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1817B6" w:rsidRDefault="00EC425A" w:rsidP="00EC425A">
      <w:pPr>
        <w:jc w:val="center"/>
        <w:rPr>
          <w:sz w:val="28"/>
          <w:szCs w:val="28"/>
        </w:rPr>
      </w:pPr>
      <w:r w:rsidRPr="001817B6">
        <w:rPr>
          <w:sz w:val="28"/>
          <w:szCs w:val="28"/>
        </w:rPr>
        <w:t>Estrutura da narrativa</w:t>
      </w:r>
    </w:p>
    <w:p w14:paraId="22B96201" w14:textId="5C2B08F0" w:rsidR="001644DE" w:rsidRPr="001817B6" w:rsidRDefault="00EC425A" w:rsidP="00EC425A">
      <w:pPr>
        <w:jc w:val="both"/>
      </w:pPr>
      <w:r w:rsidRPr="001817B6">
        <w:tab/>
        <w:t>O jogo digital, aquando do desenvolvimento desta investigação, está organizado em sete atos</w:t>
      </w:r>
      <w:r w:rsidRPr="001817B6">
        <w:rPr>
          <w:rStyle w:val="FootnoteReference"/>
        </w:rPr>
        <w:footnoteReference w:id="1"/>
      </w:r>
      <w:r w:rsidR="0044210D" w:rsidRPr="001817B6">
        <w:t xml:space="preserve"> </w:t>
      </w:r>
      <w:r w:rsidRPr="001817B6">
        <w:t xml:space="preserve">que, neste contexto, </w:t>
      </w:r>
      <w:r w:rsidR="0044210D" w:rsidRPr="001817B6">
        <w:t>constituem</w:t>
      </w:r>
      <w:r w:rsidRPr="001817B6">
        <w:t xml:space="preserve"> dias. </w:t>
      </w:r>
      <w:r w:rsidR="0044210D" w:rsidRPr="001817B6">
        <w:t xml:space="preserve">Cada nova interação que OLD MAN, o protagonista desta história, comparecer, tornar-se-á numa nova cena, cada uma com finalidades distintas. </w:t>
      </w:r>
    </w:p>
    <w:p w14:paraId="4344E5E7" w14:textId="336C89CB" w:rsidR="0044210D" w:rsidRPr="001817B6" w:rsidRDefault="0044210D" w:rsidP="00EC425A">
      <w:pPr>
        <w:jc w:val="both"/>
      </w:pPr>
      <w:r w:rsidRPr="001817B6">
        <w:tab/>
        <w:t xml:space="preserve">A divisão da narrativa em sete dias faz alusão à Criação do Mundo, descrita no livro do </w:t>
      </w:r>
      <w:r w:rsidRPr="001817B6">
        <w:rPr>
          <w:i/>
          <w:iCs/>
        </w:rPr>
        <w:t>Génesis</w:t>
      </w:r>
      <w:r w:rsidRPr="001817B6">
        <w:t xml:space="preserve"> da bíblia cristã</w:t>
      </w:r>
      <w:r w:rsidR="00CB4BE1" w:rsidRPr="001817B6">
        <w:t xml:space="preserve">. </w:t>
      </w:r>
      <w:r w:rsidR="00BE7CFD" w:rsidRPr="001817B6">
        <w:t xml:space="preserve">Excertos das criações de Deus ao longo dos dias são expostas no prólogo </w:t>
      </w:r>
      <w:r w:rsidR="00BE04FD" w:rsidRPr="001817B6">
        <w:t xml:space="preserve">e epílogo </w:t>
      </w:r>
      <w:r w:rsidR="00BE7CFD" w:rsidRPr="001817B6">
        <w:t>do jogo e resumidas na tabela seguinte.</w:t>
      </w:r>
    </w:p>
    <w:p w14:paraId="770851B0" w14:textId="48FC24E7" w:rsidR="00BE7CFD" w:rsidRPr="001817B6" w:rsidRDefault="00BE7CFD" w:rsidP="00BE7CFD">
      <w:pPr>
        <w:tabs>
          <w:tab w:val="left" w:pos="3296"/>
        </w:tabs>
        <w:jc w:val="both"/>
      </w:pPr>
      <w:r w:rsidRPr="001817B6">
        <w:t>(inserir screenshot de prólogo)</w:t>
      </w:r>
      <w:r w:rsidRPr="001817B6">
        <w:tab/>
      </w:r>
    </w:p>
    <w:p w14:paraId="57EEDF87" w14:textId="77777777" w:rsidR="00BE7CFD" w:rsidRPr="001817B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1817B6" w14:paraId="1E49A349" w14:textId="77777777" w:rsidTr="00BE7CFD">
        <w:tc>
          <w:tcPr>
            <w:tcW w:w="4675" w:type="dxa"/>
          </w:tcPr>
          <w:p w14:paraId="7A8F3017" w14:textId="56BEA07E" w:rsidR="00BE7CFD" w:rsidRPr="001817B6" w:rsidRDefault="00BE7CFD" w:rsidP="00BE7CFD">
            <w:pPr>
              <w:tabs>
                <w:tab w:val="left" w:pos="3296"/>
              </w:tabs>
              <w:jc w:val="center"/>
              <w:rPr>
                <w:sz w:val="20"/>
                <w:szCs w:val="20"/>
              </w:rPr>
            </w:pPr>
            <w:r w:rsidRPr="001817B6">
              <w:rPr>
                <w:sz w:val="20"/>
                <w:szCs w:val="20"/>
              </w:rPr>
              <w:t>Dia</w:t>
            </w:r>
          </w:p>
        </w:tc>
        <w:tc>
          <w:tcPr>
            <w:tcW w:w="4675" w:type="dxa"/>
          </w:tcPr>
          <w:p w14:paraId="6234CA81" w14:textId="3FCC37D3" w:rsidR="00BE7CFD" w:rsidRPr="001817B6" w:rsidRDefault="00BE7CFD" w:rsidP="00BE7CFD">
            <w:pPr>
              <w:tabs>
                <w:tab w:val="left" w:pos="3296"/>
              </w:tabs>
              <w:jc w:val="center"/>
              <w:rPr>
                <w:sz w:val="20"/>
                <w:szCs w:val="20"/>
              </w:rPr>
            </w:pPr>
            <w:r w:rsidRPr="001817B6">
              <w:rPr>
                <w:sz w:val="20"/>
                <w:szCs w:val="20"/>
              </w:rPr>
              <w:t>Criação</w:t>
            </w:r>
          </w:p>
        </w:tc>
      </w:tr>
      <w:tr w:rsidR="00BE7CFD" w:rsidRPr="001817B6" w14:paraId="4CF36167" w14:textId="77777777" w:rsidTr="00BE7CFD">
        <w:tc>
          <w:tcPr>
            <w:tcW w:w="4675" w:type="dxa"/>
          </w:tcPr>
          <w:p w14:paraId="0A09FAFE" w14:textId="18866B07" w:rsidR="00BE7CFD" w:rsidRPr="001817B6" w:rsidRDefault="00BE7CFD" w:rsidP="00BE7CFD">
            <w:pPr>
              <w:tabs>
                <w:tab w:val="left" w:pos="3296"/>
              </w:tabs>
              <w:jc w:val="center"/>
              <w:rPr>
                <w:sz w:val="20"/>
                <w:szCs w:val="20"/>
              </w:rPr>
            </w:pPr>
            <w:r w:rsidRPr="001817B6">
              <w:rPr>
                <w:sz w:val="20"/>
                <w:szCs w:val="20"/>
              </w:rPr>
              <w:t>1</w:t>
            </w:r>
          </w:p>
        </w:tc>
        <w:tc>
          <w:tcPr>
            <w:tcW w:w="4675" w:type="dxa"/>
          </w:tcPr>
          <w:p w14:paraId="3BEEA316" w14:textId="587DF638" w:rsidR="00BE7CFD" w:rsidRPr="001817B6" w:rsidRDefault="00BE7CFD" w:rsidP="00BE7CFD">
            <w:pPr>
              <w:tabs>
                <w:tab w:val="left" w:pos="3296"/>
              </w:tabs>
              <w:jc w:val="center"/>
              <w:rPr>
                <w:sz w:val="20"/>
                <w:szCs w:val="20"/>
              </w:rPr>
            </w:pPr>
            <w:r w:rsidRPr="001817B6">
              <w:rPr>
                <w:sz w:val="20"/>
                <w:szCs w:val="20"/>
              </w:rPr>
              <w:t>Luz</w:t>
            </w:r>
          </w:p>
        </w:tc>
      </w:tr>
      <w:tr w:rsidR="00BE7CFD" w:rsidRPr="001817B6" w14:paraId="40329021" w14:textId="77777777" w:rsidTr="00BE7CFD">
        <w:tc>
          <w:tcPr>
            <w:tcW w:w="4675" w:type="dxa"/>
          </w:tcPr>
          <w:p w14:paraId="2FEC812A" w14:textId="77C4A90E" w:rsidR="00BE7CFD" w:rsidRPr="001817B6" w:rsidRDefault="00BE7CFD" w:rsidP="00BE7CFD">
            <w:pPr>
              <w:tabs>
                <w:tab w:val="left" w:pos="3296"/>
              </w:tabs>
              <w:jc w:val="center"/>
              <w:rPr>
                <w:sz w:val="20"/>
                <w:szCs w:val="20"/>
              </w:rPr>
            </w:pPr>
            <w:r w:rsidRPr="001817B6">
              <w:rPr>
                <w:sz w:val="20"/>
                <w:szCs w:val="20"/>
              </w:rPr>
              <w:t>2</w:t>
            </w:r>
          </w:p>
        </w:tc>
        <w:tc>
          <w:tcPr>
            <w:tcW w:w="4675" w:type="dxa"/>
          </w:tcPr>
          <w:p w14:paraId="1F23EC72" w14:textId="159EDC7A" w:rsidR="00BE7CFD" w:rsidRPr="001817B6" w:rsidRDefault="00BE7CFD" w:rsidP="00BE7CFD">
            <w:pPr>
              <w:tabs>
                <w:tab w:val="left" w:pos="3296"/>
              </w:tabs>
              <w:jc w:val="center"/>
              <w:rPr>
                <w:sz w:val="20"/>
                <w:szCs w:val="20"/>
              </w:rPr>
            </w:pPr>
            <w:r w:rsidRPr="001817B6">
              <w:rPr>
                <w:sz w:val="20"/>
                <w:szCs w:val="20"/>
              </w:rPr>
              <w:t>Água (nuvens e oceanos)</w:t>
            </w:r>
          </w:p>
        </w:tc>
      </w:tr>
      <w:tr w:rsidR="00BE7CFD" w:rsidRPr="001817B6" w14:paraId="359EF28B" w14:textId="77777777" w:rsidTr="00BE7CFD">
        <w:tc>
          <w:tcPr>
            <w:tcW w:w="4675" w:type="dxa"/>
          </w:tcPr>
          <w:p w14:paraId="6ED01D19" w14:textId="4E968328" w:rsidR="00BE7CFD" w:rsidRPr="001817B6" w:rsidRDefault="00BE7CFD" w:rsidP="00BE7CFD">
            <w:pPr>
              <w:tabs>
                <w:tab w:val="left" w:pos="3296"/>
              </w:tabs>
              <w:jc w:val="center"/>
              <w:rPr>
                <w:sz w:val="20"/>
                <w:szCs w:val="20"/>
              </w:rPr>
            </w:pPr>
            <w:r w:rsidRPr="001817B6">
              <w:rPr>
                <w:sz w:val="20"/>
                <w:szCs w:val="20"/>
              </w:rPr>
              <w:t>3</w:t>
            </w:r>
          </w:p>
        </w:tc>
        <w:tc>
          <w:tcPr>
            <w:tcW w:w="4675" w:type="dxa"/>
          </w:tcPr>
          <w:p w14:paraId="40F9437D" w14:textId="6936D11F" w:rsidR="00BE7CFD" w:rsidRPr="001817B6" w:rsidRDefault="00BE7CFD" w:rsidP="00BE7CFD">
            <w:pPr>
              <w:tabs>
                <w:tab w:val="left" w:pos="3296"/>
              </w:tabs>
              <w:jc w:val="center"/>
              <w:rPr>
                <w:sz w:val="20"/>
                <w:szCs w:val="20"/>
              </w:rPr>
            </w:pPr>
            <w:r w:rsidRPr="001817B6">
              <w:rPr>
                <w:sz w:val="20"/>
                <w:szCs w:val="20"/>
              </w:rPr>
              <w:t>Continentes</w:t>
            </w:r>
          </w:p>
        </w:tc>
      </w:tr>
      <w:tr w:rsidR="00BE7CFD" w:rsidRPr="001817B6" w14:paraId="58A429E2" w14:textId="77777777" w:rsidTr="00BE7CFD">
        <w:tc>
          <w:tcPr>
            <w:tcW w:w="4675" w:type="dxa"/>
          </w:tcPr>
          <w:p w14:paraId="2DCB9A0F" w14:textId="7F328625" w:rsidR="00BE7CFD" w:rsidRPr="001817B6" w:rsidRDefault="00BE7CFD" w:rsidP="00BE7CFD">
            <w:pPr>
              <w:tabs>
                <w:tab w:val="left" w:pos="3296"/>
              </w:tabs>
              <w:jc w:val="center"/>
              <w:rPr>
                <w:sz w:val="20"/>
                <w:szCs w:val="20"/>
              </w:rPr>
            </w:pPr>
            <w:r w:rsidRPr="001817B6">
              <w:rPr>
                <w:sz w:val="20"/>
                <w:szCs w:val="20"/>
              </w:rPr>
              <w:t>4</w:t>
            </w:r>
          </w:p>
        </w:tc>
        <w:tc>
          <w:tcPr>
            <w:tcW w:w="4675" w:type="dxa"/>
          </w:tcPr>
          <w:p w14:paraId="76E209F0" w14:textId="646BB09B" w:rsidR="00BE7CFD" w:rsidRPr="001817B6" w:rsidRDefault="00BE7CFD" w:rsidP="00BE7CFD">
            <w:pPr>
              <w:tabs>
                <w:tab w:val="left" w:pos="3296"/>
              </w:tabs>
              <w:jc w:val="center"/>
              <w:rPr>
                <w:sz w:val="20"/>
                <w:szCs w:val="20"/>
              </w:rPr>
            </w:pPr>
            <w:r w:rsidRPr="001817B6">
              <w:rPr>
                <w:sz w:val="20"/>
                <w:szCs w:val="20"/>
              </w:rPr>
              <w:t>Sol e Lua</w:t>
            </w:r>
          </w:p>
        </w:tc>
      </w:tr>
      <w:tr w:rsidR="00BE7CFD" w:rsidRPr="001817B6" w14:paraId="285B2779" w14:textId="77777777" w:rsidTr="00BE7CFD">
        <w:tc>
          <w:tcPr>
            <w:tcW w:w="4675" w:type="dxa"/>
          </w:tcPr>
          <w:p w14:paraId="2CE799F2" w14:textId="505139DE" w:rsidR="00BE7CFD" w:rsidRPr="001817B6" w:rsidRDefault="00BE7CFD" w:rsidP="00BE7CFD">
            <w:pPr>
              <w:tabs>
                <w:tab w:val="left" w:pos="3296"/>
              </w:tabs>
              <w:jc w:val="center"/>
              <w:rPr>
                <w:sz w:val="20"/>
                <w:szCs w:val="20"/>
              </w:rPr>
            </w:pPr>
            <w:r w:rsidRPr="001817B6">
              <w:rPr>
                <w:sz w:val="20"/>
                <w:szCs w:val="20"/>
              </w:rPr>
              <w:t>5</w:t>
            </w:r>
          </w:p>
        </w:tc>
        <w:tc>
          <w:tcPr>
            <w:tcW w:w="4675" w:type="dxa"/>
          </w:tcPr>
          <w:p w14:paraId="4C09A065" w14:textId="05949995" w:rsidR="00BE7CFD" w:rsidRPr="001817B6" w:rsidRDefault="009E731B" w:rsidP="00BE7CFD">
            <w:pPr>
              <w:tabs>
                <w:tab w:val="left" w:pos="3296"/>
              </w:tabs>
              <w:jc w:val="center"/>
              <w:rPr>
                <w:sz w:val="20"/>
                <w:szCs w:val="20"/>
              </w:rPr>
            </w:pPr>
            <w:r w:rsidRPr="001817B6">
              <w:rPr>
                <w:sz w:val="20"/>
                <w:szCs w:val="20"/>
              </w:rPr>
              <w:t>Animais aquáticos e Aves</w:t>
            </w:r>
          </w:p>
        </w:tc>
      </w:tr>
      <w:tr w:rsidR="00BE7CFD" w:rsidRPr="001817B6" w14:paraId="13DCC7DD" w14:textId="77777777" w:rsidTr="00BE7CFD">
        <w:tc>
          <w:tcPr>
            <w:tcW w:w="4675" w:type="dxa"/>
          </w:tcPr>
          <w:p w14:paraId="4C060C32" w14:textId="5725E060" w:rsidR="00BE7CFD" w:rsidRPr="001817B6" w:rsidRDefault="00BE7CFD" w:rsidP="00BE7CFD">
            <w:pPr>
              <w:tabs>
                <w:tab w:val="left" w:pos="3296"/>
              </w:tabs>
              <w:jc w:val="center"/>
              <w:rPr>
                <w:sz w:val="20"/>
                <w:szCs w:val="20"/>
              </w:rPr>
            </w:pPr>
            <w:r w:rsidRPr="001817B6">
              <w:rPr>
                <w:sz w:val="20"/>
                <w:szCs w:val="20"/>
              </w:rPr>
              <w:t>6</w:t>
            </w:r>
          </w:p>
        </w:tc>
        <w:tc>
          <w:tcPr>
            <w:tcW w:w="4675" w:type="dxa"/>
          </w:tcPr>
          <w:p w14:paraId="1F0EBFB2" w14:textId="0F2100EA" w:rsidR="00BE7CFD" w:rsidRPr="001817B6" w:rsidRDefault="009E731B" w:rsidP="00BE7CFD">
            <w:pPr>
              <w:tabs>
                <w:tab w:val="left" w:pos="3296"/>
              </w:tabs>
              <w:jc w:val="center"/>
              <w:rPr>
                <w:sz w:val="20"/>
                <w:szCs w:val="20"/>
              </w:rPr>
            </w:pPr>
            <w:r w:rsidRPr="001817B6">
              <w:rPr>
                <w:sz w:val="20"/>
                <w:szCs w:val="20"/>
              </w:rPr>
              <w:t>Animais terrestres e Homem</w:t>
            </w:r>
          </w:p>
        </w:tc>
      </w:tr>
      <w:tr w:rsidR="00BE7CFD" w:rsidRPr="001817B6" w14:paraId="0864E815" w14:textId="77777777" w:rsidTr="00BE7CFD">
        <w:tc>
          <w:tcPr>
            <w:tcW w:w="4675" w:type="dxa"/>
          </w:tcPr>
          <w:p w14:paraId="17EC259B" w14:textId="631D9DD6" w:rsidR="00BE7CFD" w:rsidRPr="001817B6" w:rsidRDefault="00BE7CFD" w:rsidP="00BE7CFD">
            <w:pPr>
              <w:tabs>
                <w:tab w:val="left" w:pos="3296"/>
              </w:tabs>
              <w:jc w:val="center"/>
              <w:rPr>
                <w:sz w:val="20"/>
                <w:szCs w:val="20"/>
              </w:rPr>
            </w:pPr>
            <w:r w:rsidRPr="001817B6">
              <w:rPr>
                <w:sz w:val="20"/>
                <w:szCs w:val="20"/>
              </w:rPr>
              <w:t>7</w:t>
            </w:r>
          </w:p>
        </w:tc>
        <w:tc>
          <w:tcPr>
            <w:tcW w:w="4675" w:type="dxa"/>
          </w:tcPr>
          <w:p w14:paraId="596B6740" w14:textId="3D4F739A" w:rsidR="00BE7CFD" w:rsidRPr="001817B6" w:rsidRDefault="007D7104" w:rsidP="00BE7CFD">
            <w:pPr>
              <w:tabs>
                <w:tab w:val="left" w:pos="3296"/>
              </w:tabs>
              <w:jc w:val="center"/>
              <w:rPr>
                <w:sz w:val="20"/>
                <w:szCs w:val="20"/>
              </w:rPr>
            </w:pPr>
            <w:r w:rsidRPr="001817B6">
              <w:rPr>
                <w:sz w:val="20"/>
                <w:szCs w:val="20"/>
              </w:rPr>
              <w:t>Deus decidiu descansar</w:t>
            </w:r>
            <w:r w:rsidR="00BE04FD" w:rsidRPr="001817B6">
              <w:rPr>
                <w:sz w:val="20"/>
                <w:szCs w:val="20"/>
              </w:rPr>
              <w:t xml:space="preserve"> (epílogo)</w:t>
            </w:r>
          </w:p>
        </w:tc>
      </w:tr>
    </w:tbl>
    <w:p w14:paraId="253E4C12" w14:textId="77777777" w:rsidR="00BE7CFD" w:rsidRPr="001817B6" w:rsidRDefault="00BE7CFD" w:rsidP="00BE7CFD">
      <w:pPr>
        <w:tabs>
          <w:tab w:val="left" w:pos="3296"/>
        </w:tabs>
        <w:jc w:val="both"/>
      </w:pPr>
    </w:p>
    <w:p w14:paraId="15358304" w14:textId="6F6717E5" w:rsidR="00EC425A" w:rsidRPr="001817B6" w:rsidRDefault="00BE7CFD" w:rsidP="003120F9">
      <w:pPr>
        <w:jc w:val="both"/>
      </w:pPr>
      <w:r w:rsidRPr="001817B6">
        <w:tab/>
      </w:r>
      <w:r w:rsidR="00CB4BE1" w:rsidRPr="001817B6">
        <w:t xml:space="preserve"> </w:t>
      </w:r>
      <w:r w:rsidR="003120F9" w:rsidRPr="001817B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1817B6" w:rsidRDefault="003120F9" w:rsidP="003120F9">
      <w:pPr>
        <w:jc w:val="both"/>
      </w:pPr>
      <w:r w:rsidRPr="001817B6">
        <w:tab/>
        <w:t xml:space="preserve">Por outro lado, e desviando-se o autor da importância da passagem bíblica no jogo, o próprio </w:t>
      </w:r>
      <w:r w:rsidR="0050314D" w:rsidRPr="001817B6">
        <w:t>havia decidido desde o começo construir uma história com um final trágico</w:t>
      </w:r>
      <w:r w:rsidR="0068246E" w:rsidRPr="001817B6">
        <w:t xml:space="preserve"> para o principal da trama: tendo, como referências de mídia, duas obras literárias – </w:t>
      </w:r>
      <w:r w:rsidR="0068246E" w:rsidRPr="001817B6">
        <w:rPr>
          <w:i/>
          <w:iCs/>
        </w:rPr>
        <w:t>No Longer Human,</w:t>
      </w:r>
      <w:r w:rsidR="0068246E" w:rsidRPr="001817B6">
        <w:t xml:space="preserve"> de Osamu Dazai, e </w:t>
      </w:r>
      <w:r w:rsidR="0068246E" w:rsidRPr="001817B6">
        <w:rPr>
          <w:i/>
          <w:iCs/>
        </w:rPr>
        <w:t xml:space="preserve">The Picture of Dorian </w:t>
      </w:r>
      <w:r w:rsidR="0068246E" w:rsidRPr="001817B6">
        <w:t xml:space="preserve">Gray, de Oscar Wilde. </w:t>
      </w:r>
    </w:p>
    <w:p w14:paraId="3C4A46F1" w14:textId="28995C4D" w:rsidR="003120F9" w:rsidRPr="001817B6" w:rsidRDefault="0068246E" w:rsidP="0068246E">
      <w:pPr>
        <w:ind w:firstLine="720"/>
        <w:jc w:val="both"/>
        <w:rPr>
          <w:color w:val="000000"/>
        </w:rPr>
      </w:pPr>
      <w:r w:rsidRPr="001817B6">
        <w:t>Deste modo, o estudante de mestrado b</w:t>
      </w:r>
      <w:r w:rsidR="0050314D" w:rsidRPr="001817B6">
        <w:t>ase</w:t>
      </w:r>
      <w:r w:rsidRPr="001817B6">
        <w:t>ou-se</w:t>
      </w:r>
      <w:r w:rsidR="0050314D" w:rsidRPr="001817B6">
        <w:t xml:space="preserve"> em seis estruturas de arcos emocionais narrativos </w:t>
      </w:r>
      <w:r w:rsidR="003120F9" w:rsidRPr="001817B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1E4649" w:rsidRPr="001E4649">
            <w:rPr>
              <w:color w:val="000000"/>
            </w:rPr>
            <w:t>(Reagan et al., 2016)</w:t>
          </w:r>
        </w:sdtContent>
      </w:sdt>
      <w:r w:rsidR="00A236D1" w:rsidRPr="001817B6">
        <w:rPr>
          <w:color w:val="000000"/>
        </w:rPr>
        <w:t xml:space="preserve">; entre elas, existe a designada por </w:t>
      </w:r>
      <w:r w:rsidR="00A236D1" w:rsidRPr="001817B6">
        <w:rPr>
          <w:i/>
          <w:iCs/>
          <w:color w:val="000000"/>
        </w:rPr>
        <w:t>riches to rags</w:t>
      </w:r>
      <w:r w:rsidR="00546855" w:rsidRPr="001817B6">
        <w:rPr>
          <w:color w:val="000000"/>
        </w:rPr>
        <w:t xml:space="preserve">, em que o protagonista começa a trama ocupando um lugar elevado que, lentamente, vai decaindo, tornando-se </w:t>
      </w:r>
      <w:r w:rsidR="00CA7820" w:rsidRPr="001817B6">
        <w:rPr>
          <w:color w:val="000000"/>
        </w:rPr>
        <w:t xml:space="preserve">a vida </w:t>
      </w:r>
      <w:r w:rsidR="00546855" w:rsidRPr="001817B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1E4649">
            <w:rPr>
              <w:rFonts w:eastAsia="Times New Roman"/>
            </w:rPr>
            <w:t>(</w:t>
          </w:r>
          <w:r w:rsidR="001E4649">
            <w:rPr>
              <w:rFonts w:eastAsia="Times New Roman"/>
              <w:i/>
              <w:iCs/>
            </w:rPr>
            <w:t>How to Shape a Story: The 6 Types of Story Arcs for Powerful Narratives</w:t>
          </w:r>
          <w:r w:rsidR="001E4649">
            <w:rPr>
              <w:rFonts w:eastAsia="Times New Roman"/>
            </w:rPr>
            <w:t>, n.d.)</w:t>
          </w:r>
        </w:sdtContent>
      </w:sdt>
      <w:r w:rsidR="00546855" w:rsidRPr="001817B6">
        <w:rPr>
          <w:color w:val="000000"/>
        </w:rPr>
        <w:t xml:space="preserve">. </w:t>
      </w:r>
      <w:r w:rsidR="00CA7820" w:rsidRPr="001817B6">
        <w:rPr>
          <w:color w:val="000000"/>
        </w:rPr>
        <w:t xml:space="preserve">O diagrama deste formato de enredo mostra uma linha contínua não-linear </w:t>
      </w:r>
      <w:r w:rsidR="00E80EF6" w:rsidRPr="001817B6">
        <w:rPr>
          <w:color w:val="000000"/>
        </w:rPr>
        <w:t>com movimento descendente.</w:t>
      </w:r>
    </w:p>
    <w:p w14:paraId="77C9B0E1" w14:textId="3A64FCDD" w:rsidR="00E80EF6" w:rsidRPr="001817B6" w:rsidRDefault="00E80EF6" w:rsidP="00E80EF6">
      <w:pPr>
        <w:jc w:val="center"/>
        <w:rPr>
          <w:sz w:val="28"/>
          <w:szCs w:val="28"/>
        </w:rPr>
      </w:pPr>
      <w:r w:rsidRPr="001817B6">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1817B6" w:rsidRDefault="00E80EF6" w:rsidP="00E80EF6">
      <w:pPr>
        <w:jc w:val="both"/>
      </w:pPr>
      <w:r w:rsidRPr="001817B6">
        <w:t xml:space="preserve">Segundo a mesma fonte, obras literárias que seguem o arco </w:t>
      </w:r>
      <w:r w:rsidRPr="001817B6">
        <w:rPr>
          <w:i/>
          <w:iCs/>
        </w:rPr>
        <w:t>riches to rags</w:t>
      </w:r>
      <w:r w:rsidRPr="001817B6">
        <w:t xml:space="preserve"> são, nomeadamente, </w:t>
      </w:r>
      <w:r w:rsidRPr="001817B6">
        <w:rPr>
          <w:i/>
          <w:iCs/>
        </w:rPr>
        <w:t xml:space="preserve">The Catcher In The Rye </w:t>
      </w:r>
      <w:r w:rsidRPr="001817B6">
        <w:t>de J. D. Salinger</w:t>
      </w:r>
      <w:r w:rsidRPr="001817B6">
        <w:rPr>
          <w:rStyle w:val="FootnoteReference"/>
        </w:rPr>
        <w:footnoteReference w:id="2"/>
      </w:r>
      <w:r w:rsidRPr="001817B6">
        <w:t xml:space="preserve"> e </w:t>
      </w:r>
      <w:r w:rsidRPr="001817B6">
        <w:rPr>
          <w:i/>
          <w:iCs/>
        </w:rPr>
        <w:t xml:space="preserve">The Picture of Dorian Gray </w:t>
      </w:r>
      <w:r w:rsidRPr="001817B6">
        <w:t>por Oscar Wilde</w:t>
      </w:r>
      <w:r w:rsidR="0068246E" w:rsidRPr="001817B6">
        <w:t>, sendo esta última uma das primordiais referências no processo que, assim, permitiu validá-la.</w:t>
      </w:r>
    </w:p>
    <w:p w14:paraId="3EEA34F3" w14:textId="073E2D25" w:rsidR="00AA456F" w:rsidRPr="001817B6" w:rsidRDefault="00BD787A" w:rsidP="00E80EF6">
      <w:pPr>
        <w:jc w:val="both"/>
      </w:pPr>
      <w:r w:rsidRPr="001817B6">
        <w:tab/>
      </w:r>
      <w:r w:rsidR="0068246E" w:rsidRPr="001817B6">
        <w:t xml:space="preserve">Retomando de novo as obras-base: tem-se </w:t>
      </w:r>
      <w:r w:rsidR="0068246E" w:rsidRPr="001817B6">
        <w:rPr>
          <w:i/>
          <w:iCs/>
        </w:rPr>
        <w:t>No Longer Human</w:t>
      </w:r>
      <w:r w:rsidR="0068246E" w:rsidRPr="001817B6">
        <w:t>, livro escrito pelo autor japonês Osamu Dazai</w:t>
      </w:r>
      <w:r w:rsidR="00972024" w:rsidRPr="001817B6">
        <w:t xml:space="preserve">, com nome original </w:t>
      </w:r>
      <w:r w:rsidR="00972024" w:rsidRPr="001817B6">
        <w:rPr>
          <w:i/>
          <w:iCs/>
        </w:rPr>
        <w:t>Ningen Shikkaku</w:t>
      </w:r>
      <w:r w:rsidR="0068246E" w:rsidRPr="001817B6">
        <w:t xml:space="preserve"> </w:t>
      </w:r>
      <w:r w:rsidR="00972024" w:rsidRPr="001817B6">
        <w:t xml:space="preserve">(tradução “Vida cheia de vergonha”) </w:t>
      </w:r>
      <w:r w:rsidR="0068246E" w:rsidRPr="001817B6">
        <w:t xml:space="preserve">e publicado </w:t>
      </w:r>
      <w:r w:rsidR="00972024" w:rsidRPr="001817B6">
        <w:t xml:space="preserve">em 1948 </w:t>
      </w:r>
      <w:r w:rsidR="0068246E" w:rsidRPr="001817B6">
        <w:t>um mês após o seu suicídio</w:t>
      </w:r>
      <w:r w:rsidR="00972024" w:rsidRPr="001817B6">
        <w:t xml:space="preserve">, </w:t>
      </w:r>
      <w:r w:rsidR="007B02CC" w:rsidRPr="001817B6">
        <w:t>conta e história</w:t>
      </w:r>
      <w:r w:rsidR="00972024" w:rsidRPr="001817B6">
        <w:t xml:space="preserve"> de um jovem </w:t>
      </w:r>
      <w:r w:rsidR="007B02CC" w:rsidRPr="001817B6">
        <w:t xml:space="preserve">perturbado </w:t>
      </w:r>
      <w:r w:rsidR="00972024" w:rsidRPr="001817B6">
        <w:t>de nome Oba Yozo</w:t>
      </w:r>
      <w:r w:rsidR="007B02CC" w:rsidRPr="001817B6">
        <w:t>, alguém incapaz de revelar o seu verdadeiro eu aos outros e que, em vez disso, mantém uma fachada de divertido</w:t>
      </w:r>
      <w:r w:rsidR="00972024" w:rsidRPr="001817B6">
        <w:t xml:space="preserve"> </w:t>
      </w:r>
      <w:r w:rsidR="007B02CC" w:rsidRPr="001817B6">
        <w:t xml:space="preserve">perante os demais, relatando a vivência de um indivíduo </w:t>
      </w:r>
      <w:r w:rsidR="00972024" w:rsidRPr="001817B6">
        <w:t>marcad</w:t>
      </w:r>
      <w:r w:rsidR="007B02CC" w:rsidRPr="001817B6">
        <w:t>o</w:t>
      </w:r>
      <w:r w:rsidR="00972024" w:rsidRPr="001817B6">
        <w:t xml:space="preserve"> pela amargura e alienação</w:t>
      </w:r>
      <w:r w:rsidR="00BB569E" w:rsidRPr="001817B6">
        <w:rPr>
          <w:rStyle w:val="FootnoteReference"/>
        </w:rPr>
        <w:footnoteReference w:id="3"/>
      </w:r>
      <w:r w:rsidR="00972024" w:rsidRPr="001817B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1E4649">
            <w:rPr>
              <w:rFonts w:eastAsia="Times New Roman"/>
            </w:rPr>
            <w:t>(</w:t>
          </w:r>
          <w:r w:rsidR="001E4649">
            <w:rPr>
              <w:rFonts w:eastAsia="Times New Roman"/>
              <w:i/>
              <w:iCs/>
            </w:rPr>
            <w:t>No Longer Human - Wikipedia</w:t>
          </w:r>
          <w:r w:rsidR="001E4649">
            <w:rPr>
              <w:rFonts w:eastAsia="Times New Roman"/>
            </w:rPr>
            <w:t xml:space="preserve">, n.d.; </w:t>
          </w:r>
          <w:r w:rsidR="001E4649">
            <w:rPr>
              <w:rFonts w:eastAsia="Times New Roman"/>
              <w:i/>
              <w:iCs/>
            </w:rPr>
            <w:t>Um Homem Em Declínio de Osamu Dazai; Tradução: Manuel Alberto Vieira - Livro - WOOK</w:t>
          </w:r>
          <w:r w:rsidR="001E4649">
            <w:rPr>
              <w:rFonts w:eastAsia="Times New Roman"/>
            </w:rPr>
            <w:t>, n.d.)</w:t>
          </w:r>
        </w:sdtContent>
      </w:sdt>
      <w:r w:rsidR="00972024" w:rsidRPr="001817B6">
        <w:t xml:space="preserve">; e </w:t>
      </w:r>
      <w:r w:rsidR="00972024" w:rsidRPr="001817B6">
        <w:rPr>
          <w:i/>
          <w:iCs/>
        </w:rPr>
        <w:t xml:space="preserve">The Picture of Dorian Gray, </w:t>
      </w:r>
      <w:r w:rsidR="003F365B" w:rsidRPr="001817B6">
        <w:t xml:space="preserve">romance filosófico do escritor e dramaturgo Oscar Wilde, relata uma trama em torno de um retrato pintado por </w:t>
      </w:r>
      <w:r w:rsidR="00C74951" w:rsidRPr="001817B6">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1817B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1E4649">
            <w:rPr>
              <w:rFonts w:eastAsia="Times New Roman"/>
            </w:rPr>
            <w:t>(</w:t>
          </w:r>
          <w:r w:rsidR="001E4649">
            <w:rPr>
              <w:rFonts w:eastAsia="Times New Roman"/>
              <w:i/>
              <w:iCs/>
            </w:rPr>
            <w:t>The Picture of Dorian Gray - Wikipedia</w:t>
          </w:r>
          <w:r w:rsidR="001E4649">
            <w:rPr>
              <w:rFonts w:eastAsia="Times New Roman"/>
            </w:rPr>
            <w:t>, n.d.)</w:t>
          </w:r>
        </w:sdtContent>
      </w:sdt>
      <w:r w:rsidR="00C74951" w:rsidRPr="001817B6">
        <w:t xml:space="preserve">. </w:t>
      </w:r>
      <w:r w:rsidR="001B1A02" w:rsidRPr="001817B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1817B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1E4649" w:rsidRPr="001E4649">
            <w:rPr>
              <w:color w:val="000000"/>
            </w:rPr>
            <w:t>(Zhang, 2016)</w:t>
          </w:r>
        </w:sdtContent>
      </w:sdt>
      <w:r w:rsidR="001B1A02" w:rsidRPr="001817B6">
        <w:t xml:space="preserve">. </w:t>
      </w:r>
    </w:p>
    <w:p w14:paraId="5AD8CACD" w14:textId="655F2AB7" w:rsidR="00AA456F" w:rsidRPr="001817B6" w:rsidRDefault="00AA456F" w:rsidP="002B11D3">
      <w:pPr>
        <w:jc w:val="center"/>
      </w:pPr>
      <w:r w:rsidRPr="001817B6">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1817B6">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9306275" w:rsidR="00AA456F" w:rsidRPr="001817B6" w:rsidRDefault="00AA456F" w:rsidP="00E80EF6">
      <w:pPr>
        <w:jc w:val="both"/>
      </w:pPr>
      <w:r w:rsidRPr="001817B6">
        <w:lastRenderedPageBreak/>
        <w:t xml:space="preserve">Fig. </w:t>
      </w:r>
      <w:r w:rsidR="002B11D3" w:rsidRPr="001817B6">
        <w:t xml:space="preserve">e </w:t>
      </w:r>
      <w:r w:rsidRPr="001817B6">
        <w:t>– Exemplo</w:t>
      </w:r>
      <w:r w:rsidR="002B11D3" w:rsidRPr="001817B6">
        <w:t>s</w:t>
      </w:r>
      <w:r w:rsidRPr="001817B6">
        <w:t xml:space="preserve"> ilustrativo</w:t>
      </w:r>
      <w:r w:rsidR="002B11D3" w:rsidRPr="001817B6">
        <w:t>s</w:t>
      </w:r>
      <w:r w:rsidRPr="001817B6">
        <w:t xml:space="preserve"> d</w:t>
      </w:r>
      <w:r w:rsidR="002B11D3" w:rsidRPr="001817B6">
        <w:t>e</w:t>
      </w:r>
      <w:r w:rsidRPr="001817B6">
        <w:t xml:space="preserve"> adaptaç</w:t>
      </w:r>
      <w:r w:rsidR="002B11D3" w:rsidRPr="001817B6">
        <w:t>ões</w:t>
      </w:r>
      <w:r w:rsidRPr="001817B6">
        <w:t xml:space="preserve"> para mangá</w:t>
      </w:r>
      <w:r w:rsidR="00D557D7" w:rsidRPr="001817B6">
        <w:rPr>
          <w:rStyle w:val="FootnoteReference"/>
        </w:rPr>
        <w:footnoteReference w:id="4"/>
      </w:r>
      <w:r w:rsidR="00D557D7" w:rsidRPr="001817B6">
        <w:t xml:space="preserve"> </w:t>
      </w:r>
      <w:r w:rsidR="002B11D3" w:rsidRPr="001817B6">
        <w:t xml:space="preserve">de </w:t>
      </w:r>
      <w:r w:rsidRPr="001817B6">
        <w:rPr>
          <w:i/>
          <w:iCs/>
        </w:rPr>
        <w:t>No Longer Human</w:t>
      </w:r>
      <w:r w:rsidR="002B11D3" w:rsidRPr="001817B6">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1E4649">
            <w:rPr>
              <w:rFonts w:eastAsia="Times New Roman"/>
            </w:rPr>
            <w:t>(</w:t>
          </w:r>
          <w:r w:rsidR="001E4649">
            <w:rPr>
              <w:rFonts w:eastAsia="Times New Roman"/>
              <w:i/>
              <w:iCs/>
            </w:rPr>
            <w:t>Osamu Dazai – Wikipédia, a Enciclopédia Livre</w:t>
          </w:r>
          <w:r w:rsidR="001E4649">
            <w:rPr>
              <w:rFonts w:eastAsia="Times New Roman"/>
            </w:rPr>
            <w:t>, n.d.)</w:t>
          </w:r>
        </w:sdtContent>
      </w:sdt>
      <w:r w:rsidR="002B11D3" w:rsidRPr="001817B6">
        <w:t xml:space="preserve">; é notória a presença de ideação suicida e </w:t>
      </w:r>
      <w:r w:rsidR="00C07E99" w:rsidRPr="001817B6">
        <w:t>alienação</w:t>
      </w:r>
      <w:r w:rsidR="002B11D3" w:rsidRPr="001817B6">
        <w:t xml:space="preserve"> (ao adotar uma atitude </w:t>
      </w:r>
      <w:r w:rsidR="00C07E99" w:rsidRPr="001817B6">
        <w:t>parva</w:t>
      </w:r>
      <w:r w:rsidR="002B11D3" w:rsidRPr="001817B6">
        <w:t xml:space="preserve"> perante terceiros).</w:t>
      </w:r>
    </w:p>
    <w:p w14:paraId="50EABE10" w14:textId="77777777" w:rsidR="00F845AE" w:rsidRPr="001817B6" w:rsidRDefault="00F845AE" w:rsidP="00E80EF6">
      <w:pPr>
        <w:jc w:val="both"/>
      </w:pPr>
    </w:p>
    <w:p w14:paraId="4D31573C" w14:textId="7399A5DD" w:rsidR="00F845AE" w:rsidRPr="001817B6" w:rsidRDefault="00F845AE" w:rsidP="00E80EF6">
      <w:pPr>
        <w:jc w:val="both"/>
      </w:pPr>
      <w:r w:rsidRPr="001817B6">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87EE585" w:rsidR="00A3407B" w:rsidRPr="001817B6" w:rsidRDefault="00B51CD3" w:rsidP="00B51CD3">
      <w:pPr>
        <w:ind w:firstLine="720"/>
      </w:pPr>
      <w:r w:rsidRPr="001817B6">
        <w:t xml:space="preserve">Fig. X e Y – Evolução do retrato de Dorian na adaptação para cinema da obra </w:t>
      </w:r>
      <w:r w:rsidRPr="001817B6">
        <w:rPr>
          <w:i/>
          <w:iCs/>
        </w:rPr>
        <w:t xml:space="preserve">The Picture of Dorian Gray </w:t>
      </w:r>
      <w:r w:rsidRPr="001817B6">
        <w:t xml:space="preserve">datada de 2009 – </w:t>
      </w:r>
      <w:r w:rsidRPr="001817B6">
        <w:rPr>
          <w:i/>
          <w:iCs/>
        </w:rPr>
        <w:t>Dorian Gray</w:t>
      </w:r>
      <w:r w:rsidR="007B77F3" w:rsidRPr="001817B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1E4649">
            <w:rPr>
              <w:rFonts w:eastAsia="Times New Roman"/>
            </w:rPr>
            <w:t>(</w:t>
          </w:r>
          <w:r w:rsidR="001E4649">
            <w:rPr>
              <w:rFonts w:eastAsia="Times New Roman"/>
              <w:i/>
              <w:iCs/>
            </w:rPr>
            <w:t>Dorian Gray (2009)</w:t>
          </w:r>
          <w:r w:rsidR="001E4649">
            <w:rPr>
              <w:rFonts w:eastAsia="Times New Roman"/>
            </w:rPr>
            <w:t>, n.d.)</w:t>
          </w:r>
        </w:sdtContent>
      </w:sdt>
      <w:r w:rsidRPr="001817B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1817B6" w:rsidRDefault="00A3407B" w:rsidP="00A3407B"/>
    <w:p w14:paraId="1A780ADB" w14:textId="1AE97F2C" w:rsidR="00B51CD3" w:rsidRPr="001817B6" w:rsidRDefault="00A3407B" w:rsidP="00A3407B">
      <w:r w:rsidRPr="001817B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1817B6">
        <w:rPr>
          <w:rStyle w:val="FootnoteReference"/>
        </w:rPr>
        <w:footnoteReference w:id="5"/>
      </w:r>
      <w:r w:rsidRPr="001817B6">
        <w:t xml:space="preserve"> </w:t>
      </w:r>
      <w:r w:rsidR="00977923" w:rsidRPr="001817B6">
        <w:t xml:space="preserve"> - , </w:t>
      </w:r>
      <w:r w:rsidR="00A02B1E" w:rsidRPr="001817B6">
        <w:t xml:space="preserve">que no desenrolar da história acabaria por </w:t>
      </w:r>
      <w:r w:rsidR="00977923" w:rsidRPr="001817B6">
        <w:t>desenvolver alienação – associada a sentimentos de vazio, insegurança, impotência e exclusão social – que, agravando os sintomas da depressão</w:t>
      </w:r>
      <w:r w:rsidR="003511BD" w:rsidRPr="001817B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1E4649">
            <w:rPr>
              <w:rFonts w:eastAsia="Times New Roman"/>
            </w:rPr>
            <w:t>(</w:t>
          </w:r>
          <w:r w:rsidR="001E4649">
            <w:rPr>
              <w:rFonts w:eastAsia="Times New Roman"/>
              <w:i/>
              <w:iCs/>
            </w:rPr>
            <w:t>Alienation: Symptoms, Types, Causes, and More</w:t>
          </w:r>
          <w:r w:rsidR="001E4649">
            <w:rPr>
              <w:rFonts w:eastAsia="Times New Roman"/>
            </w:rPr>
            <w:t>, n.d.)</w:t>
          </w:r>
        </w:sdtContent>
      </w:sdt>
      <w:r w:rsidR="00977923" w:rsidRPr="001817B6">
        <w:t xml:space="preserve">, culminaria no seu autoextermínio.  </w:t>
      </w:r>
    </w:p>
    <w:p w14:paraId="3542B24B" w14:textId="1EA57B56" w:rsidR="003511BD" w:rsidRPr="001817B6" w:rsidRDefault="003511BD" w:rsidP="003511BD">
      <w:pPr>
        <w:jc w:val="both"/>
      </w:pPr>
      <w:r w:rsidRPr="001817B6">
        <w:tab/>
        <w:t xml:space="preserve">Ora, coloque-se uma ênfase no termo “destruição”. Qual o seu antónimo? Para algo ser destruído, este terá, à partida, de existir previamente; terá, digamos, de ser criado. </w:t>
      </w:r>
      <w:r w:rsidR="00067613" w:rsidRPr="001817B6">
        <w:t xml:space="preserve">Este conceito de “criação” já foi exibido anteriormente – lembre-se que o objetivo desta componente textual consistia em justificar o aparecimento de referências bíblicas do </w:t>
      </w:r>
      <w:r w:rsidR="00067613" w:rsidRPr="001817B6">
        <w:rPr>
          <w:i/>
          <w:iCs/>
        </w:rPr>
        <w:t xml:space="preserve">Génesis </w:t>
      </w:r>
      <w:r w:rsidR="00067613" w:rsidRPr="001817B6">
        <w:t xml:space="preserve">no prefácio do videojogo, e que nesse mesmo livro é descrita a Criação do Mundo. </w:t>
      </w:r>
    </w:p>
    <w:p w14:paraId="425A3FA9" w14:textId="07E54349" w:rsidR="00067613" w:rsidRPr="001817B6" w:rsidRDefault="00067613" w:rsidP="003511BD">
      <w:pPr>
        <w:jc w:val="both"/>
      </w:pPr>
      <w:r w:rsidRPr="001817B6">
        <w:tab/>
        <w:t xml:space="preserve">Volte-se novamente à tabela </w:t>
      </w:r>
      <w:r w:rsidRPr="001817B6">
        <w:rPr>
          <w:color w:val="FF0000"/>
        </w:rPr>
        <w:t>X</w:t>
      </w:r>
      <w:r w:rsidRPr="001817B6">
        <w:t xml:space="preserve"> – no sexto dia dá-se a criação do Homem</w:t>
      </w:r>
      <w:r w:rsidR="0028266A" w:rsidRPr="001817B6">
        <w:t xml:space="preserve">. </w:t>
      </w:r>
      <w:r w:rsidRPr="001817B6">
        <w:t xml:space="preserve">Pois bem, decidiu-se que na narrativa contemplada no dia 6 estivesse incluída a autodestruição do OLD MAN, criando assim um paralelismo </w:t>
      </w:r>
      <w:r w:rsidR="0028266A" w:rsidRPr="001817B6">
        <w:t>entre Deus-Homem e um indício implícito do fim trágico do enredo</w:t>
      </w:r>
      <w:r w:rsidR="00321F85" w:rsidRPr="001817B6">
        <w:t xml:space="preserve">; o jogador, ao avançar na história, é testemunha de que nesse dia é evidenciada uma tentativa de suicídio por parte do protagonista, no mesmo dia em que Deus o havia criado. </w:t>
      </w:r>
    </w:p>
    <w:p w14:paraId="68E9897E" w14:textId="7CC0AE9C" w:rsidR="00321F85" w:rsidRPr="001817B6" w:rsidRDefault="00321F85" w:rsidP="00321F85">
      <w:pPr>
        <w:ind w:firstLine="720"/>
        <w:jc w:val="both"/>
      </w:pPr>
      <w:r w:rsidRPr="001817B6">
        <w:lastRenderedPageBreak/>
        <w:t xml:space="preserve">Por fim, </w:t>
      </w:r>
      <w:r w:rsidR="00BE04FD" w:rsidRPr="001817B6">
        <w:t>a alusão religiosa</w:t>
      </w:r>
      <w:r w:rsidRPr="001817B6">
        <w:t xml:space="preserve"> também foi importante para fazer um último paralelismo – </w:t>
      </w:r>
      <w:r w:rsidR="00BE04FD" w:rsidRPr="001817B6">
        <w:t xml:space="preserve">no epílogo, é descrito que Deus descansa, logo após o término misterioso do jogo no sétimo dia, no qual é dito por um sujeito não identificado que OLD MAN acabara de acordar; assim, </w:t>
      </w:r>
      <w:r w:rsidRPr="001817B6">
        <w:t xml:space="preserve">tanto Deus como o OLD MAN se encontram a descansar no sétimo dia, após cada um ter concluído a sua “obra”. </w:t>
      </w:r>
    </w:p>
    <w:p w14:paraId="4B45D6EA" w14:textId="77777777" w:rsidR="00EE2493" w:rsidRPr="001817B6" w:rsidRDefault="00EE2493" w:rsidP="00EE2493">
      <w:pPr>
        <w:jc w:val="both"/>
      </w:pPr>
    </w:p>
    <w:p w14:paraId="6D85C316" w14:textId="77777777" w:rsidR="00EE2493" w:rsidRPr="001817B6" w:rsidRDefault="00EE2493" w:rsidP="00EE2493">
      <w:pPr>
        <w:jc w:val="both"/>
      </w:pPr>
    </w:p>
    <w:p w14:paraId="79F91C72" w14:textId="77777777" w:rsidR="00EE2493" w:rsidRPr="001817B6" w:rsidRDefault="00EE2493" w:rsidP="00EE2493">
      <w:pPr>
        <w:jc w:val="both"/>
      </w:pPr>
    </w:p>
    <w:p w14:paraId="7DF1C209" w14:textId="77777777" w:rsidR="00EE2493" w:rsidRPr="001817B6" w:rsidRDefault="00EE2493" w:rsidP="00EE2493">
      <w:pPr>
        <w:jc w:val="both"/>
      </w:pPr>
    </w:p>
    <w:p w14:paraId="2EA7AE7F" w14:textId="77777777" w:rsidR="00EE2493" w:rsidRPr="001817B6" w:rsidRDefault="00EE2493" w:rsidP="00EE2493">
      <w:pPr>
        <w:jc w:val="both"/>
      </w:pPr>
    </w:p>
    <w:p w14:paraId="6B627C01" w14:textId="77777777" w:rsidR="00EE2493" w:rsidRPr="001817B6" w:rsidRDefault="00EE2493" w:rsidP="00EE2493">
      <w:pPr>
        <w:jc w:val="both"/>
      </w:pPr>
    </w:p>
    <w:p w14:paraId="6C0AFAD1" w14:textId="77777777" w:rsidR="00EE2493" w:rsidRPr="001817B6" w:rsidRDefault="00EE2493" w:rsidP="00EE2493">
      <w:pPr>
        <w:jc w:val="both"/>
      </w:pPr>
    </w:p>
    <w:p w14:paraId="0282436F" w14:textId="77777777" w:rsidR="00EE2493" w:rsidRPr="001817B6" w:rsidRDefault="00EE2493" w:rsidP="00EE2493">
      <w:pPr>
        <w:jc w:val="both"/>
      </w:pPr>
    </w:p>
    <w:p w14:paraId="6ED615AA" w14:textId="77777777" w:rsidR="00EE2493" w:rsidRPr="001817B6" w:rsidRDefault="00EE2493" w:rsidP="00EE2493">
      <w:pPr>
        <w:jc w:val="both"/>
      </w:pPr>
    </w:p>
    <w:p w14:paraId="69B9A391" w14:textId="77777777" w:rsidR="00EE2493" w:rsidRPr="001817B6" w:rsidRDefault="00EE2493" w:rsidP="00EE2493">
      <w:pPr>
        <w:jc w:val="both"/>
      </w:pPr>
    </w:p>
    <w:p w14:paraId="499A4C44" w14:textId="77777777" w:rsidR="00EE2493" w:rsidRPr="001817B6" w:rsidRDefault="00EE2493" w:rsidP="00EE2493">
      <w:pPr>
        <w:jc w:val="both"/>
      </w:pPr>
    </w:p>
    <w:p w14:paraId="470FCABA" w14:textId="77777777" w:rsidR="00EE2493" w:rsidRPr="001817B6" w:rsidRDefault="00EE2493" w:rsidP="00EE2493">
      <w:pPr>
        <w:jc w:val="both"/>
      </w:pPr>
    </w:p>
    <w:p w14:paraId="2EBCF31E" w14:textId="77777777" w:rsidR="00EE2493" w:rsidRPr="001817B6" w:rsidRDefault="00EE2493" w:rsidP="00EE2493">
      <w:pPr>
        <w:jc w:val="both"/>
      </w:pPr>
    </w:p>
    <w:p w14:paraId="01E34BDD" w14:textId="77777777" w:rsidR="00EE2493" w:rsidRPr="001817B6" w:rsidRDefault="00EE2493" w:rsidP="00EE2493">
      <w:pPr>
        <w:jc w:val="both"/>
      </w:pPr>
    </w:p>
    <w:p w14:paraId="05370B33" w14:textId="77777777" w:rsidR="00EE2493" w:rsidRPr="001817B6" w:rsidRDefault="00EE2493" w:rsidP="00EE2493">
      <w:pPr>
        <w:jc w:val="both"/>
      </w:pPr>
    </w:p>
    <w:p w14:paraId="69669990" w14:textId="77777777" w:rsidR="00EE2493" w:rsidRPr="001817B6" w:rsidRDefault="00EE2493" w:rsidP="00EE2493">
      <w:pPr>
        <w:jc w:val="both"/>
      </w:pPr>
    </w:p>
    <w:p w14:paraId="3E11F6CF" w14:textId="77777777" w:rsidR="00EE2493" w:rsidRPr="001817B6" w:rsidRDefault="00EE2493" w:rsidP="00EE2493">
      <w:pPr>
        <w:jc w:val="both"/>
      </w:pPr>
    </w:p>
    <w:p w14:paraId="06409544" w14:textId="77777777" w:rsidR="00EE2493" w:rsidRPr="001817B6" w:rsidRDefault="00EE2493" w:rsidP="00EE2493">
      <w:pPr>
        <w:jc w:val="both"/>
      </w:pPr>
    </w:p>
    <w:p w14:paraId="18CA74B5" w14:textId="77777777" w:rsidR="00EE2493" w:rsidRPr="001817B6" w:rsidRDefault="00EE2493" w:rsidP="00EE2493">
      <w:pPr>
        <w:jc w:val="both"/>
      </w:pPr>
    </w:p>
    <w:p w14:paraId="5CC8E07C" w14:textId="77777777" w:rsidR="00EE2493" w:rsidRPr="001817B6" w:rsidRDefault="00EE2493" w:rsidP="00EE2493">
      <w:pPr>
        <w:jc w:val="both"/>
      </w:pPr>
    </w:p>
    <w:p w14:paraId="66E8ED6E" w14:textId="77777777" w:rsidR="00EE2493" w:rsidRPr="001817B6" w:rsidRDefault="00EE2493" w:rsidP="00EE2493">
      <w:pPr>
        <w:jc w:val="both"/>
      </w:pPr>
    </w:p>
    <w:p w14:paraId="66A87C01" w14:textId="77777777" w:rsidR="00EE2493" w:rsidRPr="001817B6" w:rsidRDefault="00EE2493" w:rsidP="00EE2493">
      <w:pPr>
        <w:jc w:val="both"/>
      </w:pPr>
    </w:p>
    <w:p w14:paraId="61CD9417" w14:textId="77777777" w:rsidR="00EE2493" w:rsidRPr="001817B6" w:rsidRDefault="00EE2493" w:rsidP="00EE2493">
      <w:pPr>
        <w:jc w:val="both"/>
      </w:pPr>
    </w:p>
    <w:p w14:paraId="5BF471CB" w14:textId="77777777" w:rsidR="00EE2493" w:rsidRPr="001817B6" w:rsidRDefault="00EE2493" w:rsidP="00EE2493">
      <w:pPr>
        <w:jc w:val="both"/>
      </w:pPr>
    </w:p>
    <w:p w14:paraId="63BD24C2" w14:textId="77777777" w:rsidR="00EE2493" w:rsidRPr="001817B6" w:rsidRDefault="00EE2493" w:rsidP="00EE2493">
      <w:pPr>
        <w:jc w:val="both"/>
      </w:pPr>
    </w:p>
    <w:p w14:paraId="06EBB5FE" w14:textId="77777777" w:rsidR="00EE2493" w:rsidRPr="001817B6" w:rsidRDefault="00EE2493" w:rsidP="00EE2493">
      <w:pPr>
        <w:jc w:val="both"/>
      </w:pPr>
    </w:p>
    <w:p w14:paraId="12C17AE7" w14:textId="4F3DE911" w:rsidR="00EE2493" w:rsidRPr="001817B6" w:rsidRDefault="00EE2493" w:rsidP="00EE2493">
      <w:pPr>
        <w:jc w:val="both"/>
      </w:pPr>
      <w:r w:rsidRPr="001817B6">
        <w:lastRenderedPageBreak/>
        <w:t>DIA I</w:t>
      </w:r>
    </w:p>
    <w:p w14:paraId="7B2E3859" w14:textId="20C2B515" w:rsidR="00EE2493" w:rsidRPr="001817B6" w:rsidRDefault="001E6B02" w:rsidP="00EE2493">
      <w:pPr>
        <w:jc w:val="both"/>
      </w:pPr>
      <w:r w:rsidRPr="001817B6">
        <w:tab/>
        <w:t xml:space="preserve">O primeiro dia de enredo apresenta, </w:t>
      </w:r>
      <w:r w:rsidR="006E57D0" w:rsidRPr="001817B6">
        <w:t>desde logo a níveis visuais</w:t>
      </w:r>
      <w:r w:rsidRPr="001817B6">
        <w:t xml:space="preserve">, o mundo de jogo e </w:t>
      </w:r>
      <w:r w:rsidR="006E57D0" w:rsidRPr="001817B6">
        <w:t>um personagem jogável</w:t>
      </w:r>
      <w:r w:rsidRPr="001817B6">
        <w:t xml:space="preserve">: o jogador encontra-se perante um espaço urbano semelhante a uma avenida e conhece um sénior, o OLD MAN. </w:t>
      </w:r>
      <w:r w:rsidR="00443628" w:rsidRPr="001817B6">
        <w:t>Chegado ao local, um dos primeiros diálogos</w:t>
      </w:r>
      <w:r w:rsidR="00E7640D" w:rsidRPr="001817B6">
        <w:rPr>
          <w:rStyle w:val="FootnoteReference"/>
        </w:rPr>
        <w:footnoteReference w:id="6"/>
      </w:r>
      <w:r w:rsidR="00443628" w:rsidRPr="001817B6">
        <w:t xml:space="preserve"> do mesmo consiste no seguinte.</w:t>
      </w:r>
    </w:p>
    <w:p w14:paraId="6A570CE1" w14:textId="668AA37C" w:rsidR="00443628" w:rsidRPr="001817B6" w:rsidRDefault="006E57D0" w:rsidP="006E57D0">
      <w:pPr>
        <w:jc w:val="center"/>
      </w:pPr>
      <w:r w:rsidRPr="001817B6">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1817B6" w:rsidRDefault="006E57D0" w:rsidP="006E57D0">
      <w:pPr>
        <w:jc w:val="center"/>
      </w:pPr>
      <w:r w:rsidRPr="001817B6">
        <w:t>Fig. – Um dos primeiros diálogos no qual aparece o protagonista OLD MAN</w:t>
      </w:r>
    </w:p>
    <w:p w14:paraId="0D984817" w14:textId="39721947" w:rsidR="006E57D0" w:rsidRPr="001817B6" w:rsidRDefault="006E57D0" w:rsidP="003703F4">
      <w:pPr>
        <w:jc w:val="both"/>
      </w:pPr>
      <w:r w:rsidRPr="001817B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1817B6">
        <w:rPr>
          <w:i/>
          <w:iCs/>
        </w:rPr>
        <w:t>Apresentação</w:t>
      </w:r>
      <w:r w:rsidRPr="001817B6">
        <w:t>: mundo, personagem principal e seu propósito.</w:t>
      </w:r>
    </w:p>
    <w:p w14:paraId="2DD758A3" w14:textId="141CA173" w:rsidR="00133C65" w:rsidRPr="001817B6" w:rsidRDefault="003703F4" w:rsidP="003703F4">
      <w:pPr>
        <w:jc w:val="both"/>
      </w:pPr>
      <w:r w:rsidRPr="001817B6">
        <w:tab/>
      </w:r>
      <w:r w:rsidR="00133C65" w:rsidRPr="001817B6">
        <w:t>Após a exposição inicial, é dada a possibilidade ao jogador, na pele do OLD MAN, de explorar o virtual que lhe é ostentado: um esquema-resumo das opções disponíveis é mostrado abaixo.</w:t>
      </w:r>
    </w:p>
    <w:p w14:paraId="18383B59" w14:textId="77777777" w:rsidR="00133C65" w:rsidRPr="001817B6" w:rsidRDefault="00133C65" w:rsidP="003703F4">
      <w:pPr>
        <w:jc w:val="both"/>
        <w:rPr>
          <w:color w:val="FF0000"/>
        </w:rPr>
      </w:pPr>
      <w:r w:rsidRPr="001817B6">
        <w:rPr>
          <w:color w:val="FF0000"/>
        </w:rPr>
        <w:t>(ESQUEMA)</w:t>
      </w:r>
    </w:p>
    <w:p w14:paraId="185D5746" w14:textId="49213767" w:rsidR="008B7E7E" w:rsidRPr="001817B6" w:rsidRDefault="008B7E7E" w:rsidP="003703F4">
      <w:pPr>
        <w:jc w:val="both"/>
      </w:pPr>
      <w:r w:rsidRPr="001817B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1817B6" w:rsidRDefault="00133C65" w:rsidP="00133C65">
      <w:pPr>
        <w:pStyle w:val="ListParagraph"/>
        <w:numPr>
          <w:ilvl w:val="0"/>
          <w:numId w:val="3"/>
        </w:numPr>
        <w:jc w:val="both"/>
      </w:pPr>
      <w:r w:rsidRPr="001817B6">
        <w:t>Inspeção do ambiente</w:t>
      </w:r>
    </w:p>
    <w:p w14:paraId="54D8E0D4" w14:textId="1F3603BA" w:rsidR="00264C7D" w:rsidRPr="001817B6" w:rsidRDefault="00133C65" w:rsidP="00264C7D">
      <w:pPr>
        <w:ind w:left="720"/>
        <w:jc w:val="both"/>
      </w:pPr>
      <w:r w:rsidRPr="001817B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1817B6">
        <w:t>está só</w:t>
      </w:r>
      <w:r w:rsidRPr="001817B6">
        <w:t>.</w:t>
      </w:r>
    </w:p>
    <w:p w14:paraId="01180811" w14:textId="1091E4D9" w:rsidR="00065D32" w:rsidRPr="001817B6" w:rsidRDefault="00065D32" w:rsidP="00065D32">
      <w:pPr>
        <w:pStyle w:val="ListParagraph"/>
        <w:numPr>
          <w:ilvl w:val="0"/>
          <w:numId w:val="4"/>
        </w:numPr>
        <w:jc w:val="both"/>
      </w:pPr>
      <w:r w:rsidRPr="001817B6">
        <w:t>OLD MAN</w:t>
      </w:r>
    </w:p>
    <w:p w14:paraId="0390D191" w14:textId="7F5168F7" w:rsidR="00065D32" w:rsidRPr="001817B6" w:rsidRDefault="00BF5B98" w:rsidP="00BF5B98">
      <w:pPr>
        <w:ind w:left="720" w:firstLine="720"/>
        <w:jc w:val="both"/>
      </w:pPr>
      <w:r w:rsidRPr="001817B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1817B6">
        <w:t>promove uma</w:t>
      </w:r>
      <w:r w:rsidRPr="001817B6">
        <w:t xml:space="preserve"> maior transportação</w:t>
      </w:r>
      <w:r w:rsidRPr="001817B6">
        <w:rPr>
          <w:rStyle w:val="FootnoteReference"/>
        </w:rPr>
        <w:footnoteReference w:id="7"/>
      </w:r>
      <w:r w:rsidR="004B52E3" w:rsidRPr="001817B6">
        <w:t>. Como? Ao reforçar o intuito do protagonista – atravessar para o lado contrário da avenida. Contudo, desta vez, uma nova informação é adicionada, como pode ser verificado a seguir.</w:t>
      </w:r>
    </w:p>
    <w:p w14:paraId="12FBD081" w14:textId="1C42D1DA" w:rsidR="004B52E3" w:rsidRPr="001817B6" w:rsidRDefault="004B52E3" w:rsidP="004B52E3">
      <w:pPr>
        <w:ind w:left="720" w:firstLine="720"/>
        <w:jc w:val="center"/>
      </w:pPr>
      <w:r w:rsidRPr="001817B6">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1817B6" w:rsidRDefault="004B52E3" w:rsidP="004B52E3">
      <w:pPr>
        <w:ind w:left="720" w:firstLine="720"/>
        <w:jc w:val="center"/>
      </w:pPr>
      <w:r w:rsidRPr="001817B6">
        <w:t>Fig. – Resultado da inspeção para com OLD MAN</w:t>
      </w:r>
    </w:p>
    <w:p w14:paraId="72DAD051" w14:textId="766B8194" w:rsidR="004B52E3" w:rsidRPr="001817B6" w:rsidRDefault="004B52E3" w:rsidP="004B52E3">
      <w:r w:rsidRPr="001817B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1817B6" w:rsidRDefault="004B52E3" w:rsidP="004B52E3"/>
    <w:p w14:paraId="46528904" w14:textId="138F5358" w:rsidR="004B52E3" w:rsidRPr="001817B6" w:rsidRDefault="004B52E3" w:rsidP="004B52E3">
      <w:pPr>
        <w:pStyle w:val="ListParagraph"/>
        <w:numPr>
          <w:ilvl w:val="0"/>
          <w:numId w:val="4"/>
        </w:numPr>
      </w:pPr>
      <w:r w:rsidRPr="001817B6">
        <w:lastRenderedPageBreak/>
        <w:t>FLOWER SHOP</w:t>
      </w:r>
    </w:p>
    <w:p w14:paraId="65F212F8" w14:textId="76984FFB" w:rsidR="004B52E3" w:rsidRPr="001817B6" w:rsidRDefault="004B52E3" w:rsidP="004B52E3">
      <w:pPr>
        <w:ind w:left="720" w:firstLine="720"/>
        <w:jc w:val="both"/>
      </w:pPr>
      <w:r w:rsidRPr="001817B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1817B6">
        <w:rPr>
          <w:i/>
          <w:iCs/>
        </w:rPr>
        <w:t xml:space="preserve">gameplay </w:t>
      </w:r>
      <w:r w:rsidRPr="001817B6">
        <w:t xml:space="preserve">menos </w:t>
      </w:r>
      <w:r w:rsidRPr="001817B6">
        <w:rPr>
          <w:i/>
          <w:iCs/>
        </w:rPr>
        <w:t>straightforward</w:t>
      </w:r>
      <w:r w:rsidR="002E2A0E" w:rsidRPr="001817B6">
        <w:t xml:space="preserve"> ao </w:t>
      </w:r>
      <w:r w:rsidR="00047493" w:rsidRPr="001817B6">
        <w:t>esta</w:t>
      </w:r>
      <w:r w:rsidR="002E2A0E" w:rsidRPr="001817B6">
        <w:t>r</w:t>
      </w:r>
      <w:r w:rsidR="00047493" w:rsidRPr="001817B6">
        <w:t xml:space="preserve"> perante um problema sem soluções óbvias, o que </w:t>
      </w:r>
      <w:r w:rsidR="002E2A0E" w:rsidRPr="001817B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1E4649" w:rsidRPr="001E4649">
            <w:rPr>
              <w:color w:val="000000"/>
            </w:rPr>
            <w:t>(Freeman, 2004)</w:t>
          </w:r>
        </w:sdtContent>
      </w:sdt>
      <w:r w:rsidRPr="001817B6">
        <w:t xml:space="preserve">), demonstrar de maneira muito ténue um certo mistério envolvendo o protagonista e as suas razões que o fazem agir. </w:t>
      </w:r>
    </w:p>
    <w:p w14:paraId="7C7C197A" w14:textId="77777777" w:rsidR="0011759C" w:rsidRPr="001817B6" w:rsidRDefault="0011759C" w:rsidP="004B52E3">
      <w:pPr>
        <w:ind w:left="720" w:firstLine="720"/>
        <w:jc w:val="both"/>
      </w:pPr>
    </w:p>
    <w:p w14:paraId="1C85D5D7" w14:textId="3E6FF649" w:rsidR="0011759C" w:rsidRPr="001817B6" w:rsidRDefault="0011759C" w:rsidP="0011759C">
      <w:pPr>
        <w:pStyle w:val="ListParagraph"/>
        <w:numPr>
          <w:ilvl w:val="0"/>
          <w:numId w:val="4"/>
        </w:numPr>
        <w:jc w:val="both"/>
      </w:pPr>
      <w:r w:rsidRPr="001817B6">
        <w:t>COFFEE SHOP</w:t>
      </w:r>
    </w:p>
    <w:p w14:paraId="301C474E" w14:textId="0BE6A64E" w:rsidR="0011759C" w:rsidRPr="001817B6" w:rsidRDefault="0011759C" w:rsidP="0011759C">
      <w:pPr>
        <w:ind w:left="720" w:firstLine="720"/>
        <w:jc w:val="both"/>
      </w:pPr>
      <w:r w:rsidRPr="001817B6">
        <w:t xml:space="preserve">Outra oportunidade de inspeção é para com o café – que no primeiro dia não entrega nenhuma utilidade, o que irá mudar em futuros episódios. </w:t>
      </w:r>
    </w:p>
    <w:p w14:paraId="0F686752" w14:textId="77777777" w:rsidR="0011759C" w:rsidRPr="001817B6" w:rsidRDefault="0011759C" w:rsidP="0011759C">
      <w:pPr>
        <w:ind w:left="720" w:firstLine="720"/>
        <w:jc w:val="both"/>
      </w:pPr>
    </w:p>
    <w:p w14:paraId="2EA5CB69" w14:textId="5EBCF427" w:rsidR="0011759C" w:rsidRPr="001817B6" w:rsidRDefault="00DE790A" w:rsidP="00DE790A">
      <w:pPr>
        <w:pStyle w:val="ListParagraph"/>
        <w:numPr>
          <w:ilvl w:val="0"/>
          <w:numId w:val="4"/>
        </w:numPr>
        <w:jc w:val="both"/>
      </w:pPr>
      <w:r w:rsidRPr="001817B6">
        <w:t>AVENUE</w:t>
      </w:r>
    </w:p>
    <w:p w14:paraId="29C58E3B" w14:textId="6DF22409" w:rsidR="00DE790A" w:rsidRPr="001817B6" w:rsidRDefault="00DE790A" w:rsidP="00DE790A">
      <w:pPr>
        <w:ind w:left="720" w:firstLine="720"/>
        <w:jc w:val="both"/>
      </w:pPr>
      <w:r w:rsidRPr="001817B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1817B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1E4649" w:rsidRPr="001E4649">
            <w:rPr>
              <w:color w:val="000000"/>
            </w:rPr>
            <w:t>(Schmidt, 2001)</w:t>
          </w:r>
        </w:sdtContent>
      </w:sdt>
      <w:r w:rsidRPr="001817B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1817B6">
        <w:rPr>
          <w:color w:val="FF0000"/>
        </w:rPr>
        <w:t>promove a criação de empatia</w:t>
      </w:r>
      <w:r w:rsidRPr="001817B6">
        <w:t xml:space="preserve">. </w:t>
      </w:r>
    </w:p>
    <w:p w14:paraId="19C77E68" w14:textId="08612778" w:rsidR="00DE790A" w:rsidRPr="001817B6" w:rsidRDefault="00C37120" w:rsidP="00DE790A">
      <w:pPr>
        <w:ind w:left="720" w:firstLine="720"/>
        <w:jc w:val="both"/>
      </w:pPr>
      <w:r w:rsidRPr="001817B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1817B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1817B6">
        <w:t xml:space="preserve">humor deprimido </w:t>
      </w:r>
      <w:r w:rsidRPr="001817B6">
        <w:t>ser</w:t>
      </w:r>
      <w:r w:rsidR="00DE790A" w:rsidRPr="001817B6">
        <w:t xml:space="preserve"> um dos sintomas </w:t>
      </w:r>
      <w:r w:rsidRPr="001817B6">
        <w:t xml:space="preserve">principais </w:t>
      </w:r>
      <w:r w:rsidR="00DE790A" w:rsidRPr="001817B6">
        <w:t xml:space="preserve">associados à </w:t>
      </w:r>
      <w:r w:rsidR="00DE790A" w:rsidRPr="001817B6">
        <w:rPr>
          <w:i/>
          <w:iCs/>
        </w:rPr>
        <w:t>Major Depressive Disorder</w:t>
      </w:r>
      <w:r w:rsidR="00D17E89" w:rsidRPr="001817B6">
        <w:rPr>
          <w:rStyle w:val="FootnoteReference"/>
          <w:i/>
          <w:iCs/>
        </w:rPr>
        <w:footnoteReference w:id="8"/>
      </w:r>
      <w:r w:rsidR="00DE790A" w:rsidRPr="001817B6">
        <w:t xml:space="preserve">, </w:t>
      </w:r>
      <w:r w:rsidRPr="001817B6">
        <w:t>para além</w:t>
      </w:r>
      <w:r w:rsidR="00423530" w:rsidRPr="001817B6">
        <w:t xml:space="preserve"> </w:t>
      </w:r>
      <w:r w:rsidRPr="001817B6">
        <w:t>d</w:t>
      </w:r>
      <w:r w:rsidR="00423530" w:rsidRPr="001817B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1E4649" w:rsidRPr="001E4649">
            <w:rPr>
              <w:color w:val="000000"/>
            </w:rPr>
            <w:t>(Fan et al., 2015)</w:t>
          </w:r>
        </w:sdtContent>
      </w:sdt>
      <w:r w:rsidRPr="001817B6">
        <w:rPr>
          <w:color w:val="000000"/>
        </w:rPr>
        <w:t xml:space="preserve"> e a um estado de melancolia, aqui evidente</w:t>
      </w:r>
      <w:r w:rsidR="00423530" w:rsidRPr="001817B6">
        <w:t>.</w:t>
      </w:r>
    </w:p>
    <w:p w14:paraId="319D96F7" w14:textId="6EA96405" w:rsidR="008D7A52" w:rsidRPr="001817B6" w:rsidRDefault="008D7A52" w:rsidP="00DE790A">
      <w:pPr>
        <w:ind w:left="720" w:firstLine="720"/>
        <w:jc w:val="both"/>
      </w:pPr>
    </w:p>
    <w:p w14:paraId="182251C0" w14:textId="73943485" w:rsidR="008D7A52" w:rsidRPr="001817B6" w:rsidRDefault="008D7A52" w:rsidP="008D7A52">
      <w:pPr>
        <w:pStyle w:val="ListParagraph"/>
        <w:numPr>
          <w:ilvl w:val="0"/>
          <w:numId w:val="4"/>
        </w:numPr>
        <w:jc w:val="both"/>
      </w:pPr>
      <w:r w:rsidRPr="001817B6">
        <w:t>TREES</w:t>
      </w:r>
    </w:p>
    <w:p w14:paraId="2A61E77F" w14:textId="5FE06B7C" w:rsidR="008D7A52" w:rsidRPr="001817B6" w:rsidRDefault="008D7A52" w:rsidP="00511178">
      <w:pPr>
        <w:ind w:left="720" w:firstLine="720"/>
        <w:jc w:val="both"/>
      </w:pPr>
      <w:r w:rsidRPr="001817B6">
        <w:t xml:space="preserve">Outro movimento disponível para o jogador, reforça o lado letárgico do OLD MAN e esta constante lembrança de tempos longínquos já apresentada no ponto anterior, o que lhe confere uma personalidade baseada no arquétipo </w:t>
      </w:r>
      <w:r w:rsidRPr="001817B6">
        <w:rPr>
          <w:i/>
          <w:iCs/>
        </w:rPr>
        <w:t xml:space="preserve">Lost Soul </w:t>
      </w:r>
      <w:r w:rsidR="00511178" w:rsidRPr="001817B6">
        <w:t>–</w:t>
      </w:r>
      <w:r w:rsidRPr="001817B6">
        <w:t xml:space="preserve"> </w:t>
      </w:r>
      <w:r w:rsidR="00511178" w:rsidRPr="001817B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1E4649" w:rsidRPr="001E4649">
            <w:rPr>
              <w:color w:val="000000"/>
            </w:rPr>
            <w:t>(Schmidt, 2001)</w:t>
          </w:r>
        </w:sdtContent>
      </w:sdt>
      <w:r w:rsidR="00511178" w:rsidRPr="001817B6">
        <w:t>.</w:t>
      </w:r>
    </w:p>
    <w:p w14:paraId="1208B966" w14:textId="6A5AD392" w:rsidR="00464DD0" w:rsidRPr="001817B6" w:rsidRDefault="00464DD0" w:rsidP="00511178">
      <w:pPr>
        <w:ind w:left="720" w:firstLine="720"/>
        <w:jc w:val="both"/>
      </w:pPr>
      <w:r w:rsidRPr="001817B6">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1817B6">
        <w:t>oticista</w:t>
      </w:r>
      <w:r w:rsidR="004750CC" w:rsidRPr="001817B6">
        <w:rPr>
          <w:rStyle w:val="FootnoteReference"/>
        </w:rPr>
        <w:footnoteReference w:id="9"/>
      </w:r>
      <w:r w:rsidR="004750CC" w:rsidRPr="001817B6">
        <w:t>.</w:t>
      </w:r>
      <w:r w:rsidR="00D91450" w:rsidRPr="001817B6">
        <w:t xml:space="preserve"> Esta postura encolerizada pode estar associada à sua patologia depressiva: apesar de no DSM-5</w:t>
      </w:r>
      <w:r w:rsidR="00D91450" w:rsidRPr="001817B6">
        <w:rPr>
          <w:rStyle w:val="FootnoteReference"/>
        </w:rPr>
        <w:footnoteReference w:id="10"/>
      </w:r>
      <w:r w:rsidR="00D91450" w:rsidRPr="001817B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1E4649">
            <w:rPr>
              <w:rFonts w:eastAsia="Times New Roman"/>
            </w:rPr>
            <w:t>(Vidal-Ribas &amp; Stringaris, n.d.)</w:t>
          </w:r>
        </w:sdtContent>
      </w:sdt>
      <w:r w:rsidR="00506891" w:rsidRPr="001817B6">
        <w:t>.</w:t>
      </w:r>
    </w:p>
    <w:p w14:paraId="7DF573A1" w14:textId="137490DA" w:rsidR="00506891" w:rsidRPr="001817B6" w:rsidRDefault="00506891" w:rsidP="00511178">
      <w:pPr>
        <w:ind w:left="720" w:firstLine="720"/>
        <w:jc w:val="both"/>
      </w:pPr>
    </w:p>
    <w:p w14:paraId="1FA3FBDE" w14:textId="77777777" w:rsidR="005043AD" w:rsidRPr="001817B6" w:rsidRDefault="00A50339" w:rsidP="005043AD">
      <w:pPr>
        <w:pStyle w:val="ListParagraph"/>
        <w:numPr>
          <w:ilvl w:val="0"/>
          <w:numId w:val="4"/>
        </w:numPr>
        <w:jc w:val="both"/>
      </w:pPr>
      <w:r w:rsidRPr="001817B6">
        <w:t>BOLLARD</w:t>
      </w:r>
    </w:p>
    <w:p w14:paraId="6D242604" w14:textId="5C28ADE4" w:rsidR="00A50339" w:rsidRPr="001817B6" w:rsidRDefault="00587908" w:rsidP="005043AD">
      <w:pPr>
        <w:ind w:left="720" w:firstLine="720"/>
        <w:jc w:val="both"/>
      </w:pPr>
      <w:r w:rsidRPr="001817B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1817B6">
        <w:t>o tamanho de um meco com o de um boneco vermelho, representando um adulto (um dos que tem maior altura).</w:t>
      </w:r>
    </w:p>
    <w:p w14:paraId="05A9A966" w14:textId="77777777" w:rsidR="001E25DE" w:rsidRPr="001817B6" w:rsidRDefault="001E25DE" w:rsidP="00A50339">
      <w:pPr>
        <w:jc w:val="both"/>
      </w:pPr>
    </w:p>
    <w:p w14:paraId="64F983BC" w14:textId="0D212127" w:rsidR="001E25DE" w:rsidRPr="001817B6" w:rsidRDefault="00C50CF9" w:rsidP="00A50339">
      <w:pPr>
        <w:jc w:val="both"/>
      </w:pPr>
      <w:r w:rsidRPr="001817B6">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1817B6" w:rsidRDefault="002C5407">
                                <w:pPr>
                                  <w:rPr>
                                    <w:sz w:val="16"/>
                                    <w:szCs w:val="16"/>
                                  </w:rPr>
                                </w:pPr>
                                <w:r w:rsidRPr="001817B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1817B6" w:rsidRDefault="002C5407">
                          <w:pPr>
                            <w:rPr>
                              <w:sz w:val="16"/>
                              <w:szCs w:val="16"/>
                            </w:rPr>
                          </w:pPr>
                          <w:r w:rsidRPr="001817B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1817B6" w:rsidRDefault="001E25DE" w:rsidP="00A50339">
      <w:pPr>
        <w:jc w:val="both"/>
      </w:pPr>
    </w:p>
    <w:p w14:paraId="2D5651B3" w14:textId="7E836EC4" w:rsidR="001E25DE" w:rsidRPr="001817B6" w:rsidRDefault="001E25DE" w:rsidP="00A50339">
      <w:pPr>
        <w:jc w:val="both"/>
      </w:pPr>
    </w:p>
    <w:p w14:paraId="199DD844" w14:textId="54BAF765" w:rsidR="00B705DC" w:rsidRPr="001817B6" w:rsidRDefault="00B705DC" w:rsidP="00B705DC">
      <w:pPr>
        <w:jc w:val="center"/>
      </w:pPr>
    </w:p>
    <w:p w14:paraId="575839E5" w14:textId="622E1EA2" w:rsidR="00B705DC" w:rsidRPr="001817B6" w:rsidRDefault="00B705DC" w:rsidP="00B705DC">
      <w:pPr>
        <w:jc w:val="center"/>
      </w:pPr>
      <w:r w:rsidRPr="001817B6">
        <w:t>Fig. 1, 2 &amp; 3 – Comparação de dimensões entre o modelo de uma personagem-adulta e um meco; observando um desnivelamento entre os mesmos, represent</w:t>
      </w:r>
      <w:r w:rsidR="002C5407" w:rsidRPr="001817B6">
        <w:t>ado pelo intervalo Δh</w:t>
      </w:r>
      <w:r w:rsidR="00ED714C" w:rsidRPr="001817B6">
        <w:rPr>
          <w:rStyle w:val="FootnoteReference"/>
        </w:rPr>
        <w:footnoteReference w:id="11"/>
      </w:r>
      <w:r w:rsidR="002C5407" w:rsidRPr="001817B6">
        <w:t xml:space="preserve"> consoante a diferença entre a altura da personagem (linha vermelha) e do meco (linha verde), pode-se deduzir a proporção reduzida do mesmo para um comum humano numa faixa etária adulta.</w:t>
      </w:r>
    </w:p>
    <w:p w14:paraId="06CB13F4" w14:textId="77777777" w:rsidR="00640753" w:rsidRPr="001817B6" w:rsidRDefault="00640753" w:rsidP="00640753"/>
    <w:p w14:paraId="6E7B8696" w14:textId="22791C09" w:rsidR="00640753" w:rsidRPr="001817B6" w:rsidRDefault="00640753" w:rsidP="00640753">
      <w:pPr>
        <w:rPr>
          <w:color w:val="000000"/>
        </w:rPr>
      </w:pPr>
      <w:r w:rsidRPr="001817B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1817B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1E4649">
            <w:rPr>
              <w:rFonts w:eastAsia="Times New Roman"/>
            </w:rPr>
            <w:t>(Heron &amp; Belford, 2014)</w:t>
          </w:r>
        </w:sdtContent>
      </w:sdt>
      <w:r w:rsidRPr="001817B6">
        <w:t xml:space="preserve">. A verossimilhança é considerada um requisito para a criação de imersão num mundo de jogo, o que consequentemente </w:t>
      </w:r>
      <w:r w:rsidR="00EF7D3F" w:rsidRPr="001817B6">
        <w:t>diligencia</w:t>
      </w:r>
      <w:r w:rsidRPr="001817B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1E4649" w:rsidRPr="001E4649">
            <w:rPr>
              <w:color w:val="000000"/>
            </w:rPr>
            <w:t>(Grimshaw et al., 2011)</w:t>
          </w:r>
        </w:sdtContent>
      </w:sdt>
      <w:r w:rsidR="00EF7D3F" w:rsidRPr="001817B6">
        <w:rPr>
          <w:color w:val="000000"/>
        </w:rPr>
        <w:t>.</w:t>
      </w:r>
    </w:p>
    <w:p w14:paraId="79C99335" w14:textId="1EB3D7A3" w:rsidR="00F26037" w:rsidRPr="001817B6" w:rsidRDefault="00F26037" w:rsidP="00640753">
      <w:r w:rsidRPr="001817B6">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2E18A46" w:rsidR="00F26037" w:rsidRPr="001817B6" w:rsidRDefault="00F26037" w:rsidP="00640753">
      <w:r w:rsidRPr="001817B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1E4649">
            <w:rPr>
              <w:rFonts w:eastAsia="Times New Roman"/>
            </w:rPr>
            <w:t>(</w:t>
          </w:r>
          <w:r w:rsidR="001E4649">
            <w:rPr>
              <w:rFonts w:eastAsia="Times New Roman"/>
              <w:i/>
              <w:iCs/>
            </w:rPr>
            <w:t>Facebook</w:t>
          </w:r>
          <w:r w:rsidR="001E4649">
            <w:rPr>
              <w:rFonts w:eastAsia="Times New Roman"/>
            </w:rPr>
            <w:t xml:space="preserve">, n.d.; </w:t>
          </w:r>
          <w:r w:rsidR="001E4649">
            <w:rPr>
              <w:rFonts w:eastAsia="Times New Roman"/>
              <w:i/>
              <w:iCs/>
            </w:rPr>
            <w:t>“Vesúvios” Do Centro Da Cidade Provocam Quedas Aos Peões - OvarNews</w:t>
          </w:r>
          <w:r w:rsidR="001E4649">
            <w:rPr>
              <w:rFonts w:eastAsia="Times New Roman"/>
            </w:rPr>
            <w:t>, n.d.)</w:t>
          </w:r>
        </w:sdtContent>
      </w:sdt>
    </w:p>
    <w:p w14:paraId="697F9088" w14:textId="77777777" w:rsidR="00D21F5E" w:rsidRPr="001817B6" w:rsidRDefault="00D21F5E" w:rsidP="00640753"/>
    <w:p w14:paraId="31DDA46D" w14:textId="7593B75F" w:rsidR="00361D8D" w:rsidRPr="001817B6" w:rsidRDefault="006D4256" w:rsidP="006D4256">
      <w:pPr>
        <w:ind w:firstLine="720"/>
        <w:jc w:val="both"/>
      </w:pPr>
      <w:r w:rsidRPr="001817B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1817B6" w:rsidRDefault="00D21F5E" w:rsidP="00640753"/>
    <w:p w14:paraId="14E7044D" w14:textId="09771DB6" w:rsidR="00A50339" w:rsidRPr="001817B6" w:rsidRDefault="00A50339" w:rsidP="00A50339">
      <w:pPr>
        <w:pStyle w:val="ListParagraph"/>
        <w:numPr>
          <w:ilvl w:val="0"/>
          <w:numId w:val="4"/>
        </w:numPr>
        <w:jc w:val="both"/>
      </w:pPr>
      <w:r w:rsidRPr="001817B6">
        <w:t>TRAFFIC SIGN</w:t>
      </w:r>
    </w:p>
    <w:p w14:paraId="21454B85" w14:textId="7407CD49" w:rsidR="00D21F5E" w:rsidRPr="001817B6" w:rsidRDefault="00D21F5E" w:rsidP="003A0DDB">
      <w:pPr>
        <w:ind w:left="720" w:firstLine="720"/>
        <w:jc w:val="both"/>
      </w:pPr>
      <w:r w:rsidRPr="001817B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1817B6">
        <w:t xml:space="preserve"> (porque tal como a avenida sofreu alterações evolutivas, a sinalização foi atualizada – novamente alusão à modernização)</w:t>
      </w:r>
      <w:r w:rsidRPr="001817B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1817B6" w:rsidRDefault="00A50339" w:rsidP="00A50339">
      <w:pPr>
        <w:pStyle w:val="ListParagraph"/>
      </w:pPr>
    </w:p>
    <w:p w14:paraId="603EA40D" w14:textId="3612747D" w:rsidR="003703F4" w:rsidRPr="001817B6" w:rsidRDefault="00A50339" w:rsidP="006E57D0">
      <w:pPr>
        <w:pStyle w:val="ListParagraph"/>
        <w:numPr>
          <w:ilvl w:val="0"/>
          <w:numId w:val="4"/>
        </w:numPr>
        <w:jc w:val="both"/>
      </w:pPr>
      <w:r w:rsidRPr="001817B6">
        <w:t>PERSON ON THE OTHER SIDE</w:t>
      </w:r>
    </w:p>
    <w:p w14:paraId="43DA8B6D" w14:textId="4AB9A626" w:rsidR="00EB1FD3" w:rsidRPr="001817B6" w:rsidRDefault="00EB1FD3" w:rsidP="00EB1FD3">
      <w:pPr>
        <w:ind w:firstLine="720"/>
        <w:jc w:val="both"/>
      </w:pPr>
      <w:r w:rsidRPr="001817B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1817B6">
        <w:t xml:space="preserve"> (isto é, mais próximas)</w:t>
      </w:r>
      <w:r w:rsidRPr="001817B6">
        <w:t xml:space="preserve">, que lhe podem assistir. </w:t>
      </w:r>
    </w:p>
    <w:p w14:paraId="1378E467" w14:textId="77777777" w:rsidR="00812390" w:rsidRPr="001817B6" w:rsidRDefault="00812390" w:rsidP="00EB1FD3">
      <w:pPr>
        <w:ind w:firstLine="720"/>
        <w:jc w:val="both"/>
      </w:pPr>
    </w:p>
    <w:p w14:paraId="46D52AD2" w14:textId="77777777" w:rsidR="00812390" w:rsidRPr="001817B6" w:rsidRDefault="00812390" w:rsidP="00EB1FD3">
      <w:pPr>
        <w:ind w:firstLine="720"/>
        <w:jc w:val="both"/>
      </w:pPr>
    </w:p>
    <w:p w14:paraId="6335D675" w14:textId="77777777" w:rsidR="00812390" w:rsidRPr="001817B6" w:rsidRDefault="00812390" w:rsidP="00EB1FD3">
      <w:pPr>
        <w:ind w:firstLine="720"/>
        <w:jc w:val="both"/>
      </w:pPr>
    </w:p>
    <w:p w14:paraId="49FD7315" w14:textId="77777777" w:rsidR="00812390" w:rsidRPr="001817B6" w:rsidRDefault="00812390" w:rsidP="00EB1FD3">
      <w:pPr>
        <w:ind w:firstLine="720"/>
        <w:jc w:val="both"/>
      </w:pPr>
    </w:p>
    <w:p w14:paraId="54806650" w14:textId="77777777" w:rsidR="00812390" w:rsidRPr="001817B6" w:rsidRDefault="00812390" w:rsidP="00EB1FD3">
      <w:pPr>
        <w:ind w:firstLine="720"/>
        <w:jc w:val="both"/>
      </w:pPr>
    </w:p>
    <w:p w14:paraId="526EEADE" w14:textId="77777777" w:rsidR="00812390" w:rsidRPr="001817B6" w:rsidRDefault="00812390" w:rsidP="00EB1FD3">
      <w:pPr>
        <w:ind w:firstLine="720"/>
        <w:jc w:val="both"/>
      </w:pPr>
    </w:p>
    <w:p w14:paraId="0EB73D42" w14:textId="0D19C668" w:rsidR="00812390" w:rsidRPr="001817B6" w:rsidRDefault="00812390" w:rsidP="00812390">
      <w:pPr>
        <w:pStyle w:val="ListParagraph"/>
        <w:numPr>
          <w:ilvl w:val="0"/>
          <w:numId w:val="3"/>
        </w:numPr>
        <w:jc w:val="both"/>
      </w:pPr>
      <w:r w:rsidRPr="001817B6">
        <w:lastRenderedPageBreak/>
        <w:t>Interação com personagens</w:t>
      </w:r>
    </w:p>
    <w:p w14:paraId="396176B2" w14:textId="15516C9A" w:rsidR="00A7717B" w:rsidRPr="001817B6" w:rsidRDefault="00A7717B" w:rsidP="00A7717B">
      <w:pPr>
        <w:pStyle w:val="ListParagraph"/>
        <w:numPr>
          <w:ilvl w:val="1"/>
          <w:numId w:val="3"/>
        </w:numPr>
        <w:jc w:val="both"/>
      </w:pPr>
      <w:r w:rsidRPr="001817B6">
        <w:t>TRIPLETS</w:t>
      </w:r>
    </w:p>
    <w:p w14:paraId="74235E1C" w14:textId="454A86AC" w:rsidR="00A7717B" w:rsidRPr="001817B6" w:rsidRDefault="00A7717B" w:rsidP="00A7717B">
      <w:pPr>
        <w:ind w:firstLine="720"/>
        <w:jc w:val="both"/>
      </w:pPr>
      <w:r w:rsidRPr="001817B6">
        <w:t>A primeira interação protagonista-personagem pertinente para o avanço da trama, a aparição de trigémeos</w:t>
      </w:r>
      <w:r w:rsidR="001A3842" w:rsidRPr="001817B6">
        <w:rPr>
          <w:rStyle w:val="FootnoteReference"/>
        </w:rPr>
        <w:footnoteReference w:id="12"/>
      </w:r>
      <w:r w:rsidRPr="001817B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1817B6">
        <w:t xml:space="preserve"> – e de aprofundar a caracterização do protagonista</w:t>
      </w:r>
      <w:r w:rsidRPr="001817B6">
        <w:t>.</w:t>
      </w:r>
    </w:p>
    <w:p w14:paraId="2C27020F" w14:textId="59E1F2E1" w:rsidR="00A7717B" w:rsidRPr="001817B6" w:rsidRDefault="00A7717B" w:rsidP="00A7717B">
      <w:pPr>
        <w:ind w:firstLine="720"/>
        <w:jc w:val="both"/>
      </w:pPr>
      <w:r w:rsidRPr="001817B6">
        <w:t>Nos media digitais é recorrente a aparição de t</w:t>
      </w:r>
      <w:r w:rsidR="00327023" w:rsidRPr="001817B6">
        <w:t>ripletos</w:t>
      </w:r>
      <w:r w:rsidRPr="001817B6">
        <w:t xml:space="preserve"> – tem-se como exemplo o</w:t>
      </w:r>
      <w:r w:rsidR="00327023" w:rsidRPr="001817B6">
        <w:t xml:space="preserve">s trigémeos </w:t>
      </w:r>
      <w:r w:rsidRPr="001817B6">
        <w:t xml:space="preserve">Harris, Hubert e Hamish, irmãos de Merida, protagonista do filme </w:t>
      </w:r>
      <w:r w:rsidRPr="001817B6">
        <w:rPr>
          <w:i/>
          <w:iCs/>
        </w:rPr>
        <w:t xml:space="preserve">Brave </w:t>
      </w:r>
      <w:r w:rsidRPr="001817B6">
        <w:t xml:space="preserve">(2012), as adolescentes Alex, Clover e Sam da série de desenho animado francesa </w:t>
      </w:r>
      <w:r w:rsidRPr="001817B6">
        <w:rPr>
          <w:i/>
          <w:iCs/>
        </w:rPr>
        <w:t xml:space="preserve">Totally Spies! </w:t>
      </w:r>
      <w:r w:rsidRPr="001817B6">
        <w:t xml:space="preserve">(2001-2014) e os sobrinhos Huey, Dewey e Louie do pato Donald. Muitas vezes o que os distingue, para além da indumentária de cor diferenciada, é a sua personalidade. </w:t>
      </w:r>
      <w:r w:rsidR="00390A9D" w:rsidRPr="001817B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1817B6">
        <w:t xml:space="preserve">padrão de </w:t>
      </w:r>
      <w:r w:rsidR="00390A9D" w:rsidRPr="001817B6">
        <w:t xml:space="preserve">comportamento facilmente </w:t>
      </w:r>
      <w:r w:rsidR="007F1E5A" w:rsidRPr="001817B6">
        <w:t>reconhecível</w:t>
      </w:r>
      <w:r w:rsidR="00390A9D" w:rsidRPr="001817B6">
        <w:t xml:space="preserve"> pelo jogador,</w:t>
      </w:r>
      <w:r w:rsidR="007F1E5A" w:rsidRPr="001817B6">
        <w:t xml:space="preserve"> </w:t>
      </w:r>
      <w:r w:rsidR="00390A9D" w:rsidRPr="001817B6">
        <w:t>pode fomentar a empatia</w:t>
      </w:r>
      <w:r w:rsidR="007F1E5A" w:rsidRPr="001817B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1E4649">
            <w:rPr>
              <w:rFonts w:eastAsia="Times New Roman"/>
            </w:rPr>
            <w:t>(</w:t>
          </w:r>
          <w:r w:rsidR="001E4649">
            <w:rPr>
              <w:rFonts w:eastAsia="Times New Roman"/>
              <w:i/>
              <w:iCs/>
            </w:rPr>
            <w:t>Archetype: Definition and 65+ Examples</w:t>
          </w:r>
          <w:r w:rsidR="001E4649">
            <w:rPr>
              <w:rFonts w:eastAsia="Times New Roman"/>
            </w:rPr>
            <w:t>, n.d.)</w:t>
          </w:r>
        </w:sdtContent>
      </w:sdt>
      <w:r w:rsidR="007F1E5A" w:rsidRPr="001817B6">
        <w:t>.</w:t>
      </w:r>
      <w:r w:rsidR="001A3842" w:rsidRPr="001817B6">
        <w:t xml:space="preserve"> Para isso, fez-se uma comparação entre os mesmos.</w:t>
      </w:r>
    </w:p>
    <w:p w14:paraId="17476E55" w14:textId="6C7D0F17" w:rsidR="00A7717B" w:rsidRPr="001817B6" w:rsidRDefault="00A7717B" w:rsidP="00A7717B">
      <w:pPr>
        <w:ind w:firstLine="720"/>
        <w:jc w:val="center"/>
      </w:pPr>
      <w:r w:rsidRPr="001817B6">
        <w:rPr>
          <w:noProof/>
        </w:rPr>
        <w:drawing>
          <wp:inline distT="0" distB="0" distL="0" distR="0" wp14:anchorId="640C72E8" wp14:editId="16C7734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C3D1EF0" w:rsidR="00A7717B" w:rsidRPr="001817B6" w:rsidRDefault="00A7717B" w:rsidP="00A7717B">
      <w:pPr>
        <w:ind w:firstLine="720"/>
        <w:jc w:val="center"/>
      </w:pPr>
      <w:r w:rsidRPr="001817B6">
        <w:t xml:space="preserve">Fig. 1 – Trigémeos </w:t>
      </w:r>
      <w:r w:rsidR="00A47D29" w:rsidRPr="001817B6">
        <w:t xml:space="preserve">Harris, Hubert e Hamish de </w:t>
      </w:r>
      <w:r w:rsidR="00A47D29" w:rsidRPr="001817B6">
        <w:rPr>
          <w:i/>
          <w:iCs/>
        </w:rPr>
        <w:t xml:space="preserve">Brave </w:t>
      </w:r>
      <w:r w:rsidR="00A47D29" w:rsidRPr="001817B6">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1817B6">
        <w:rPr>
          <w:rStyle w:val="FootnoteReference"/>
        </w:rPr>
        <w:footnoteReference w:id="13"/>
      </w:r>
      <w:r w:rsidR="009559CD" w:rsidRPr="001817B6">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1E4649">
            <w:rPr>
              <w:rFonts w:eastAsia="Times New Roman"/>
            </w:rPr>
            <w:t>(</w:t>
          </w:r>
          <w:r w:rsidR="001E4649">
            <w:rPr>
              <w:rFonts w:eastAsia="Times New Roman"/>
              <w:i/>
              <w:iCs/>
            </w:rPr>
            <w:t>Modern Merida</w:t>
          </w:r>
          <w:r w:rsidR="001E4649">
            <w:rPr>
              <w:rFonts w:eastAsia="Times New Roman"/>
            </w:rPr>
            <w:t>, n.d.)</w:t>
          </w:r>
        </w:sdtContent>
      </w:sdt>
      <w:r w:rsidR="009559CD" w:rsidRPr="001817B6">
        <w:t>.</w:t>
      </w:r>
    </w:p>
    <w:p w14:paraId="5A787245" w14:textId="77777777" w:rsidR="00327023" w:rsidRPr="001817B6" w:rsidRDefault="00327023" w:rsidP="00327023"/>
    <w:p w14:paraId="666EE857" w14:textId="2292972F" w:rsidR="00327023" w:rsidRPr="001817B6" w:rsidRDefault="00327023" w:rsidP="00327023">
      <w:pPr>
        <w:jc w:val="center"/>
        <w:rPr>
          <w:i/>
          <w:iCs/>
        </w:rPr>
      </w:pPr>
      <w:r w:rsidRPr="001817B6">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1817B6">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7AFCD7B" w:rsidR="00812390" w:rsidRPr="001817B6" w:rsidRDefault="00327023" w:rsidP="00EB1FD3">
      <w:pPr>
        <w:ind w:firstLine="720"/>
        <w:jc w:val="both"/>
      </w:pPr>
      <w:r w:rsidRPr="00DB3C91">
        <w:rPr>
          <w:lang w:val="en-US"/>
        </w:rPr>
        <w:t xml:space="preserve">Fig. 1 &amp; 2 – Trio principal em </w:t>
      </w:r>
      <w:r w:rsidRPr="00DB3C91">
        <w:rPr>
          <w:i/>
          <w:iCs/>
          <w:lang w:val="en-US"/>
        </w:rPr>
        <w:t>Totally Spies</w:t>
      </w:r>
      <w:r w:rsidR="00371B12" w:rsidRPr="00DB3C91">
        <w:rPr>
          <w:i/>
          <w:iCs/>
          <w:lang w:val="en-US"/>
        </w:rPr>
        <w:t>!</w:t>
      </w:r>
      <w:r w:rsidRPr="00DB3C91">
        <w:rPr>
          <w:i/>
          <w:iCs/>
          <w:lang w:val="en-US"/>
        </w:rPr>
        <w:t xml:space="preserve"> </w:t>
      </w:r>
      <w:r w:rsidRPr="00DB3C91">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Totally Spies to Get a Season 7 Reboot on Cartoon Network - Polygon</w:t>
          </w:r>
          <w:r w:rsidR="001E4649" w:rsidRPr="001E4649">
            <w:rPr>
              <w:rFonts w:eastAsia="Times New Roman"/>
              <w:lang w:val="en-US"/>
            </w:rPr>
            <w:t>, n.d.)</w:t>
          </w:r>
        </w:sdtContent>
      </w:sdt>
      <w:r w:rsidRPr="00DB3C91">
        <w:rPr>
          <w:lang w:val="en-US"/>
        </w:rPr>
        <w:t xml:space="preserve">e trigémeos da série animada </w:t>
      </w:r>
      <w:r w:rsidRPr="00DB3C91">
        <w:rPr>
          <w:i/>
          <w:iCs/>
          <w:lang w:val="en-US"/>
        </w:rPr>
        <w:t xml:space="preserve">DuckTales </w:t>
      </w:r>
      <w:r w:rsidRPr="00DB3C91">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Huey, Dewey and Louie | The Disney Afternoon Wiki | Fandom</w:t>
          </w:r>
          <w:r w:rsidR="001E4649" w:rsidRPr="001E4649">
            <w:rPr>
              <w:rFonts w:eastAsia="Times New Roman"/>
              <w:lang w:val="en-US"/>
            </w:rPr>
            <w:t>, n.d.)</w:t>
          </w:r>
        </w:sdtContent>
      </w:sdt>
      <w:r w:rsidR="001A3842" w:rsidRPr="001817B6">
        <w:t>.</w:t>
      </w:r>
    </w:p>
    <w:p w14:paraId="00F7F490" w14:textId="77777777" w:rsidR="001A3842" w:rsidRPr="001817B6" w:rsidRDefault="001A3842" w:rsidP="00EB1FD3">
      <w:pPr>
        <w:ind w:firstLine="720"/>
        <w:jc w:val="both"/>
      </w:pPr>
    </w:p>
    <w:p w14:paraId="6B856FD9" w14:textId="3C38F059" w:rsidR="001A3842" w:rsidRPr="001817B6" w:rsidRDefault="001A3842" w:rsidP="00EB1FD3">
      <w:pPr>
        <w:ind w:firstLine="720"/>
        <w:jc w:val="both"/>
      </w:pPr>
      <w:r w:rsidRPr="001817B6">
        <w:t>Abaixo é exibida uma tabela comparativa das particularidades de qualquer personagem por cada tripleto</w:t>
      </w:r>
      <w:r w:rsidR="00F91B37" w:rsidRPr="001817B6">
        <w:t xml:space="preserve"> usado como inspiração, finalizando-a com os traços declarados para as personagens do jogo</w:t>
      </w:r>
      <w:r w:rsidRPr="001817B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1817B6" w14:paraId="197B9E27" w14:textId="33AC2AEC" w:rsidTr="00633481">
        <w:tc>
          <w:tcPr>
            <w:tcW w:w="604" w:type="dxa"/>
            <w:vMerge w:val="restart"/>
            <w:vAlign w:val="center"/>
          </w:tcPr>
          <w:p w14:paraId="2A180EB6" w14:textId="77777777" w:rsidR="00287827" w:rsidRPr="001817B6" w:rsidRDefault="00287827" w:rsidP="00633481">
            <w:pPr>
              <w:jc w:val="center"/>
              <w:rPr>
                <w:sz w:val="12"/>
                <w:szCs w:val="12"/>
              </w:rPr>
            </w:pPr>
          </w:p>
        </w:tc>
        <w:tc>
          <w:tcPr>
            <w:tcW w:w="2152" w:type="dxa"/>
            <w:gridSpan w:val="3"/>
            <w:vAlign w:val="center"/>
          </w:tcPr>
          <w:p w14:paraId="2A118323" w14:textId="5D9B6B05" w:rsidR="00287827" w:rsidRPr="001817B6" w:rsidRDefault="00287827" w:rsidP="00633481">
            <w:pPr>
              <w:jc w:val="center"/>
              <w:rPr>
                <w:i/>
                <w:iCs/>
                <w:sz w:val="12"/>
                <w:szCs w:val="12"/>
              </w:rPr>
            </w:pPr>
            <w:r w:rsidRPr="001817B6">
              <w:rPr>
                <w:i/>
                <w:iCs/>
                <w:sz w:val="12"/>
                <w:szCs w:val="12"/>
              </w:rPr>
              <w:t>Brave</w:t>
            </w:r>
          </w:p>
        </w:tc>
        <w:tc>
          <w:tcPr>
            <w:tcW w:w="2516" w:type="dxa"/>
            <w:gridSpan w:val="3"/>
            <w:vAlign w:val="center"/>
          </w:tcPr>
          <w:p w14:paraId="5B8543EC" w14:textId="028B311D" w:rsidR="00287827" w:rsidRPr="00DB3C91" w:rsidRDefault="00287827" w:rsidP="00633481">
            <w:pPr>
              <w:jc w:val="center"/>
              <w:rPr>
                <w:sz w:val="12"/>
                <w:szCs w:val="12"/>
                <w:lang w:val="en-US"/>
              </w:rPr>
            </w:pPr>
            <w:r w:rsidRPr="00DB3C91">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1E4649" w:rsidRPr="001E4649">
                  <w:rPr>
                    <w:rFonts w:eastAsia="Times New Roman"/>
                    <w:lang w:val="en-US"/>
                  </w:rPr>
                  <w:t>(</w:t>
                </w:r>
                <w:r w:rsidR="001E4649" w:rsidRPr="001E4649">
                  <w:rPr>
                    <w:rFonts w:eastAsia="Times New Roman"/>
                    <w:i/>
                    <w:iCs/>
                    <w:lang w:val="en-US"/>
                  </w:rPr>
                  <w:t>Totally Spies! - Wikipedia</w:t>
                </w:r>
                <w:r w:rsidR="001E4649" w:rsidRPr="001E4649">
                  <w:rPr>
                    <w:rFonts w:eastAsia="Times New Roman"/>
                    <w:lang w:val="en-US"/>
                  </w:rPr>
                  <w:t>, n.d.)</w:t>
                </w:r>
              </w:sdtContent>
            </w:sdt>
          </w:p>
        </w:tc>
        <w:tc>
          <w:tcPr>
            <w:tcW w:w="2490" w:type="dxa"/>
            <w:gridSpan w:val="3"/>
            <w:vAlign w:val="center"/>
          </w:tcPr>
          <w:p w14:paraId="45BA5C81" w14:textId="52D60665" w:rsidR="00287827" w:rsidRPr="00DB3C91" w:rsidRDefault="00287827" w:rsidP="00633481">
            <w:pPr>
              <w:jc w:val="center"/>
              <w:rPr>
                <w:i/>
                <w:iCs/>
                <w:sz w:val="12"/>
                <w:szCs w:val="12"/>
                <w:lang w:val="en-US"/>
              </w:rPr>
            </w:pPr>
            <w:r w:rsidRPr="00DB3C91">
              <w:rPr>
                <w:i/>
                <w:iCs/>
                <w:sz w:val="12"/>
                <w:szCs w:val="12"/>
                <w:lang w:val="en-US"/>
              </w:rPr>
              <w:t>DuckTales</w:t>
            </w:r>
            <w:r w:rsidR="00633481" w:rsidRPr="00DB3C91">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Huey, Dewey, and Louie | Disney Wiki | Fandom</w:t>
                </w:r>
                <w:r w:rsidR="001E4649" w:rsidRPr="001E4649">
                  <w:rPr>
                    <w:rFonts w:eastAsia="Times New Roman"/>
                    <w:lang w:val="en-US"/>
                  </w:rPr>
                  <w:t>, n.d.)</w:t>
                </w:r>
              </w:sdtContent>
            </w:sdt>
          </w:p>
        </w:tc>
        <w:tc>
          <w:tcPr>
            <w:tcW w:w="1773" w:type="dxa"/>
            <w:gridSpan w:val="3"/>
            <w:vAlign w:val="center"/>
          </w:tcPr>
          <w:p w14:paraId="6EF76EEE" w14:textId="4D04BFCD" w:rsidR="00287827" w:rsidRPr="001817B6" w:rsidRDefault="00287827" w:rsidP="00633481">
            <w:pPr>
              <w:jc w:val="center"/>
              <w:rPr>
                <w:sz w:val="12"/>
                <w:szCs w:val="12"/>
              </w:rPr>
            </w:pPr>
            <w:r w:rsidRPr="001817B6">
              <w:rPr>
                <w:i/>
                <w:iCs/>
                <w:sz w:val="12"/>
                <w:szCs w:val="12"/>
              </w:rPr>
              <w:t xml:space="preserve">Onegai </w:t>
            </w:r>
            <w:r w:rsidRPr="001817B6">
              <w:rPr>
                <w:sz w:val="12"/>
                <w:szCs w:val="12"/>
              </w:rPr>
              <w:t>(protótipo)</w:t>
            </w:r>
          </w:p>
        </w:tc>
      </w:tr>
      <w:tr w:rsidR="00287827" w:rsidRPr="001817B6" w14:paraId="05B179CD" w14:textId="2567A071" w:rsidTr="00633481">
        <w:tc>
          <w:tcPr>
            <w:tcW w:w="604" w:type="dxa"/>
            <w:vMerge/>
            <w:vAlign w:val="center"/>
          </w:tcPr>
          <w:p w14:paraId="6321AF17" w14:textId="77777777" w:rsidR="00287827" w:rsidRPr="001817B6" w:rsidRDefault="00287827" w:rsidP="00633481">
            <w:pPr>
              <w:jc w:val="center"/>
              <w:rPr>
                <w:sz w:val="12"/>
                <w:szCs w:val="12"/>
              </w:rPr>
            </w:pPr>
          </w:p>
        </w:tc>
        <w:tc>
          <w:tcPr>
            <w:tcW w:w="815" w:type="dxa"/>
            <w:vAlign w:val="center"/>
          </w:tcPr>
          <w:p w14:paraId="1E46F261" w14:textId="4872A1DD" w:rsidR="00287827" w:rsidRPr="001817B6" w:rsidRDefault="00287827" w:rsidP="00633481">
            <w:pPr>
              <w:jc w:val="center"/>
              <w:rPr>
                <w:sz w:val="12"/>
                <w:szCs w:val="12"/>
              </w:rPr>
            </w:pPr>
            <w:r w:rsidRPr="001817B6">
              <w:rPr>
                <w:sz w:val="12"/>
                <w:szCs w:val="12"/>
              </w:rPr>
              <w:t>Harris</w:t>
            </w:r>
          </w:p>
        </w:tc>
        <w:tc>
          <w:tcPr>
            <w:tcW w:w="734" w:type="dxa"/>
            <w:vAlign w:val="center"/>
          </w:tcPr>
          <w:p w14:paraId="22CD31BB" w14:textId="005BF98E" w:rsidR="00287827" w:rsidRPr="001817B6" w:rsidRDefault="00287827" w:rsidP="00633481">
            <w:pPr>
              <w:jc w:val="center"/>
              <w:rPr>
                <w:sz w:val="12"/>
                <w:szCs w:val="12"/>
              </w:rPr>
            </w:pPr>
            <w:r w:rsidRPr="001817B6">
              <w:rPr>
                <w:sz w:val="12"/>
                <w:szCs w:val="12"/>
              </w:rPr>
              <w:t>Hubert</w:t>
            </w:r>
          </w:p>
        </w:tc>
        <w:tc>
          <w:tcPr>
            <w:tcW w:w="603" w:type="dxa"/>
            <w:vAlign w:val="center"/>
          </w:tcPr>
          <w:p w14:paraId="34F99924" w14:textId="45590A51" w:rsidR="00287827" w:rsidRPr="001817B6" w:rsidRDefault="00287827" w:rsidP="00633481">
            <w:pPr>
              <w:jc w:val="center"/>
              <w:rPr>
                <w:sz w:val="12"/>
                <w:szCs w:val="12"/>
              </w:rPr>
            </w:pPr>
            <w:r w:rsidRPr="001817B6">
              <w:rPr>
                <w:sz w:val="12"/>
                <w:szCs w:val="12"/>
              </w:rPr>
              <w:t>Hamish</w:t>
            </w:r>
          </w:p>
        </w:tc>
        <w:tc>
          <w:tcPr>
            <w:tcW w:w="788" w:type="dxa"/>
            <w:vAlign w:val="center"/>
          </w:tcPr>
          <w:p w14:paraId="6674DB7C" w14:textId="7D2190B4" w:rsidR="00287827" w:rsidRPr="001817B6" w:rsidRDefault="00287827" w:rsidP="00633481">
            <w:pPr>
              <w:jc w:val="center"/>
              <w:rPr>
                <w:sz w:val="12"/>
                <w:szCs w:val="12"/>
              </w:rPr>
            </w:pPr>
            <w:r w:rsidRPr="001817B6">
              <w:rPr>
                <w:sz w:val="12"/>
                <w:szCs w:val="12"/>
              </w:rPr>
              <w:t>Sam</w:t>
            </w:r>
          </w:p>
        </w:tc>
        <w:tc>
          <w:tcPr>
            <w:tcW w:w="1026" w:type="dxa"/>
            <w:vAlign w:val="center"/>
          </w:tcPr>
          <w:p w14:paraId="2C1502FC" w14:textId="48BB87BE" w:rsidR="00287827" w:rsidRPr="001817B6" w:rsidRDefault="00287827" w:rsidP="00633481">
            <w:pPr>
              <w:jc w:val="center"/>
              <w:rPr>
                <w:sz w:val="12"/>
                <w:szCs w:val="12"/>
              </w:rPr>
            </w:pPr>
            <w:r w:rsidRPr="001817B6">
              <w:rPr>
                <w:sz w:val="12"/>
                <w:szCs w:val="12"/>
              </w:rPr>
              <w:t>Clover</w:t>
            </w:r>
          </w:p>
        </w:tc>
        <w:tc>
          <w:tcPr>
            <w:tcW w:w="702" w:type="dxa"/>
            <w:vAlign w:val="center"/>
          </w:tcPr>
          <w:p w14:paraId="3D203658" w14:textId="08FAEDF1" w:rsidR="00287827" w:rsidRPr="001817B6" w:rsidRDefault="00287827" w:rsidP="00633481">
            <w:pPr>
              <w:jc w:val="center"/>
              <w:rPr>
                <w:sz w:val="12"/>
                <w:szCs w:val="12"/>
              </w:rPr>
            </w:pPr>
            <w:r w:rsidRPr="001817B6">
              <w:rPr>
                <w:sz w:val="12"/>
                <w:szCs w:val="12"/>
              </w:rPr>
              <w:t>Alex</w:t>
            </w:r>
          </w:p>
        </w:tc>
        <w:tc>
          <w:tcPr>
            <w:tcW w:w="773" w:type="dxa"/>
            <w:vAlign w:val="center"/>
          </w:tcPr>
          <w:p w14:paraId="17D19BAC" w14:textId="51532E11" w:rsidR="00287827" w:rsidRPr="001817B6" w:rsidRDefault="00287827" w:rsidP="00633481">
            <w:pPr>
              <w:jc w:val="center"/>
              <w:rPr>
                <w:sz w:val="12"/>
                <w:szCs w:val="12"/>
              </w:rPr>
            </w:pPr>
            <w:r w:rsidRPr="001817B6">
              <w:rPr>
                <w:sz w:val="12"/>
                <w:szCs w:val="12"/>
              </w:rPr>
              <w:t>Huey</w:t>
            </w:r>
          </w:p>
        </w:tc>
        <w:tc>
          <w:tcPr>
            <w:tcW w:w="892" w:type="dxa"/>
            <w:vAlign w:val="center"/>
          </w:tcPr>
          <w:p w14:paraId="5F4DD6D2" w14:textId="50975403" w:rsidR="00287827" w:rsidRPr="001817B6" w:rsidRDefault="00287827" w:rsidP="00633481">
            <w:pPr>
              <w:jc w:val="center"/>
              <w:rPr>
                <w:sz w:val="12"/>
                <w:szCs w:val="12"/>
              </w:rPr>
            </w:pPr>
            <w:r w:rsidRPr="001817B6">
              <w:rPr>
                <w:sz w:val="12"/>
                <w:szCs w:val="12"/>
              </w:rPr>
              <w:t>Dewey</w:t>
            </w:r>
          </w:p>
        </w:tc>
        <w:tc>
          <w:tcPr>
            <w:tcW w:w="825" w:type="dxa"/>
            <w:vAlign w:val="center"/>
          </w:tcPr>
          <w:p w14:paraId="48371F1D" w14:textId="45CEF951" w:rsidR="00287827" w:rsidRPr="001817B6" w:rsidRDefault="00287827" w:rsidP="00633481">
            <w:pPr>
              <w:jc w:val="center"/>
              <w:rPr>
                <w:sz w:val="12"/>
                <w:szCs w:val="12"/>
              </w:rPr>
            </w:pPr>
            <w:r w:rsidRPr="001817B6">
              <w:rPr>
                <w:sz w:val="12"/>
                <w:szCs w:val="12"/>
              </w:rPr>
              <w:t>Louie</w:t>
            </w:r>
          </w:p>
        </w:tc>
        <w:tc>
          <w:tcPr>
            <w:tcW w:w="667" w:type="dxa"/>
            <w:vAlign w:val="center"/>
          </w:tcPr>
          <w:p w14:paraId="14B9B2C2" w14:textId="35FC4FBD" w:rsidR="00287827" w:rsidRPr="001817B6" w:rsidRDefault="00287827" w:rsidP="00633481">
            <w:pPr>
              <w:jc w:val="center"/>
              <w:rPr>
                <w:sz w:val="12"/>
                <w:szCs w:val="12"/>
              </w:rPr>
            </w:pPr>
            <w:r w:rsidRPr="001817B6">
              <w:rPr>
                <w:sz w:val="12"/>
                <w:szCs w:val="12"/>
              </w:rPr>
              <w:t>1</w:t>
            </w:r>
          </w:p>
        </w:tc>
        <w:tc>
          <w:tcPr>
            <w:tcW w:w="499" w:type="dxa"/>
            <w:vAlign w:val="center"/>
          </w:tcPr>
          <w:p w14:paraId="1458CDBB" w14:textId="2B8BDC34" w:rsidR="00287827" w:rsidRPr="001817B6" w:rsidRDefault="00287827" w:rsidP="00633481">
            <w:pPr>
              <w:jc w:val="center"/>
              <w:rPr>
                <w:sz w:val="12"/>
                <w:szCs w:val="12"/>
              </w:rPr>
            </w:pPr>
            <w:r w:rsidRPr="001817B6">
              <w:rPr>
                <w:sz w:val="12"/>
                <w:szCs w:val="12"/>
              </w:rPr>
              <w:t>2</w:t>
            </w:r>
          </w:p>
        </w:tc>
        <w:tc>
          <w:tcPr>
            <w:tcW w:w="607" w:type="dxa"/>
            <w:vAlign w:val="center"/>
          </w:tcPr>
          <w:p w14:paraId="1382CBD2" w14:textId="2F8B88DD" w:rsidR="00287827" w:rsidRPr="001817B6" w:rsidRDefault="00287827" w:rsidP="00633481">
            <w:pPr>
              <w:jc w:val="center"/>
              <w:rPr>
                <w:sz w:val="12"/>
                <w:szCs w:val="12"/>
              </w:rPr>
            </w:pPr>
            <w:r w:rsidRPr="001817B6">
              <w:rPr>
                <w:sz w:val="12"/>
                <w:szCs w:val="12"/>
              </w:rPr>
              <w:t>3</w:t>
            </w:r>
          </w:p>
        </w:tc>
      </w:tr>
      <w:tr w:rsidR="00287827" w:rsidRPr="001817B6" w14:paraId="06DE3BBB" w14:textId="1BD1F6AE" w:rsidTr="00633481">
        <w:tc>
          <w:tcPr>
            <w:tcW w:w="604" w:type="dxa"/>
            <w:vAlign w:val="center"/>
          </w:tcPr>
          <w:p w14:paraId="049A4DEC" w14:textId="2D0B9B2F" w:rsidR="00371B12" w:rsidRPr="001817B6" w:rsidRDefault="00371B12" w:rsidP="00633481">
            <w:pPr>
              <w:jc w:val="center"/>
              <w:rPr>
                <w:sz w:val="12"/>
                <w:szCs w:val="12"/>
              </w:rPr>
            </w:pPr>
            <w:r w:rsidRPr="001817B6">
              <w:rPr>
                <w:sz w:val="12"/>
                <w:szCs w:val="12"/>
              </w:rPr>
              <w:t>COR</w:t>
            </w:r>
          </w:p>
        </w:tc>
        <w:tc>
          <w:tcPr>
            <w:tcW w:w="815" w:type="dxa"/>
            <w:vAlign w:val="center"/>
          </w:tcPr>
          <w:p w14:paraId="2EABFCCD" w14:textId="7B9B1AA7" w:rsidR="00371B12" w:rsidRPr="001817B6" w:rsidRDefault="00371B12" w:rsidP="00633481">
            <w:pPr>
              <w:jc w:val="center"/>
              <w:rPr>
                <w:sz w:val="12"/>
                <w:szCs w:val="12"/>
              </w:rPr>
            </w:pPr>
            <w:r w:rsidRPr="001817B6">
              <w:rPr>
                <w:sz w:val="12"/>
                <w:szCs w:val="12"/>
              </w:rPr>
              <w:t>Igual</w:t>
            </w:r>
          </w:p>
        </w:tc>
        <w:tc>
          <w:tcPr>
            <w:tcW w:w="734" w:type="dxa"/>
            <w:vAlign w:val="center"/>
          </w:tcPr>
          <w:p w14:paraId="170E0271" w14:textId="2BC63B2A" w:rsidR="00371B12" w:rsidRPr="001817B6" w:rsidRDefault="00371B12" w:rsidP="00633481">
            <w:pPr>
              <w:jc w:val="center"/>
              <w:rPr>
                <w:sz w:val="12"/>
                <w:szCs w:val="12"/>
              </w:rPr>
            </w:pPr>
            <w:r w:rsidRPr="001817B6">
              <w:rPr>
                <w:sz w:val="12"/>
                <w:szCs w:val="12"/>
              </w:rPr>
              <w:t>Igual</w:t>
            </w:r>
          </w:p>
        </w:tc>
        <w:tc>
          <w:tcPr>
            <w:tcW w:w="603" w:type="dxa"/>
            <w:vAlign w:val="center"/>
          </w:tcPr>
          <w:p w14:paraId="0F8064D9" w14:textId="345ED4CB" w:rsidR="00371B12" w:rsidRPr="001817B6" w:rsidRDefault="00371B12" w:rsidP="00633481">
            <w:pPr>
              <w:jc w:val="center"/>
              <w:rPr>
                <w:sz w:val="12"/>
                <w:szCs w:val="12"/>
              </w:rPr>
            </w:pPr>
            <w:r w:rsidRPr="001817B6">
              <w:rPr>
                <w:sz w:val="12"/>
                <w:szCs w:val="12"/>
              </w:rPr>
              <w:t>Igual</w:t>
            </w:r>
          </w:p>
        </w:tc>
        <w:tc>
          <w:tcPr>
            <w:tcW w:w="788" w:type="dxa"/>
            <w:vAlign w:val="center"/>
          </w:tcPr>
          <w:p w14:paraId="4BA98A5C" w14:textId="57BAAAD1" w:rsidR="00371B12" w:rsidRPr="001817B6" w:rsidRDefault="00371B12" w:rsidP="00633481">
            <w:pPr>
              <w:jc w:val="center"/>
              <w:rPr>
                <w:sz w:val="12"/>
                <w:szCs w:val="12"/>
              </w:rPr>
            </w:pPr>
            <w:r w:rsidRPr="001817B6">
              <w:rPr>
                <w:sz w:val="12"/>
                <w:szCs w:val="12"/>
              </w:rPr>
              <w:t>Verde</w:t>
            </w:r>
          </w:p>
        </w:tc>
        <w:tc>
          <w:tcPr>
            <w:tcW w:w="1026" w:type="dxa"/>
            <w:vAlign w:val="center"/>
          </w:tcPr>
          <w:p w14:paraId="422DC7BC" w14:textId="57D3FB67" w:rsidR="00371B12" w:rsidRPr="001817B6" w:rsidRDefault="00371B12" w:rsidP="00633481">
            <w:pPr>
              <w:jc w:val="center"/>
              <w:rPr>
                <w:sz w:val="12"/>
                <w:szCs w:val="12"/>
              </w:rPr>
            </w:pPr>
            <w:r w:rsidRPr="001817B6">
              <w:rPr>
                <w:sz w:val="12"/>
                <w:szCs w:val="12"/>
              </w:rPr>
              <w:t>Vermelho</w:t>
            </w:r>
          </w:p>
        </w:tc>
        <w:tc>
          <w:tcPr>
            <w:tcW w:w="702" w:type="dxa"/>
            <w:vAlign w:val="center"/>
          </w:tcPr>
          <w:p w14:paraId="715448BE" w14:textId="55FF9AF6" w:rsidR="00371B12" w:rsidRPr="001817B6" w:rsidRDefault="00371B12" w:rsidP="00633481">
            <w:pPr>
              <w:jc w:val="center"/>
              <w:rPr>
                <w:sz w:val="12"/>
                <w:szCs w:val="12"/>
              </w:rPr>
            </w:pPr>
            <w:r w:rsidRPr="001817B6">
              <w:rPr>
                <w:sz w:val="12"/>
                <w:szCs w:val="12"/>
              </w:rPr>
              <w:t>Amarelo</w:t>
            </w:r>
          </w:p>
        </w:tc>
        <w:tc>
          <w:tcPr>
            <w:tcW w:w="773" w:type="dxa"/>
            <w:vAlign w:val="center"/>
          </w:tcPr>
          <w:p w14:paraId="49778BDF" w14:textId="667D8151" w:rsidR="00371B12" w:rsidRPr="001817B6" w:rsidRDefault="00287827" w:rsidP="00633481">
            <w:pPr>
              <w:jc w:val="center"/>
              <w:rPr>
                <w:sz w:val="12"/>
                <w:szCs w:val="12"/>
              </w:rPr>
            </w:pPr>
            <w:r w:rsidRPr="001817B6">
              <w:rPr>
                <w:sz w:val="12"/>
                <w:szCs w:val="12"/>
              </w:rPr>
              <w:t>Vermelho</w:t>
            </w:r>
          </w:p>
        </w:tc>
        <w:tc>
          <w:tcPr>
            <w:tcW w:w="892" w:type="dxa"/>
            <w:vAlign w:val="center"/>
          </w:tcPr>
          <w:p w14:paraId="0A3DC4C1" w14:textId="05C336EE" w:rsidR="00371B12" w:rsidRPr="001817B6" w:rsidRDefault="00287827" w:rsidP="00633481">
            <w:pPr>
              <w:jc w:val="center"/>
              <w:rPr>
                <w:sz w:val="12"/>
                <w:szCs w:val="12"/>
              </w:rPr>
            </w:pPr>
            <w:r w:rsidRPr="001817B6">
              <w:rPr>
                <w:sz w:val="12"/>
                <w:szCs w:val="12"/>
              </w:rPr>
              <w:t>Azul</w:t>
            </w:r>
          </w:p>
        </w:tc>
        <w:tc>
          <w:tcPr>
            <w:tcW w:w="825" w:type="dxa"/>
            <w:vAlign w:val="center"/>
          </w:tcPr>
          <w:p w14:paraId="7EB1D250" w14:textId="796FF838" w:rsidR="00371B12" w:rsidRPr="001817B6" w:rsidRDefault="00287827" w:rsidP="00633481">
            <w:pPr>
              <w:jc w:val="center"/>
              <w:rPr>
                <w:sz w:val="12"/>
                <w:szCs w:val="12"/>
              </w:rPr>
            </w:pPr>
            <w:r w:rsidRPr="001817B6">
              <w:rPr>
                <w:sz w:val="12"/>
                <w:szCs w:val="12"/>
              </w:rPr>
              <w:t>Verde</w:t>
            </w:r>
          </w:p>
        </w:tc>
        <w:tc>
          <w:tcPr>
            <w:tcW w:w="667" w:type="dxa"/>
            <w:vAlign w:val="center"/>
          </w:tcPr>
          <w:p w14:paraId="58D5952F" w14:textId="76EC9A87" w:rsidR="00371B12" w:rsidRPr="001817B6" w:rsidRDefault="00287827" w:rsidP="00633481">
            <w:pPr>
              <w:jc w:val="center"/>
              <w:rPr>
                <w:sz w:val="12"/>
                <w:szCs w:val="12"/>
              </w:rPr>
            </w:pPr>
            <w:r w:rsidRPr="001817B6">
              <w:rPr>
                <w:sz w:val="12"/>
                <w:szCs w:val="12"/>
              </w:rPr>
              <w:t>Castanho</w:t>
            </w:r>
          </w:p>
        </w:tc>
        <w:tc>
          <w:tcPr>
            <w:tcW w:w="499" w:type="dxa"/>
            <w:vAlign w:val="center"/>
          </w:tcPr>
          <w:p w14:paraId="043F9BEA" w14:textId="18AB542C" w:rsidR="00371B12" w:rsidRPr="001817B6" w:rsidRDefault="00287827" w:rsidP="00633481">
            <w:pPr>
              <w:jc w:val="center"/>
              <w:rPr>
                <w:sz w:val="12"/>
                <w:szCs w:val="12"/>
              </w:rPr>
            </w:pPr>
            <w:r w:rsidRPr="001817B6">
              <w:rPr>
                <w:sz w:val="12"/>
                <w:szCs w:val="12"/>
              </w:rPr>
              <w:t>Verde</w:t>
            </w:r>
          </w:p>
        </w:tc>
        <w:tc>
          <w:tcPr>
            <w:tcW w:w="607" w:type="dxa"/>
            <w:vAlign w:val="center"/>
          </w:tcPr>
          <w:p w14:paraId="60F13E4F" w14:textId="6465E34D" w:rsidR="00371B12" w:rsidRPr="001817B6" w:rsidRDefault="00287827" w:rsidP="00633481">
            <w:pPr>
              <w:jc w:val="center"/>
              <w:rPr>
                <w:sz w:val="12"/>
                <w:szCs w:val="12"/>
              </w:rPr>
            </w:pPr>
            <w:r w:rsidRPr="001817B6">
              <w:rPr>
                <w:sz w:val="12"/>
                <w:szCs w:val="12"/>
              </w:rPr>
              <w:t>Azul</w:t>
            </w:r>
          </w:p>
        </w:tc>
      </w:tr>
      <w:tr w:rsidR="00287827" w:rsidRPr="001817B6" w14:paraId="4DCA2759" w14:textId="21F05962" w:rsidTr="00633481">
        <w:tc>
          <w:tcPr>
            <w:tcW w:w="604" w:type="dxa"/>
            <w:vAlign w:val="center"/>
          </w:tcPr>
          <w:p w14:paraId="16A6215E" w14:textId="15E37550" w:rsidR="00371B12" w:rsidRPr="001817B6" w:rsidRDefault="00371B12" w:rsidP="00633481">
            <w:pPr>
              <w:jc w:val="center"/>
              <w:rPr>
                <w:sz w:val="12"/>
                <w:szCs w:val="12"/>
              </w:rPr>
            </w:pPr>
            <w:r w:rsidRPr="001817B6">
              <w:rPr>
                <w:sz w:val="12"/>
                <w:szCs w:val="12"/>
              </w:rPr>
              <w:t>AP. FÍSICA</w:t>
            </w:r>
          </w:p>
        </w:tc>
        <w:tc>
          <w:tcPr>
            <w:tcW w:w="815" w:type="dxa"/>
            <w:vAlign w:val="center"/>
          </w:tcPr>
          <w:p w14:paraId="7E5AE1F8" w14:textId="15C5E10D" w:rsidR="00371B12" w:rsidRPr="001817B6" w:rsidRDefault="00371B12" w:rsidP="00633481">
            <w:pPr>
              <w:jc w:val="center"/>
              <w:rPr>
                <w:sz w:val="12"/>
                <w:szCs w:val="12"/>
              </w:rPr>
            </w:pPr>
            <w:r w:rsidRPr="001817B6">
              <w:rPr>
                <w:sz w:val="12"/>
                <w:szCs w:val="12"/>
              </w:rPr>
              <w:t>Igual</w:t>
            </w:r>
          </w:p>
        </w:tc>
        <w:tc>
          <w:tcPr>
            <w:tcW w:w="734" w:type="dxa"/>
            <w:vAlign w:val="center"/>
          </w:tcPr>
          <w:p w14:paraId="7F9BEA97" w14:textId="62B333AC" w:rsidR="00371B12" w:rsidRPr="001817B6" w:rsidRDefault="00371B12" w:rsidP="00633481">
            <w:pPr>
              <w:jc w:val="center"/>
              <w:rPr>
                <w:sz w:val="12"/>
                <w:szCs w:val="12"/>
              </w:rPr>
            </w:pPr>
            <w:r w:rsidRPr="001817B6">
              <w:rPr>
                <w:sz w:val="12"/>
                <w:szCs w:val="12"/>
              </w:rPr>
              <w:t>Igual</w:t>
            </w:r>
          </w:p>
        </w:tc>
        <w:tc>
          <w:tcPr>
            <w:tcW w:w="603" w:type="dxa"/>
            <w:vAlign w:val="center"/>
          </w:tcPr>
          <w:p w14:paraId="1B839AAB" w14:textId="54EAF0D7" w:rsidR="00371B12" w:rsidRPr="001817B6" w:rsidRDefault="00371B12" w:rsidP="00633481">
            <w:pPr>
              <w:jc w:val="center"/>
              <w:rPr>
                <w:sz w:val="12"/>
                <w:szCs w:val="12"/>
              </w:rPr>
            </w:pPr>
            <w:r w:rsidRPr="001817B6">
              <w:rPr>
                <w:sz w:val="12"/>
                <w:szCs w:val="12"/>
              </w:rPr>
              <w:t>Igual</w:t>
            </w:r>
          </w:p>
        </w:tc>
        <w:tc>
          <w:tcPr>
            <w:tcW w:w="788" w:type="dxa"/>
            <w:vAlign w:val="center"/>
          </w:tcPr>
          <w:p w14:paraId="05D6873C" w14:textId="65053FBF" w:rsidR="00371B12" w:rsidRPr="001817B6" w:rsidRDefault="00371B12" w:rsidP="00633481">
            <w:pPr>
              <w:jc w:val="center"/>
              <w:rPr>
                <w:sz w:val="12"/>
                <w:szCs w:val="12"/>
              </w:rPr>
            </w:pPr>
            <w:r w:rsidRPr="001817B6">
              <w:rPr>
                <w:sz w:val="12"/>
                <w:szCs w:val="12"/>
              </w:rPr>
              <w:t>Magra, Caucasiana,</w:t>
            </w:r>
          </w:p>
          <w:p w14:paraId="22D156AF" w14:textId="441B4635" w:rsidR="00371B12" w:rsidRPr="001817B6" w:rsidRDefault="00371B12" w:rsidP="00633481">
            <w:pPr>
              <w:jc w:val="center"/>
              <w:rPr>
                <w:sz w:val="12"/>
                <w:szCs w:val="12"/>
              </w:rPr>
            </w:pPr>
            <w:r w:rsidRPr="001817B6">
              <w:rPr>
                <w:sz w:val="12"/>
                <w:szCs w:val="12"/>
              </w:rPr>
              <w:t>Cabelo alaranjado</w:t>
            </w:r>
          </w:p>
        </w:tc>
        <w:tc>
          <w:tcPr>
            <w:tcW w:w="1026" w:type="dxa"/>
            <w:vAlign w:val="center"/>
          </w:tcPr>
          <w:p w14:paraId="2D4AD4B7" w14:textId="77777777" w:rsidR="00371B12" w:rsidRPr="001817B6" w:rsidRDefault="00371B12" w:rsidP="00633481">
            <w:pPr>
              <w:jc w:val="center"/>
              <w:rPr>
                <w:sz w:val="12"/>
                <w:szCs w:val="12"/>
              </w:rPr>
            </w:pPr>
            <w:r w:rsidRPr="001817B6">
              <w:rPr>
                <w:sz w:val="12"/>
                <w:szCs w:val="12"/>
              </w:rPr>
              <w:t>Magra, Caucasiana,</w:t>
            </w:r>
          </w:p>
          <w:p w14:paraId="73046E95" w14:textId="77777777" w:rsidR="00371B12" w:rsidRPr="001817B6" w:rsidRDefault="00371B12" w:rsidP="00633481">
            <w:pPr>
              <w:jc w:val="center"/>
              <w:rPr>
                <w:sz w:val="12"/>
                <w:szCs w:val="12"/>
              </w:rPr>
            </w:pPr>
            <w:r w:rsidRPr="001817B6">
              <w:rPr>
                <w:sz w:val="12"/>
                <w:szCs w:val="12"/>
              </w:rPr>
              <w:t>Cabelo</w:t>
            </w:r>
          </w:p>
          <w:p w14:paraId="53F732C4" w14:textId="4DF5D0C2" w:rsidR="00371B12" w:rsidRPr="001817B6" w:rsidRDefault="00371B12" w:rsidP="00633481">
            <w:pPr>
              <w:jc w:val="center"/>
              <w:rPr>
                <w:sz w:val="12"/>
                <w:szCs w:val="12"/>
              </w:rPr>
            </w:pPr>
            <w:r w:rsidRPr="001817B6">
              <w:rPr>
                <w:sz w:val="12"/>
                <w:szCs w:val="12"/>
              </w:rPr>
              <w:t>loiro</w:t>
            </w:r>
          </w:p>
        </w:tc>
        <w:tc>
          <w:tcPr>
            <w:tcW w:w="702" w:type="dxa"/>
            <w:vAlign w:val="center"/>
          </w:tcPr>
          <w:p w14:paraId="58807C3E" w14:textId="77777777" w:rsidR="00371B12" w:rsidRPr="001817B6" w:rsidRDefault="00371B12" w:rsidP="00633481">
            <w:pPr>
              <w:jc w:val="center"/>
              <w:rPr>
                <w:sz w:val="12"/>
                <w:szCs w:val="12"/>
              </w:rPr>
            </w:pPr>
            <w:r w:rsidRPr="001817B6">
              <w:rPr>
                <w:sz w:val="12"/>
                <w:szCs w:val="12"/>
              </w:rPr>
              <w:t>Magra, Asiática,</w:t>
            </w:r>
          </w:p>
          <w:p w14:paraId="7F2EDDC6" w14:textId="77777777" w:rsidR="00371B12" w:rsidRPr="001817B6" w:rsidRDefault="00371B12" w:rsidP="00633481">
            <w:pPr>
              <w:jc w:val="center"/>
              <w:rPr>
                <w:sz w:val="12"/>
                <w:szCs w:val="12"/>
              </w:rPr>
            </w:pPr>
            <w:r w:rsidRPr="001817B6">
              <w:rPr>
                <w:sz w:val="12"/>
                <w:szCs w:val="12"/>
              </w:rPr>
              <w:t>Cabelo</w:t>
            </w:r>
          </w:p>
          <w:p w14:paraId="4D637613" w14:textId="76AE686F" w:rsidR="00371B12" w:rsidRPr="001817B6" w:rsidRDefault="00371B12" w:rsidP="00633481">
            <w:pPr>
              <w:jc w:val="center"/>
              <w:rPr>
                <w:sz w:val="12"/>
                <w:szCs w:val="12"/>
              </w:rPr>
            </w:pPr>
            <w:r w:rsidRPr="001817B6">
              <w:rPr>
                <w:sz w:val="12"/>
                <w:szCs w:val="12"/>
              </w:rPr>
              <w:t>negro</w:t>
            </w:r>
          </w:p>
        </w:tc>
        <w:tc>
          <w:tcPr>
            <w:tcW w:w="773" w:type="dxa"/>
            <w:vAlign w:val="center"/>
          </w:tcPr>
          <w:p w14:paraId="7BB58DD1" w14:textId="0ECF2B37" w:rsidR="00371B12" w:rsidRPr="001817B6" w:rsidRDefault="00287827" w:rsidP="00633481">
            <w:pPr>
              <w:jc w:val="center"/>
              <w:rPr>
                <w:sz w:val="12"/>
                <w:szCs w:val="12"/>
              </w:rPr>
            </w:pPr>
            <w:r w:rsidRPr="001817B6">
              <w:rPr>
                <w:sz w:val="12"/>
                <w:szCs w:val="12"/>
              </w:rPr>
              <w:t>Igual</w:t>
            </w:r>
          </w:p>
        </w:tc>
        <w:tc>
          <w:tcPr>
            <w:tcW w:w="892" w:type="dxa"/>
            <w:vAlign w:val="center"/>
          </w:tcPr>
          <w:p w14:paraId="7F0E7FBC" w14:textId="22C7199E" w:rsidR="00371B12" w:rsidRPr="001817B6" w:rsidRDefault="00287827" w:rsidP="00633481">
            <w:pPr>
              <w:jc w:val="center"/>
              <w:rPr>
                <w:sz w:val="12"/>
                <w:szCs w:val="12"/>
              </w:rPr>
            </w:pPr>
            <w:r w:rsidRPr="001817B6">
              <w:rPr>
                <w:sz w:val="12"/>
                <w:szCs w:val="12"/>
              </w:rPr>
              <w:t>Igual</w:t>
            </w:r>
          </w:p>
        </w:tc>
        <w:tc>
          <w:tcPr>
            <w:tcW w:w="825" w:type="dxa"/>
            <w:vAlign w:val="center"/>
          </w:tcPr>
          <w:p w14:paraId="6A475664" w14:textId="31C01E37" w:rsidR="00371B12" w:rsidRPr="001817B6" w:rsidRDefault="00287827" w:rsidP="00633481">
            <w:pPr>
              <w:jc w:val="center"/>
              <w:rPr>
                <w:sz w:val="12"/>
                <w:szCs w:val="12"/>
              </w:rPr>
            </w:pPr>
            <w:r w:rsidRPr="001817B6">
              <w:rPr>
                <w:sz w:val="12"/>
                <w:szCs w:val="12"/>
              </w:rPr>
              <w:t>Igual</w:t>
            </w:r>
          </w:p>
        </w:tc>
        <w:tc>
          <w:tcPr>
            <w:tcW w:w="667" w:type="dxa"/>
            <w:vAlign w:val="center"/>
          </w:tcPr>
          <w:p w14:paraId="7E455B91" w14:textId="7B956574" w:rsidR="00371B12" w:rsidRPr="001817B6" w:rsidRDefault="00287827" w:rsidP="00633481">
            <w:pPr>
              <w:jc w:val="center"/>
              <w:rPr>
                <w:sz w:val="12"/>
                <w:szCs w:val="12"/>
              </w:rPr>
            </w:pPr>
            <w:r w:rsidRPr="001817B6">
              <w:rPr>
                <w:sz w:val="12"/>
                <w:szCs w:val="12"/>
              </w:rPr>
              <w:t>Igual</w:t>
            </w:r>
          </w:p>
        </w:tc>
        <w:tc>
          <w:tcPr>
            <w:tcW w:w="499" w:type="dxa"/>
            <w:vAlign w:val="center"/>
          </w:tcPr>
          <w:p w14:paraId="030C9C7F" w14:textId="14BFBE0C" w:rsidR="00371B12" w:rsidRPr="001817B6" w:rsidRDefault="00287827" w:rsidP="00633481">
            <w:pPr>
              <w:jc w:val="center"/>
              <w:rPr>
                <w:sz w:val="12"/>
                <w:szCs w:val="12"/>
              </w:rPr>
            </w:pPr>
            <w:r w:rsidRPr="001817B6">
              <w:rPr>
                <w:sz w:val="12"/>
                <w:szCs w:val="12"/>
              </w:rPr>
              <w:t>Igual</w:t>
            </w:r>
          </w:p>
        </w:tc>
        <w:tc>
          <w:tcPr>
            <w:tcW w:w="607" w:type="dxa"/>
            <w:vAlign w:val="center"/>
          </w:tcPr>
          <w:p w14:paraId="1CA1C1AC" w14:textId="3B4B1F8F" w:rsidR="00371B12" w:rsidRPr="001817B6" w:rsidRDefault="00287827" w:rsidP="00633481">
            <w:pPr>
              <w:jc w:val="center"/>
              <w:rPr>
                <w:sz w:val="12"/>
                <w:szCs w:val="12"/>
              </w:rPr>
            </w:pPr>
            <w:r w:rsidRPr="001817B6">
              <w:rPr>
                <w:sz w:val="12"/>
                <w:szCs w:val="12"/>
              </w:rPr>
              <w:t>Igual</w:t>
            </w:r>
          </w:p>
        </w:tc>
      </w:tr>
      <w:tr w:rsidR="00287827" w:rsidRPr="001817B6" w14:paraId="21694F88" w14:textId="048F9863" w:rsidTr="00633481">
        <w:trPr>
          <w:trHeight w:val="665"/>
        </w:trPr>
        <w:tc>
          <w:tcPr>
            <w:tcW w:w="604" w:type="dxa"/>
            <w:vAlign w:val="center"/>
          </w:tcPr>
          <w:p w14:paraId="5F54662F" w14:textId="171D1836" w:rsidR="00371B12" w:rsidRPr="001817B6" w:rsidRDefault="00371B12" w:rsidP="00633481">
            <w:pPr>
              <w:jc w:val="center"/>
              <w:rPr>
                <w:sz w:val="12"/>
                <w:szCs w:val="12"/>
              </w:rPr>
            </w:pPr>
            <w:r w:rsidRPr="001817B6">
              <w:rPr>
                <w:sz w:val="12"/>
                <w:szCs w:val="12"/>
              </w:rPr>
              <w:t>TRAÇOS</w:t>
            </w:r>
          </w:p>
        </w:tc>
        <w:tc>
          <w:tcPr>
            <w:tcW w:w="815" w:type="dxa"/>
            <w:vAlign w:val="center"/>
          </w:tcPr>
          <w:p w14:paraId="43E105A5" w14:textId="6C1540D6" w:rsidR="00371B12" w:rsidRPr="001817B6" w:rsidRDefault="00371B12" w:rsidP="00633481">
            <w:pPr>
              <w:jc w:val="center"/>
              <w:rPr>
                <w:sz w:val="12"/>
                <w:szCs w:val="12"/>
              </w:rPr>
            </w:pPr>
            <w:r w:rsidRPr="001817B6">
              <w:rPr>
                <w:sz w:val="12"/>
                <w:szCs w:val="12"/>
              </w:rPr>
              <w:t>Extroversão, Aventura</w:t>
            </w:r>
          </w:p>
        </w:tc>
        <w:tc>
          <w:tcPr>
            <w:tcW w:w="734" w:type="dxa"/>
            <w:vAlign w:val="center"/>
          </w:tcPr>
          <w:p w14:paraId="2AA26C5A" w14:textId="1532F92C" w:rsidR="00371B12" w:rsidRPr="001817B6" w:rsidRDefault="00371B12" w:rsidP="00633481">
            <w:pPr>
              <w:jc w:val="center"/>
              <w:rPr>
                <w:sz w:val="12"/>
                <w:szCs w:val="12"/>
              </w:rPr>
            </w:pPr>
            <w:r w:rsidRPr="001817B6">
              <w:rPr>
                <w:sz w:val="12"/>
                <w:szCs w:val="12"/>
              </w:rPr>
              <w:t>Empirismo</w:t>
            </w:r>
          </w:p>
        </w:tc>
        <w:tc>
          <w:tcPr>
            <w:tcW w:w="603" w:type="dxa"/>
            <w:vAlign w:val="center"/>
          </w:tcPr>
          <w:p w14:paraId="34237144" w14:textId="33E36C93" w:rsidR="00371B12" w:rsidRPr="001817B6" w:rsidRDefault="00371B12" w:rsidP="00633481">
            <w:pPr>
              <w:jc w:val="center"/>
              <w:rPr>
                <w:b/>
                <w:bCs/>
                <w:sz w:val="12"/>
                <w:szCs w:val="12"/>
              </w:rPr>
            </w:pPr>
            <w:r w:rsidRPr="001817B6">
              <w:rPr>
                <w:b/>
                <w:bCs/>
                <w:sz w:val="12"/>
                <w:szCs w:val="12"/>
              </w:rPr>
              <w:t>Emoção</w:t>
            </w:r>
          </w:p>
        </w:tc>
        <w:tc>
          <w:tcPr>
            <w:tcW w:w="788" w:type="dxa"/>
            <w:vAlign w:val="center"/>
          </w:tcPr>
          <w:p w14:paraId="4EBD1CDD" w14:textId="5A215AC4" w:rsidR="00371B12" w:rsidRPr="001817B6" w:rsidRDefault="00287827" w:rsidP="00633481">
            <w:pPr>
              <w:jc w:val="center"/>
              <w:rPr>
                <w:sz w:val="12"/>
                <w:szCs w:val="12"/>
              </w:rPr>
            </w:pPr>
            <w:r w:rsidRPr="001817B6">
              <w:rPr>
                <w:b/>
                <w:bCs/>
                <w:sz w:val="12"/>
                <w:szCs w:val="12"/>
              </w:rPr>
              <w:t>Inteligência</w:t>
            </w:r>
            <w:r w:rsidRPr="001817B6">
              <w:rPr>
                <w:sz w:val="12"/>
                <w:szCs w:val="12"/>
              </w:rPr>
              <w:t xml:space="preserve">, </w:t>
            </w:r>
            <w:r w:rsidRPr="001817B6">
              <w:rPr>
                <w:b/>
                <w:bCs/>
                <w:sz w:val="12"/>
                <w:szCs w:val="12"/>
              </w:rPr>
              <w:t>Lógica</w:t>
            </w:r>
            <w:r w:rsidRPr="001817B6">
              <w:rPr>
                <w:sz w:val="12"/>
                <w:szCs w:val="12"/>
              </w:rPr>
              <w:t>, Maturidade</w:t>
            </w:r>
          </w:p>
        </w:tc>
        <w:tc>
          <w:tcPr>
            <w:tcW w:w="1026" w:type="dxa"/>
            <w:vAlign w:val="center"/>
          </w:tcPr>
          <w:p w14:paraId="5DD09BC6" w14:textId="156B6CB6" w:rsidR="00371B12" w:rsidRPr="001817B6" w:rsidRDefault="00287827" w:rsidP="00633481">
            <w:pPr>
              <w:jc w:val="center"/>
              <w:rPr>
                <w:sz w:val="12"/>
                <w:szCs w:val="12"/>
              </w:rPr>
            </w:pPr>
            <w:r w:rsidRPr="001817B6">
              <w:rPr>
                <w:b/>
                <w:bCs/>
                <w:sz w:val="12"/>
                <w:szCs w:val="12"/>
              </w:rPr>
              <w:t>Espontaneidade</w:t>
            </w:r>
            <w:r w:rsidRPr="001817B6">
              <w:rPr>
                <w:sz w:val="12"/>
                <w:szCs w:val="12"/>
              </w:rPr>
              <w:t xml:space="preserve">, </w:t>
            </w:r>
            <w:r w:rsidRPr="001817B6">
              <w:rPr>
                <w:b/>
                <w:bCs/>
                <w:sz w:val="12"/>
                <w:szCs w:val="12"/>
              </w:rPr>
              <w:t>Impulsividade</w:t>
            </w:r>
            <w:r w:rsidRPr="001817B6">
              <w:rPr>
                <w:sz w:val="12"/>
                <w:szCs w:val="12"/>
              </w:rPr>
              <w:t>,</w:t>
            </w:r>
          </w:p>
          <w:p w14:paraId="480917FC" w14:textId="2CBB80E0" w:rsidR="00287827" w:rsidRPr="001817B6" w:rsidRDefault="00287827" w:rsidP="00633481">
            <w:pPr>
              <w:jc w:val="center"/>
              <w:rPr>
                <w:sz w:val="12"/>
                <w:szCs w:val="12"/>
              </w:rPr>
            </w:pPr>
            <w:r w:rsidRPr="001817B6">
              <w:rPr>
                <w:sz w:val="12"/>
                <w:szCs w:val="12"/>
              </w:rPr>
              <w:t>Aventura</w:t>
            </w:r>
          </w:p>
        </w:tc>
        <w:tc>
          <w:tcPr>
            <w:tcW w:w="702" w:type="dxa"/>
            <w:vAlign w:val="center"/>
          </w:tcPr>
          <w:p w14:paraId="50054184" w14:textId="77777777" w:rsidR="00371B12" w:rsidRPr="001817B6" w:rsidRDefault="00287827" w:rsidP="00633481">
            <w:pPr>
              <w:jc w:val="center"/>
              <w:rPr>
                <w:sz w:val="12"/>
                <w:szCs w:val="12"/>
              </w:rPr>
            </w:pPr>
            <w:r w:rsidRPr="001817B6">
              <w:rPr>
                <w:sz w:val="12"/>
                <w:szCs w:val="12"/>
              </w:rPr>
              <w:t>Modéstia,</w:t>
            </w:r>
          </w:p>
          <w:p w14:paraId="3B517046" w14:textId="77777777" w:rsidR="00287827" w:rsidRPr="001817B6" w:rsidRDefault="00287827" w:rsidP="00633481">
            <w:pPr>
              <w:jc w:val="center"/>
              <w:rPr>
                <w:sz w:val="12"/>
                <w:szCs w:val="12"/>
              </w:rPr>
            </w:pPr>
            <w:r w:rsidRPr="001817B6">
              <w:rPr>
                <w:sz w:val="12"/>
                <w:szCs w:val="12"/>
              </w:rPr>
              <w:t>Lealdade,</w:t>
            </w:r>
          </w:p>
          <w:p w14:paraId="1FEA0640" w14:textId="505A67BE" w:rsidR="00287827" w:rsidRPr="001817B6" w:rsidRDefault="00287827" w:rsidP="00633481">
            <w:pPr>
              <w:jc w:val="center"/>
              <w:rPr>
                <w:b/>
                <w:bCs/>
                <w:sz w:val="12"/>
                <w:szCs w:val="12"/>
              </w:rPr>
            </w:pPr>
            <w:r w:rsidRPr="001817B6">
              <w:rPr>
                <w:b/>
                <w:bCs/>
                <w:sz w:val="12"/>
                <w:szCs w:val="12"/>
              </w:rPr>
              <w:t>Emoção</w:t>
            </w:r>
          </w:p>
        </w:tc>
        <w:tc>
          <w:tcPr>
            <w:tcW w:w="773" w:type="dxa"/>
            <w:vAlign w:val="center"/>
          </w:tcPr>
          <w:p w14:paraId="6FFE87B5" w14:textId="161C3BF9" w:rsidR="00371B12" w:rsidRPr="001817B6" w:rsidRDefault="00287827" w:rsidP="00633481">
            <w:pPr>
              <w:jc w:val="center"/>
              <w:rPr>
                <w:b/>
                <w:bCs/>
                <w:sz w:val="12"/>
                <w:szCs w:val="12"/>
              </w:rPr>
            </w:pPr>
            <w:r w:rsidRPr="001817B6">
              <w:rPr>
                <w:b/>
                <w:bCs/>
                <w:sz w:val="12"/>
                <w:szCs w:val="12"/>
              </w:rPr>
              <w:t>Inteligência</w:t>
            </w:r>
          </w:p>
        </w:tc>
        <w:tc>
          <w:tcPr>
            <w:tcW w:w="892" w:type="dxa"/>
            <w:vAlign w:val="center"/>
          </w:tcPr>
          <w:p w14:paraId="2F5B0072" w14:textId="77777777" w:rsidR="00371B12" w:rsidRPr="001817B6" w:rsidRDefault="00287827" w:rsidP="00633481">
            <w:pPr>
              <w:jc w:val="center"/>
              <w:rPr>
                <w:sz w:val="12"/>
                <w:szCs w:val="12"/>
              </w:rPr>
            </w:pPr>
            <w:r w:rsidRPr="001817B6">
              <w:rPr>
                <w:sz w:val="12"/>
                <w:szCs w:val="12"/>
              </w:rPr>
              <w:t>Aventura,</w:t>
            </w:r>
          </w:p>
          <w:p w14:paraId="12A92F61" w14:textId="41E842AD" w:rsidR="00287827" w:rsidRPr="001817B6" w:rsidRDefault="00287827" w:rsidP="00633481">
            <w:pPr>
              <w:jc w:val="center"/>
              <w:rPr>
                <w:b/>
                <w:bCs/>
                <w:sz w:val="12"/>
                <w:szCs w:val="12"/>
              </w:rPr>
            </w:pPr>
            <w:r w:rsidRPr="001817B6">
              <w:rPr>
                <w:b/>
                <w:bCs/>
                <w:sz w:val="12"/>
                <w:szCs w:val="12"/>
              </w:rPr>
              <w:t>Impulsividade</w:t>
            </w:r>
          </w:p>
        </w:tc>
        <w:tc>
          <w:tcPr>
            <w:tcW w:w="825" w:type="dxa"/>
            <w:vAlign w:val="center"/>
          </w:tcPr>
          <w:p w14:paraId="4E088A6D" w14:textId="77777777" w:rsidR="00371B12" w:rsidRPr="001817B6" w:rsidRDefault="00287827" w:rsidP="00633481">
            <w:pPr>
              <w:jc w:val="center"/>
              <w:rPr>
                <w:sz w:val="12"/>
                <w:szCs w:val="12"/>
              </w:rPr>
            </w:pPr>
            <w:r w:rsidRPr="001817B6">
              <w:rPr>
                <w:sz w:val="12"/>
                <w:szCs w:val="12"/>
              </w:rPr>
              <w:t>Criatividade,</w:t>
            </w:r>
          </w:p>
          <w:p w14:paraId="7F8B6331" w14:textId="10DCAEAE" w:rsidR="00287827" w:rsidRPr="001817B6" w:rsidRDefault="00287827" w:rsidP="00633481">
            <w:pPr>
              <w:jc w:val="center"/>
              <w:rPr>
                <w:sz w:val="12"/>
                <w:szCs w:val="12"/>
              </w:rPr>
            </w:pPr>
            <w:r w:rsidRPr="001817B6">
              <w:rPr>
                <w:sz w:val="12"/>
                <w:szCs w:val="12"/>
              </w:rPr>
              <w:t>Preguiça</w:t>
            </w:r>
          </w:p>
        </w:tc>
        <w:tc>
          <w:tcPr>
            <w:tcW w:w="667" w:type="dxa"/>
            <w:vAlign w:val="center"/>
          </w:tcPr>
          <w:p w14:paraId="3A1DC0EA" w14:textId="77777777" w:rsidR="00287827" w:rsidRPr="001817B6" w:rsidRDefault="00D37725" w:rsidP="00633481">
            <w:pPr>
              <w:jc w:val="center"/>
              <w:rPr>
                <w:sz w:val="12"/>
                <w:szCs w:val="12"/>
              </w:rPr>
            </w:pPr>
            <w:r w:rsidRPr="001817B6">
              <w:rPr>
                <w:sz w:val="12"/>
                <w:szCs w:val="12"/>
              </w:rPr>
              <w:t>Lógica</w:t>
            </w:r>
            <w:r w:rsidR="007E4F15" w:rsidRPr="001817B6">
              <w:rPr>
                <w:sz w:val="12"/>
                <w:szCs w:val="12"/>
              </w:rPr>
              <w:t>,</w:t>
            </w:r>
          </w:p>
          <w:p w14:paraId="59680CCD" w14:textId="56229679" w:rsidR="007E4F15" w:rsidRPr="001817B6" w:rsidRDefault="007E4F15" w:rsidP="00633481">
            <w:pPr>
              <w:jc w:val="center"/>
              <w:rPr>
                <w:sz w:val="12"/>
                <w:szCs w:val="12"/>
              </w:rPr>
            </w:pPr>
            <w:r w:rsidRPr="001817B6">
              <w:rPr>
                <w:sz w:val="12"/>
                <w:szCs w:val="12"/>
              </w:rPr>
              <w:t>Criatividade</w:t>
            </w:r>
          </w:p>
        </w:tc>
        <w:tc>
          <w:tcPr>
            <w:tcW w:w="499" w:type="dxa"/>
            <w:vAlign w:val="center"/>
          </w:tcPr>
          <w:p w14:paraId="5712A7CC" w14:textId="77777777" w:rsidR="00287827" w:rsidRPr="001817B6" w:rsidRDefault="00287827" w:rsidP="00633481">
            <w:pPr>
              <w:jc w:val="center"/>
              <w:rPr>
                <w:sz w:val="12"/>
                <w:szCs w:val="12"/>
              </w:rPr>
            </w:pPr>
            <w:r w:rsidRPr="001817B6">
              <w:rPr>
                <w:sz w:val="12"/>
                <w:szCs w:val="12"/>
              </w:rPr>
              <w:t>Espontaneidade,</w:t>
            </w:r>
          </w:p>
          <w:p w14:paraId="407076F3" w14:textId="7CDDE251" w:rsidR="00287827" w:rsidRPr="001817B6" w:rsidRDefault="00D37725" w:rsidP="00633481">
            <w:pPr>
              <w:jc w:val="center"/>
              <w:rPr>
                <w:sz w:val="12"/>
                <w:szCs w:val="12"/>
              </w:rPr>
            </w:pPr>
            <w:r w:rsidRPr="001817B6">
              <w:rPr>
                <w:sz w:val="12"/>
                <w:szCs w:val="12"/>
              </w:rPr>
              <w:t>Impulsividade</w:t>
            </w:r>
          </w:p>
        </w:tc>
        <w:tc>
          <w:tcPr>
            <w:tcW w:w="607" w:type="dxa"/>
            <w:vAlign w:val="center"/>
          </w:tcPr>
          <w:p w14:paraId="13D5CA96" w14:textId="200C4903" w:rsidR="00371B12" w:rsidRPr="001817B6" w:rsidRDefault="00287827" w:rsidP="00633481">
            <w:pPr>
              <w:jc w:val="center"/>
              <w:rPr>
                <w:sz w:val="12"/>
                <w:szCs w:val="12"/>
              </w:rPr>
            </w:pPr>
            <w:r w:rsidRPr="001817B6">
              <w:rPr>
                <w:sz w:val="12"/>
                <w:szCs w:val="12"/>
              </w:rPr>
              <w:t>Emoção</w:t>
            </w:r>
          </w:p>
        </w:tc>
      </w:tr>
    </w:tbl>
    <w:p w14:paraId="3514B244" w14:textId="77777777" w:rsidR="00F91B37" w:rsidRPr="001817B6" w:rsidRDefault="00F91B37" w:rsidP="00EB1FD3">
      <w:pPr>
        <w:ind w:firstLine="720"/>
        <w:jc w:val="both"/>
        <w:rPr>
          <w:sz w:val="20"/>
          <w:szCs w:val="20"/>
        </w:rPr>
      </w:pPr>
    </w:p>
    <w:p w14:paraId="4B0D26FC" w14:textId="1C083186" w:rsidR="00F91B37" w:rsidRPr="001817B6" w:rsidRDefault="00633481" w:rsidP="00EB1FD3">
      <w:pPr>
        <w:ind w:firstLine="720"/>
        <w:jc w:val="both"/>
      </w:pPr>
      <w:r w:rsidRPr="001817B6">
        <w:t>Fazendo então a análise prévia das referências, aferiu-se o seguinte:</w:t>
      </w:r>
    </w:p>
    <w:p w14:paraId="713E5197" w14:textId="67402952" w:rsidR="00633481" w:rsidRPr="001817B6" w:rsidRDefault="00633481" w:rsidP="00633481">
      <w:pPr>
        <w:pStyle w:val="ListParagraph"/>
        <w:numPr>
          <w:ilvl w:val="0"/>
          <w:numId w:val="5"/>
        </w:numPr>
        <w:jc w:val="both"/>
      </w:pPr>
      <w:r w:rsidRPr="001817B6">
        <w:t>Admitindo a hipótese de serem trigémeos (isto é, serem semelhantes em aparência física), para uma melhor distinção entre eles é adequado o recurso a cores diferentes, nomeadamente para as suas indumentárias</w:t>
      </w:r>
      <w:r w:rsidR="00D37725" w:rsidRPr="001817B6">
        <w:t>;</w:t>
      </w:r>
    </w:p>
    <w:p w14:paraId="566B1EE3" w14:textId="61DC9993" w:rsidR="007E4F15" w:rsidRPr="001817B6" w:rsidRDefault="00D37725" w:rsidP="007E4F15">
      <w:pPr>
        <w:pStyle w:val="ListParagraph"/>
        <w:numPr>
          <w:ilvl w:val="0"/>
          <w:numId w:val="5"/>
        </w:numPr>
        <w:jc w:val="both"/>
      </w:pPr>
      <w:r w:rsidRPr="001817B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1817B6" w:rsidRDefault="007E4F15" w:rsidP="007E4F15">
      <w:pPr>
        <w:pStyle w:val="ListParagraph"/>
        <w:ind w:left="1440"/>
        <w:jc w:val="both"/>
      </w:pPr>
    </w:p>
    <w:p w14:paraId="451F4A4C" w14:textId="2FF3D0D8" w:rsidR="007E4F15" w:rsidRPr="001817B6" w:rsidRDefault="007E4F15" w:rsidP="007E4F15">
      <w:pPr>
        <w:ind w:firstLine="720"/>
        <w:jc w:val="both"/>
      </w:pPr>
      <w:r w:rsidRPr="001817B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817B6" w:rsidRDefault="007E4F15" w:rsidP="00D046DE">
      <w:pPr>
        <w:ind w:firstLine="720"/>
        <w:jc w:val="both"/>
      </w:pPr>
      <w:r w:rsidRPr="001817B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1817B6">
        <w:t>impulsividade com</w:t>
      </w:r>
      <w:r w:rsidRPr="001817B6">
        <w:t xml:space="preserve"> que renuncia abertura para diálogo com o velho, aliada a expressões faciais de desprezo, exibem o seu temperamento impetuoso, isto é, que não se preocupa com as consequências (como ferir as suscetibilidades</w:t>
      </w:r>
      <w:r w:rsidRPr="001817B6">
        <w:rPr>
          <w:rStyle w:val="FootnoteReference"/>
        </w:rPr>
        <w:footnoteReference w:id="14"/>
      </w:r>
      <w:r w:rsidRPr="001817B6">
        <w:t xml:space="preserve"> </w:t>
      </w:r>
      <w:r w:rsidR="00D046DE" w:rsidRPr="001817B6">
        <w:t>do protagonista) e mostram um lado maldoso. Relativamente à espontaneidade, esta pode ser identificada quando o próprio reage sem pensar, ao engrandecer-se a ele e aos irmãos (ao relembrar que eles são “poderosos” e “capazes”)</w:t>
      </w:r>
      <w:r w:rsidR="00D046DE" w:rsidRPr="001817B6">
        <w:rPr>
          <w:rStyle w:val="FootnoteReference"/>
        </w:rPr>
        <w:footnoteReference w:id="15"/>
      </w:r>
      <w:r w:rsidR="00D046DE" w:rsidRPr="001817B6">
        <w:t>.</w:t>
      </w:r>
    </w:p>
    <w:p w14:paraId="252FB8CE" w14:textId="5D55B2F0" w:rsidR="00385526" w:rsidRPr="001817B6" w:rsidRDefault="00385526" w:rsidP="00D046DE">
      <w:pPr>
        <w:ind w:firstLine="720"/>
        <w:jc w:val="both"/>
      </w:pPr>
      <w:r w:rsidRPr="001817B6">
        <w:t xml:space="preserve">Ultimamente consta-se o TRIPLET 3 – que desde a sua primeira intervenção, transmite uma aura de </w:t>
      </w:r>
      <w:r w:rsidRPr="001817B6">
        <w:rPr>
          <w:i/>
          <w:iCs/>
        </w:rPr>
        <w:t>weirdo</w:t>
      </w:r>
      <w:r w:rsidRPr="001817B6">
        <w:rPr>
          <w:rStyle w:val="FootnoteReference"/>
          <w:i/>
          <w:iCs/>
        </w:rPr>
        <w:footnoteReference w:id="16"/>
      </w:r>
      <w:r w:rsidRPr="001817B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1817B6">
        <w:t xml:space="preserve"> e posteriormente a sua referência eufórica ao conceito de assassino em série</w:t>
      </w:r>
      <w:r w:rsidRPr="001817B6">
        <w:t xml:space="preserve">). </w:t>
      </w:r>
      <w:r w:rsidR="00CE2931" w:rsidRPr="001817B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1817B6" w:rsidRDefault="00CE2931" w:rsidP="00D046DE">
      <w:pPr>
        <w:ind w:firstLine="720"/>
        <w:jc w:val="both"/>
      </w:pPr>
      <w:r w:rsidRPr="001817B6">
        <w:t>Em suma, o comportamento perante o protagonista é resumido na tabela seguinte.</w:t>
      </w:r>
    </w:p>
    <w:p w14:paraId="10556CF1" w14:textId="77777777" w:rsidR="00CE2931" w:rsidRPr="001817B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1817B6" w14:paraId="2F9357C9" w14:textId="77777777" w:rsidTr="003D6E2B">
        <w:tc>
          <w:tcPr>
            <w:tcW w:w="2337" w:type="dxa"/>
          </w:tcPr>
          <w:p w14:paraId="6B89B1AF" w14:textId="0CCD34D5" w:rsidR="003D6E2B" w:rsidRPr="001817B6" w:rsidRDefault="003D6E2B" w:rsidP="003D6E2B">
            <w:pPr>
              <w:jc w:val="center"/>
              <w:rPr>
                <w:sz w:val="16"/>
                <w:szCs w:val="16"/>
              </w:rPr>
            </w:pPr>
            <w:r w:rsidRPr="001817B6">
              <w:rPr>
                <w:sz w:val="16"/>
                <w:szCs w:val="16"/>
              </w:rPr>
              <w:t>TRIPLET</w:t>
            </w:r>
          </w:p>
        </w:tc>
        <w:tc>
          <w:tcPr>
            <w:tcW w:w="2337" w:type="dxa"/>
          </w:tcPr>
          <w:p w14:paraId="1C727818" w14:textId="3770980F" w:rsidR="003D6E2B" w:rsidRPr="001817B6" w:rsidRDefault="003D6E2B" w:rsidP="003D6E2B">
            <w:pPr>
              <w:jc w:val="center"/>
              <w:rPr>
                <w:sz w:val="16"/>
                <w:szCs w:val="16"/>
              </w:rPr>
            </w:pPr>
            <w:r w:rsidRPr="001817B6">
              <w:rPr>
                <w:sz w:val="16"/>
                <w:szCs w:val="16"/>
              </w:rPr>
              <w:t>1</w:t>
            </w:r>
          </w:p>
        </w:tc>
        <w:tc>
          <w:tcPr>
            <w:tcW w:w="2338" w:type="dxa"/>
          </w:tcPr>
          <w:p w14:paraId="6E75EB63" w14:textId="758658A1" w:rsidR="003D6E2B" w:rsidRPr="001817B6" w:rsidRDefault="003D6E2B" w:rsidP="003D6E2B">
            <w:pPr>
              <w:jc w:val="center"/>
              <w:rPr>
                <w:sz w:val="16"/>
                <w:szCs w:val="16"/>
              </w:rPr>
            </w:pPr>
            <w:r w:rsidRPr="001817B6">
              <w:rPr>
                <w:sz w:val="16"/>
                <w:szCs w:val="16"/>
              </w:rPr>
              <w:t>2</w:t>
            </w:r>
          </w:p>
        </w:tc>
        <w:tc>
          <w:tcPr>
            <w:tcW w:w="2338" w:type="dxa"/>
          </w:tcPr>
          <w:p w14:paraId="3CD4176C" w14:textId="3E0308E2" w:rsidR="003D6E2B" w:rsidRPr="001817B6" w:rsidRDefault="003D6E2B" w:rsidP="003D6E2B">
            <w:pPr>
              <w:jc w:val="center"/>
              <w:rPr>
                <w:sz w:val="16"/>
                <w:szCs w:val="16"/>
              </w:rPr>
            </w:pPr>
            <w:r w:rsidRPr="001817B6">
              <w:rPr>
                <w:sz w:val="16"/>
                <w:szCs w:val="16"/>
              </w:rPr>
              <w:t>3</w:t>
            </w:r>
          </w:p>
        </w:tc>
      </w:tr>
      <w:tr w:rsidR="003D6E2B" w:rsidRPr="001817B6" w14:paraId="1CB4B1F1" w14:textId="77777777" w:rsidTr="003D6E2B">
        <w:tc>
          <w:tcPr>
            <w:tcW w:w="2337" w:type="dxa"/>
          </w:tcPr>
          <w:p w14:paraId="429B93C9" w14:textId="631BE625" w:rsidR="003D6E2B" w:rsidRPr="001817B6" w:rsidRDefault="003D6E2B" w:rsidP="003D6E2B">
            <w:pPr>
              <w:jc w:val="center"/>
              <w:rPr>
                <w:sz w:val="16"/>
                <w:szCs w:val="16"/>
              </w:rPr>
            </w:pPr>
            <w:r w:rsidRPr="001817B6">
              <w:rPr>
                <w:sz w:val="16"/>
                <w:szCs w:val="16"/>
              </w:rPr>
              <w:t>COMPORTAMENTO</w:t>
            </w:r>
          </w:p>
        </w:tc>
        <w:tc>
          <w:tcPr>
            <w:tcW w:w="2337" w:type="dxa"/>
          </w:tcPr>
          <w:p w14:paraId="658150B9" w14:textId="61348591" w:rsidR="003D6E2B" w:rsidRPr="001817B6" w:rsidRDefault="003D6E2B" w:rsidP="003D6E2B">
            <w:pPr>
              <w:jc w:val="center"/>
              <w:rPr>
                <w:sz w:val="16"/>
                <w:szCs w:val="16"/>
              </w:rPr>
            </w:pPr>
            <w:r w:rsidRPr="001817B6">
              <w:rPr>
                <w:sz w:val="16"/>
                <w:szCs w:val="16"/>
              </w:rPr>
              <w:t>Neutro</w:t>
            </w:r>
          </w:p>
        </w:tc>
        <w:tc>
          <w:tcPr>
            <w:tcW w:w="2338" w:type="dxa"/>
          </w:tcPr>
          <w:p w14:paraId="2D02A6B8" w14:textId="51C5A713" w:rsidR="003D6E2B" w:rsidRPr="001817B6" w:rsidRDefault="003D6E2B" w:rsidP="003D6E2B">
            <w:pPr>
              <w:jc w:val="center"/>
              <w:rPr>
                <w:sz w:val="16"/>
                <w:szCs w:val="16"/>
              </w:rPr>
            </w:pPr>
            <w:r w:rsidRPr="001817B6">
              <w:rPr>
                <w:sz w:val="16"/>
                <w:szCs w:val="16"/>
              </w:rPr>
              <w:t>Negativo</w:t>
            </w:r>
          </w:p>
        </w:tc>
        <w:tc>
          <w:tcPr>
            <w:tcW w:w="2338" w:type="dxa"/>
          </w:tcPr>
          <w:p w14:paraId="59C2AEB1" w14:textId="67A33536" w:rsidR="003D6E2B" w:rsidRPr="001817B6" w:rsidRDefault="003D6E2B" w:rsidP="003D6E2B">
            <w:pPr>
              <w:jc w:val="center"/>
              <w:rPr>
                <w:sz w:val="16"/>
                <w:szCs w:val="16"/>
              </w:rPr>
            </w:pPr>
            <w:r w:rsidRPr="001817B6">
              <w:rPr>
                <w:sz w:val="16"/>
                <w:szCs w:val="16"/>
              </w:rPr>
              <w:t>Positivo</w:t>
            </w:r>
          </w:p>
        </w:tc>
      </w:tr>
    </w:tbl>
    <w:p w14:paraId="1745D8EA" w14:textId="26290FF2" w:rsidR="00CE2931" w:rsidRPr="001817B6" w:rsidRDefault="00CE2931" w:rsidP="00CE2931">
      <w:pPr>
        <w:jc w:val="both"/>
      </w:pPr>
      <w:r w:rsidRPr="001817B6">
        <w:t xml:space="preserve"> </w:t>
      </w:r>
    </w:p>
    <w:p w14:paraId="00EEBE08" w14:textId="608D00C9" w:rsidR="003D6E2B" w:rsidRPr="001817B6" w:rsidRDefault="003D6E2B" w:rsidP="00CE2931">
      <w:pPr>
        <w:jc w:val="both"/>
      </w:pPr>
      <w:r w:rsidRPr="001817B6">
        <w:tab/>
        <w:t xml:space="preserve">Com o objetivo de terminar esta </w:t>
      </w:r>
      <w:r w:rsidR="0094516F" w:rsidRPr="001817B6">
        <w:t>secção</w:t>
      </w:r>
      <w:r w:rsidRPr="001817B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1817B6">
        <w:t>e</w:t>
      </w:r>
      <w:r w:rsidRPr="001817B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1817B6">
        <w:t xml:space="preserve"> – demonstrando alguma consciência de caráter.</w:t>
      </w:r>
    </w:p>
    <w:p w14:paraId="45513EEF" w14:textId="77777777" w:rsidR="00B16C01" w:rsidRPr="001817B6" w:rsidRDefault="00B16C01" w:rsidP="00CE2931">
      <w:pPr>
        <w:jc w:val="both"/>
      </w:pPr>
    </w:p>
    <w:p w14:paraId="5FC4EE3D" w14:textId="77777777" w:rsidR="00B16C01" w:rsidRPr="001817B6" w:rsidRDefault="00B16C01" w:rsidP="00CE2931">
      <w:pPr>
        <w:jc w:val="both"/>
      </w:pPr>
    </w:p>
    <w:p w14:paraId="5D40F39A" w14:textId="77777777" w:rsidR="00B16C01" w:rsidRPr="001817B6" w:rsidRDefault="00B16C01" w:rsidP="00CE2931">
      <w:pPr>
        <w:jc w:val="both"/>
      </w:pPr>
    </w:p>
    <w:p w14:paraId="465882D8" w14:textId="1A9BB61A" w:rsidR="00B16C01" w:rsidRPr="001817B6" w:rsidRDefault="00C564E1" w:rsidP="00C564E1">
      <w:pPr>
        <w:pStyle w:val="ListParagraph"/>
        <w:numPr>
          <w:ilvl w:val="1"/>
          <w:numId w:val="3"/>
        </w:numPr>
        <w:jc w:val="both"/>
      </w:pPr>
      <w:r w:rsidRPr="001817B6">
        <w:t>OLD LADY</w:t>
      </w:r>
    </w:p>
    <w:p w14:paraId="0A674D69" w14:textId="6C6132B1" w:rsidR="00C564E1" w:rsidRPr="001817B6" w:rsidRDefault="00C564E1" w:rsidP="004416C2">
      <w:pPr>
        <w:ind w:firstLine="720"/>
        <w:jc w:val="both"/>
      </w:pPr>
      <w:r w:rsidRPr="001817B6">
        <w:t xml:space="preserve">Outra das conversações disponíveis no primeiro dia, </w:t>
      </w:r>
      <w:r w:rsidR="004416C2" w:rsidRPr="001817B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1817B6" w:rsidRDefault="004416C2" w:rsidP="004416C2">
      <w:pPr>
        <w:ind w:firstLine="720"/>
        <w:jc w:val="both"/>
      </w:pPr>
      <w:r w:rsidRPr="001817B6">
        <w:t xml:space="preserve">Continuado o diálogo, é revelado ao jogador que a velha possui um interesse carnal para com o protagonista, salientando um comportamento promíscuo e impulsivo – destacado pela ânsia urgente em conhecer o velho e, </w:t>
      </w:r>
      <w:r w:rsidR="005D7B02" w:rsidRPr="001817B6">
        <w:t>subentende-se</w:t>
      </w:r>
      <w:r w:rsidRPr="001817B6">
        <w:t>, pelo desejo de relação sexual com ele. Esta postura que realça esta ânsia e comportamento sexual compulsivo, aliada à promiscuidade</w:t>
      </w:r>
      <w:r w:rsidRPr="001817B6">
        <w:rPr>
          <w:rStyle w:val="FootnoteReference"/>
        </w:rPr>
        <w:footnoteReference w:id="17"/>
      </w:r>
      <w:r w:rsidRPr="001817B6">
        <w:t xml:space="preserve">, leva a identificar a personagem como ninfomaníaca.  </w:t>
      </w:r>
    </w:p>
    <w:p w14:paraId="7E04A76A" w14:textId="3A77598B" w:rsidR="00214D37" w:rsidRPr="001817B6" w:rsidRDefault="00720ABF" w:rsidP="004416C2">
      <w:pPr>
        <w:ind w:firstLine="720"/>
        <w:jc w:val="both"/>
      </w:pPr>
      <w:r w:rsidRPr="001817B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1817B6">
        <w:rPr>
          <w:rStyle w:val="FootnoteReference"/>
        </w:rPr>
        <w:footnoteReference w:id="18"/>
      </w:r>
      <w:r w:rsidRPr="001817B6">
        <w:t xml:space="preserve"> com a qual ele “começou algo” e com a mesma o irá “terminar”, deixando implicitamente no ar a teoria de que ele </w:t>
      </w:r>
      <w:r w:rsidR="00047493" w:rsidRPr="001817B6">
        <w:t>está envolvido num</w:t>
      </w:r>
      <w:r w:rsidRPr="001817B6">
        <w:t xml:space="preserve"> relacionamento amoroso</w:t>
      </w:r>
      <w:r w:rsidR="00047493" w:rsidRPr="001817B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1817B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1E4649" w:rsidRPr="001E4649">
            <w:rPr>
              <w:color w:val="000000"/>
            </w:rPr>
            <w:t>(Freeman, 2004)</w:t>
          </w:r>
        </w:sdtContent>
      </w:sdt>
      <w:r w:rsidR="00214D37" w:rsidRPr="001817B6">
        <w:t xml:space="preserve">. </w:t>
      </w:r>
    </w:p>
    <w:p w14:paraId="1C636356" w14:textId="4760219F" w:rsidR="00F152DF" w:rsidRPr="001817B6" w:rsidRDefault="00F152DF" w:rsidP="004416C2">
      <w:pPr>
        <w:ind w:firstLine="720"/>
        <w:jc w:val="both"/>
      </w:pPr>
      <w:r w:rsidRPr="001817B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1817B6">
        <w:rPr>
          <w:i/>
          <w:iCs/>
        </w:rPr>
        <w:t>femme fatale</w:t>
      </w:r>
      <w:r w:rsidRPr="001817B6">
        <w:rPr>
          <w:rStyle w:val="FootnoteReference"/>
          <w:i/>
          <w:iCs/>
        </w:rPr>
        <w:footnoteReference w:id="19"/>
      </w:r>
      <w:r w:rsidRPr="001817B6">
        <w:t xml:space="preserve">, para além de, e de acordo com a psicologia junguiana, tratar-se do arquétipo </w:t>
      </w:r>
      <w:r w:rsidRPr="001817B6">
        <w:rPr>
          <w:i/>
          <w:iCs/>
        </w:rPr>
        <w:t>anima</w:t>
      </w:r>
      <w:r w:rsidRPr="001817B6">
        <w:t xml:space="preserve"> – a contraparte feminina do homem que alude ao desejo sexual</w:t>
      </w:r>
      <w:r w:rsidR="00146A05" w:rsidRPr="001817B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1E4649" w:rsidRPr="001E4649">
            <w:rPr>
              <w:color w:val="000000"/>
            </w:rPr>
            <w:t>(Tillman, 2019)</w:t>
          </w:r>
        </w:sdtContent>
      </w:sdt>
      <w:r w:rsidRPr="001817B6">
        <w:t xml:space="preserve">. </w:t>
      </w:r>
      <w:r w:rsidR="00FB4F79" w:rsidRPr="001817B6">
        <w:t>Consoante esta informação, seg</w:t>
      </w:r>
      <w:r w:rsidR="005A7483" w:rsidRPr="001817B6">
        <w:t>ue</w:t>
      </w:r>
      <w:r w:rsidR="00FB4F79" w:rsidRPr="001817B6">
        <w:t xml:space="preserve">m-se alguns exemplos sugestivos para a conceptualização da OLD LADY previamente descrita: </w:t>
      </w:r>
      <w:r w:rsidR="00CD2ACA" w:rsidRPr="001817B6">
        <w:t xml:space="preserve">personagens idosas que remetem para a ideia de </w:t>
      </w:r>
      <w:r w:rsidR="005A7483" w:rsidRPr="001817B6">
        <w:t>perigo</w:t>
      </w:r>
      <w:r w:rsidR="00CD2ACA" w:rsidRPr="001817B6">
        <w:t xml:space="preserve"> e </w:t>
      </w:r>
      <w:r w:rsidR="00CD2ACA" w:rsidRPr="001817B6">
        <w:rPr>
          <w:i/>
          <w:iCs/>
        </w:rPr>
        <w:t>femme fatales</w:t>
      </w:r>
      <w:r w:rsidR="00CD2ACA" w:rsidRPr="001817B6">
        <w:t>.</w:t>
      </w:r>
    </w:p>
    <w:p w14:paraId="6EA2D9A8" w14:textId="114E3A4B" w:rsidR="00CD2ACA" w:rsidRPr="001817B6" w:rsidRDefault="00CD2ACA" w:rsidP="004416C2">
      <w:pPr>
        <w:ind w:firstLine="720"/>
        <w:jc w:val="both"/>
      </w:pPr>
      <w:r w:rsidRPr="001817B6">
        <w:rPr>
          <w:noProof/>
        </w:rPr>
        <w:lastRenderedPageBreak/>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1817B6">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1BA9D7EC" w:rsidR="00CD2ACA" w:rsidRPr="001817B6" w:rsidRDefault="00CD2ACA" w:rsidP="004416C2">
      <w:pPr>
        <w:ind w:firstLine="720"/>
        <w:jc w:val="both"/>
      </w:pPr>
      <w:r w:rsidRPr="001817B6">
        <w:t>Fig. 1, 2 &amp; 3 – Bathilda Bagshot</w:t>
      </w:r>
      <w:r w:rsidR="00195344" w:rsidRPr="001817B6">
        <w:t xml:space="preserve">, personagem que surge em </w:t>
      </w:r>
      <w:r w:rsidR="00195344" w:rsidRPr="001817B6">
        <w:rPr>
          <w:i/>
          <w:iCs/>
        </w:rPr>
        <w:t xml:space="preserve">Harry Potter and the Deathly Hallows – Part 1 </w:t>
      </w:r>
      <w:r w:rsidR="00195344" w:rsidRPr="001817B6">
        <w:t>(2010); esta senhora, de aparência frágil</w:t>
      </w:r>
      <w:r w:rsidR="00B963F7" w:rsidRPr="001817B6">
        <w:t xml:space="preserve"> e inofensiva, está</w:t>
      </w:r>
      <w:r w:rsidR="00195344" w:rsidRPr="001817B6">
        <w:t xml:space="preserve"> na verdade possuída por magia negra</w:t>
      </w:r>
      <w:r w:rsidR="00B963F7" w:rsidRPr="001817B6">
        <w:t xml:space="preserve"> e</w:t>
      </w:r>
      <w:r w:rsidR="00195344" w:rsidRPr="001817B6">
        <w:t xml:space="preserve"> atrai o protagonista para sua casa</w:t>
      </w:r>
      <w:r w:rsidR="00B963F7" w:rsidRPr="001817B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1E4649">
            <w:rPr>
              <w:rFonts w:eastAsia="Times New Roman"/>
            </w:rPr>
            <w:t>(</w:t>
          </w:r>
          <w:r w:rsidR="001E4649">
            <w:rPr>
              <w:rFonts w:eastAsia="Times New Roman"/>
              <w:i/>
              <w:iCs/>
            </w:rPr>
            <w:t>Bathilda Bagshot | Harry Potter Wiki | Fandom</w:t>
          </w:r>
          <w:r w:rsidR="001E4649">
            <w:rPr>
              <w:rFonts w:eastAsia="Times New Roman"/>
            </w:rPr>
            <w:t>, n.d.)</w:t>
          </w:r>
        </w:sdtContent>
      </w:sdt>
      <w:r w:rsidR="00B963F7" w:rsidRPr="001817B6">
        <w:t xml:space="preserve">– figura idosa que constitui um perigo para a meta </w:t>
      </w:r>
      <w:r w:rsidR="00B54918" w:rsidRPr="001817B6">
        <w:t>do personagem principal</w:t>
      </w:r>
      <w:r w:rsidR="00B963F7" w:rsidRPr="001817B6">
        <w:t>.</w:t>
      </w:r>
    </w:p>
    <w:p w14:paraId="5CB321B9" w14:textId="636A8B04" w:rsidR="00C621D8" w:rsidRPr="001817B6" w:rsidRDefault="00786301" w:rsidP="004416C2">
      <w:pPr>
        <w:ind w:firstLine="720"/>
        <w:jc w:val="both"/>
      </w:pPr>
      <w:r w:rsidRPr="001817B6">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1817B6">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DA7619F" w:rsidR="00C621D8" w:rsidRPr="003572ED" w:rsidRDefault="00C621D8" w:rsidP="004416C2">
      <w:pPr>
        <w:ind w:firstLine="720"/>
        <w:jc w:val="both"/>
        <w:rPr>
          <w:i/>
          <w:iCs/>
          <w:lang w:val="en-US"/>
        </w:rPr>
      </w:pPr>
      <w:r w:rsidRPr="001817B6">
        <w:t xml:space="preserve">Fig. – </w:t>
      </w:r>
      <w:r w:rsidR="00B90C82" w:rsidRPr="001817B6">
        <w:t xml:space="preserve">Fantasma </w:t>
      </w:r>
      <w:r w:rsidRPr="001817B6">
        <w:t>Lorraine Massey, antagonista</w:t>
      </w:r>
      <w:r w:rsidR="00C96E0C" w:rsidRPr="001817B6">
        <w:rPr>
          <w:rStyle w:val="FootnoteReference"/>
        </w:rPr>
        <w:footnoteReference w:id="20"/>
      </w:r>
      <w:r w:rsidRPr="001817B6">
        <w:t xml:space="preserve"> póstuma</w:t>
      </w:r>
      <w:r w:rsidR="00B90C82" w:rsidRPr="001817B6">
        <w:t xml:space="preserve"> </w:t>
      </w:r>
      <w:r w:rsidRPr="001817B6">
        <w:t xml:space="preserve">de </w:t>
      </w:r>
      <w:r w:rsidRPr="001817B6">
        <w:rPr>
          <w:i/>
          <w:iCs/>
        </w:rPr>
        <w:t xml:space="preserve">The Shining </w:t>
      </w:r>
      <w:r w:rsidRPr="001817B6">
        <w:t>(1980)</w:t>
      </w:r>
      <w:r w:rsidR="00B90C82" w:rsidRPr="001817B6">
        <w:t xml:space="preserve">, seduz o protagonista apresentando-se </w:t>
      </w:r>
      <w:r w:rsidR="00B54918" w:rsidRPr="001817B6">
        <w:t xml:space="preserve">como uma jovem </w:t>
      </w:r>
      <w:r w:rsidR="00B90C82" w:rsidRPr="001817B6">
        <w:t xml:space="preserve">nua </w:t>
      </w:r>
      <w:r w:rsidR="00B54918" w:rsidRPr="001817B6">
        <w:t xml:space="preserve">e esbelta </w:t>
      </w:r>
      <w:r w:rsidR="00B90C82" w:rsidRPr="001817B6">
        <w:t xml:space="preserve">e começando a beijá-lo; acaba por, posteriormente, revelar-se um cadáver de uma idosa que, evidenciando uma nudez grotesca, o persegue. </w:t>
      </w:r>
      <w:r w:rsidR="005A7483" w:rsidRPr="001817B6">
        <w:t xml:space="preserve">Este exemplo acaba por </w:t>
      </w:r>
      <w:r w:rsidR="00DC6C4F" w:rsidRPr="001817B6">
        <w:t xml:space="preserve">aliar tanto o conceito de </w:t>
      </w:r>
      <w:r w:rsidR="00DC6C4F" w:rsidRPr="001817B6">
        <w:rPr>
          <w:i/>
          <w:iCs/>
        </w:rPr>
        <w:t xml:space="preserve">femme fatale </w:t>
      </w:r>
      <w:r w:rsidR="00DC6C4F" w:rsidRPr="001817B6">
        <w:t xml:space="preserve">como o de “idosa perigosa”. </w:t>
      </w:r>
      <w:r w:rsidR="00B54918" w:rsidRPr="00DB3C91">
        <w:rPr>
          <w:lang w:val="en-US"/>
        </w:rPr>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In “The Shining,” Who Is the Woman in Room 237 | Read | The Take</w:t>
          </w:r>
          <w:r w:rsidR="001E4649" w:rsidRPr="001E4649">
            <w:rPr>
              <w:rFonts w:eastAsia="Times New Roman"/>
              <w:lang w:val="en-US"/>
            </w:rPr>
            <w:t>, n.d.)</w:t>
          </w:r>
        </w:sdtContent>
      </w:sdt>
      <w:r w:rsidR="00B54918" w:rsidRPr="00DB3C91">
        <w:rPr>
          <w:lang w:val="en-US"/>
        </w:rPr>
        <w:t>– a sedução aliada ao mal, encarnada na figura de uma sénior</w:t>
      </w:r>
      <w:r w:rsidR="00786301" w:rsidRPr="00DB3C91">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All Work and No Play Makes Sigmund a Dull Boy: Freud’s “The Uncanny” and Stanley Kubrick’s The Shining – Marty28blogs</w:t>
          </w:r>
          <w:r w:rsidR="001E4649" w:rsidRPr="001E4649">
            <w:rPr>
              <w:rFonts w:eastAsia="Times New Roman"/>
              <w:lang w:val="en-US"/>
            </w:rPr>
            <w:t xml:space="preserve">, n.d.; </w:t>
          </w:r>
          <w:r w:rsidR="001E4649" w:rsidRPr="001E4649">
            <w:rPr>
              <w:rFonts w:eastAsia="Times New Roman"/>
              <w:i/>
              <w:iCs/>
              <w:lang w:val="en-US"/>
            </w:rPr>
            <w:t xml:space="preserve">Conceptual Horror Experiment “The Shining: Forwards and Backwards” Screens in </w:t>
          </w:r>
          <w:r w:rsidR="001E4649" w:rsidRPr="001E4649">
            <w:rPr>
              <w:rFonts w:eastAsia="Times New Roman"/>
              <w:i/>
              <w:iCs/>
              <w:lang w:val="en-US"/>
            </w:rPr>
            <w:lastRenderedPageBreak/>
            <w:t>Orlando on Friday | Things to Do | Orlando | Orlando Weekly</w:t>
          </w:r>
          <w:r w:rsidR="001E4649" w:rsidRPr="001E4649">
            <w:rPr>
              <w:rFonts w:eastAsia="Times New Roman"/>
              <w:lang w:val="en-US"/>
            </w:rPr>
            <w:t xml:space="preserve">, n.d.; </w:t>
          </w:r>
          <w:r w:rsidR="001E4649" w:rsidRPr="001E4649">
            <w:rPr>
              <w:rFonts w:eastAsia="Times New Roman"/>
              <w:i/>
              <w:iCs/>
              <w:lang w:val="en-US"/>
            </w:rPr>
            <w:t>Doctor Sleep What The Shinings Old Lady In The Bath Means - Pokemonwe.Com</w:t>
          </w:r>
          <w:r w:rsidR="001E4649" w:rsidRPr="001E4649">
            <w:rPr>
              <w:rFonts w:eastAsia="Times New Roman"/>
              <w:lang w:val="en-US"/>
            </w:rPr>
            <w:t>, n.d.)</w:t>
          </w:r>
        </w:sdtContent>
      </w:sdt>
      <w:r w:rsidR="00B54918" w:rsidRPr="003572ED">
        <w:rPr>
          <w:lang w:val="en-US"/>
        </w:rPr>
        <w:t xml:space="preserve">. </w:t>
      </w:r>
    </w:p>
    <w:p w14:paraId="6448C3EE" w14:textId="77777777" w:rsidR="00B963F7" w:rsidRPr="003572ED" w:rsidRDefault="00B963F7" w:rsidP="004416C2">
      <w:pPr>
        <w:ind w:firstLine="720"/>
        <w:jc w:val="both"/>
        <w:rPr>
          <w:lang w:val="en-US"/>
        </w:rPr>
      </w:pPr>
    </w:p>
    <w:p w14:paraId="7C84114E" w14:textId="58A83E90" w:rsidR="00774FC2" w:rsidRPr="001817B6" w:rsidRDefault="00774FC2" w:rsidP="004416C2">
      <w:pPr>
        <w:ind w:firstLine="720"/>
        <w:jc w:val="both"/>
      </w:pPr>
      <w:r w:rsidRPr="001817B6">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1817B6">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BD68278" w:rsidR="00CD2ACA" w:rsidRPr="001817B6" w:rsidRDefault="00774FC2" w:rsidP="004416C2">
      <w:pPr>
        <w:ind w:firstLine="720"/>
        <w:jc w:val="both"/>
      </w:pPr>
      <w:r w:rsidRPr="001817B6">
        <w:t xml:space="preserve">Fig. 1 &amp; 2 – A Rainha Má de </w:t>
      </w:r>
      <w:r w:rsidRPr="001817B6">
        <w:rPr>
          <w:i/>
          <w:iCs/>
        </w:rPr>
        <w:t xml:space="preserve">Snow White and the Seven Dwarfs </w:t>
      </w:r>
      <w:r w:rsidRPr="001817B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1E4649">
            <w:rPr>
              <w:rFonts w:eastAsia="Times New Roman"/>
            </w:rPr>
            <w:t>(</w:t>
          </w:r>
          <w:r w:rsidR="001E4649">
            <w:rPr>
              <w:rFonts w:eastAsia="Times New Roman"/>
              <w:i/>
              <w:iCs/>
            </w:rPr>
            <w:t>Snow White and the Seven Dwarfs (1937, David Hand) — Essays and Criticism for the Film Enthusiast | Kinetoscope Film Journal</w:t>
          </w:r>
          <w:r w:rsidR="001E4649">
            <w:rPr>
              <w:rFonts w:eastAsia="Times New Roman"/>
            </w:rPr>
            <w:t xml:space="preserve">, n.d.; </w:t>
          </w:r>
          <w:r w:rsidR="001E4649">
            <w:rPr>
              <w:rFonts w:eastAsia="Times New Roman"/>
              <w:i/>
              <w:iCs/>
            </w:rPr>
            <w:t>Snow White and the Seven Dwarfs Old Hag and Snow White Production | Lot #95161 | Heritage Auctions</w:t>
          </w:r>
          <w:r w:rsidR="001E4649">
            <w:rPr>
              <w:rFonts w:eastAsia="Times New Roman"/>
            </w:rPr>
            <w:t>, n.d.)</w:t>
          </w:r>
        </w:sdtContent>
      </w:sdt>
      <w:r w:rsidRPr="001817B6">
        <w:t>.</w:t>
      </w:r>
    </w:p>
    <w:p w14:paraId="265984D9" w14:textId="77777777" w:rsidR="007F5940" w:rsidRPr="001817B6" w:rsidRDefault="007F5940" w:rsidP="004416C2">
      <w:pPr>
        <w:ind w:firstLine="720"/>
        <w:jc w:val="both"/>
      </w:pPr>
    </w:p>
    <w:p w14:paraId="3F05BB8E" w14:textId="77777777" w:rsidR="007F5940" w:rsidRPr="001817B6" w:rsidRDefault="007F5940" w:rsidP="007F5940">
      <w:pPr>
        <w:jc w:val="center"/>
      </w:pPr>
      <w:r w:rsidRPr="001817B6">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1817B6">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BD7D982" w:rsidR="007F5940" w:rsidRPr="001817B6" w:rsidRDefault="007F5940" w:rsidP="00E073C2">
      <w:pPr>
        <w:jc w:val="center"/>
      </w:pPr>
      <w:r w:rsidRPr="001817B6">
        <w:t xml:space="preserve">Fig 1 &amp; 2 - Em </w:t>
      </w:r>
      <w:r w:rsidRPr="001817B6">
        <w:rPr>
          <w:i/>
          <w:iCs/>
        </w:rPr>
        <w:t xml:space="preserve">Worst Roommate Ever </w:t>
      </w:r>
      <w:r w:rsidRPr="001817B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1E4649">
            <w:rPr>
              <w:rFonts w:eastAsia="Times New Roman"/>
            </w:rPr>
            <w:t>(</w:t>
          </w:r>
          <w:r w:rsidR="001E4649">
            <w:rPr>
              <w:rFonts w:eastAsia="Times New Roman"/>
              <w:i/>
              <w:iCs/>
            </w:rPr>
            <w:t>A Pior Companhia | Site Oficial Da Netflix</w:t>
          </w:r>
          <w:r w:rsidR="001E4649">
            <w:rPr>
              <w:rFonts w:eastAsia="Times New Roman"/>
            </w:rPr>
            <w:t>, n.d.)</w:t>
          </w:r>
        </w:sdtContent>
      </w:sdt>
      <w:r w:rsidRPr="001817B6">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1E4649">
            <w:rPr>
              <w:rFonts w:eastAsia="Times New Roman"/>
            </w:rPr>
            <w:t>(</w:t>
          </w:r>
          <w:r w:rsidR="001E4649">
            <w:rPr>
              <w:rFonts w:eastAsia="Times New Roman"/>
              <w:i/>
              <w:iCs/>
            </w:rPr>
            <w:t>Dorothea Puente - Wikipedia</w:t>
          </w:r>
          <w:r w:rsidR="001E4649">
            <w:rPr>
              <w:rFonts w:eastAsia="Times New Roman"/>
            </w:rPr>
            <w:t>, n.d.)</w:t>
          </w:r>
        </w:sdtContent>
      </w:sdt>
      <w:r w:rsidRPr="001817B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1E4649">
            <w:rPr>
              <w:rFonts w:eastAsia="Times New Roman"/>
            </w:rPr>
            <w:t>(</w:t>
          </w:r>
          <w:r w:rsidR="001E4649">
            <w:rPr>
              <w:rFonts w:eastAsia="Times New Roman"/>
              <w:i/>
              <w:iCs/>
            </w:rPr>
            <w:t xml:space="preserve">Dorothea </w:t>
          </w:r>
          <w:r w:rsidR="001E4649">
            <w:rPr>
              <w:rFonts w:eastAsia="Times New Roman"/>
              <w:i/>
              <w:iCs/>
            </w:rPr>
            <w:lastRenderedPageBreak/>
            <w:t>Puente Seemed like a Kindly Landlady. She Was a Serial Killer.</w:t>
          </w:r>
          <w:r w:rsidR="001E4649">
            <w:rPr>
              <w:rFonts w:eastAsia="Times New Roman"/>
            </w:rPr>
            <w:t>, n.d.)</w:t>
          </w:r>
        </w:sdtContent>
      </w:sdt>
      <w:r w:rsidRPr="001817B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1E4649">
            <w:rPr>
              <w:rFonts w:eastAsia="Times New Roman"/>
            </w:rPr>
            <w:t>(</w:t>
          </w:r>
          <w:r w:rsidR="001E4649">
            <w:rPr>
              <w:rFonts w:eastAsia="Times New Roman"/>
              <w:i/>
              <w:iCs/>
            </w:rPr>
            <w:t>This ‘Sweet Little Granny’ Was Actually a Psychotic Serial Killer</w:t>
          </w:r>
          <w:r w:rsidR="001E4649">
            <w:rPr>
              <w:rFonts w:eastAsia="Times New Roman"/>
            </w:rPr>
            <w:t>, n.d.)</w:t>
          </w:r>
        </w:sdtContent>
      </w:sdt>
      <w:r w:rsidRPr="001817B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1E4649">
            <w:rPr>
              <w:rFonts w:eastAsia="Times New Roman"/>
            </w:rPr>
            <w:t>(</w:t>
          </w:r>
          <w:r w:rsidR="001E4649">
            <w:rPr>
              <w:rFonts w:eastAsia="Times New Roman"/>
              <w:i/>
              <w:iCs/>
            </w:rPr>
            <w:t>Dead Landlord: Reveal 12 Terrible Facts about California Grandma Puente under Her Kind Appearance - INEWS</w:t>
          </w:r>
          <w:r w:rsidR="001E4649">
            <w:rPr>
              <w:rFonts w:eastAsia="Times New Roman"/>
            </w:rPr>
            <w:t xml:space="preserve">, n.d.; </w:t>
          </w:r>
          <w:r w:rsidR="001E4649">
            <w:rPr>
              <w:rFonts w:eastAsia="Times New Roman"/>
              <w:i/>
              <w:iCs/>
            </w:rPr>
            <w:t>Dorothea Puente - Hella Capital Crime (</w:t>
          </w:r>
          <w:r w:rsidR="001E4649">
            <w:rPr>
              <w:rFonts w:ascii="MS Gothic" w:eastAsia="MS Gothic" w:hAnsi="MS Gothic" w:cs="MS Gothic" w:hint="eastAsia"/>
              <w:i/>
              <w:iCs/>
            </w:rPr>
            <w:t>播客</w:t>
          </w:r>
          <w:r w:rsidR="001E4649">
            <w:rPr>
              <w:rFonts w:eastAsia="Times New Roman"/>
              <w:i/>
              <w:iCs/>
            </w:rPr>
            <w:t>) | Listen Notes</w:t>
          </w:r>
          <w:r w:rsidR="001E4649">
            <w:rPr>
              <w:rFonts w:eastAsia="Times New Roman"/>
            </w:rPr>
            <w:t>, n.d.)</w:t>
          </w:r>
        </w:sdtContent>
      </w:sdt>
      <w:r w:rsidRPr="001817B6">
        <w:t>.</w:t>
      </w:r>
    </w:p>
    <w:p w14:paraId="60111EAE" w14:textId="77777777" w:rsidR="007F5940" w:rsidRPr="001817B6" w:rsidRDefault="007F5940" w:rsidP="004416C2">
      <w:pPr>
        <w:ind w:firstLine="720"/>
        <w:jc w:val="both"/>
      </w:pPr>
    </w:p>
    <w:p w14:paraId="33789A11" w14:textId="77777777" w:rsidR="007F5940" w:rsidRPr="001817B6" w:rsidRDefault="007F5940" w:rsidP="004416C2">
      <w:pPr>
        <w:ind w:firstLine="720"/>
        <w:jc w:val="both"/>
      </w:pPr>
    </w:p>
    <w:p w14:paraId="2CD3643E" w14:textId="1C1183A0" w:rsidR="005F3777" w:rsidRPr="001817B6" w:rsidRDefault="005F3777" w:rsidP="005F3777">
      <w:pPr>
        <w:ind w:firstLine="720"/>
        <w:jc w:val="center"/>
      </w:pPr>
      <w:r w:rsidRPr="001817B6">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1817B6">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46BE1E5" w:rsidR="00B560F9" w:rsidRPr="001817B6" w:rsidRDefault="00B560F9" w:rsidP="004416C2">
      <w:pPr>
        <w:ind w:firstLine="720"/>
        <w:jc w:val="both"/>
      </w:pPr>
      <w:r w:rsidRPr="001817B6">
        <w:t xml:space="preserve">Fig. – Marie Besnard, protagonista do telefilme franco-belga </w:t>
      </w:r>
      <w:r w:rsidRPr="001817B6">
        <w:rPr>
          <w:i/>
          <w:iCs/>
        </w:rPr>
        <w:t xml:space="preserve">Marie Besnard, l'empoisonneuse </w:t>
      </w:r>
      <w:r w:rsidRPr="001817B6">
        <w:t>(2006)</w:t>
      </w:r>
      <w:r w:rsidR="005F3777" w:rsidRPr="001817B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1E4649">
            <w:rPr>
              <w:rFonts w:eastAsia="Times New Roman"/>
            </w:rPr>
            <w:t>(</w:t>
          </w:r>
          <w:r w:rsidR="001E4649">
            <w:rPr>
              <w:rFonts w:eastAsia="Times New Roman"/>
              <w:i/>
              <w:iCs/>
            </w:rPr>
            <w:t>Marie Besnard, l’empoisonneuse : Une Mini-Série Avec Muriel Robin - Rtbf.Be</w:t>
          </w:r>
          <w:r w:rsidR="001E4649">
            <w:rPr>
              <w:rFonts w:eastAsia="Times New Roman"/>
            </w:rPr>
            <w:t>, n.d.)</w:t>
          </w:r>
        </w:sdtContent>
      </w:sdt>
      <w:r w:rsidR="005F3777" w:rsidRPr="001817B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1E4649">
            <w:rPr>
              <w:rFonts w:eastAsia="Times New Roman"/>
            </w:rPr>
            <w:t>(</w:t>
          </w:r>
          <w:r w:rsidR="001E4649">
            <w:rPr>
              <w:rFonts w:eastAsia="Times New Roman"/>
              <w:i/>
              <w:iCs/>
            </w:rPr>
            <w:t>Image of French Poisoner Woman Marie Besnard (1896-1980) in Train Which Carries</w:t>
          </w:r>
          <w:r w:rsidR="001E4649">
            <w:rPr>
              <w:rFonts w:eastAsia="Times New Roman"/>
            </w:rPr>
            <w:t>, n.d.)</w:t>
          </w:r>
        </w:sdtContent>
      </w:sdt>
      <w:r w:rsidR="005F3777" w:rsidRPr="001817B6">
        <w:t>;</w:t>
      </w:r>
      <w:r w:rsidRPr="001817B6">
        <w:t xml:space="preserve"> relata a história real da mulher com o mesmo nome, acusada aos 52 anos de envenenar mortalmente o seu marido e </w:t>
      </w:r>
      <w:r w:rsidR="00E63E9E" w:rsidRPr="001817B6">
        <w:t>doze</w:t>
      </w:r>
      <w:r w:rsidRPr="001817B6">
        <w:t xml:space="preserve"> </w:t>
      </w:r>
      <w:r w:rsidR="00E63E9E" w:rsidRPr="001817B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1E4649">
            <w:rPr>
              <w:rFonts w:eastAsia="Times New Roman"/>
            </w:rPr>
            <w:t>(</w:t>
          </w:r>
          <w:r w:rsidR="001E4649">
            <w:rPr>
              <w:rFonts w:eastAsia="Times New Roman"/>
              <w:i/>
              <w:iCs/>
            </w:rPr>
            <w:t>Il y a 60 Ans, l’acquittement de Marie Besnard Accusée d’empoisonnements - L’Express</w:t>
          </w:r>
          <w:r w:rsidR="001E4649">
            <w:rPr>
              <w:rFonts w:eastAsia="Times New Roman"/>
            </w:rPr>
            <w:t xml:space="preserve">, n.d.; </w:t>
          </w:r>
          <w:r w:rsidR="001E4649">
            <w:rPr>
              <w:rFonts w:eastAsia="Times New Roman"/>
              <w:i/>
              <w:iCs/>
            </w:rPr>
            <w:t>Marie Besnard | Murderpedia, the Encyclopedia of Murderers</w:t>
          </w:r>
          <w:r w:rsidR="001E4649">
            <w:rPr>
              <w:rFonts w:eastAsia="Times New Roman"/>
            </w:rPr>
            <w:t>, n.d.)</w:t>
          </w:r>
        </w:sdtContent>
      </w:sdt>
      <w:r w:rsidR="00E63E9E" w:rsidRPr="001817B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1E4649">
            <w:rPr>
              <w:rFonts w:eastAsia="Times New Roman"/>
            </w:rPr>
            <w:t>(</w:t>
          </w:r>
          <w:r w:rsidR="001E4649">
            <w:rPr>
              <w:rFonts w:eastAsia="Times New Roman"/>
              <w:i/>
              <w:iCs/>
            </w:rPr>
            <w:t>Marie Besnard, l’empoisonneuse... - Série TV 2006 - AlloCiné</w:t>
          </w:r>
          <w:r w:rsidR="001E4649">
            <w:rPr>
              <w:rFonts w:eastAsia="Times New Roman"/>
            </w:rPr>
            <w:t>, n.d.)</w:t>
          </w:r>
        </w:sdtContent>
      </w:sdt>
      <w:r w:rsidR="00EE12B1" w:rsidRPr="001817B6">
        <w:t xml:space="preserve"> e de, ainda hoje, continuar a ser um dos casos mais enigmáticos na história legal francesa</w:t>
      </w:r>
      <w:r w:rsidR="00B57187" w:rsidRPr="001817B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1E4649">
            <w:rPr>
              <w:rFonts w:eastAsia="Times New Roman"/>
            </w:rPr>
            <w:t>(</w:t>
          </w:r>
          <w:r w:rsidR="001E4649">
            <w:rPr>
              <w:rFonts w:eastAsia="Times New Roman"/>
              <w:i/>
              <w:iCs/>
            </w:rPr>
            <w:t>Marie Besnard - Wikipedia</w:t>
          </w:r>
          <w:r w:rsidR="001E4649">
            <w:rPr>
              <w:rFonts w:eastAsia="Times New Roman"/>
            </w:rPr>
            <w:t>, n.d.)</w:t>
          </w:r>
        </w:sdtContent>
      </w:sdt>
      <w:r w:rsidR="00E63E9E" w:rsidRPr="001817B6">
        <w:t xml:space="preserve">. </w:t>
      </w:r>
      <w:r w:rsidR="00EE12B1" w:rsidRPr="001817B6">
        <w:t>Parecendo inofensiva e amável, jornalistas, ao sentirem empatia para com a mesma, apelidaram-na de “Boa Senhora de Loudon”</w:t>
      </w:r>
      <w:r w:rsidR="00B57187" w:rsidRPr="001817B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1E4649">
            <w:rPr>
              <w:rFonts w:eastAsia="Times New Roman"/>
            </w:rPr>
            <w:t>(</w:t>
          </w:r>
          <w:r w:rsidR="001E4649">
            <w:rPr>
              <w:rFonts w:eastAsia="Times New Roman"/>
              <w:i/>
              <w:iCs/>
            </w:rPr>
            <w:t>Marie Besnard – the Good Lady of Loudun | Killers Without Conscience</w:t>
          </w:r>
          <w:r w:rsidR="001E4649">
            <w:rPr>
              <w:rFonts w:eastAsia="Times New Roman"/>
            </w:rPr>
            <w:t xml:space="preserve">, n.d.; </w:t>
          </w:r>
          <w:r w:rsidR="001E4649">
            <w:rPr>
              <w:rFonts w:eastAsia="Times New Roman"/>
              <w:i/>
              <w:iCs/>
            </w:rPr>
            <w:t>Marie Besnard: The Undertaker’s Best Friend Crime Magazine</w:t>
          </w:r>
          <w:r w:rsidR="001E4649">
            <w:rPr>
              <w:rFonts w:eastAsia="Times New Roman"/>
            </w:rPr>
            <w:t>, n.d.)</w:t>
          </w:r>
        </w:sdtContent>
      </w:sdt>
      <w:r w:rsidR="00EE12B1" w:rsidRPr="001817B6">
        <w:t xml:space="preserve">, para além de Richard Cobb, historiador britânico autor da obra de 1969 </w:t>
      </w:r>
      <w:r w:rsidR="00EE12B1" w:rsidRPr="001817B6">
        <w:rPr>
          <w:i/>
          <w:iCs/>
        </w:rPr>
        <w:t>A Second Identity: Essays on France and French history</w:t>
      </w:r>
      <w:r w:rsidR="00EE12B1" w:rsidRPr="001817B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1E4649" w:rsidRPr="001E4649">
            <w:rPr>
              <w:color w:val="000000"/>
            </w:rPr>
            <w:t>(Bury, 1976)</w:t>
          </w:r>
        </w:sdtContent>
      </w:sdt>
      <w:r w:rsidR="00664254" w:rsidRPr="001817B6">
        <w:rPr>
          <w:color w:val="000000"/>
        </w:rPr>
        <w:t xml:space="preserve"> </w:t>
      </w:r>
      <w:r w:rsidR="00EE12B1" w:rsidRPr="001817B6">
        <w:t xml:space="preserve">– mulher madura (com certa idade) misteriosa e perigosa, que parece à partida inofensiva. </w:t>
      </w:r>
    </w:p>
    <w:p w14:paraId="0FD67E07" w14:textId="77777777" w:rsidR="007F5940" w:rsidRPr="001817B6" w:rsidRDefault="007F5940" w:rsidP="004416C2">
      <w:pPr>
        <w:ind w:firstLine="720"/>
        <w:jc w:val="both"/>
      </w:pPr>
    </w:p>
    <w:p w14:paraId="0C2FC1F0" w14:textId="77777777" w:rsidR="008F1D6F" w:rsidRPr="001817B6" w:rsidRDefault="008F1D6F" w:rsidP="004416C2">
      <w:pPr>
        <w:ind w:firstLine="720"/>
        <w:jc w:val="both"/>
      </w:pPr>
    </w:p>
    <w:p w14:paraId="072B3503" w14:textId="10FE8725" w:rsidR="008F1D6F" w:rsidRPr="001817B6" w:rsidRDefault="008F1D6F" w:rsidP="004416C2">
      <w:pPr>
        <w:ind w:firstLine="720"/>
        <w:jc w:val="both"/>
      </w:pPr>
      <w:r w:rsidRPr="001817B6">
        <w:rPr>
          <w:noProof/>
        </w:rPr>
        <w:lastRenderedPageBreak/>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6CECB057" w:rsidR="00010DCD" w:rsidRPr="001817B6" w:rsidRDefault="008F1D6F" w:rsidP="004416C2">
      <w:pPr>
        <w:ind w:firstLine="720"/>
        <w:jc w:val="both"/>
      </w:pPr>
      <w:r w:rsidRPr="001817B6">
        <w:t xml:space="preserve">Fig. 1 &amp; 2 - </w:t>
      </w:r>
      <w:r w:rsidR="00010DCD" w:rsidRPr="001817B6">
        <w:t xml:space="preserve">Alex Forrest, antagonista principal do filme </w:t>
      </w:r>
      <w:r w:rsidR="00010DCD" w:rsidRPr="001817B6">
        <w:rPr>
          <w:i/>
          <w:iCs/>
        </w:rPr>
        <w:t>Fatal Attraction</w:t>
      </w:r>
      <w:r w:rsidR="00010DCD" w:rsidRPr="001817B6">
        <w:t xml:space="preserve"> (1987); retratada como uma </w:t>
      </w:r>
      <w:r w:rsidR="00010DCD" w:rsidRPr="001817B6">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1E4649">
            <w:rPr>
              <w:rFonts w:eastAsia="Times New Roman"/>
            </w:rPr>
            <w:t>(</w:t>
          </w:r>
          <w:r w:rsidR="001E4649">
            <w:rPr>
              <w:rFonts w:eastAsia="Times New Roman"/>
              <w:i/>
              <w:iCs/>
            </w:rPr>
            <w:t>Case Study 2: Fatal Attraction (1987) – The Femme Fatale and the Distortion of Female Criminality</w:t>
          </w:r>
          <w:r w:rsidR="001E4649">
            <w:rPr>
              <w:rFonts w:eastAsia="Times New Roman"/>
            </w:rPr>
            <w:t>, n.d.)</w:t>
          </w:r>
        </w:sdtContent>
      </w:sdt>
      <w:r w:rsidR="00010DCD" w:rsidRPr="001817B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1E4649">
            <w:rPr>
              <w:rFonts w:eastAsia="Times New Roman"/>
            </w:rPr>
            <w:t>(</w:t>
          </w:r>
          <w:r w:rsidR="001E4649">
            <w:rPr>
              <w:rFonts w:eastAsia="Times New Roman"/>
              <w:i/>
              <w:iCs/>
            </w:rPr>
            <w:t>Alex Forrest - News - IMDb</w:t>
          </w:r>
          <w:r w:rsidR="001E4649">
            <w:rPr>
              <w:rFonts w:eastAsia="Times New Roman"/>
            </w:rPr>
            <w:t>, n.d.)</w:t>
          </w:r>
        </w:sdtContent>
      </w:sdt>
      <w:r w:rsidR="00010DCD" w:rsidRPr="001817B6">
        <w:t>, torna-se obsessiva para com Daniel, o protagonista casado com quem vive uma relação extraconjugal, revelando-se instável e manipuladora e adotando comportamentos violentos e perigosos</w:t>
      </w:r>
      <w:r w:rsidR="00FE7CA8" w:rsidRPr="001817B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1E4649">
            <w:rPr>
              <w:rFonts w:eastAsia="Times New Roman"/>
            </w:rPr>
            <w:t>(</w:t>
          </w:r>
          <w:r w:rsidR="001E4649">
            <w:rPr>
              <w:rFonts w:eastAsia="Times New Roman"/>
              <w:i/>
              <w:iCs/>
            </w:rPr>
            <w:t>The Laws of Fatal Attraction: The Sanctity of Family vs. the Female Villain – Girls Do Film</w:t>
          </w:r>
          <w:r w:rsidR="001E4649">
            <w:rPr>
              <w:rFonts w:eastAsia="Times New Roman"/>
            </w:rPr>
            <w:t>, n.d.)</w:t>
          </w:r>
        </w:sdtContent>
      </w:sdt>
      <w:r w:rsidRPr="001817B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1E4649">
            <w:rPr>
              <w:rFonts w:eastAsia="Times New Roman"/>
            </w:rPr>
            <w:t>(</w:t>
          </w:r>
          <w:r w:rsidR="001E4649">
            <w:rPr>
              <w:rFonts w:eastAsia="Times New Roman"/>
              <w:i/>
              <w:iCs/>
            </w:rPr>
            <w:t>11 Facts About “Fatal Attraction” | Mental Floss</w:t>
          </w:r>
          <w:r w:rsidR="001E4649">
            <w:rPr>
              <w:rFonts w:eastAsia="Times New Roman"/>
            </w:rPr>
            <w:t xml:space="preserve">, n.d.; </w:t>
          </w:r>
          <w:r w:rsidR="001E4649">
            <w:rPr>
              <w:rFonts w:eastAsia="Times New Roman"/>
              <w:i/>
              <w:iCs/>
            </w:rPr>
            <w:t>Fatal Attraction Turns 35 This Year - Telegraph India</w:t>
          </w:r>
          <w:r w:rsidR="001E4649">
            <w:rPr>
              <w:rFonts w:eastAsia="Times New Roman"/>
            </w:rPr>
            <w:t>, n.d.)</w:t>
          </w:r>
        </w:sdtContent>
      </w:sdt>
    </w:p>
    <w:p w14:paraId="47C06323" w14:textId="77777777" w:rsidR="00010DCD" w:rsidRPr="001817B6" w:rsidRDefault="00010DCD" w:rsidP="004416C2">
      <w:pPr>
        <w:ind w:firstLine="720"/>
        <w:jc w:val="both"/>
      </w:pPr>
    </w:p>
    <w:p w14:paraId="28C641DC" w14:textId="0D6134DD" w:rsidR="006724EC" w:rsidRPr="001817B6" w:rsidRDefault="00F15028" w:rsidP="00F15028">
      <w:pPr>
        <w:ind w:firstLine="720"/>
        <w:jc w:val="center"/>
      </w:pPr>
      <w:r w:rsidRPr="001817B6">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1817B6">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3F510C5" w:rsidR="006724EC" w:rsidRPr="001817B6" w:rsidRDefault="006724EC" w:rsidP="004416C2">
      <w:pPr>
        <w:ind w:firstLine="720"/>
        <w:jc w:val="both"/>
      </w:pPr>
      <w:r w:rsidRPr="001817B6">
        <w:t>Fig. 1 &amp; 2 – Alcina Dimitrescu, também conhecida por Lady Dimitrescu</w:t>
      </w:r>
      <w:r w:rsidR="00246A54" w:rsidRPr="001817B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1E4649" w:rsidRPr="001E4649">
            <w:rPr>
              <w:rStyle w:val="PlaceholderText"/>
              <w:color w:val="000000"/>
            </w:rPr>
            <w:t>Click or tap here to enter text.</w:t>
          </w:r>
        </w:sdtContent>
      </w:sdt>
      <w:r w:rsidR="00246A54" w:rsidRPr="001817B6">
        <w:t xml:space="preserve">do jogo </w:t>
      </w:r>
      <w:r w:rsidR="00246A54" w:rsidRPr="001817B6">
        <w:rPr>
          <w:i/>
          <w:iCs/>
        </w:rPr>
        <w:t xml:space="preserve">survivor horror Resident Evil: Village </w:t>
      </w:r>
      <w:r w:rsidR="00246A54" w:rsidRPr="001817B6">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1E4649">
            <w:rPr>
              <w:rFonts w:eastAsia="Times New Roman"/>
            </w:rPr>
            <w:t>(</w:t>
          </w:r>
          <w:r w:rsidR="001E4649">
            <w:rPr>
              <w:rFonts w:eastAsia="Times New Roman"/>
              <w:i/>
              <w:iCs/>
            </w:rPr>
            <w:t>Alcina Dimitrescu | Resident Evil Wiki | Fandom</w:t>
          </w:r>
          <w:r w:rsidR="001E4649">
            <w:rPr>
              <w:rFonts w:eastAsia="Times New Roman"/>
            </w:rPr>
            <w:t>, n.d.)</w:t>
          </w:r>
        </w:sdtContent>
      </w:sdt>
      <w:r w:rsidR="00246A54" w:rsidRPr="001817B6">
        <w:t xml:space="preserve">. Foi conceptualizada com o intuito em tornar-se numa </w:t>
      </w:r>
      <w:r w:rsidR="00246A54" w:rsidRPr="001817B6">
        <w:rPr>
          <w:i/>
          <w:iCs/>
        </w:rPr>
        <w:t xml:space="preserve">femme fatale </w:t>
      </w:r>
      <w:r w:rsidR="00246A54" w:rsidRPr="001817B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1E4649">
            <w:rPr>
              <w:rFonts w:eastAsia="Times New Roman"/>
            </w:rPr>
            <w:t>(</w:t>
          </w:r>
          <w:r w:rsidR="001E4649">
            <w:rPr>
              <w:rFonts w:eastAsia="Times New Roman"/>
              <w:i/>
              <w:iCs/>
            </w:rPr>
            <w:t>Lady Dimitrescu - Wikipedia</w:t>
          </w:r>
          <w:r w:rsidR="001E4649">
            <w:rPr>
              <w:rFonts w:eastAsia="Times New Roman"/>
            </w:rPr>
            <w:t>, n.d.)</w:t>
          </w:r>
        </w:sdtContent>
      </w:sdt>
      <w:r w:rsidR="00246A54" w:rsidRPr="001817B6">
        <w:t xml:space="preserve">.  </w:t>
      </w:r>
      <w:r w:rsidR="00F15028" w:rsidRPr="001817B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1817B6" w:rsidRDefault="006724EC" w:rsidP="004416C2">
      <w:pPr>
        <w:ind w:firstLine="720"/>
        <w:jc w:val="both"/>
      </w:pPr>
    </w:p>
    <w:p w14:paraId="4BBEC605" w14:textId="77777777" w:rsidR="006724EC" w:rsidRPr="001817B6" w:rsidRDefault="006724EC" w:rsidP="004416C2">
      <w:pPr>
        <w:ind w:firstLine="720"/>
        <w:jc w:val="both"/>
      </w:pPr>
    </w:p>
    <w:p w14:paraId="18438154" w14:textId="31132D5F" w:rsidR="00720ABF" w:rsidRPr="001817B6" w:rsidRDefault="00047493" w:rsidP="004416C2">
      <w:pPr>
        <w:ind w:firstLine="720"/>
        <w:jc w:val="both"/>
      </w:pPr>
      <w:r w:rsidRPr="001817B6">
        <w:lastRenderedPageBreak/>
        <w:t>Esta conotação do término de uma ação com alguém que</w:t>
      </w:r>
      <w:r w:rsidR="00214D37" w:rsidRPr="001817B6">
        <w:t>, por pressuposição, não está presente, por parte do protagonista volta a expor suavemente uma faceta pingarelha</w:t>
      </w:r>
      <w:r w:rsidR="00DB1354" w:rsidRPr="001817B6">
        <w:rPr>
          <w:rStyle w:val="FootnoteReference"/>
        </w:rPr>
        <w:footnoteReference w:id="21"/>
      </w:r>
      <w:r w:rsidR="00214D37" w:rsidRPr="001817B6">
        <w:t xml:space="preserve"> </w:t>
      </w:r>
      <w:r w:rsidR="00F152DF" w:rsidRPr="001817B6">
        <w:t xml:space="preserve">e melancólica, o que pode decifrar um princípio de vontade interna em querer terminar com a própria vida. </w:t>
      </w:r>
    </w:p>
    <w:p w14:paraId="138C9DFD" w14:textId="77777777" w:rsidR="00A2480D" w:rsidRPr="001817B6" w:rsidRDefault="00A2480D" w:rsidP="004416C2">
      <w:pPr>
        <w:ind w:firstLine="720"/>
        <w:jc w:val="both"/>
      </w:pPr>
    </w:p>
    <w:p w14:paraId="4FC8EB59" w14:textId="42F59724" w:rsidR="00A2480D" w:rsidRPr="001817B6" w:rsidRDefault="00A2480D" w:rsidP="00A2480D">
      <w:pPr>
        <w:pStyle w:val="ListParagraph"/>
        <w:numPr>
          <w:ilvl w:val="1"/>
          <w:numId w:val="3"/>
        </w:numPr>
        <w:jc w:val="both"/>
      </w:pPr>
      <w:r w:rsidRPr="001817B6">
        <w:t>TEEN</w:t>
      </w:r>
    </w:p>
    <w:p w14:paraId="1E61E587" w14:textId="77777777" w:rsidR="00A2480D" w:rsidRPr="001817B6" w:rsidRDefault="00A2480D" w:rsidP="00A2480D">
      <w:pPr>
        <w:ind w:firstLine="720"/>
        <w:jc w:val="both"/>
      </w:pPr>
      <w:r w:rsidRPr="001817B6">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1817B6" w:rsidRDefault="00A2480D" w:rsidP="00A2480D">
      <w:pPr>
        <w:ind w:firstLine="720"/>
        <w:jc w:val="both"/>
      </w:pPr>
      <w:r w:rsidRPr="001817B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1817B6">
        <w:t>o</w:t>
      </w:r>
      <w:r w:rsidRPr="001817B6">
        <w:t xml:space="preserve"> adolescente pode ser descrito como pertencente </w:t>
      </w:r>
      <w:r w:rsidR="00A113DA" w:rsidRPr="001817B6">
        <w:t xml:space="preserve">simultaneamente aos arquétipos de </w:t>
      </w:r>
      <w:r w:rsidR="00A113DA" w:rsidRPr="001817B6">
        <w:rPr>
          <w:i/>
          <w:iCs/>
        </w:rPr>
        <w:t xml:space="preserve">Rebel </w:t>
      </w:r>
      <w:r w:rsidR="00A113DA" w:rsidRPr="001817B6">
        <w:t xml:space="preserve">e </w:t>
      </w:r>
      <w:r w:rsidR="00A113DA" w:rsidRPr="001817B6">
        <w:rPr>
          <w:i/>
          <w:iCs/>
        </w:rPr>
        <w:t>Troubled Teen</w:t>
      </w:r>
      <w:r w:rsidR="00A113DA" w:rsidRPr="001817B6">
        <w:t>:</w:t>
      </w:r>
    </w:p>
    <w:p w14:paraId="68D63F14" w14:textId="32F9854A" w:rsidR="00A2480D" w:rsidRPr="001817B6" w:rsidRDefault="00A113DA" w:rsidP="00A2480D">
      <w:pPr>
        <w:ind w:firstLine="720"/>
        <w:jc w:val="both"/>
      </w:pPr>
      <w:r w:rsidRPr="001817B6">
        <w:t xml:space="preserve"> - </w:t>
      </w:r>
      <w:r w:rsidRPr="001817B6">
        <w:rPr>
          <w:i/>
          <w:iCs/>
        </w:rPr>
        <w:t>Rebel</w:t>
      </w:r>
      <w:r w:rsidRPr="001817B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1E4649">
            <w:rPr>
              <w:rFonts w:eastAsia="Times New Roman"/>
            </w:rPr>
            <w:t>(Mark &amp; S. Pearson, 2001)</w:t>
          </w:r>
        </w:sdtContent>
      </w:sdt>
      <w:r w:rsidRPr="001817B6">
        <w:t>;</w:t>
      </w:r>
    </w:p>
    <w:p w14:paraId="41E84226" w14:textId="129D80D9" w:rsidR="00A113DA" w:rsidRPr="001817B6" w:rsidRDefault="00A113DA" w:rsidP="00A2480D">
      <w:pPr>
        <w:ind w:firstLine="720"/>
        <w:jc w:val="both"/>
      </w:pPr>
      <w:r w:rsidRPr="001817B6">
        <w:t xml:space="preserve">- </w:t>
      </w:r>
      <w:r w:rsidRPr="001817B6">
        <w:rPr>
          <w:i/>
          <w:iCs/>
        </w:rPr>
        <w:t xml:space="preserve">Troubled Teen </w:t>
      </w:r>
      <w:r w:rsidR="00F00A10" w:rsidRPr="001817B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1817B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1817B6" w:rsidRDefault="00DD321C" w:rsidP="00A2480D">
      <w:pPr>
        <w:ind w:firstLine="720"/>
        <w:jc w:val="both"/>
      </w:pPr>
      <w:r w:rsidRPr="001817B6">
        <w:t xml:space="preserve">Relativamente ao aspeto físico, a sua aparência foi levemente inspirada na personagem Ming do videojogo </w:t>
      </w:r>
      <w:r w:rsidRPr="001817B6">
        <w:rPr>
          <w:i/>
          <w:iCs/>
        </w:rPr>
        <w:t xml:space="preserve">Sleeping Dogs </w:t>
      </w:r>
      <w:r w:rsidRPr="001817B6">
        <w:t xml:space="preserve">(2012) </w:t>
      </w:r>
      <w:r w:rsidR="00A30EA6" w:rsidRPr="001817B6">
        <w:t>–</w:t>
      </w:r>
      <w:r w:rsidRPr="001817B6">
        <w:t xml:space="preserve"> </w:t>
      </w:r>
      <w:r w:rsidR="005B01FF" w:rsidRPr="001817B6">
        <w:t xml:space="preserve">pertencente à </w:t>
      </w:r>
      <w:r w:rsidR="00A30EA6" w:rsidRPr="001817B6">
        <w:t>etnia mongoloide setentrional</w:t>
      </w:r>
      <w:r w:rsidR="00A30EA6" w:rsidRPr="001817B6">
        <w:rPr>
          <w:rStyle w:val="FootnoteReference"/>
        </w:rPr>
        <w:footnoteReference w:id="22"/>
      </w:r>
      <w:r w:rsidR="005B01FF" w:rsidRPr="001817B6">
        <w:t xml:space="preserve"> na qual se destaca a ausência de cabelo e semblante carregado.</w:t>
      </w:r>
    </w:p>
    <w:p w14:paraId="253B1ABA" w14:textId="2DA6FE92" w:rsidR="005B01FF" w:rsidRPr="001817B6" w:rsidRDefault="005B01FF" w:rsidP="00A2480D">
      <w:pPr>
        <w:ind w:firstLine="720"/>
        <w:jc w:val="both"/>
      </w:pPr>
      <w:r w:rsidRPr="001817B6">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1817B6">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6D31E2C" w:rsidR="005B01FF" w:rsidRPr="001817B6" w:rsidRDefault="005B01FF" w:rsidP="00A2480D">
      <w:pPr>
        <w:ind w:firstLine="720"/>
        <w:jc w:val="both"/>
      </w:pPr>
      <w:r w:rsidRPr="001817B6">
        <w:t xml:space="preserve">Fig. 1 &amp; 2 – Ming, </w:t>
      </w:r>
      <w:r w:rsidR="00053875" w:rsidRPr="001817B6">
        <w:t xml:space="preserve">personagem secundário em </w:t>
      </w:r>
      <w:r w:rsidR="00053875" w:rsidRPr="001817B6">
        <w:rPr>
          <w:i/>
          <w:iCs/>
        </w:rPr>
        <w:t>Sleeping Dogs</w:t>
      </w:r>
      <w:r w:rsidR="00053875" w:rsidRPr="001817B6">
        <w:t xml:space="preserve"> (2012), membro de um gangue e traficante de cetamina</w:t>
      </w:r>
      <w:r w:rsidR="00053875" w:rsidRPr="001817B6">
        <w:rPr>
          <w:rStyle w:val="FootnoteReference"/>
        </w:rPr>
        <w:footnoteReference w:id="23"/>
      </w:r>
      <w:r w:rsidR="00053875" w:rsidRPr="001817B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1E4649">
            <w:rPr>
              <w:rFonts w:eastAsia="Times New Roman"/>
            </w:rPr>
            <w:t>(</w:t>
          </w:r>
          <w:r w:rsidR="001E4649">
            <w:rPr>
              <w:rFonts w:eastAsia="Times New Roman"/>
              <w:i/>
              <w:iCs/>
            </w:rPr>
            <w:t>Ming | Sleeping Dogs Wiki | Fandom</w:t>
          </w:r>
          <w:r w:rsidR="001E4649">
            <w:rPr>
              <w:rFonts w:eastAsia="Times New Roman"/>
            </w:rPr>
            <w:t>, n.d.)</w:t>
          </w:r>
        </w:sdtContent>
      </w:sdt>
      <w:r w:rsidR="00053875" w:rsidRPr="001817B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1E4649">
            <w:rPr>
              <w:rFonts w:eastAsia="Times New Roman"/>
            </w:rPr>
            <w:t>(</w:t>
          </w:r>
          <w:r w:rsidR="001E4649">
            <w:rPr>
              <w:rFonts w:eastAsia="Times New Roman"/>
              <w:i/>
              <w:iCs/>
            </w:rPr>
            <w:t>(52) Sleeping Dogs- Ming’s Death (Cutscene) - YouTube</w:t>
          </w:r>
          <w:r w:rsidR="001E4649">
            <w:rPr>
              <w:rFonts w:eastAsia="Times New Roman"/>
            </w:rPr>
            <w:t xml:space="preserve">, n.d.; </w:t>
          </w:r>
          <w:r w:rsidR="001E4649">
            <w:rPr>
              <w:rFonts w:eastAsia="Times New Roman"/>
              <w:i/>
              <w:iCs/>
            </w:rPr>
            <w:t>Loads of Sleeping Dog Screens and Concept Art</w:t>
          </w:r>
          <w:r w:rsidR="001E4649">
            <w:rPr>
              <w:rFonts w:eastAsia="Times New Roman"/>
            </w:rPr>
            <w:t>, n.d.)</w:t>
          </w:r>
        </w:sdtContent>
      </w:sdt>
      <w:r w:rsidR="00792A6E" w:rsidRPr="001817B6">
        <w:t>; ambos possuem um comportamento indisciplinado.</w:t>
      </w:r>
    </w:p>
    <w:p w14:paraId="6A4ADA06" w14:textId="77777777" w:rsidR="00E02776" w:rsidRPr="001817B6" w:rsidRDefault="00E02776" w:rsidP="00A2480D">
      <w:pPr>
        <w:ind w:firstLine="720"/>
        <w:jc w:val="both"/>
      </w:pPr>
    </w:p>
    <w:p w14:paraId="1A2B172D" w14:textId="77777777" w:rsidR="00D75C16" w:rsidRPr="001817B6" w:rsidRDefault="00E02776" w:rsidP="00A2480D">
      <w:pPr>
        <w:ind w:firstLine="720"/>
        <w:jc w:val="both"/>
      </w:pPr>
      <w:r w:rsidRPr="001817B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09E7C39" w:rsidR="00E02776" w:rsidRPr="001817B6" w:rsidRDefault="00E02776" w:rsidP="00A2480D">
      <w:pPr>
        <w:ind w:firstLine="720"/>
        <w:jc w:val="both"/>
      </w:pPr>
      <w:r w:rsidRPr="001817B6">
        <w:t xml:space="preserve">E ainda teve como objetivo fazer referência à incapacidade </w:t>
      </w:r>
      <w:r w:rsidR="00D75C16" w:rsidRPr="001817B6">
        <w:t>de o</w:t>
      </w:r>
      <w:r w:rsidRPr="001817B6">
        <w:t xml:space="preserve"> Homem comum dar apoio </w:t>
      </w:r>
      <w:r w:rsidR="00D75C16" w:rsidRPr="001817B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1E4649">
            <w:rPr>
              <w:rFonts w:eastAsia="Times New Roman"/>
            </w:rPr>
            <w:t>(</w:t>
          </w:r>
          <w:r w:rsidR="001E4649">
            <w:rPr>
              <w:rFonts w:eastAsia="Times New Roman"/>
              <w:i/>
              <w:iCs/>
            </w:rPr>
            <w:t>Helping Someone with Depression - HelpGuide.Org</w:t>
          </w:r>
          <w:r w:rsidR="001E4649">
            <w:rPr>
              <w:rFonts w:eastAsia="Times New Roman"/>
            </w:rPr>
            <w:t>, n.d.)</w:t>
          </w:r>
        </w:sdtContent>
      </w:sdt>
      <w:r w:rsidR="000F06E3" w:rsidRPr="001817B6">
        <w:t xml:space="preserve"> </w:t>
      </w:r>
      <w:r w:rsidR="00D75C16" w:rsidRPr="001817B6">
        <w:t>e artigos sobre como lidar com a falta de apoio</w:t>
      </w:r>
      <w:r w:rsidR="000F06E3" w:rsidRPr="001817B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1E4649">
            <w:rPr>
              <w:rFonts w:eastAsia="Times New Roman"/>
            </w:rPr>
            <w:t>(</w:t>
          </w:r>
          <w:r w:rsidR="001E4649">
            <w:rPr>
              <w:rFonts w:eastAsia="Times New Roman"/>
              <w:i/>
              <w:iCs/>
            </w:rPr>
            <w:t>What to Do When You Feel You Have No Support From Family</w:t>
          </w:r>
          <w:r w:rsidR="001E4649">
            <w:rPr>
              <w:rFonts w:eastAsia="Times New Roman"/>
            </w:rPr>
            <w:t>, n.d.)</w:t>
          </w:r>
        </w:sdtContent>
      </w:sdt>
      <w:r w:rsidR="000F06E3" w:rsidRPr="001817B6">
        <w:t xml:space="preserve"> – para reparar nesta deficiência. </w:t>
      </w:r>
    </w:p>
    <w:p w14:paraId="3DE10C92" w14:textId="40F77884" w:rsidR="000F06E3" w:rsidRPr="001817B6" w:rsidRDefault="000F06E3" w:rsidP="00335CFE">
      <w:pPr>
        <w:ind w:firstLine="720"/>
        <w:jc w:val="both"/>
      </w:pPr>
      <w:r w:rsidRPr="001817B6">
        <w:t xml:space="preserve">Sabendo que o jogo elaborado foi concebido pela perspetiva pessoal do desenvolvedor relativamente à doença – dado o mesmo ter sido diagnosticado com depressão – admite-se a hipótese </w:t>
      </w:r>
      <w:r w:rsidR="00316725" w:rsidRPr="001817B6">
        <w:t>de o</w:t>
      </w:r>
      <w:r w:rsidRPr="001817B6">
        <w:t xml:space="preserve"> mesmo não adotar uma postura neutra quanto este assunto; de facto, acima foi expressa a sua posição que condena a falta de compreensão e apoio</w:t>
      </w:r>
      <w:r w:rsidR="00316725" w:rsidRPr="001817B6">
        <w:t xml:space="preserve">. Assim, e apesar dos preconceitos não deverem ser aceites </w:t>
      </w:r>
      <w:r w:rsidR="00316725" w:rsidRPr="001817B6">
        <w:rPr>
          <w:i/>
          <w:iCs/>
        </w:rPr>
        <w:t>per si</w:t>
      </w:r>
      <w:r w:rsidR="00316725" w:rsidRPr="001817B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1E4649" w:rsidRPr="001E4649">
            <w:rPr>
              <w:color w:val="000000"/>
            </w:rPr>
            <w:t>(Sampat, 2017)</w:t>
          </w:r>
        </w:sdtContent>
      </w:sdt>
      <w:r w:rsidR="00316725" w:rsidRPr="001817B6">
        <w:t xml:space="preserve">. Neste caso, o objetivo foi de, implicitamente, julgar a atitude de quem </w:t>
      </w:r>
      <w:r w:rsidR="00335CFE" w:rsidRPr="001817B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1817B6">
        <w:t xml:space="preserve">de </w:t>
      </w:r>
      <w:r w:rsidR="000548B1" w:rsidRPr="001817B6">
        <w:t>ser alvo de mudança</w:t>
      </w:r>
      <w:r w:rsidR="00335CFE" w:rsidRPr="001817B6">
        <w:t>.</w:t>
      </w:r>
    </w:p>
    <w:p w14:paraId="6FF40E72" w14:textId="77777777" w:rsidR="0044152A" w:rsidRPr="001817B6" w:rsidRDefault="0044152A" w:rsidP="0044152A">
      <w:pPr>
        <w:jc w:val="both"/>
      </w:pPr>
    </w:p>
    <w:p w14:paraId="73DA3612" w14:textId="4512C53B" w:rsidR="0044152A" w:rsidRPr="001817B6" w:rsidRDefault="00300DB7" w:rsidP="00300DB7">
      <w:pPr>
        <w:pStyle w:val="ListParagraph"/>
        <w:numPr>
          <w:ilvl w:val="1"/>
          <w:numId w:val="3"/>
        </w:numPr>
        <w:jc w:val="both"/>
      </w:pPr>
      <w:r w:rsidRPr="001817B6">
        <w:t>LASS</w:t>
      </w:r>
    </w:p>
    <w:p w14:paraId="3BF0AEAA" w14:textId="1130722C" w:rsidR="00300DB7" w:rsidRPr="001817B6" w:rsidRDefault="00300DB7" w:rsidP="00FA0A53">
      <w:pPr>
        <w:ind w:firstLine="720"/>
        <w:jc w:val="both"/>
      </w:pPr>
      <w:r w:rsidRPr="001817B6">
        <w:t xml:space="preserve">O jogador pode escolher interagir com uma jovem misteriosa, </w:t>
      </w:r>
      <w:r w:rsidR="00FA0A53" w:rsidRPr="001817B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85665DF" w:rsidR="00FA0A53" w:rsidRPr="001817B6" w:rsidRDefault="00FA0A53" w:rsidP="00FA0A53">
      <w:pPr>
        <w:ind w:firstLine="720"/>
        <w:jc w:val="both"/>
      </w:pPr>
      <w:r w:rsidRPr="001817B6">
        <w:t xml:space="preserve">O OLD MAN acaba por tentar dialogar com a moça em espanhol, algo que parece descabido e idiota – porquê espanhol e não outro idioma qualquer? </w:t>
      </w:r>
      <w:r w:rsidR="00283C47" w:rsidRPr="001817B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1817B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1E4649">
            <w:rPr>
              <w:rFonts w:eastAsia="Times New Roman"/>
            </w:rPr>
            <w:t>(</w:t>
          </w:r>
          <w:r w:rsidR="001E4649">
            <w:rPr>
              <w:rFonts w:eastAsia="Times New Roman"/>
              <w:i/>
              <w:iCs/>
            </w:rPr>
            <w:t>10 Childlike Traits Adults Should Keep - This Is Adult Life</w:t>
          </w:r>
          <w:r w:rsidR="001E4649">
            <w:rPr>
              <w:rFonts w:eastAsia="Times New Roman"/>
            </w:rPr>
            <w:t>, n.d.)</w:t>
          </w:r>
        </w:sdtContent>
      </w:sdt>
      <w:r w:rsidR="00283C47" w:rsidRPr="001817B6">
        <w:t>, tentando fazê-lo a todo o custo</w:t>
      </w:r>
      <w:r w:rsidR="00D05D4D" w:rsidRPr="001817B6">
        <w:t xml:space="preserve"> através de, nomeadamente, comportamentos disparatados</w:t>
      </w:r>
      <w:r w:rsidR="00283C47" w:rsidRPr="001817B6">
        <w:t xml:space="preserve">. </w:t>
      </w:r>
    </w:p>
    <w:p w14:paraId="4FD136E8" w14:textId="7F82C660" w:rsidR="007028EC" w:rsidRPr="001817B6" w:rsidRDefault="007028EC" w:rsidP="00FA0A53">
      <w:pPr>
        <w:ind w:firstLine="720"/>
        <w:jc w:val="both"/>
      </w:pPr>
      <w:r w:rsidRPr="001817B6">
        <w:t>A intenção de usar um personagem silencioso</w:t>
      </w:r>
      <w:r w:rsidR="00D83FA6" w:rsidRPr="001817B6">
        <w:t xml:space="preserve"> </w:t>
      </w:r>
      <w:r w:rsidRPr="001817B6">
        <w:t>vem</w:t>
      </w:r>
      <w:r w:rsidR="00D83FA6" w:rsidRPr="001817B6">
        <w:t xml:space="preserve"> do videojogo </w:t>
      </w:r>
      <w:r w:rsidRPr="001817B6">
        <w:rPr>
          <w:i/>
          <w:iCs/>
        </w:rPr>
        <w:t xml:space="preserve">Vampyr </w:t>
      </w:r>
      <w:r w:rsidRPr="001817B6">
        <w:t>(2018), que traz uma personagem secundária de nome Camellia</w:t>
      </w:r>
      <w:r w:rsidR="00B8500B" w:rsidRPr="001817B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1E4649" w:rsidRPr="001E4649">
            <w:rPr>
              <w:color w:val="000000"/>
            </w:rPr>
            <w:t>(Freeman, 2004)</w:t>
          </w:r>
        </w:sdtContent>
      </w:sdt>
      <w:r w:rsidR="00B8500B" w:rsidRPr="001817B6">
        <w:rPr>
          <w:color w:val="000000"/>
        </w:rPr>
        <w:t>.</w:t>
      </w:r>
    </w:p>
    <w:p w14:paraId="7712E182" w14:textId="1AF3D3B4" w:rsidR="007028EC" w:rsidRPr="001817B6" w:rsidRDefault="00B8500B" w:rsidP="00FA0A53">
      <w:pPr>
        <w:ind w:firstLine="720"/>
        <w:jc w:val="both"/>
      </w:pPr>
      <w:r w:rsidRPr="001817B6">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606A6B3" w:rsidR="005C6B97" w:rsidRPr="001817B6" w:rsidRDefault="007028EC" w:rsidP="00FA0A53">
      <w:pPr>
        <w:ind w:firstLine="720"/>
        <w:jc w:val="both"/>
      </w:pPr>
      <w:r w:rsidRPr="001817B6">
        <w:t xml:space="preserve">Fig. 1 &amp; 2 – Camellia, </w:t>
      </w:r>
      <w:r w:rsidR="00B47401" w:rsidRPr="001817B6">
        <w:t xml:space="preserve">jardineira </w:t>
      </w:r>
      <w:r w:rsidRPr="001817B6">
        <w:t xml:space="preserve">muda de </w:t>
      </w:r>
      <w:r w:rsidRPr="001817B6">
        <w:rPr>
          <w:i/>
          <w:iCs/>
        </w:rPr>
        <w:t xml:space="preserve">Vampyr </w:t>
      </w:r>
      <w:r w:rsidRPr="001817B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1E4649">
            <w:rPr>
              <w:rFonts w:eastAsia="Times New Roman"/>
            </w:rPr>
            <w:t>(</w:t>
          </w:r>
          <w:r w:rsidR="001E4649">
            <w:rPr>
              <w:rFonts w:eastAsia="Times New Roman"/>
              <w:i/>
              <w:iCs/>
            </w:rPr>
            <w:t>Camellia - Vampyr Walkthrough - Neoseeker</w:t>
          </w:r>
          <w:r w:rsidR="001E4649">
            <w:rPr>
              <w:rFonts w:eastAsia="Times New Roman"/>
            </w:rPr>
            <w:t>, n.d.)</w:t>
          </w:r>
        </w:sdtContent>
      </w:sdt>
      <w:r w:rsidR="0078165C" w:rsidRPr="001817B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1E4649">
            <w:rPr>
              <w:rFonts w:eastAsia="Times New Roman"/>
            </w:rPr>
            <w:t>(</w:t>
          </w:r>
          <w:r w:rsidR="001E4649">
            <w:rPr>
              <w:rFonts w:eastAsia="Times New Roman"/>
              <w:i/>
              <w:iCs/>
            </w:rPr>
            <w:t>Citizen | Remember Me Wiki | Fandom</w:t>
          </w:r>
          <w:r w:rsidR="001E4649">
            <w:rPr>
              <w:rFonts w:eastAsia="Times New Roman"/>
            </w:rPr>
            <w:t xml:space="preserve">, n.d.; </w:t>
          </w:r>
          <w:r w:rsidR="001E4649">
            <w:rPr>
              <w:rFonts w:eastAsia="Times New Roman"/>
              <w:i/>
              <w:iCs/>
            </w:rPr>
            <w:t>Let’s Play: Vampyr [German/HD] #017: Stumme Camellia - YouTube</w:t>
          </w:r>
          <w:r w:rsidR="001E4649">
            <w:rPr>
              <w:rFonts w:eastAsia="Times New Roman"/>
            </w:rPr>
            <w:t>, n.d.)</w:t>
          </w:r>
        </w:sdtContent>
      </w:sdt>
      <w:r w:rsidR="0078165C" w:rsidRPr="001817B6">
        <w:t>.</w:t>
      </w:r>
    </w:p>
    <w:p w14:paraId="264AA0ED" w14:textId="77777777" w:rsidR="00AB2DA3" w:rsidRPr="001817B6" w:rsidRDefault="00AB2DA3" w:rsidP="00FA0A53">
      <w:pPr>
        <w:ind w:firstLine="720"/>
        <w:jc w:val="both"/>
      </w:pPr>
    </w:p>
    <w:p w14:paraId="3056E83C" w14:textId="77777777" w:rsidR="00AB2DA3" w:rsidRPr="001817B6" w:rsidRDefault="00AB2DA3" w:rsidP="00FA0A53">
      <w:pPr>
        <w:ind w:firstLine="720"/>
        <w:jc w:val="both"/>
      </w:pPr>
    </w:p>
    <w:p w14:paraId="630CFE35" w14:textId="3E611710" w:rsidR="00AB2DA3" w:rsidRPr="001817B6" w:rsidRDefault="00AB2DA3" w:rsidP="00AB2DA3">
      <w:pPr>
        <w:pStyle w:val="ListParagraph"/>
        <w:numPr>
          <w:ilvl w:val="1"/>
          <w:numId w:val="3"/>
        </w:numPr>
        <w:jc w:val="both"/>
      </w:pPr>
      <w:r w:rsidRPr="001817B6">
        <w:t>POLICEMAN</w:t>
      </w:r>
    </w:p>
    <w:p w14:paraId="024E80B8" w14:textId="0A5D9845" w:rsidR="00AB2DA3" w:rsidRPr="001817B6" w:rsidRDefault="00BC1EB6" w:rsidP="00BC1EB6">
      <w:pPr>
        <w:ind w:firstLine="720"/>
        <w:jc w:val="both"/>
      </w:pPr>
      <w:r w:rsidRPr="001817B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1817B6" w:rsidRDefault="00BC1EB6" w:rsidP="00BC1EB6">
      <w:pPr>
        <w:ind w:firstLine="720"/>
        <w:jc w:val="both"/>
      </w:pPr>
      <w:r w:rsidRPr="001817B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1817B6" w:rsidRDefault="00BC1EB6" w:rsidP="00BC1EB6">
      <w:pPr>
        <w:ind w:firstLine="720"/>
        <w:jc w:val="both"/>
      </w:pPr>
      <w:r w:rsidRPr="001817B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1817B6" w:rsidRDefault="00BC1EB6" w:rsidP="00BC1EB6">
      <w:pPr>
        <w:ind w:left="720" w:firstLine="720"/>
        <w:jc w:val="both"/>
      </w:pPr>
      <w:r w:rsidRPr="001817B6">
        <w:t>1)</w:t>
      </w:r>
      <w:r w:rsidRPr="001817B6">
        <w:tab/>
        <w:t>Um cidadão comum é abordado por um polícia de uniforme;</w:t>
      </w:r>
    </w:p>
    <w:p w14:paraId="5AB1EED0" w14:textId="43DC20B2" w:rsidR="00BC1EB6" w:rsidRPr="001817B6" w:rsidRDefault="00BC1EB6" w:rsidP="00BC1EB6">
      <w:pPr>
        <w:ind w:left="720" w:firstLine="720"/>
        <w:jc w:val="both"/>
      </w:pPr>
      <w:r w:rsidRPr="001817B6">
        <w:t>2)</w:t>
      </w:r>
      <w:r w:rsidRPr="001817B6">
        <w:tab/>
        <w:t>Um cidadão comum é abordado por um polícia à paisana (sem, inicialmente, ter consciência disso).</w:t>
      </w:r>
    </w:p>
    <w:p w14:paraId="047E35E4" w14:textId="77777777" w:rsidR="00BC1EB6" w:rsidRPr="001817B6" w:rsidRDefault="00BC1EB6" w:rsidP="00BC1EB6">
      <w:pPr>
        <w:jc w:val="both"/>
      </w:pPr>
    </w:p>
    <w:p w14:paraId="2C99E40C" w14:textId="020A8877" w:rsidR="00BC1EB6" w:rsidRPr="001817B6" w:rsidRDefault="00BC1EB6" w:rsidP="00BC1EB6">
      <w:pPr>
        <w:jc w:val="both"/>
      </w:pPr>
      <w:r w:rsidRPr="001817B6">
        <w:t>Na situação 1</w:t>
      </w:r>
      <w:r w:rsidR="008B4390" w:rsidRPr="001817B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1E4649">
            <w:rPr>
              <w:rFonts w:eastAsia="Times New Roman"/>
            </w:rPr>
            <w:t>(</w:t>
          </w:r>
          <w:r w:rsidR="001E4649">
            <w:rPr>
              <w:rFonts w:eastAsia="Times New Roman"/>
              <w:i/>
              <w:iCs/>
            </w:rPr>
            <w:t>What’s It like to Be an Undercover Cop?</w:t>
          </w:r>
          <w:r w:rsidR="001E4649">
            <w:rPr>
              <w:rFonts w:eastAsia="Times New Roman"/>
            </w:rPr>
            <w:t>, n.d.)</w:t>
          </w:r>
        </w:sdtContent>
      </w:sdt>
      <w:r w:rsidR="00B50FC1" w:rsidRPr="001817B6">
        <w:t xml:space="preserve"> </w:t>
      </w:r>
      <w:r w:rsidR="008B4390" w:rsidRPr="001817B6">
        <w:t>– e, por isso, comportar-se-á de modo mais previsível: retacado e cuidadoso, com receio de represálias, já que a vestimenta serve, também, para efeitos de intimidação</w:t>
      </w:r>
      <w:r w:rsidR="00B50FC1" w:rsidRPr="001817B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1E4649">
            <w:rPr>
              <w:rFonts w:eastAsia="Times New Roman"/>
            </w:rPr>
            <w:t>(</w:t>
          </w:r>
          <w:r w:rsidR="001E4649">
            <w:rPr>
              <w:rFonts w:eastAsia="Times New Roman"/>
              <w:i/>
              <w:iCs/>
            </w:rPr>
            <w:t>What Is Police Harassment? | Abramson &amp; Denenberg, P.C.</w:t>
          </w:r>
          <w:r w:rsidR="001E4649">
            <w:rPr>
              <w:rFonts w:eastAsia="Times New Roman"/>
            </w:rPr>
            <w:t>, n.d.)</w:t>
          </w:r>
        </w:sdtContent>
      </w:sdt>
      <w:r w:rsidR="008B4390" w:rsidRPr="001817B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1817B6" w:rsidRDefault="008B4390" w:rsidP="008B4390">
      <w:pPr>
        <w:jc w:val="both"/>
      </w:pPr>
      <w:r w:rsidRPr="001817B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1817B6" w:rsidRDefault="00E27F66" w:rsidP="008B4390">
      <w:pPr>
        <w:jc w:val="both"/>
      </w:pPr>
      <w:r w:rsidRPr="001817B6">
        <w:tab/>
        <w:t xml:space="preserve">Ora, mantendo esta igualdade, nem que seja a nível imediatista, dá-se a entender que “todos têm o seu lugar na vida quotidiana” – permitindo, à primeira vista, a partilha de todos os intervenientes da trama com o arquétipo </w:t>
      </w:r>
      <w:r w:rsidRPr="001817B6">
        <w:rPr>
          <w:i/>
          <w:iCs/>
        </w:rPr>
        <w:t>Everyman</w:t>
      </w:r>
      <w:r w:rsidRPr="001817B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1817B6" w:rsidRDefault="00E27F66" w:rsidP="008B4390">
      <w:pPr>
        <w:jc w:val="both"/>
      </w:pPr>
      <w:r w:rsidRPr="001817B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1817B6">
        <w:lastRenderedPageBreak/>
        <w:t xml:space="preserve">certa forma desiludido relativamente à descoberta: ele próprio recorre à ironia para mostrar o seu desagrado. </w:t>
      </w:r>
    </w:p>
    <w:p w14:paraId="6D371919" w14:textId="530EE46A" w:rsidR="00E27F66" w:rsidRPr="001817B6" w:rsidRDefault="00E27F66" w:rsidP="008B4390">
      <w:pPr>
        <w:jc w:val="both"/>
      </w:pPr>
      <w:r w:rsidRPr="001817B6">
        <w:tab/>
        <w:t xml:space="preserve">Em termos da personalidade do POLICEMAN, esta não foi um grande foco – </w:t>
      </w:r>
      <w:r w:rsidR="005F7B90" w:rsidRPr="001817B6">
        <w:t xml:space="preserve">contudo, </w:t>
      </w:r>
      <w:r w:rsidRPr="001817B6">
        <w:t>é legítimo admiti-lo como alguém com alguma gabarrice</w:t>
      </w:r>
      <w:r w:rsidRPr="001817B6">
        <w:rPr>
          <w:rStyle w:val="FootnoteReference"/>
        </w:rPr>
        <w:footnoteReference w:id="24"/>
      </w:r>
      <w:r w:rsidR="005F7B90" w:rsidRPr="001817B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1817B6" w:rsidRDefault="005F7B90" w:rsidP="005F7B90">
      <w:pPr>
        <w:jc w:val="both"/>
      </w:pPr>
      <w:r w:rsidRPr="001817B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1817B6" w:rsidRDefault="00B74D4C" w:rsidP="005F7B90">
      <w:pPr>
        <w:jc w:val="both"/>
      </w:pPr>
      <w:r w:rsidRPr="001817B6">
        <w:tab/>
        <w:t xml:space="preserve">Esta interação (que pode ser interpretada como uma cena) foi levemente inspirada no filme de animação </w:t>
      </w:r>
      <w:r w:rsidR="008B67AF" w:rsidRPr="001817B6">
        <w:rPr>
          <w:i/>
          <w:iCs/>
        </w:rPr>
        <w:t xml:space="preserve">Up </w:t>
      </w:r>
      <w:r w:rsidR="008B67AF" w:rsidRPr="001817B6">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1817B6" w:rsidRDefault="008B67AF" w:rsidP="00CB0D31">
      <w:pPr>
        <w:jc w:val="center"/>
      </w:pPr>
      <w:r w:rsidRPr="001817B6">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418C4C61" w:rsidR="008B67AF" w:rsidRPr="001817B6" w:rsidRDefault="008B67AF" w:rsidP="005F7B90">
      <w:pPr>
        <w:jc w:val="both"/>
      </w:pPr>
      <w:r w:rsidRPr="001817B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1E4649">
            <w:rPr>
              <w:rFonts w:eastAsia="Times New Roman"/>
            </w:rPr>
            <w:t>(</w:t>
          </w:r>
          <w:r w:rsidR="001E4649">
            <w:rPr>
              <w:rFonts w:eastAsia="Times New Roman"/>
              <w:i/>
              <w:iCs/>
            </w:rPr>
            <w:t>UP | Mr. Carl Fredricksen - YouTube</w:t>
          </w:r>
          <w:r w:rsidR="001E4649">
            <w:rPr>
              <w:rFonts w:eastAsia="Times New Roman"/>
            </w:rPr>
            <w:t>, n.d.)</w:t>
          </w:r>
        </w:sdtContent>
      </w:sdt>
      <w:r w:rsidR="000049F9" w:rsidRPr="001817B6">
        <w:t>.</w:t>
      </w:r>
    </w:p>
    <w:p w14:paraId="4FF839D9" w14:textId="77777777" w:rsidR="000049F9" w:rsidRPr="001817B6" w:rsidRDefault="000049F9" w:rsidP="005F7B90">
      <w:pPr>
        <w:jc w:val="both"/>
      </w:pPr>
    </w:p>
    <w:p w14:paraId="48A3C9C3" w14:textId="23ABB12F" w:rsidR="000049F9" w:rsidRPr="001817B6" w:rsidRDefault="000049F9" w:rsidP="000049F9">
      <w:pPr>
        <w:pStyle w:val="ListParagraph"/>
        <w:numPr>
          <w:ilvl w:val="1"/>
          <w:numId w:val="3"/>
        </w:numPr>
        <w:jc w:val="both"/>
      </w:pPr>
      <w:r w:rsidRPr="001817B6">
        <w:t>MAN WITH HOOD</w:t>
      </w:r>
    </w:p>
    <w:p w14:paraId="36EDB8FE" w14:textId="3B71E843" w:rsidR="000049F9" w:rsidRPr="001817B6" w:rsidRDefault="000049F9" w:rsidP="00CB0D31">
      <w:pPr>
        <w:ind w:firstLine="720"/>
        <w:jc w:val="both"/>
      </w:pPr>
      <w:r w:rsidRPr="001817B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1817B6">
        <w:t>algumas circunstâncias:</w:t>
      </w:r>
    </w:p>
    <w:p w14:paraId="32337212" w14:textId="1E3D3F47" w:rsidR="0014220A" w:rsidRPr="001817B6" w:rsidRDefault="0014220A" w:rsidP="00CB0D31">
      <w:pPr>
        <w:ind w:firstLine="720"/>
        <w:jc w:val="both"/>
      </w:pPr>
      <w:r w:rsidRPr="001817B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1817B6">
        <w:rPr>
          <w:rStyle w:val="FootnoteReference"/>
        </w:rPr>
        <w:footnoteReference w:id="25"/>
      </w:r>
      <w:r w:rsidRPr="001817B6">
        <w:t xml:space="preserve"> – pois se o jovem se apresenta mais recatado, pode ter algo a esconder, e pode traduzir-se numa pessoa perigosa</w:t>
      </w:r>
      <w:r w:rsidR="00B65D20" w:rsidRPr="001817B6">
        <w:t>;</w:t>
      </w:r>
    </w:p>
    <w:p w14:paraId="6009BB41" w14:textId="7061967C" w:rsidR="00B65D20" w:rsidRPr="001817B6" w:rsidRDefault="00CB0D31" w:rsidP="00B65D20">
      <w:pPr>
        <w:ind w:firstLine="720"/>
        <w:jc w:val="both"/>
      </w:pPr>
      <w:r w:rsidRPr="001817B6">
        <w:t>- Função do capuz – aliado ao declarado no parágrafo acima, o recurso ao capuz</w:t>
      </w:r>
      <w:r w:rsidR="00B65D20" w:rsidRPr="001817B6">
        <w:t xml:space="preserve"> </w:t>
      </w:r>
      <w:r w:rsidRPr="001817B6">
        <w:t xml:space="preserve">parece encontrar o seu contexto – o de reforçar, assim, a ideia </w:t>
      </w:r>
      <w:r w:rsidR="00193CE3" w:rsidRPr="001817B6">
        <w:t>de o</w:t>
      </w:r>
      <w:r w:rsidRPr="001817B6">
        <w:t xml:space="preserve"> jovem ser alguém </w:t>
      </w:r>
      <w:r w:rsidR="00193CE3" w:rsidRPr="001817B6">
        <w:t xml:space="preserve">enigmático, </w:t>
      </w:r>
      <w:r w:rsidRPr="001817B6">
        <w:t xml:space="preserve">problemático e perigoso; </w:t>
      </w:r>
      <w:r w:rsidR="00B65D20" w:rsidRPr="001817B6">
        <w:t>também dá a impressão de que este foi propositadamente puxado excessivamente para a frente da cara do rapaz, o que intensifica a faceta misteriosa.</w:t>
      </w:r>
    </w:p>
    <w:p w14:paraId="5613468E" w14:textId="629E1BB5" w:rsidR="00B65D20" w:rsidRPr="001817B6" w:rsidRDefault="00355343" w:rsidP="00B65D20">
      <w:pPr>
        <w:jc w:val="both"/>
      </w:pPr>
      <w:r w:rsidRPr="001817B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1817B6">
        <w:t>uma quantia (e a preocupação em a conquistar) é mais importante que a vida do próximo. Por fim, acaba por não cumprir o combinado, roubando o velho.</w:t>
      </w:r>
    </w:p>
    <w:p w14:paraId="34F07E0C" w14:textId="7D9FEAC0" w:rsidR="00A55F21" w:rsidRPr="001817B6" w:rsidRDefault="00A55F21" w:rsidP="00B65D20">
      <w:pPr>
        <w:jc w:val="both"/>
      </w:pPr>
      <w:r w:rsidRPr="001817B6">
        <w:tab/>
        <w:t xml:space="preserve">Ora, tendo em conta a informação recente explicitada, é legítimo situar o jovem numa mistura </w:t>
      </w:r>
      <w:r w:rsidR="002C5DE7" w:rsidRPr="001817B6">
        <w:t>entre</w:t>
      </w:r>
      <w:r w:rsidRPr="001817B6">
        <w:t xml:space="preserve"> dois arquétipos, que bem o representam – o </w:t>
      </w:r>
      <w:r w:rsidRPr="001817B6">
        <w:rPr>
          <w:i/>
          <w:iCs/>
        </w:rPr>
        <w:t xml:space="preserve">shadow </w:t>
      </w:r>
      <w:r w:rsidRPr="001817B6">
        <w:t xml:space="preserve">e o </w:t>
      </w:r>
      <w:r w:rsidRPr="001817B6">
        <w:rPr>
          <w:i/>
          <w:iCs/>
        </w:rPr>
        <w:t>Thief</w:t>
      </w:r>
      <w:r w:rsidR="002C5DE7" w:rsidRPr="001817B6">
        <w:t>:</w:t>
      </w:r>
    </w:p>
    <w:p w14:paraId="7431D5DE" w14:textId="5C4BD8B6" w:rsidR="002C5DE7" w:rsidRPr="001817B6" w:rsidRDefault="002C5DE7" w:rsidP="00B65D20">
      <w:pPr>
        <w:jc w:val="both"/>
      </w:pPr>
      <w:r w:rsidRPr="001817B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1E4649" w:rsidRPr="001E4649">
            <w:rPr>
              <w:color w:val="000000"/>
            </w:rPr>
            <w:t>(Tillman, 2019)</w:t>
          </w:r>
        </w:sdtContent>
      </w:sdt>
      <w:r w:rsidRPr="001817B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1E4649" w:rsidRPr="001E4649">
            <w:rPr>
              <w:color w:val="000000"/>
            </w:rPr>
            <w:t>(Sloan, 2015)</w:t>
          </w:r>
        </w:sdtContent>
      </w:sdt>
      <w:r w:rsidRPr="001817B6">
        <w:t>;</w:t>
      </w:r>
    </w:p>
    <w:p w14:paraId="0506F93A" w14:textId="1897668D" w:rsidR="002C5DE7" w:rsidRPr="001817B6" w:rsidRDefault="002C5DE7" w:rsidP="00B65D20">
      <w:pPr>
        <w:jc w:val="both"/>
      </w:pPr>
      <w:r w:rsidRPr="001817B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1E4649">
            <w:rPr>
              <w:rFonts w:eastAsia="Times New Roman"/>
            </w:rPr>
            <w:t>(</w:t>
          </w:r>
          <w:r w:rsidR="001E4649">
            <w:rPr>
              <w:rFonts w:eastAsia="Times New Roman"/>
              <w:i/>
              <w:iCs/>
            </w:rPr>
            <w:t>Classical Archetypes – The Thief | Emergence Campaign Weblog</w:t>
          </w:r>
          <w:r w:rsidR="001E4649">
            <w:rPr>
              <w:rFonts w:eastAsia="Times New Roman"/>
            </w:rPr>
            <w:t>, n.d.)</w:t>
          </w:r>
        </w:sdtContent>
      </w:sdt>
      <w:r w:rsidRPr="001817B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1E4649">
            <w:rPr>
              <w:rFonts w:eastAsia="Times New Roman"/>
            </w:rPr>
            <w:t>(</w:t>
          </w:r>
          <w:r w:rsidR="001E4649">
            <w:rPr>
              <w:rFonts w:eastAsia="Times New Roman"/>
              <w:i/>
              <w:iCs/>
            </w:rPr>
            <w:t>What Is the Thief Personality Type? (Characteristics + Examples)</w:t>
          </w:r>
          <w:r w:rsidR="001E4649">
            <w:rPr>
              <w:rFonts w:eastAsia="Times New Roman"/>
            </w:rPr>
            <w:t>, n.d.)</w:t>
          </w:r>
        </w:sdtContent>
      </w:sdt>
      <w:r w:rsidRPr="001817B6">
        <w:t>.</w:t>
      </w:r>
    </w:p>
    <w:p w14:paraId="3D6D4B6D" w14:textId="181A4B94" w:rsidR="002C5DE7" w:rsidRPr="001817B6" w:rsidRDefault="002C5DE7" w:rsidP="00B65D20">
      <w:pPr>
        <w:jc w:val="both"/>
      </w:pPr>
      <w:r w:rsidRPr="001817B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1817B6" w:rsidRDefault="002C5DE7" w:rsidP="00F11BCE">
      <w:pPr>
        <w:jc w:val="center"/>
      </w:pPr>
      <w:r w:rsidRPr="001817B6">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05755760" wp14:editId="5DD6DC1F">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7FB478A" w:rsidR="002C5DE7" w:rsidRPr="001817B6" w:rsidRDefault="00F11BCE" w:rsidP="00B65D20">
      <w:pPr>
        <w:jc w:val="both"/>
      </w:pPr>
      <w:r w:rsidRPr="001817B6">
        <w:t xml:space="preserve">Fig. 1, 2 &amp; 3 – Referências visuais para a conceptualização do MAN WITH HOOD, nas quais, naturalmente, ocorrem vestimentas com capucho. Na primeira imagem à esquerda verifica-se a representação da morte denominada por </w:t>
      </w:r>
      <w:r w:rsidRPr="001817B6">
        <w:rPr>
          <w:i/>
          <w:iCs/>
        </w:rPr>
        <w:t>Grim Reaper</w:t>
      </w:r>
      <w:r w:rsidRPr="001817B6">
        <w:t xml:space="preserve"> onde, para além do aspeto esquelético e pálido das mãos e a foice, um manto com um capucho que quase tapa grande parte da face da representação</w:t>
      </w:r>
      <w:r w:rsidR="00D7017C" w:rsidRPr="001817B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1E4649">
            <w:rPr>
              <w:rFonts w:eastAsia="Times New Roman"/>
            </w:rPr>
            <w:t>(</w:t>
          </w:r>
          <w:r w:rsidR="001E4649">
            <w:rPr>
              <w:rFonts w:eastAsia="Times New Roman"/>
              <w:i/>
              <w:iCs/>
            </w:rPr>
            <w:t>Where Does the Concept of a “Grim Reaper” Come From? | Britannica</w:t>
          </w:r>
          <w:r w:rsidR="001E4649">
            <w:rPr>
              <w:rFonts w:eastAsia="Times New Roman"/>
            </w:rPr>
            <w:t>, n.d.)</w:t>
          </w:r>
        </w:sdtContent>
      </w:sdt>
      <w:r w:rsidRPr="001817B6">
        <w:t xml:space="preserve">; ora, em última instância, o perigo que advém da intervenção para com o MAN WITH HOOD pode terminar na sua aniquilação. As duas outras figuram na franquia de filmes cinematográficos </w:t>
      </w:r>
      <w:r w:rsidRPr="001817B6">
        <w:rPr>
          <w:i/>
          <w:iCs/>
        </w:rPr>
        <w:t xml:space="preserve">Harry Potter </w:t>
      </w:r>
      <w:r w:rsidRPr="001817B6">
        <w:t xml:space="preserve">(2001-2011) – os </w:t>
      </w:r>
      <w:r w:rsidRPr="001817B6">
        <w:rPr>
          <w:i/>
          <w:iCs/>
        </w:rPr>
        <w:t>Death Eaters</w:t>
      </w:r>
      <w:r w:rsidRPr="001817B6">
        <w:t xml:space="preserve">, um grupo de feiticeiros radicalistas </w:t>
      </w:r>
      <w:r w:rsidR="00D7017C" w:rsidRPr="001817B6">
        <w:t xml:space="preserve">do mal </w:t>
      </w:r>
      <w:r w:rsidRPr="001817B6">
        <w:t>apoiantes do antagonista da série Voldemort (última figura), para além de usarem uma máscara para esconder a sua identidade, recorrem ao capuz para o mesmo efeito, para além de constar como efeito de intimidação</w:t>
      </w:r>
      <w:r w:rsidR="00D7017C" w:rsidRPr="001817B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1E4649">
            <w:rPr>
              <w:rFonts w:eastAsia="Times New Roman"/>
            </w:rPr>
            <w:t>(</w:t>
          </w:r>
          <w:r w:rsidR="001E4649">
            <w:rPr>
              <w:rFonts w:eastAsia="Times New Roman"/>
              <w:i/>
              <w:iCs/>
            </w:rPr>
            <w:t>Death Eater - Wikipedia</w:t>
          </w:r>
          <w:r w:rsidR="001E4649">
            <w:rPr>
              <w:rFonts w:eastAsia="Times New Roman"/>
            </w:rPr>
            <w:t>, n.d.)</w:t>
          </w:r>
        </w:sdtContent>
      </w:sdt>
      <w:r w:rsidRPr="00DB3C91">
        <w:rPr>
          <w:lang w:val="en-US"/>
        </w:rPr>
        <w:t xml:space="preserve">. </w:t>
      </w:r>
      <w:r w:rsidR="00D7017C" w:rsidRPr="00DB3C91">
        <w:rPr>
          <w:lang w:val="en-US"/>
        </w:rPr>
        <w:t xml:space="preserve">O </w:t>
      </w:r>
      <w:r w:rsidR="00D7017C" w:rsidRPr="00DB3C91">
        <w:rPr>
          <w:i/>
          <w:iCs/>
          <w:lang w:val="en-US"/>
        </w:rPr>
        <w:t xml:space="preserve">shadow </w:t>
      </w:r>
      <w:r w:rsidRPr="00DB3C91">
        <w:rPr>
          <w:lang w:val="en-US"/>
        </w:rPr>
        <w:t>Voldemort também aparece com o mesmo acessório ao longo da trama</w:t>
      </w:r>
      <w:r w:rsidR="00D7017C" w:rsidRPr="00DB3C91">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Harry Potter and the Goblet of Fire - Death Eaters Image (27569800) - Fanpop</w:t>
          </w:r>
          <w:r w:rsidR="001E4649" w:rsidRPr="001E4649">
            <w:rPr>
              <w:rFonts w:eastAsia="Times New Roman"/>
              <w:lang w:val="en-US"/>
            </w:rPr>
            <w:t xml:space="preserve">, n.d.; </w:t>
          </w:r>
          <w:r w:rsidR="001E4649" w:rsidRPr="001E4649">
            <w:rPr>
              <w:rFonts w:eastAsia="Times New Roman"/>
              <w:i/>
              <w:iCs/>
              <w:lang w:val="en-US"/>
            </w:rPr>
            <w:t>Voldemort - He Who Shall Not Be Named - JS Psychotherapy</w:t>
          </w:r>
          <w:r w:rsidR="001E4649" w:rsidRPr="001E4649">
            <w:rPr>
              <w:rFonts w:eastAsia="Times New Roman"/>
              <w:lang w:val="en-US"/>
            </w:rPr>
            <w:t xml:space="preserve">, n.d.; </w:t>
          </w:r>
          <w:r w:rsidR="001E4649" w:rsidRPr="001E4649">
            <w:rPr>
              <w:rFonts w:eastAsia="Times New Roman"/>
              <w:i/>
              <w:iCs/>
              <w:lang w:val="en-US"/>
            </w:rPr>
            <w:t>Where Does the Concept of a “Grim Reaper” Come From? | Britannica</w:t>
          </w:r>
          <w:r w:rsidR="001E4649" w:rsidRPr="001E4649">
            <w:rPr>
              <w:rFonts w:eastAsia="Times New Roman"/>
              <w:lang w:val="en-US"/>
            </w:rPr>
            <w:t>, n.d.)</w:t>
          </w:r>
        </w:sdtContent>
      </w:sdt>
      <w:r w:rsidRPr="001817B6">
        <w:t>.</w:t>
      </w:r>
    </w:p>
    <w:p w14:paraId="397099E8" w14:textId="77777777" w:rsidR="00DB7CEB" w:rsidRPr="001817B6" w:rsidRDefault="00DB7CEB" w:rsidP="00B65D20">
      <w:pPr>
        <w:jc w:val="both"/>
      </w:pPr>
    </w:p>
    <w:p w14:paraId="6A5ACA08" w14:textId="68282F81" w:rsidR="00DB7CEB" w:rsidRPr="001817B6" w:rsidRDefault="00DB7CEB" w:rsidP="00B65D20">
      <w:pPr>
        <w:jc w:val="both"/>
      </w:pPr>
      <w:r w:rsidRPr="001817B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1817B6">
        <w:lastRenderedPageBreak/>
        <w:t>velho não esteja a ser totalmente sincero, e que possa ter escondido a verdade em outras ocasiões.</w:t>
      </w:r>
      <w:r w:rsidR="004F0011" w:rsidRPr="001817B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1E4649" w:rsidRPr="001E4649">
            <w:rPr>
              <w:color w:val="000000"/>
            </w:rPr>
            <w:t>(Freeman, 2004)</w:t>
          </w:r>
        </w:sdtContent>
      </w:sdt>
      <w:r w:rsidR="004F0011" w:rsidRPr="001817B6">
        <w:t>.</w:t>
      </w:r>
    </w:p>
    <w:p w14:paraId="66CAFAF3" w14:textId="77777777" w:rsidR="00355343" w:rsidRPr="001817B6" w:rsidRDefault="00355343" w:rsidP="00B65D20">
      <w:pPr>
        <w:jc w:val="both"/>
      </w:pPr>
    </w:p>
    <w:p w14:paraId="1002A83D" w14:textId="67DCAF8F" w:rsidR="00B65D20" w:rsidRPr="001817B6" w:rsidRDefault="00D75188" w:rsidP="00D75188">
      <w:pPr>
        <w:pStyle w:val="ListParagraph"/>
        <w:numPr>
          <w:ilvl w:val="1"/>
          <w:numId w:val="3"/>
        </w:numPr>
        <w:jc w:val="both"/>
      </w:pPr>
      <w:r w:rsidRPr="001817B6">
        <w:t>FLOURIST</w:t>
      </w:r>
    </w:p>
    <w:p w14:paraId="1CBD2E37" w14:textId="2698D2EE" w:rsidR="00D75188" w:rsidRPr="001817B6" w:rsidRDefault="00D75188" w:rsidP="00D75188">
      <w:pPr>
        <w:jc w:val="both"/>
      </w:pPr>
      <w:r w:rsidRPr="001817B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1817B6" w:rsidRDefault="00D75188" w:rsidP="00D75188">
      <w:pPr>
        <w:jc w:val="both"/>
      </w:pPr>
      <w:r w:rsidRPr="001817B6">
        <w:t xml:space="preserve">Relativamente à aparência física, </w:t>
      </w:r>
      <w:r w:rsidR="006A1562" w:rsidRPr="001817B6">
        <w:t>percebe-se que o</w:t>
      </w:r>
      <w:r w:rsidRPr="001817B6">
        <w:t xml:space="preserve"> florista</w:t>
      </w:r>
      <w:r w:rsidRPr="001817B6">
        <w:rPr>
          <w:rStyle w:val="FootnoteReference"/>
        </w:rPr>
        <w:footnoteReference w:id="26"/>
      </w:r>
      <w:r w:rsidR="006A1562" w:rsidRPr="001817B6">
        <w:t xml:space="preserve"> é um indivíduo bem-parecido, com uma roupa elegante, mas nada de extravagante ou demasiado formal – são visíveis uma camisola e um casaco por cima e não um </w:t>
      </w:r>
      <w:r w:rsidR="006A1562" w:rsidRPr="001817B6">
        <w:rPr>
          <w:i/>
          <w:iCs/>
        </w:rPr>
        <w:t>smoking</w:t>
      </w:r>
      <w:r w:rsidR="006A1562" w:rsidRPr="001817B6">
        <w:t xml:space="preserve">, a título de exemplo. Pois bem, esta observação pode indiciar a modéstia e simplicidade como seus traços característicos de individualidade. </w:t>
      </w:r>
    </w:p>
    <w:p w14:paraId="2A0007C7" w14:textId="16F0BD70" w:rsidR="006A1562" w:rsidRPr="001817B6" w:rsidRDefault="006A1562" w:rsidP="00D75188">
      <w:pPr>
        <w:jc w:val="both"/>
      </w:pPr>
      <w:r w:rsidRPr="001817B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1817B6">
        <w:t>anacrónica</w:t>
      </w:r>
      <w:r w:rsidR="005A5268" w:rsidRPr="001817B6">
        <w:rPr>
          <w:rStyle w:val="FootnoteReference"/>
        </w:rPr>
        <w:footnoteReference w:id="27"/>
      </w:r>
      <w:r w:rsidR="005A5268" w:rsidRPr="001817B6">
        <w:t xml:space="preserve"> do velho cinge-se, sobretudo, à sua mentalidade e não à sua condição física que, naturalmente, é vítima do envelhecimento.</w:t>
      </w:r>
      <w:r w:rsidR="00FE7792" w:rsidRPr="001817B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1817B6">
        <w:t xml:space="preserve"> ou o recurso ao silêncio. </w:t>
      </w:r>
    </w:p>
    <w:p w14:paraId="04F02527" w14:textId="5D96B3DB" w:rsidR="004A7C57" w:rsidRPr="001817B6" w:rsidRDefault="004A7C57" w:rsidP="00D75188">
      <w:pPr>
        <w:jc w:val="both"/>
      </w:pPr>
      <w:r w:rsidRPr="001817B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1817B6" w:rsidRDefault="004A7C57" w:rsidP="00D75188">
      <w:pPr>
        <w:jc w:val="both"/>
      </w:pPr>
      <w:r w:rsidRPr="001817B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1817B6">
        <w:rPr>
          <w:rStyle w:val="FootnoteReference"/>
        </w:rPr>
        <w:footnoteReference w:id="28"/>
      </w:r>
      <w:r w:rsidR="007A388A" w:rsidRPr="001817B6">
        <w:t xml:space="preserve">, </w:t>
      </w:r>
      <w:r w:rsidR="00907EE0" w:rsidRPr="001817B6">
        <w:t xml:space="preserve">por demorar cada vez mais na sua locomoção, torna-se </w:t>
      </w:r>
      <w:r w:rsidR="00907EE0" w:rsidRPr="001817B6">
        <w:lastRenderedPageBreak/>
        <w:t>lógico que este seja puxado no momento de atravessar</w:t>
      </w:r>
      <w:r w:rsidR="00790531" w:rsidRPr="001817B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1817B6">
        <w:t>O episódio é marcante porque o protagonista materializa mais profundamente um incidente que, outrora, o envolvera naquele local – ele diz concretamente que perdeu alguém ali. Logo esta linguagem e o uso da “perda” pode revelar-se um eufemismo</w:t>
      </w:r>
      <w:r w:rsidR="007B5C31" w:rsidRPr="001817B6">
        <w:rPr>
          <w:rStyle w:val="FootnoteReference"/>
        </w:rPr>
        <w:footnoteReference w:id="29"/>
      </w:r>
      <w:r w:rsidR="000D655F" w:rsidRPr="001817B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1817B6">
        <w:t xml:space="preserve">Note-se também o destaque dado ao sinal de trânsito – tanto na comunicação textual como a experiência de </w:t>
      </w:r>
      <w:r w:rsidR="00D5693B" w:rsidRPr="001817B6">
        <w:rPr>
          <w:i/>
          <w:iCs/>
        </w:rPr>
        <w:t>gameplay</w:t>
      </w:r>
      <w:r w:rsidR="00D5693B" w:rsidRPr="001817B6">
        <w:t>, na qual o jogador tem de posicionar a flor junto ao mesmo, seguindo as instruções do OLD MAN</w:t>
      </w:r>
      <w:r w:rsidR="00D5693B" w:rsidRPr="001817B6">
        <w:rPr>
          <w:rStyle w:val="FootnoteReference"/>
        </w:rPr>
        <w:footnoteReference w:id="30"/>
      </w:r>
      <w:r w:rsidR="00D5693B" w:rsidRPr="001817B6">
        <w:t>.</w:t>
      </w:r>
    </w:p>
    <w:p w14:paraId="55D522D6" w14:textId="47C363BC" w:rsidR="00843688" w:rsidRPr="001817B6" w:rsidRDefault="00843688" w:rsidP="00843688">
      <w:pPr>
        <w:jc w:val="both"/>
      </w:pPr>
      <w:r w:rsidRPr="001817B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1817B6">
        <w:t xml:space="preserve"> (está cada vez mais </w:t>
      </w:r>
      <w:r w:rsidR="006D7785" w:rsidRPr="001817B6">
        <w:t>perto</w:t>
      </w:r>
      <w:r w:rsidR="00D87725" w:rsidRPr="001817B6">
        <w:t>, tanto dela como de um momento fatal)</w:t>
      </w:r>
      <w:r w:rsidR="00444A28" w:rsidRPr="001817B6">
        <w:t xml:space="preserve"> e que possivelmente revela uma certa premeditação e vontade na realização de um plano, o que pode indicar que, na verdade, todo aquele comportamento debilitado do mesmo seja fantasioso e esteja também contemplado nesse mesmo plano</w:t>
      </w:r>
      <w:r w:rsidRPr="001817B6">
        <w:t>; adulta essa que, relembrando as declarações assumidas pelo personagem principal, como os momentos nos quais ele denuncia apenas ter tido uma mulher na sua vida, e que se manterá assim até à sua morte</w:t>
      </w:r>
      <w:r w:rsidRPr="001817B6">
        <w:rPr>
          <w:rStyle w:val="FootnoteReference"/>
        </w:rPr>
        <w:footnoteReference w:id="31"/>
      </w:r>
      <w:r w:rsidRPr="001817B6">
        <w:t>, e que não lhe foi dada a oportunidade de constituir a sua própria família</w:t>
      </w:r>
      <w:r w:rsidRPr="001817B6">
        <w:rPr>
          <w:rStyle w:val="FootnoteReference"/>
        </w:rPr>
        <w:footnoteReference w:id="32"/>
      </w:r>
      <w:r w:rsidR="00D87725" w:rsidRPr="001817B6">
        <w:t xml:space="preserve">, pode ser apreendida pelo jogador como a amante do OLD MAN. Relativamente ao segundo aspeto – a personagem, até então misteriosa, identifica-a como um lírio. Ora bem, este momento teve um par de intenções: </w:t>
      </w:r>
      <w:r w:rsidR="00444A28" w:rsidRPr="001817B6">
        <w:t>em primeiro lugar,</w:t>
      </w:r>
      <w:r w:rsidR="00D87725" w:rsidRPr="001817B6">
        <w:t xml:space="preserve"> revelar ao jogador a </w:t>
      </w:r>
      <w:r w:rsidR="00444A28" w:rsidRPr="001817B6">
        <w:t xml:space="preserve">sua </w:t>
      </w:r>
      <w:r w:rsidR="00D87725" w:rsidRPr="001817B6">
        <w:t xml:space="preserve">verdadeira identidade </w:t>
      </w:r>
      <w:r w:rsidR="00444A28" w:rsidRPr="001817B6">
        <w:t xml:space="preserve">– passando o jogador a ter conhecimento de que ele tem uma paixão por flores, dado ter trabalhado como florista (permitindo, a nível textual, a substituição do “nome indicativo” de </w:t>
      </w:r>
      <w:r w:rsidR="00444A28" w:rsidRPr="001817B6">
        <w:lastRenderedPageBreak/>
        <w:t>pontos de interrogação para FLOURIST); em segundo lugar, conceder uma nova oportunidade na alusão a simbolismos. No parágrafo seguinte será desenvolvida esta linha de pensamento, aqui instaurada.</w:t>
      </w:r>
    </w:p>
    <w:p w14:paraId="380BB4A6" w14:textId="61EB5554" w:rsidR="00041911" w:rsidRPr="001817B6" w:rsidRDefault="00041911" w:rsidP="00843688">
      <w:pPr>
        <w:jc w:val="both"/>
      </w:pPr>
      <w:r w:rsidRPr="001817B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1E4649">
            <w:rPr>
              <w:rFonts w:eastAsia="Times New Roman"/>
            </w:rPr>
            <w:t>(</w:t>
          </w:r>
          <w:r w:rsidR="001E4649">
            <w:rPr>
              <w:rFonts w:eastAsia="Times New Roman"/>
              <w:i/>
              <w:iCs/>
            </w:rPr>
            <w:t>Lily Flowers: Colors and Symbolism | Flower Station</w:t>
          </w:r>
          <w:r w:rsidR="001E4649">
            <w:rPr>
              <w:rFonts w:eastAsia="Times New Roman"/>
            </w:rPr>
            <w:t>, n.d.)</w:t>
          </w:r>
        </w:sdtContent>
      </w:sdt>
      <w:r w:rsidRPr="001817B6">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1E4649">
            <w:rPr>
              <w:rFonts w:eastAsia="Times New Roman"/>
            </w:rPr>
            <w:t>(</w:t>
          </w:r>
          <w:r w:rsidR="001E4649">
            <w:rPr>
              <w:rFonts w:eastAsia="Times New Roman"/>
              <w:i/>
              <w:iCs/>
            </w:rPr>
            <w:t>Zantedeschia Aethiopica – Wikipédia, a Enciclopédia Livre</w:t>
          </w:r>
          <w:r w:rsidR="001E4649">
            <w:rPr>
              <w:rFonts w:eastAsia="Times New Roman"/>
            </w:rPr>
            <w:t>, n.d.)</w:t>
          </w:r>
        </w:sdtContent>
      </w:sdt>
      <w:r w:rsidRPr="001817B6">
        <w:t>.</w:t>
      </w:r>
    </w:p>
    <w:p w14:paraId="5EAC6BB0" w14:textId="77777777" w:rsidR="00041911" w:rsidRPr="001817B6" w:rsidRDefault="00041911" w:rsidP="00843688">
      <w:pPr>
        <w:jc w:val="both"/>
      </w:pPr>
    </w:p>
    <w:p w14:paraId="05259F5B" w14:textId="1BAE22D2" w:rsidR="0097365B" w:rsidRPr="001817B6" w:rsidRDefault="0097365B" w:rsidP="00843688">
      <w:pPr>
        <w:jc w:val="both"/>
      </w:pPr>
      <w:r w:rsidRPr="001817B6">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1817B6">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1817B6">
        <w:t xml:space="preserve"> </w:t>
      </w:r>
    </w:p>
    <w:p w14:paraId="67F4777D" w14:textId="3B27427C" w:rsidR="00E32F37" w:rsidRPr="001817B6" w:rsidRDefault="00E32F37" w:rsidP="00843688">
      <w:pPr>
        <w:jc w:val="both"/>
      </w:pPr>
      <w:r w:rsidRPr="001817B6">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1E4649">
            <w:rPr>
              <w:rFonts w:eastAsia="Times New Roman"/>
            </w:rPr>
            <w:t>(</w:t>
          </w:r>
          <w:r w:rsidR="001E4649">
            <w:rPr>
              <w:rFonts w:eastAsia="Times New Roman"/>
              <w:i/>
              <w:iCs/>
            </w:rPr>
            <w:t>How to Plant and Grow Calla Lily</w:t>
          </w:r>
          <w:r w:rsidR="001E4649">
            <w:rPr>
              <w:rFonts w:eastAsia="Times New Roman"/>
            </w:rPr>
            <w:t>, n.d.)</w:t>
          </w:r>
        </w:sdtContent>
      </w:sdt>
      <w:r w:rsidRPr="001817B6">
        <w:t>.</w:t>
      </w:r>
    </w:p>
    <w:p w14:paraId="45316977" w14:textId="77777777" w:rsidR="00041911" w:rsidRPr="001817B6" w:rsidRDefault="00041911" w:rsidP="00843688">
      <w:pPr>
        <w:jc w:val="both"/>
      </w:pPr>
    </w:p>
    <w:p w14:paraId="2A4E5364" w14:textId="24322C36" w:rsidR="00041911" w:rsidRPr="001817B6" w:rsidRDefault="00041911" w:rsidP="00A67BB8">
      <w:pPr>
        <w:ind w:firstLine="720"/>
        <w:jc w:val="both"/>
      </w:pPr>
      <w:r w:rsidRPr="001817B6">
        <w:t xml:space="preserve">Definido assim a espécie de lírio, </w:t>
      </w:r>
      <w:r w:rsidR="00450101" w:rsidRPr="001817B6">
        <w:t xml:space="preserve">designada em inglês por </w:t>
      </w:r>
      <w:r w:rsidR="00450101" w:rsidRPr="001817B6">
        <w:rPr>
          <w:i/>
          <w:iCs/>
        </w:rPr>
        <w:t xml:space="preserve">calla </w:t>
      </w:r>
      <w:r w:rsidR="00450101" w:rsidRPr="001817B6">
        <w:t>lily</w:t>
      </w:r>
      <w:r w:rsidR="00450101" w:rsidRPr="001817B6">
        <w:rPr>
          <w:rStyle w:val="FootnoteReference"/>
        </w:rPr>
        <w:footnoteReference w:id="33"/>
      </w:r>
      <w:r w:rsidR="00450101" w:rsidRPr="001817B6">
        <w:t xml:space="preserve">, </w:t>
      </w:r>
      <w:r w:rsidRPr="001817B6">
        <w:t>resta então contextualizar o seu significad</w:t>
      </w:r>
      <w:r w:rsidR="009C5358" w:rsidRPr="001817B6">
        <w:t>o</w:t>
      </w:r>
      <w:r w:rsidRPr="001817B6">
        <w:t xml:space="preserve">: </w:t>
      </w:r>
      <w:r w:rsidR="009C5358" w:rsidRPr="001817B6">
        <w:t>graças à sua cor, é correlacionada com os conceitos de pureza, fé e santidade – digamos, de perfeição, por estar ligada à imagem da Virgem Maria, figura importante na religião cristã</w:t>
      </w:r>
      <w:r w:rsidR="00450101" w:rsidRPr="001817B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1E4649">
            <w:rPr>
              <w:rFonts w:eastAsia="Times New Roman"/>
            </w:rPr>
            <w:t>(</w:t>
          </w:r>
          <w:r w:rsidR="001E4649">
            <w:rPr>
              <w:rFonts w:eastAsia="Times New Roman"/>
              <w:i/>
              <w:iCs/>
            </w:rPr>
            <w:t>What Is the Meaning of a Calla Lily? Symbolism &amp; Facts of Calla Lilies</w:t>
          </w:r>
          <w:r w:rsidR="001E4649">
            <w:rPr>
              <w:rFonts w:eastAsia="Times New Roman"/>
            </w:rPr>
            <w:t>, n.d.)</w:t>
          </w:r>
        </w:sdtContent>
      </w:sdt>
      <w:r w:rsidR="009C5358" w:rsidRPr="001817B6">
        <w:t xml:space="preserve">; ela é frequentemente representada por uma figura de manto branco, para além de </w:t>
      </w:r>
      <w:r w:rsidR="00450101" w:rsidRPr="001817B6">
        <w:t>que esta flor também é recorrente nas suas aparições. A flor também é, na Antiguidade Grega, símbolo de renascimento e união, pois dado o seu formato semelhante a um cálice, antigos gregos e romanos atribuíam-lhes qualidades festivas</w:t>
      </w:r>
      <w:r w:rsidR="00A67BB8" w:rsidRPr="001817B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1E4649">
            <w:rPr>
              <w:rFonts w:eastAsia="Times New Roman"/>
            </w:rPr>
            <w:t>(</w:t>
          </w:r>
          <w:r w:rsidR="001E4649">
            <w:rPr>
              <w:rFonts w:eastAsia="Times New Roman"/>
              <w:i/>
              <w:iCs/>
            </w:rPr>
            <w:t>What Is the Meaning of a Calla Lily? Symbolism &amp; Facts of Calla Lilies</w:t>
          </w:r>
          <w:r w:rsidR="001E4649">
            <w:rPr>
              <w:rFonts w:eastAsia="Times New Roman"/>
            </w:rPr>
            <w:t>, n.d.)</w:t>
          </w:r>
        </w:sdtContent>
      </w:sdt>
      <w:r w:rsidR="00A67BB8" w:rsidRPr="001817B6">
        <w:t xml:space="preserve">. </w:t>
      </w:r>
    </w:p>
    <w:p w14:paraId="4FDE577A" w14:textId="77777777" w:rsidR="00A67BB8" w:rsidRPr="001817B6" w:rsidRDefault="00A67BB8" w:rsidP="00A67BB8">
      <w:pPr>
        <w:ind w:firstLine="720"/>
        <w:jc w:val="both"/>
      </w:pPr>
    </w:p>
    <w:p w14:paraId="6156026A" w14:textId="0E7B8B82" w:rsidR="00A67BB8" w:rsidRPr="001817B6" w:rsidRDefault="00C67190" w:rsidP="003A6521">
      <w:pPr>
        <w:jc w:val="center"/>
      </w:pPr>
      <w:r w:rsidRPr="001817B6">
        <w:rPr>
          <w:noProof/>
        </w:rPr>
        <w:lastRenderedPageBreak/>
        <w:drawing>
          <wp:inline distT="0" distB="0" distL="0" distR="0" wp14:anchorId="18875216" wp14:editId="1A4B826A">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1817B6">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141CFCB8" w:rsidR="001340E9" w:rsidRPr="001817B6" w:rsidRDefault="001340E9" w:rsidP="001340E9">
      <w:pPr>
        <w:jc w:val="center"/>
      </w:pPr>
      <w:r w:rsidRPr="001817B6">
        <w:t>Fig. 1</w:t>
      </w:r>
      <w:r w:rsidR="00B0307F" w:rsidRPr="001817B6">
        <w:t xml:space="preserve"> &amp;</w:t>
      </w:r>
      <w:r w:rsidRPr="001817B6">
        <w:t xml:space="preserve"> 2 – Estátua de Nossa Senhora com copo-de-leite (à esquerda) e Pintura em acrílico da Nossa Senhora de Guadalupe</w:t>
      </w:r>
      <w:r w:rsidRPr="001817B6">
        <w:rPr>
          <w:rStyle w:val="FootnoteReference"/>
        </w:rPr>
        <w:footnoteReference w:id="34"/>
      </w:r>
      <w:r w:rsidRPr="001817B6">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1E4649">
            <w:rPr>
              <w:rFonts w:eastAsia="Times New Roman"/>
            </w:rPr>
            <w:t>(</w:t>
          </w:r>
          <w:r w:rsidR="001E4649">
            <w:rPr>
              <w:rFonts w:eastAsia="Times New Roman"/>
              <w:i/>
              <w:iCs/>
            </w:rPr>
            <w:t>Blessed Virgin with Calla Lily - Free Stock Photo by Kathryn Morse on Stockvault.Net</w:t>
          </w:r>
          <w:r w:rsidR="001E4649">
            <w:rPr>
              <w:rFonts w:eastAsia="Times New Roman"/>
            </w:rPr>
            <w:t xml:space="preserve">, n.d.; </w:t>
          </w:r>
          <w:r w:rsidR="001E4649">
            <w:rPr>
              <w:rFonts w:eastAsia="Times New Roman"/>
              <w:i/>
              <w:iCs/>
            </w:rPr>
            <w:t>Virgen De Los Alcatraces / Virgin With Calla Lilies Acrylic Print by Ezequiel Ramos APARICIO - Pixels</w:t>
          </w:r>
          <w:r w:rsidR="001E4649">
            <w:rPr>
              <w:rFonts w:eastAsia="Times New Roman"/>
            </w:rPr>
            <w:t>, n.d.)</w:t>
          </w:r>
        </w:sdtContent>
      </w:sdt>
      <w:r w:rsidR="003A6521" w:rsidRPr="001817B6">
        <w:t>.</w:t>
      </w:r>
    </w:p>
    <w:p w14:paraId="11D71DC4" w14:textId="77777777" w:rsidR="00B0307F" w:rsidRPr="001817B6" w:rsidRDefault="00B0307F" w:rsidP="001340E9">
      <w:pPr>
        <w:jc w:val="center"/>
      </w:pPr>
    </w:p>
    <w:p w14:paraId="2C6A5F65" w14:textId="3BC0B6E1" w:rsidR="00B0307F" w:rsidRPr="001817B6" w:rsidRDefault="00B0307F" w:rsidP="00B0307F">
      <w:pPr>
        <w:jc w:val="center"/>
      </w:pPr>
      <w:r w:rsidRPr="001817B6">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1817B6">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54FB9D1" w:rsidR="00B0307F" w:rsidRPr="001817B6" w:rsidRDefault="00B0307F" w:rsidP="00B0307F">
      <w:r w:rsidRPr="001817B6">
        <w:t>Fig. 1 &amp; 2 – Imagem de Santa Maria encarando lírios brancos</w:t>
      </w:r>
      <w:r w:rsidRPr="001817B6">
        <w:rPr>
          <w:rStyle w:val="FootnoteReference"/>
        </w:rPr>
        <w:footnoteReference w:id="35"/>
      </w:r>
      <w:r w:rsidRPr="001817B6">
        <w:t xml:space="preserve"> e Anunciação do Anjo a Nossa Senhora</w:t>
      </w:r>
      <w:r w:rsidR="00C27CCC" w:rsidRPr="001817B6">
        <w:rPr>
          <w:rStyle w:val="FootnoteReference"/>
        </w:rPr>
        <w:footnoteReference w:id="36"/>
      </w:r>
      <w:r w:rsidR="00C27CCC" w:rsidRPr="001817B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1E4649">
            <w:rPr>
              <w:rFonts w:eastAsia="Times New Roman"/>
            </w:rPr>
            <w:t>(</w:t>
          </w:r>
          <w:r w:rsidR="001E4649">
            <w:rPr>
              <w:rFonts w:eastAsia="Times New Roman"/>
              <w:i/>
              <w:iCs/>
            </w:rPr>
            <w:t xml:space="preserve">MARIE-JULIE </w:t>
          </w:r>
          <w:r w:rsidR="001E4649">
            <w:rPr>
              <w:rFonts w:eastAsia="Times New Roman"/>
              <w:i/>
              <w:iCs/>
            </w:rPr>
            <w:lastRenderedPageBreak/>
            <w:t>JAHENNY - Our Lady of Lilies</w:t>
          </w:r>
          <w:r w:rsidR="001E4649">
            <w:rPr>
              <w:rFonts w:eastAsia="Times New Roman"/>
            </w:rPr>
            <w:t xml:space="preserve">, n.d.; </w:t>
          </w:r>
          <w:r w:rsidR="001E4649">
            <w:rPr>
              <w:rFonts w:eastAsia="Times New Roman"/>
              <w:i/>
              <w:iCs/>
            </w:rPr>
            <w:t>THE COURAGE OF MARY - The Annunciation - Come Into The Word with Sarah Christmyer | Bible Study | Lectio Divina | Journals | Retreat</w:t>
          </w:r>
          <w:r w:rsidR="001E4649">
            <w:rPr>
              <w:rFonts w:eastAsia="Times New Roman"/>
            </w:rPr>
            <w:t>, n.d.)</w:t>
          </w:r>
        </w:sdtContent>
      </w:sdt>
      <w:r w:rsidR="00C27CCC" w:rsidRPr="001817B6">
        <w:t>.</w:t>
      </w:r>
    </w:p>
    <w:p w14:paraId="279E4A84" w14:textId="4DB28384" w:rsidR="00A67BB8" w:rsidRPr="001817B6" w:rsidRDefault="00A67BB8" w:rsidP="00A67BB8">
      <w:pPr>
        <w:jc w:val="both"/>
      </w:pPr>
      <w:r w:rsidRPr="001817B6">
        <w:tab/>
        <w:t>Contudo, a boca-de-jarro também está ligada a retratos negativos – que estão, aliás, relacionados com a sua origem. Segundo a mitologia grega, Zeus</w:t>
      </w:r>
      <w:r w:rsidRPr="001817B6">
        <w:rPr>
          <w:rStyle w:val="FootnoteReference"/>
        </w:rPr>
        <w:footnoteReference w:id="37"/>
      </w:r>
      <w:r w:rsidR="00CA7A71" w:rsidRPr="001817B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1817B6">
        <w:rPr>
          <w:i/>
          <w:iCs/>
        </w:rPr>
        <w:t>calla lilies</w:t>
      </w:r>
      <w:r w:rsidR="00CA7A71" w:rsidRPr="001817B6">
        <w:t>. Ciumenta de tamanha beleza, Afrodite</w:t>
      </w:r>
      <w:r w:rsidR="00CA7A71" w:rsidRPr="001817B6">
        <w:rPr>
          <w:rStyle w:val="FootnoteReference"/>
        </w:rPr>
        <w:footnoteReference w:id="38"/>
      </w:r>
      <w:r w:rsidR="00CA7A71" w:rsidRPr="001817B6">
        <w:t xml:space="preserve"> amaldiçoou as flores, colocando-lhes um pistilo amarelo no centro</w:t>
      </w:r>
      <w:r w:rsidR="00EF5118" w:rsidRPr="001817B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1E4649">
            <w:rPr>
              <w:rFonts w:eastAsia="Times New Roman"/>
            </w:rPr>
            <w:t>(</w:t>
          </w:r>
          <w:r w:rsidR="001E4649">
            <w:rPr>
              <w:rFonts w:eastAsia="Times New Roman"/>
              <w:i/>
              <w:iCs/>
            </w:rPr>
            <w:t>What Is the Meaning of a Calla Lily? Symbolism &amp; Facts of Calla Lilies</w:t>
          </w:r>
          <w:r w:rsidR="001E4649">
            <w:rPr>
              <w:rFonts w:eastAsia="Times New Roman"/>
            </w:rPr>
            <w:t>, n.d.)</w:t>
          </w:r>
        </w:sdtContent>
      </w:sdt>
      <w:r w:rsidR="00CA7A71" w:rsidRPr="001817B6">
        <w:t>.</w:t>
      </w:r>
      <w:r w:rsidR="00EF5118" w:rsidRPr="001817B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1E4649">
            <w:rPr>
              <w:rFonts w:eastAsia="Times New Roman"/>
            </w:rPr>
            <w:t>(</w:t>
          </w:r>
          <w:r w:rsidR="001E4649">
            <w:rPr>
              <w:rFonts w:eastAsia="Times New Roman"/>
              <w:i/>
              <w:iCs/>
            </w:rPr>
            <w:t>Luxúria - Dicio, Dicionário Online de Português</w:t>
          </w:r>
          <w:r w:rsidR="001E4649">
            <w:rPr>
              <w:rFonts w:eastAsia="Times New Roman"/>
            </w:rPr>
            <w:t>, n.d.)</w:t>
          </w:r>
        </w:sdtContent>
      </w:sdt>
      <w:r w:rsidR="00EF5118" w:rsidRPr="001817B6">
        <w:t xml:space="preserve">. </w:t>
      </w:r>
      <w:r w:rsidR="00E53E24" w:rsidRPr="001817B6">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1E4649">
            <w:rPr>
              <w:rFonts w:eastAsia="Times New Roman"/>
            </w:rPr>
            <w:t>(</w:t>
          </w:r>
          <w:r w:rsidR="001E4649">
            <w:rPr>
              <w:rFonts w:eastAsia="Times New Roman"/>
              <w:i/>
              <w:iCs/>
            </w:rPr>
            <w:t>The Meaning Behind 5 Different Types of Funeral Flowers - Tharp Funeral Home &amp; Crematory, Inc.</w:t>
          </w:r>
          <w:r w:rsidR="001E4649">
            <w:rPr>
              <w:rFonts w:eastAsia="Times New Roman"/>
            </w:rPr>
            <w:t>, n.d.)</w:t>
          </w:r>
        </w:sdtContent>
      </w:sdt>
      <w:r w:rsidR="00E53E24" w:rsidRPr="001817B6">
        <w:t>.</w:t>
      </w:r>
    </w:p>
    <w:p w14:paraId="3B3EE1CD" w14:textId="17A1F5B3" w:rsidR="0005509D" w:rsidRPr="001817B6" w:rsidRDefault="0005509D" w:rsidP="00A67BB8">
      <w:pPr>
        <w:jc w:val="both"/>
      </w:pPr>
      <w:r w:rsidRPr="001817B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1817B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1817B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1817B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1817B6">
        <w:t>Este intervalo textual considerável mostra como a simbologia foi pensada e recorrida – e o intuito foi de servir-se dela como método efetivo de estimulação de emoção.</w:t>
      </w:r>
    </w:p>
    <w:p w14:paraId="3C32C781" w14:textId="77777777" w:rsidR="005E7E0E" w:rsidRPr="001817B6" w:rsidRDefault="005E7E0E" w:rsidP="00A67BB8">
      <w:pPr>
        <w:jc w:val="both"/>
      </w:pPr>
      <w:r w:rsidRPr="001817B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1817B6" w:rsidRDefault="005E7E0E" w:rsidP="005E7E0E">
      <w:pPr>
        <w:ind w:firstLine="720"/>
        <w:jc w:val="both"/>
      </w:pPr>
      <w:r w:rsidRPr="001817B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1817B6" w:rsidRDefault="005E7E0E" w:rsidP="005E7E0E">
      <w:pPr>
        <w:ind w:firstLine="720"/>
        <w:jc w:val="both"/>
      </w:pPr>
      <w:r w:rsidRPr="001817B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27159744" w:rsidR="00D16C8D" w:rsidRPr="001817B6" w:rsidRDefault="005E7E0E" w:rsidP="00D16C8D">
      <w:pPr>
        <w:jc w:val="both"/>
        <w:rPr>
          <w:color w:val="000000"/>
        </w:rPr>
      </w:pPr>
      <w:r w:rsidRPr="001817B6">
        <w:t xml:space="preserve">Observando de imediato estes ângulos, nota-se que há uma oposição entre eles – no primeiro ele admite a culpa, e no segundo pretende acalmá-la e ficar livre dela. </w:t>
      </w:r>
      <w:r w:rsidR="00D24A53" w:rsidRPr="001817B6">
        <w:t xml:space="preserve">É favor também relembrar que esta não é a primeira vez em que, dado o comportamento do protagonista, o mesmo possa ser avaliado como um esforço de desresponsabilização e apaziguamento da dor – </w:t>
      </w:r>
      <w:r w:rsidR="00D16C8D" w:rsidRPr="001817B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1E4649" w:rsidRPr="001E4649">
            <w:rPr>
              <w:color w:val="000000"/>
            </w:rPr>
            <w:t>(Freeman, 2004)</w:t>
          </w:r>
        </w:sdtContent>
      </w:sdt>
      <w:r w:rsidR="00D16C8D" w:rsidRPr="001817B6">
        <w:rPr>
          <w:color w:val="000000"/>
        </w:rPr>
        <w:t>.</w:t>
      </w:r>
    </w:p>
    <w:p w14:paraId="0C6F6187" w14:textId="2E5595F1" w:rsidR="00D16C8D" w:rsidRPr="001817B6" w:rsidRDefault="00D16C8D" w:rsidP="00D16C8D">
      <w:pPr>
        <w:jc w:val="both"/>
        <w:rPr>
          <w:color w:val="000000"/>
        </w:rPr>
      </w:pPr>
      <w:r w:rsidRPr="001817B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1817B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1817B6" w:rsidRDefault="00FB7CFB" w:rsidP="00D16C8D">
      <w:pPr>
        <w:jc w:val="both"/>
        <w:rPr>
          <w:color w:val="000000"/>
        </w:rPr>
      </w:pPr>
      <w:r w:rsidRPr="001817B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1817B6" w:rsidRDefault="00FB7CFB" w:rsidP="00D16C8D">
      <w:pPr>
        <w:jc w:val="both"/>
        <w:rPr>
          <w:color w:val="000000"/>
        </w:rPr>
      </w:pPr>
      <w:r w:rsidRPr="001817B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1817B6" w:rsidRDefault="00FB7CFB" w:rsidP="00D16C8D">
      <w:pPr>
        <w:jc w:val="both"/>
        <w:rPr>
          <w:color w:val="000000"/>
        </w:rPr>
      </w:pPr>
      <w:r w:rsidRPr="001817B6">
        <w:rPr>
          <w:color w:val="000000"/>
        </w:rPr>
        <w:lastRenderedPageBreak/>
        <w:t>Apesar de grosseira e exagerada</w:t>
      </w:r>
      <w:r w:rsidRPr="001817B6">
        <w:rPr>
          <w:rStyle w:val="FootnoteReference"/>
          <w:color w:val="000000"/>
        </w:rPr>
        <w:footnoteReference w:id="39"/>
      </w:r>
      <w:r w:rsidRPr="001817B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1817B6">
        <w:rPr>
          <w:color w:val="000000"/>
        </w:rPr>
        <w:t>; viveu em pleno e comeu em pleno</w:t>
      </w:r>
      <w:r w:rsidRPr="001817B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1817B6">
        <w:rPr>
          <w:rStyle w:val="FootnoteReference"/>
          <w:color w:val="000000"/>
        </w:rPr>
        <w:footnoteReference w:id="40"/>
      </w:r>
      <w:r w:rsidRPr="001817B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1817B6" w:rsidRDefault="00AD6ECA" w:rsidP="00D75188">
      <w:pPr>
        <w:jc w:val="both"/>
        <w:rPr>
          <w:color w:val="000000"/>
        </w:rPr>
      </w:pPr>
      <w:r w:rsidRPr="001817B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1817B6">
        <w:rPr>
          <w:color w:val="000000"/>
        </w:rPr>
        <w:t xml:space="preserve"> consoante David Freeman e o modelo NEO-PI-R</w:t>
      </w:r>
      <w:r w:rsidR="00E548C6" w:rsidRPr="001817B6">
        <w:rPr>
          <w:rStyle w:val="FootnoteReference"/>
          <w:color w:val="000000"/>
        </w:rPr>
        <w:footnoteReference w:id="41"/>
      </w:r>
      <w:r w:rsidRPr="001817B6">
        <w:rPr>
          <w:color w:val="000000"/>
        </w:rPr>
        <w:t>.</w:t>
      </w:r>
    </w:p>
    <w:p w14:paraId="4AC6621E" w14:textId="39C7A642" w:rsidR="00AD6ECA" w:rsidRPr="001817B6" w:rsidRDefault="00AD6ECA" w:rsidP="00D75188">
      <w:pPr>
        <w:jc w:val="both"/>
        <w:rPr>
          <w:color w:val="000000"/>
        </w:rPr>
      </w:pPr>
      <w:r w:rsidRPr="001817B6">
        <w:rPr>
          <w:color w:val="000000"/>
        </w:rPr>
        <w:tab/>
      </w:r>
      <w:r w:rsidRPr="001817B6">
        <w:rPr>
          <w:color w:val="FF0000"/>
        </w:rPr>
        <w:t>Presente no enquadramento teórico</w:t>
      </w:r>
      <w:r w:rsidRPr="001817B6">
        <w:rPr>
          <w:color w:val="000000"/>
        </w:rPr>
        <w:t xml:space="preserve">, David Freeman </w:t>
      </w:r>
      <w:r w:rsidR="008F2115" w:rsidRPr="001817B6">
        <w:rPr>
          <w:color w:val="000000"/>
        </w:rPr>
        <w:t>defende que os personagens secundários mais relevantes, para atingirem um maior grau de dimensionalidade</w:t>
      </w:r>
      <w:r w:rsidR="008F2115" w:rsidRPr="001817B6">
        <w:rPr>
          <w:rStyle w:val="FootnoteReference"/>
          <w:color w:val="000000"/>
        </w:rPr>
        <w:footnoteReference w:id="42"/>
      </w:r>
      <w:r w:rsidR="00F528FB" w:rsidRPr="001817B6">
        <w:rPr>
          <w:color w:val="000000"/>
        </w:rPr>
        <w:t xml:space="preserve">, devem ser descritos através de um </w:t>
      </w:r>
      <w:r w:rsidR="00F528FB" w:rsidRPr="001817B6">
        <w:rPr>
          <w:i/>
          <w:iCs/>
          <w:color w:val="000000"/>
        </w:rPr>
        <w:t>Character Diamond</w:t>
      </w:r>
      <w:r w:rsidR="00F528FB" w:rsidRPr="001817B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1817B6" w:rsidRDefault="00F528FB" w:rsidP="00D75188">
      <w:pPr>
        <w:jc w:val="both"/>
        <w:rPr>
          <w:color w:val="000000"/>
        </w:rPr>
      </w:pPr>
      <w:r w:rsidRPr="001817B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1817B6" w:rsidRDefault="00F528FB" w:rsidP="00D75188">
      <w:pPr>
        <w:jc w:val="both"/>
        <w:rPr>
          <w:color w:val="000000"/>
        </w:rPr>
      </w:pPr>
      <w:r w:rsidRPr="001817B6">
        <w:rPr>
          <w:color w:val="000000"/>
        </w:rPr>
        <w:tab/>
        <w:t xml:space="preserve">- Consciência/Absorção em pensamento – como já fora dito acima, o FLOURIST parece encontrar um significado para a vida e ter consciência de como ela funciona (que a evolução é algo que existe </w:t>
      </w:r>
      <w:r w:rsidRPr="001817B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66066AA" w:rsidR="00F528FB" w:rsidRPr="001817B6" w:rsidRDefault="00F528FB" w:rsidP="00D75188">
      <w:pPr>
        <w:jc w:val="both"/>
        <w:rPr>
          <w:color w:val="000000"/>
        </w:rPr>
      </w:pPr>
      <w:r w:rsidRPr="001817B6">
        <w:rPr>
          <w:color w:val="000000"/>
        </w:rPr>
        <w:tab/>
        <w:t>- Modéstia – mais uma vez, pode-se citar a sua roupa, além de ser visível uma postura apologética</w:t>
      </w:r>
      <w:r w:rsidRPr="001817B6">
        <w:rPr>
          <w:rStyle w:val="FootnoteReference"/>
          <w:color w:val="000000"/>
        </w:rPr>
        <w:footnoteReference w:id="43"/>
      </w:r>
      <w:r w:rsidRPr="001817B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1E4649" w:rsidRPr="001E4649">
            <w:rPr>
              <w:color w:val="000000"/>
            </w:rPr>
            <w:t>(Ludwig et al., 2022)</w:t>
          </w:r>
        </w:sdtContent>
      </w:sdt>
      <w:r w:rsidRPr="001817B6">
        <w:rPr>
          <w:color w:val="000000"/>
        </w:rPr>
        <w:t>;</w:t>
      </w:r>
    </w:p>
    <w:p w14:paraId="3A211A68" w14:textId="60516A8B" w:rsidR="00F528FB" w:rsidRPr="001817B6" w:rsidRDefault="00F528FB" w:rsidP="00D75188">
      <w:pPr>
        <w:jc w:val="both"/>
        <w:rPr>
          <w:color w:val="000000"/>
        </w:rPr>
      </w:pPr>
      <w:r w:rsidRPr="001817B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1817B6" w:rsidRDefault="00F528FB" w:rsidP="00D75188">
      <w:pPr>
        <w:jc w:val="both"/>
        <w:rPr>
          <w:color w:val="000000"/>
        </w:rPr>
      </w:pPr>
      <w:r w:rsidRPr="001817B6">
        <w:rPr>
          <w:color w:val="000000"/>
        </w:rPr>
        <w:t>Dado isto, o seu diamante pode ser ilustrado pela figura seguinte:</w:t>
      </w:r>
    </w:p>
    <w:p w14:paraId="37CD519F" w14:textId="13D8CB2C" w:rsidR="00F528FB" w:rsidRPr="001817B6" w:rsidRDefault="00F528FB" w:rsidP="00F528FB">
      <w:pPr>
        <w:jc w:val="center"/>
        <w:rPr>
          <w:color w:val="000000"/>
        </w:rPr>
      </w:pPr>
      <w:r w:rsidRPr="001817B6">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B0D2D04" w:rsidR="00F528FB" w:rsidRPr="001817B6" w:rsidRDefault="00F528FB" w:rsidP="00F528FB">
      <w:pPr>
        <w:jc w:val="center"/>
        <w:rPr>
          <w:color w:val="000000"/>
        </w:rPr>
      </w:pPr>
      <w:r w:rsidRPr="001817B6">
        <w:rPr>
          <w:color w:val="000000"/>
        </w:rPr>
        <w:t xml:space="preserve">Fig.1 – Sugestão de </w:t>
      </w:r>
      <w:r w:rsidRPr="001817B6">
        <w:rPr>
          <w:i/>
          <w:iCs/>
          <w:color w:val="000000"/>
        </w:rPr>
        <w:t xml:space="preserve">Character Diamond </w:t>
      </w:r>
      <w:r w:rsidRPr="001817B6">
        <w:rPr>
          <w:color w:val="000000"/>
        </w:rPr>
        <w:t>para a personagem FLOURIST</w:t>
      </w:r>
      <w:r w:rsidR="00E548C6" w:rsidRPr="001817B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1E4649" w:rsidRPr="001E4649">
            <w:rPr>
              <w:color w:val="000000"/>
            </w:rPr>
            <w:t>(Freeman, 2004)</w:t>
          </w:r>
        </w:sdtContent>
      </w:sdt>
      <w:r w:rsidR="00E548C6" w:rsidRPr="001817B6">
        <w:rPr>
          <w:color w:val="000000"/>
        </w:rPr>
        <w:t>.</w:t>
      </w:r>
    </w:p>
    <w:p w14:paraId="6A40E4C5" w14:textId="77777777" w:rsidR="00E548C6" w:rsidRPr="001817B6" w:rsidRDefault="00E548C6" w:rsidP="00E548C6">
      <w:pPr>
        <w:rPr>
          <w:color w:val="000000"/>
        </w:rPr>
      </w:pPr>
    </w:p>
    <w:p w14:paraId="64DF2C80" w14:textId="18288061" w:rsidR="00E548C6" w:rsidRPr="001817B6" w:rsidRDefault="004925BC" w:rsidP="00E548C6">
      <w:pPr>
        <w:jc w:val="both"/>
        <w:rPr>
          <w:color w:val="000000"/>
        </w:rPr>
      </w:pPr>
      <w:r w:rsidRPr="001817B6">
        <w:rPr>
          <w:color w:val="000000"/>
        </w:rPr>
        <w:tab/>
        <w:t xml:space="preserve">Robin Sloan, por sua vez, e baseando-se na teoria de </w:t>
      </w:r>
      <w:r w:rsidRPr="001817B6">
        <w:rPr>
          <w:i/>
          <w:iCs/>
          <w:color w:val="000000"/>
        </w:rPr>
        <w:t>character diamonds</w:t>
      </w:r>
      <w:r w:rsidRPr="001817B6">
        <w:rPr>
          <w:color w:val="000000"/>
        </w:rPr>
        <w:t xml:space="preserve"> de Freeman, unificou os princípios deste último com as facetas de personalidade definidas no modelo </w:t>
      </w:r>
      <w:r w:rsidRPr="001817B6">
        <w:rPr>
          <w:i/>
          <w:iCs/>
          <w:color w:val="000000"/>
        </w:rPr>
        <w:t xml:space="preserve">Big Five </w:t>
      </w:r>
      <w:r w:rsidRPr="001817B6">
        <w:rPr>
          <w:color w:val="000000"/>
        </w:rPr>
        <w:t>– procurando adjetivar os comportamentos de uma dada personagem ao consultar o modelo NEO-PI-R (e não de forma isolada e geral, como Freeman faz) e recorrendo à representação gráfica de losango</w:t>
      </w:r>
      <w:r w:rsidRPr="001817B6">
        <w:rPr>
          <w:rStyle w:val="FootnoteReference"/>
          <w:color w:val="000000"/>
        </w:rPr>
        <w:footnoteReference w:id="44"/>
      </w:r>
      <w:r w:rsidRPr="001817B6">
        <w:rPr>
          <w:color w:val="000000"/>
        </w:rPr>
        <w:t xml:space="preserve">. </w:t>
      </w:r>
      <w:r w:rsidR="00CD2DBD" w:rsidRPr="001817B6">
        <w:rPr>
          <w:color w:val="000000"/>
        </w:rPr>
        <w:t xml:space="preserve">Para além disso, também elucida </w:t>
      </w:r>
      <w:r w:rsidR="00C64820" w:rsidRPr="001817B6">
        <w:rPr>
          <w:color w:val="000000"/>
        </w:rPr>
        <w:t>a atitude da personagem perante qualquer objeto</w:t>
      </w:r>
      <w:r w:rsidR="00C64820" w:rsidRPr="001817B6">
        <w:rPr>
          <w:rStyle w:val="FootnoteReference"/>
          <w:color w:val="000000"/>
        </w:rPr>
        <w:footnoteReference w:id="45"/>
      </w:r>
      <w:r w:rsidR="00C64820" w:rsidRPr="001817B6">
        <w:rPr>
          <w:color w:val="000000"/>
        </w:rPr>
        <w:t xml:space="preserve"> e </w:t>
      </w:r>
      <w:r w:rsidR="00CD2DBD" w:rsidRPr="001817B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1E4649" w:rsidRPr="001E4649">
            <w:rPr>
              <w:color w:val="000000"/>
            </w:rPr>
            <w:t>(Sloan, 2015)</w:t>
          </w:r>
        </w:sdtContent>
      </w:sdt>
      <w:r w:rsidR="00CD2DBD" w:rsidRPr="001817B6">
        <w:rPr>
          <w:color w:val="000000"/>
        </w:rPr>
        <w:t xml:space="preserve">. Sendo assim – </w:t>
      </w:r>
      <w:r w:rsidR="00CD2DBD" w:rsidRPr="001817B6">
        <w:rPr>
          <w:color w:val="000000"/>
        </w:rPr>
        <w:lastRenderedPageBreak/>
        <w:t>comece-se por assinalar uma faceta unívoca de cada uma das cinco dimensões, de modo a patentear o FLOURIST:</w:t>
      </w:r>
    </w:p>
    <w:p w14:paraId="40B99F70" w14:textId="2BC3E263" w:rsidR="00CD2DBD" w:rsidRPr="001817B6" w:rsidRDefault="00CD2DBD" w:rsidP="00E548C6">
      <w:pPr>
        <w:jc w:val="both"/>
        <w:rPr>
          <w:color w:val="000000"/>
        </w:rPr>
      </w:pPr>
      <w:r w:rsidRPr="001817B6">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1E4649">
            <w:rPr>
              <w:rFonts w:eastAsia="Times New Roman"/>
            </w:rPr>
            <w:t>(</w:t>
          </w:r>
          <w:r w:rsidR="001E4649">
            <w:rPr>
              <w:rFonts w:eastAsia="Times New Roman"/>
              <w:i/>
              <w:iCs/>
            </w:rPr>
            <w:t>Autoconsciência e Sua Relação Com a Saúde Emocional l Telavita</w:t>
          </w:r>
          <w:r w:rsidR="001E4649">
            <w:rPr>
              <w:rFonts w:eastAsia="Times New Roman"/>
            </w:rPr>
            <w:t>, n.d.)</w:t>
          </w:r>
        </w:sdtContent>
      </w:sdt>
      <w:r w:rsidRPr="001817B6">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1E4649">
            <w:rPr>
              <w:rFonts w:eastAsia="Times New Roman"/>
            </w:rPr>
            <w:t>(Silvia &amp; O’Brien, 2004)</w:t>
          </w:r>
        </w:sdtContent>
      </w:sdt>
      <w:r w:rsidRPr="001817B6">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03C2AD31" w:rsidR="00CD2DBD" w:rsidRPr="001817B6" w:rsidRDefault="00CD2DBD" w:rsidP="00E548C6">
      <w:pPr>
        <w:jc w:val="both"/>
        <w:rPr>
          <w:color w:val="000000"/>
        </w:rPr>
      </w:pPr>
      <w:r w:rsidRPr="001817B6">
        <w:rPr>
          <w:color w:val="000000"/>
        </w:rPr>
        <w:tab/>
        <w:t>- No fator de Extraversão,</w:t>
      </w:r>
      <w:r w:rsidR="008935AF" w:rsidRPr="001817B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1E4649">
            <w:rPr>
              <w:rFonts w:eastAsia="Times New Roman"/>
            </w:rPr>
            <w:t>(</w:t>
          </w:r>
          <w:r w:rsidR="001E4649">
            <w:rPr>
              <w:rFonts w:eastAsia="Times New Roman"/>
              <w:i/>
              <w:iCs/>
            </w:rPr>
            <w:t>Alva Guide to the Big Five: Extraversion Explained</w:t>
          </w:r>
          <w:r w:rsidR="001E4649">
            <w:rPr>
              <w:rFonts w:eastAsia="Times New Roman"/>
            </w:rPr>
            <w:t>, n.d.)</w:t>
          </w:r>
        </w:sdtContent>
      </w:sdt>
      <w:r w:rsidR="008935AF" w:rsidRPr="001817B6">
        <w:rPr>
          <w:color w:val="000000"/>
        </w:rPr>
        <w:t>, o que satisfaz o conceito de Assertividade;</w:t>
      </w:r>
    </w:p>
    <w:p w14:paraId="452F16ED" w14:textId="729A51F2" w:rsidR="00B6081A" w:rsidRPr="001817B6" w:rsidRDefault="00B6081A" w:rsidP="00E548C6">
      <w:pPr>
        <w:jc w:val="both"/>
        <w:rPr>
          <w:color w:val="000000"/>
        </w:rPr>
      </w:pPr>
      <w:r w:rsidRPr="001817B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1E4649">
            <w:rPr>
              <w:rFonts w:eastAsia="Times New Roman"/>
            </w:rPr>
            <w:t xml:space="preserve">(Nekljudova SV, 2019; </w:t>
          </w:r>
          <w:r w:rsidR="001E4649">
            <w:rPr>
              <w:rFonts w:eastAsia="Times New Roman"/>
              <w:i/>
              <w:iCs/>
            </w:rPr>
            <w:t>Openness to Experience Definition</w:t>
          </w:r>
          <w:r w:rsidR="001E4649">
            <w:rPr>
              <w:rFonts w:eastAsia="Times New Roman"/>
            </w:rPr>
            <w:t>, n.d.)</w:t>
          </w:r>
        </w:sdtContent>
      </w:sdt>
      <w:r w:rsidRPr="001817B6">
        <w:rPr>
          <w:color w:val="000000"/>
        </w:rPr>
        <w:t>;</w:t>
      </w:r>
    </w:p>
    <w:p w14:paraId="11B367B1" w14:textId="0BF1A509" w:rsidR="00C64820" w:rsidRPr="001817B6" w:rsidRDefault="00C64820" w:rsidP="00E548C6">
      <w:pPr>
        <w:jc w:val="both"/>
        <w:rPr>
          <w:color w:val="000000"/>
        </w:rPr>
      </w:pPr>
      <w:r w:rsidRPr="001817B6">
        <w:rPr>
          <w:color w:val="000000"/>
        </w:rPr>
        <w:tab/>
        <w:t>- No fator de Amabilidade, considerou-se a faceta de Modéstia – uma vez que esta noção já foi referida e ligada ao comportamento do florista antecipadamente;</w:t>
      </w:r>
    </w:p>
    <w:p w14:paraId="68E7AAED" w14:textId="42A1D3E2" w:rsidR="00C64820" w:rsidRPr="001817B6" w:rsidRDefault="00C64820" w:rsidP="00E548C6">
      <w:pPr>
        <w:jc w:val="both"/>
        <w:rPr>
          <w:color w:val="000000"/>
        </w:rPr>
      </w:pPr>
      <w:r w:rsidRPr="001817B6">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1817B6" w:rsidRDefault="00C64820" w:rsidP="00C64820">
      <w:pPr>
        <w:jc w:val="both"/>
        <w:rPr>
          <w:color w:val="000000"/>
        </w:rPr>
      </w:pPr>
      <w:r w:rsidRPr="001817B6">
        <w:rPr>
          <w:color w:val="000000"/>
        </w:rPr>
        <w:t xml:space="preserve">Tendo isto, falta </w:t>
      </w:r>
      <w:r w:rsidR="00267F3B" w:rsidRPr="001817B6">
        <w:rPr>
          <w:color w:val="000000"/>
        </w:rPr>
        <w:t xml:space="preserve">referir atitudes individuais perante objetos e </w:t>
      </w:r>
      <w:r w:rsidRPr="001817B6">
        <w:rPr>
          <w:color w:val="000000"/>
        </w:rPr>
        <w:t>definir uma visão política</w:t>
      </w:r>
      <w:r w:rsidRPr="001817B6">
        <w:rPr>
          <w:rStyle w:val="FootnoteReference"/>
          <w:color w:val="000000"/>
        </w:rPr>
        <w:footnoteReference w:id="46"/>
      </w:r>
      <w:r w:rsidRPr="001817B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1817B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1817B6" w:rsidRDefault="00C64820" w:rsidP="00C64820">
      <w:pPr>
        <w:jc w:val="both"/>
        <w:rPr>
          <w:color w:val="000000"/>
        </w:rPr>
      </w:pPr>
      <w:r w:rsidRPr="001817B6">
        <w:rPr>
          <w:color w:val="000000"/>
        </w:rPr>
        <w:t>Sendo assim, uma proposta de método par</w:t>
      </w:r>
      <w:r w:rsidR="00267F3B" w:rsidRPr="001817B6">
        <w:rPr>
          <w:color w:val="000000"/>
        </w:rPr>
        <w:t>a</w:t>
      </w:r>
      <w:r w:rsidRPr="001817B6">
        <w:rPr>
          <w:color w:val="000000"/>
        </w:rPr>
        <w:t xml:space="preserve"> a visualização da personalidade do FLOURIST </w:t>
      </w:r>
      <w:r w:rsidR="00267F3B" w:rsidRPr="001817B6">
        <w:rPr>
          <w:color w:val="000000"/>
        </w:rPr>
        <w:t>é mostrada na figura abaixo.</w:t>
      </w:r>
    </w:p>
    <w:p w14:paraId="5350D14D" w14:textId="4651C6B7" w:rsidR="00C64820" w:rsidRPr="001817B6" w:rsidRDefault="00267F3B" w:rsidP="00267F3B">
      <w:pPr>
        <w:jc w:val="center"/>
        <w:rPr>
          <w:color w:val="000000"/>
        </w:rPr>
      </w:pPr>
      <w:r w:rsidRPr="001817B6">
        <w:rPr>
          <w:noProof/>
        </w:rPr>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1817B6" w:rsidRDefault="00267F3B" w:rsidP="00D75188">
      <w:pPr>
        <w:jc w:val="both"/>
        <w:rPr>
          <w:color w:val="000000"/>
        </w:rPr>
      </w:pPr>
      <w:r w:rsidRPr="001817B6">
        <w:rPr>
          <w:color w:val="000000"/>
        </w:rPr>
        <w:t xml:space="preserve">Fig.1 – Representação da personalidade do FLOURIST, na qual se destacam 4 facetas, uma atitude perante objetos e um ponto de vista político. </w:t>
      </w:r>
    </w:p>
    <w:p w14:paraId="7F2BE24C" w14:textId="77777777" w:rsidR="005D5E76" w:rsidRPr="001817B6" w:rsidRDefault="005D5E76" w:rsidP="00D75188">
      <w:pPr>
        <w:jc w:val="both"/>
        <w:rPr>
          <w:color w:val="000000"/>
        </w:rPr>
      </w:pPr>
    </w:p>
    <w:p w14:paraId="2ABCA8F9" w14:textId="77777777" w:rsidR="003B7609" w:rsidRPr="001817B6" w:rsidRDefault="003B7609" w:rsidP="00D75188">
      <w:pPr>
        <w:jc w:val="both"/>
        <w:rPr>
          <w:color w:val="000000"/>
        </w:rPr>
      </w:pPr>
    </w:p>
    <w:p w14:paraId="1A25FCC5" w14:textId="77777777" w:rsidR="003B7609" w:rsidRPr="001817B6" w:rsidRDefault="003B7609" w:rsidP="00D75188">
      <w:pPr>
        <w:jc w:val="both"/>
        <w:rPr>
          <w:color w:val="000000"/>
        </w:rPr>
      </w:pPr>
    </w:p>
    <w:p w14:paraId="577D28DA" w14:textId="77777777" w:rsidR="003B7609" w:rsidRPr="001817B6" w:rsidRDefault="003B7609" w:rsidP="00D75188">
      <w:pPr>
        <w:jc w:val="both"/>
        <w:rPr>
          <w:color w:val="000000"/>
        </w:rPr>
      </w:pPr>
    </w:p>
    <w:p w14:paraId="2F5DBEB2" w14:textId="77777777" w:rsidR="003B7609" w:rsidRPr="001817B6" w:rsidRDefault="003B7609" w:rsidP="00D75188">
      <w:pPr>
        <w:jc w:val="both"/>
        <w:rPr>
          <w:color w:val="000000"/>
        </w:rPr>
      </w:pPr>
    </w:p>
    <w:p w14:paraId="7E907EE9" w14:textId="77777777" w:rsidR="003B7609" w:rsidRPr="001817B6" w:rsidRDefault="003B7609" w:rsidP="00D75188">
      <w:pPr>
        <w:jc w:val="both"/>
        <w:rPr>
          <w:color w:val="000000"/>
        </w:rPr>
      </w:pPr>
    </w:p>
    <w:p w14:paraId="26AD87E0" w14:textId="77777777" w:rsidR="003B7609" w:rsidRPr="001817B6" w:rsidRDefault="003B7609" w:rsidP="00D75188">
      <w:pPr>
        <w:jc w:val="both"/>
        <w:rPr>
          <w:color w:val="000000"/>
        </w:rPr>
      </w:pPr>
    </w:p>
    <w:p w14:paraId="0E657FB4" w14:textId="77777777" w:rsidR="003B7609" w:rsidRPr="001817B6" w:rsidRDefault="003B7609" w:rsidP="00D75188">
      <w:pPr>
        <w:jc w:val="both"/>
        <w:rPr>
          <w:color w:val="000000"/>
        </w:rPr>
      </w:pPr>
    </w:p>
    <w:p w14:paraId="5CCC4434" w14:textId="77777777" w:rsidR="003B7609" w:rsidRPr="001817B6" w:rsidRDefault="003B7609" w:rsidP="00D75188">
      <w:pPr>
        <w:jc w:val="both"/>
        <w:rPr>
          <w:color w:val="000000"/>
        </w:rPr>
      </w:pPr>
    </w:p>
    <w:p w14:paraId="697EA521" w14:textId="77777777" w:rsidR="003B7609" w:rsidRPr="001817B6" w:rsidRDefault="003B7609" w:rsidP="00D75188">
      <w:pPr>
        <w:jc w:val="both"/>
        <w:rPr>
          <w:color w:val="000000"/>
        </w:rPr>
      </w:pPr>
    </w:p>
    <w:p w14:paraId="05AC6FAE" w14:textId="77777777" w:rsidR="003B7609" w:rsidRPr="001817B6" w:rsidRDefault="003B7609" w:rsidP="00D75188">
      <w:pPr>
        <w:jc w:val="both"/>
        <w:rPr>
          <w:color w:val="000000"/>
        </w:rPr>
      </w:pPr>
    </w:p>
    <w:p w14:paraId="4E19998C" w14:textId="77777777" w:rsidR="003B7609" w:rsidRPr="001817B6" w:rsidRDefault="003B7609" w:rsidP="00D75188">
      <w:pPr>
        <w:jc w:val="both"/>
        <w:rPr>
          <w:color w:val="000000"/>
        </w:rPr>
      </w:pPr>
    </w:p>
    <w:p w14:paraId="5BC3E084" w14:textId="77777777" w:rsidR="003B7609" w:rsidRPr="001817B6" w:rsidRDefault="003B7609" w:rsidP="00D75188">
      <w:pPr>
        <w:jc w:val="both"/>
        <w:rPr>
          <w:color w:val="000000"/>
        </w:rPr>
      </w:pPr>
    </w:p>
    <w:p w14:paraId="192A627F" w14:textId="77777777" w:rsidR="003B7609" w:rsidRPr="001817B6" w:rsidRDefault="003B7609" w:rsidP="00D75188">
      <w:pPr>
        <w:jc w:val="both"/>
        <w:rPr>
          <w:color w:val="000000"/>
        </w:rPr>
      </w:pPr>
    </w:p>
    <w:p w14:paraId="56B7D213" w14:textId="77777777" w:rsidR="003B7609" w:rsidRPr="001817B6" w:rsidRDefault="003B7609" w:rsidP="00D75188">
      <w:pPr>
        <w:jc w:val="both"/>
        <w:rPr>
          <w:color w:val="000000"/>
        </w:rPr>
      </w:pPr>
    </w:p>
    <w:p w14:paraId="42640BA1" w14:textId="77777777" w:rsidR="003B7609" w:rsidRPr="001817B6" w:rsidRDefault="003B7609" w:rsidP="00D75188">
      <w:pPr>
        <w:jc w:val="both"/>
        <w:rPr>
          <w:color w:val="000000"/>
        </w:rPr>
      </w:pPr>
    </w:p>
    <w:p w14:paraId="278EEED6" w14:textId="77777777" w:rsidR="003B7609" w:rsidRPr="001817B6" w:rsidRDefault="003B7609" w:rsidP="00D75188">
      <w:pPr>
        <w:jc w:val="both"/>
        <w:rPr>
          <w:color w:val="000000"/>
        </w:rPr>
      </w:pPr>
    </w:p>
    <w:p w14:paraId="46E480BF" w14:textId="77777777" w:rsidR="003B7609" w:rsidRPr="001817B6" w:rsidRDefault="003B7609" w:rsidP="00D75188">
      <w:pPr>
        <w:jc w:val="both"/>
        <w:rPr>
          <w:color w:val="000000"/>
        </w:rPr>
      </w:pPr>
    </w:p>
    <w:p w14:paraId="498B0F2F" w14:textId="77777777" w:rsidR="003B7609" w:rsidRPr="001817B6" w:rsidRDefault="003B7609" w:rsidP="00D75188">
      <w:pPr>
        <w:jc w:val="both"/>
        <w:rPr>
          <w:color w:val="000000"/>
        </w:rPr>
      </w:pPr>
    </w:p>
    <w:p w14:paraId="01AE1937" w14:textId="151E240A" w:rsidR="003B7609" w:rsidRPr="001817B6" w:rsidRDefault="003B7609" w:rsidP="00D75188">
      <w:pPr>
        <w:jc w:val="both"/>
        <w:rPr>
          <w:color w:val="000000"/>
        </w:rPr>
      </w:pPr>
      <w:r w:rsidRPr="001817B6">
        <w:rPr>
          <w:color w:val="000000"/>
        </w:rPr>
        <w:lastRenderedPageBreak/>
        <w:t>Dia II</w:t>
      </w:r>
    </w:p>
    <w:p w14:paraId="3DA1FC7B" w14:textId="175D9FF1" w:rsidR="003B7609" w:rsidRPr="001817B6" w:rsidRDefault="003B7609" w:rsidP="00D75188">
      <w:pPr>
        <w:jc w:val="both"/>
        <w:rPr>
          <w:color w:val="000000"/>
        </w:rPr>
      </w:pPr>
      <w:r w:rsidRPr="001817B6">
        <w:rPr>
          <w:color w:val="000000"/>
        </w:rPr>
        <w:tab/>
        <w:t xml:space="preserve">Compreende-se que é no segundo dia de trama que ocorre a transição do momento de </w:t>
      </w:r>
      <w:r w:rsidRPr="001817B6">
        <w:rPr>
          <w:i/>
          <w:iCs/>
          <w:color w:val="000000"/>
        </w:rPr>
        <w:t xml:space="preserve">Apresentação </w:t>
      </w:r>
      <w:r w:rsidRPr="001817B6">
        <w:rPr>
          <w:color w:val="000000"/>
        </w:rPr>
        <w:t xml:space="preserve">para </w:t>
      </w:r>
      <w:r w:rsidRPr="001817B6">
        <w:rPr>
          <w:i/>
          <w:iCs/>
          <w:color w:val="000000"/>
        </w:rPr>
        <w:t>Confrontação</w:t>
      </w:r>
      <w:r w:rsidRPr="001817B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1817B6" w:rsidRDefault="00030DDE" w:rsidP="00D75188">
      <w:pPr>
        <w:jc w:val="both"/>
        <w:rPr>
          <w:color w:val="000000"/>
        </w:rPr>
      </w:pPr>
      <w:r w:rsidRPr="001817B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1817B6" w:rsidRDefault="00030DDE" w:rsidP="00D75188">
      <w:pPr>
        <w:jc w:val="both"/>
        <w:rPr>
          <w:color w:val="000000"/>
        </w:rPr>
      </w:pPr>
      <w:r w:rsidRPr="001817B6">
        <w:rPr>
          <w:color w:val="000000"/>
        </w:rPr>
        <w:t>(inserir esquema)</w:t>
      </w:r>
    </w:p>
    <w:p w14:paraId="7735EEC8" w14:textId="466C2D62" w:rsidR="00030DDE" w:rsidRDefault="001817B6" w:rsidP="00D75188">
      <w:pPr>
        <w:jc w:val="both"/>
        <w:rPr>
          <w:color w:val="000000"/>
        </w:rPr>
      </w:pPr>
      <w:r w:rsidRPr="001817B6">
        <w:rPr>
          <w:color w:val="000000"/>
        </w:rPr>
        <w:t>A partir da análise do esquema acima, constata-se que, comparando com o do primeiro dia, este confere uma menor redundância (um menor número de alternativas</w:t>
      </w:r>
      <w:r w:rsidRPr="001817B6">
        <w:rPr>
          <w:rStyle w:val="FootnoteReference"/>
          <w:color w:val="000000"/>
        </w:rPr>
        <w:footnoteReference w:id="47"/>
      </w:r>
      <w:r w:rsidRPr="001817B6">
        <w:rPr>
          <w:color w:val="000000"/>
        </w:rPr>
        <w:t xml:space="preserve"> que o jogador pode optar) </w:t>
      </w:r>
      <w:r w:rsidR="005C0538">
        <w:rPr>
          <w:color w:val="000000"/>
        </w:rPr>
        <w:t xml:space="preserve">– a inspeção do ambiente resume-se aos movimentos para com a cafetaria e a florista, e no máximo o protagonista pode dialogar com </w:t>
      </w:r>
      <w:r w:rsidR="003667FE">
        <w:rPr>
          <w:color w:val="000000"/>
        </w:rPr>
        <w:t>quatro</w:t>
      </w:r>
      <w:r w:rsidR="005C0538">
        <w:rPr>
          <w:color w:val="000000"/>
        </w:rPr>
        <w:t xml:space="preserve"> personagens secundárias distintas</w:t>
      </w:r>
      <w:r w:rsidR="003667FE">
        <w:rPr>
          <w:color w:val="000000"/>
        </w:rPr>
        <w:t xml:space="preserve"> – OLD LADY (do dia I), SERVANT, personagem misteriosa e TEENAGE GIRL</w:t>
      </w:r>
      <w:r w:rsidR="005C0538">
        <w:rPr>
          <w:color w:val="000000"/>
        </w:rPr>
        <w:t>. Também é a primeira vez que ocorre uma analepse</w:t>
      </w:r>
      <w:r w:rsidR="005C0538">
        <w:rPr>
          <w:rStyle w:val="FootnoteReference"/>
          <w:color w:val="000000"/>
        </w:rPr>
        <w:footnoteReference w:id="48"/>
      </w:r>
      <w:r w:rsidR="005C0538">
        <w:rPr>
          <w:color w:val="000000"/>
        </w:rPr>
        <w:t xml:space="preserve"> ao longo da história.</w:t>
      </w:r>
    </w:p>
    <w:p w14:paraId="4307B878" w14:textId="77777777" w:rsidR="003667FE" w:rsidRDefault="003667FE" w:rsidP="00D75188">
      <w:pPr>
        <w:jc w:val="both"/>
        <w:rPr>
          <w:color w:val="000000"/>
        </w:rPr>
      </w:pPr>
    </w:p>
    <w:p w14:paraId="77A105E5" w14:textId="7F661C35" w:rsidR="003667FE" w:rsidRDefault="003667FE" w:rsidP="003667FE">
      <w:pPr>
        <w:pStyle w:val="ListParagraph"/>
        <w:numPr>
          <w:ilvl w:val="0"/>
          <w:numId w:val="3"/>
        </w:numPr>
        <w:jc w:val="both"/>
        <w:rPr>
          <w:color w:val="000000"/>
        </w:rPr>
      </w:pPr>
      <w:r>
        <w:rPr>
          <w:color w:val="000000"/>
        </w:rPr>
        <w:t>Inspeção do ambiente</w:t>
      </w:r>
    </w:p>
    <w:p w14:paraId="39BCB980" w14:textId="27C0A315" w:rsidR="003667FE" w:rsidRDefault="003667FE" w:rsidP="003667FE">
      <w:pPr>
        <w:pStyle w:val="ListParagraph"/>
        <w:numPr>
          <w:ilvl w:val="1"/>
          <w:numId w:val="3"/>
        </w:numPr>
        <w:jc w:val="both"/>
        <w:rPr>
          <w:color w:val="000000"/>
        </w:rPr>
      </w:pPr>
      <w:r>
        <w:rPr>
          <w:color w:val="000000"/>
        </w:rPr>
        <w:t>COFFEE SHOP</w:t>
      </w:r>
    </w:p>
    <w:p w14:paraId="16BF7859" w14:textId="77777777" w:rsidR="003667FE" w:rsidRDefault="003667FE" w:rsidP="003667FE">
      <w:pPr>
        <w:ind w:firstLine="720"/>
        <w:jc w:val="both"/>
        <w:rPr>
          <w:color w:val="000000"/>
        </w:rPr>
      </w:pPr>
      <w:r>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Default="00132464" w:rsidP="003667FE">
      <w:pPr>
        <w:ind w:firstLine="720"/>
        <w:jc w:val="both"/>
        <w:rPr>
          <w:color w:val="000000"/>
        </w:rPr>
      </w:pPr>
      <w:r>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E945B6" w:rsidRDefault="00132464" w:rsidP="003667FE">
      <w:pPr>
        <w:ind w:firstLine="720"/>
        <w:jc w:val="both"/>
        <w:rPr>
          <w:color w:val="FF0000"/>
        </w:rPr>
      </w:pPr>
      <w:r w:rsidRPr="00E945B6">
        <w:rPr>
          <w:color w:val="FF0000"/>
        </w:rPr>
        <w:t xml:space="preserve">(imagem-exemplo de que não há flores </w:t>
      </w:r>
      <w:r w:rsidR="004646A7">
        <w:rPr>
          <w:color w:val="FF0000"/>
        </w:rPr>
        <w:t>na avenida</w:t>
      </w:r>
      <w:r w:rsidRPr="00E945B6">
        <w:rPr>
          <w:color w:val="FF0000"/>
        </w:rPr>
        <w:t>)</w:t>
      </w:r>
    </w:p>
    <w:p w14:paraId="1E9C94C0" w14:textId="1F3EE459" w:rsidR="00132464" w:rsidRDefault="00132464" w:rsidP="00132464">
      <w:pPr>
        <w:pStyle w:val="ListParagraph"/>
        <w:numPr>
          <w:ilvl w:val="1"/>
          <w:numId w:val="3"/>
        </w:numPr>
        <w:jc w:val="both"/>
        <w:rPr>
          <w:color w:val="000000"/>
        </w:rPr>
      </w:pPr>
      <w:r>
        <w:rPr>
          <w:color w:val="000000"/>
        </w:rPr>
        <w:t>FLOWER SHOP</w:t>
      </w:r>
    </w:p>
    <w:p w14:paraId="56049C10" w14:textId="0A79FCE0" w:rsidR="003B7609" w:rsidRDefault="00132464" w:rsidP="006C2255">
      <w:pPr>
        <w:ind w:firstLine="720"/>
        <w:jc w:val="both"/>
        <w:rPr>
          <w:color w:val="000000"/>
        </w:rPr>
      </w:pPr>
      <w:r>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Pr>
          <w:color w:val="000000"/>
        </w:rPr>
        <w:t xml:space="preserve"> por “razões familiares”</w:t>
      </w:r>
      <w:r>
        <w:rPr>
          <w:color w:val="000000"/>
        </w:rPr>
        <w:t xml:space="preserve">, com um aviso à janela. </w:t>
      </w:r>
      <w:r>
        <w:rPr>
          <w:color w:val="000000"/>
        </w:rPr>
        <w:lastRenderedPageBreak/>
        <w:t>Fica então implícito que, e uma vez que quem está encarregue do negócio é, no espaço temporal da narrativa, o filho do FLOURIST</w:t>
      </w:r>
      <w:r>
        <w:rPr>
          <w:rStyle w:val="FootnoteReference"/>
          <w:color w:val="000000"/>
        </w:rPr>
        <w:footnoteReference w:id="49"/>
      </w:r>
      <w:r>
        <w:rPr>
          <w:color w:val="000000"/>
        </w:rPr>
        <w:t xml:space="preserve">, que o desaparecimento de FLOURIST tenha realmente acontecido. </w:t>
      </w:r>
    </w:p>
    <w:p w14:paraId="1A91132F" w14:textId="76620E00" w:rsidR="00B61C1D" w:rsidRDefault="00B61C1D" w:rsidP="006C2255">
      <w:pPr>
        <w:ind w:firstLine="720"/>
        <w:jc w:val="both"/>
        <w:rPr>
          <w:color w:val="000000"/>
        </w:rPr>
      </w:pPr>
      <w:r>
        <w:rPr>
          <w:color w:val="000000"/>
        </w:rPr>
        <w:t>Este momento intensifica o estado de inquietação do protagonista</w:t>
      </w:r>
      <w:r w:rsidR="00432E3D">
        <w:rPr>
          <w:color w:val="000000"/>
        </w:rPr>
        <w:t xml:space="preserve"> – ele mostra uma atitude agitada (por ser temperamental e estar </w:t>
      </w:r>
      <w:r w:rsidR="00DB3C91">
        <w:rPr>
          <w:color w:val="000000"/>
        </w:rPr>
        <w:t>desesperado em obter o que quer o mais rapidamente possível, não obtendo sucesso por agora</w:t>
      </w:r>
      <w:r w:rsidR="00432E3D">
        <w:rPr>
          <w:color w:val="000000"/>
        </w:rPr>
        <w:t xml:space="preserve">) </w:t>
      </w:r>
      <w:r w:rsidR="00DB3C91">
        <w:rPr>
          <w:color w:val="000000"/>
        </w:rPr>
        <w:t xml:space="preserve">e </w:t>
      </w:r>
      <w:r w:rsidR="00432E3D">
        <w:rPr>
          <w:color w:val="000000"/>
        </w:rPr>
        <w:t>caótica</w:t>
      </w:r>
      <w:r w:rsidR="00DB3C91">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1E4649">
            <w:rPr>
              <w:rFonts w:eastAsia="Times New Roman"/>
            </w:rPr>
            <w:t>(Ackerman &amp; Puglisi, 2013)</w:t>
          </w:r>
        </w:sdtContent>
      </w:sdt>
      <w:r w:rsidR="003572ED">
        <w:rPr>
          <w:color w:val="000000"/>
        </w:rPr>
        <w:t>.</w:t>
      </w:r>
    </w:p>
    <w:p w14:paraId="2E5277C3" w14:textId="77777777" w:rsidR="00B6430B" w:rsidRDefault="00B6430B" w:rsidP="00B6430B">
      <w:pPr>
        <w:jc w:val="both"/>
        <w:rPr>
          <w:color w:val="000000"/>
        </w:rPr>
      </w:pPr>
    </w:p>
    <w:p w14:paraId="40DE4795" w14:textId="47732E62" w:rsidR="00B6430B" w:rsidRDefault="00B6430B" w:rsidP="00B6430B">
      <w:pPr>
        <w:pStyle w:val="ListParagraph"/>
        <w:numPr>
          <w:ilvl w:val="0"/>
          <w:numId w:val="3"/>
        </w:numPr>
        <w:jc w:val="both"/>
        <w:rPr>
          <w:color w:val="000000"/>
        </w:rPr>
      </w:pPr>
      <w:r>
        <w:rPr>
          <w:color w:val="000000"/>
        </w:rPr>
        <w:t>Interação com personagens</w:t>
      </w:r>
    </w:p>
    <w:p w14:paraId="7CA91CF0" w14:textId="125059B8" w:rsidR="00B6430B" w:rsidRDefault="00B6430B" w:rsidP="00B6430B">
      <w:pPr>
        <w:pStyle w:val="ListParagraph"/>
        <w:numPr>
          <w:ilvl w:val="1"/>
          <w:numId w:val="3"/>
        </w:numPr>
        <w:jc w:val="both"/>
        <w:rPr>
          <w:color w:val="000000"/>
        </w:rPr>
      </w:pPr>
      <w:r>
        <w:rPr>
          <w:color w:val="000000"/>
        </w:rPr>
        <w:t>OLD LADY</w:t>
      </w:r>
    </w:p>
    <w:p w14:paraId="0F171160" w14:textId="2F806EFA" w:rsidR="00B6430B" w:rsidRDefault="008A68A2" w:rsidP="008A68A2">
      <w:pPr>
        <w:ind w:firstLine="720"/>
        <w:jc w:val="both"/>
        <w:rPr>
          <w:color w:val="000000"/>
        </w:rPr>
      </w:pPr>
      <w:r>
        <w:rPr>
          <w:color w:val="000000"/>
        </w:rPr>
        <w:t>Logo no começo desta presente data, o OLD MAN dialoga novamente com a idosa com a qual se havia encontrado na véspera – a OLD LADY. Mas na verdade, tudo não passou de um mal-entendido.</w:t>
      </w:r>
    </w:p>
    <w:p w14:paraId="22739D6A" w14:textId="3592B857" w:rsidR="008A68A2" w:rsidRDefault="008A68A2" w:rsidP="008A68A2">
      <w:pPr>
        <w:ind w:firstLine="720"/>
        <w:jc w:val="both"/>
        <w:rPr>
          <w:color w:val="000000"/>
        </w:rPr>
      </w:pPr>
      <w:r>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0830D41" w14:textId="6E86A11C" w:rsidR="001E4649" w:rsidRPr="00B6430B" w:rsidRDefault="001E4649" w:rsidP="008A68A2">
      <w:pPr>
        <w:ind w:firstLine="720"/>
        <w:jc w:val="both"/>
        <w:rPr>
          <w:color w:val="000000"/>
        </w:rPr>
      </w:pPr>
      <w:r>
        <w:rPr>
          <w:color w:val="000000"/>
        </w:rPr>
        <w:t>Em primeiro lugar, quando ouve o personagem principal a cumprimentar uma figura feminina, esta evidencia um estado de confusão por ter sido, no momento em que é cumprimentada pelo OLD MAN, identificada como “my lady</w:t>
      </w:r>
      <w:r>
        <w:rPr>
          <w:rStyle w:val="FootnoteReference"/>
          <w:color w:val="000000"/>
        </w:rPr>
        <w:footnoteReference w:id="50"/>
      </w:r>
      <w:r>
        <w:rPr>
          <w:color w:val="000000"/>
        </w:rPr>
        <w:t xml:space="preserve">” – o que pode ser interpretado como uma tentativa de aproximação para com a mesma, um comportamento incompatível para com o demonstrado na véspera. </w:t>
      </w:r>
    </w:p>
    <w:p w14:paraId="70A9337B" w14:textId="77777777" w:rsidR="005D5E76" w:rsidRPr="0020762B" w:rsidRDefault="005D5E76" w:rsidP="00D75188">
      <w:pPr>
        <w:jc w:val="both"/>
        <w:rPr>
          <w:color w:val="000000"/>
        </w:rPr>
      </w:pPr>
    </w:p>
    <w:sectPr w:rsidR="005D5E76" w:rsidRPr="002076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053A7" w14:textId="77777777" w:rsidR="00496557" w:rsidRPr="001817B6" w:rsidRDefault="00496557" w:rsidP="00EC425A">
      <w:pPr>
        <w:spacing w:after="0" w:line="240" w:lineRule="auto"/>
      </w:pPr>
      <w:r w:rsidRPr="001817B6">
        <w:separator/>
      </w:r>
    </w:p>
  </w:endnote>
  <w:endnote w:type="continuationSeparator" w:id="0">
    <w:p w14:paraId="4A2080EF" w14:textId="77777777" w:rsidR="00496557" w:rsidRPr="001817B6" w:rsidRDefault="00496557" w:rsidP="00EC425A">
      <w:pPr>
        <w:spacing w:after="0" w:line="240" w:lineRule="auto"/>
      </w:pPr>
      <w:r w:rsidRPr="001817B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5297F" w14:textId="77777777" w:rsidR="00496557" w:rsidRPr="001817B6" w:rsidRDefault="00496557" w:rsidP="00EC425A">
      <w:pPr>
        <w:spacing w:after="0" w:line="240" w:lineRule="auto"/>
      </w:pPr>
      <w:r w:rsidRPr="001817B6">
        <w:separator/>
      </w:r>
    </w:p>
  </w:footnote>
  <w:footnote w:type="continuationSeparator" w:id="0">
    <w:p w14:paraId="5162E7F0" w14:textId="77777777" w:rsidR="00496557" w:rsidRPr="001817B6" w:rsidRDefault="00496557" w:rsidP="00EC425A">
      <w:pPr>
        <w:spacing w:after="0" w:line="240" w:lineRule="auto"/>
      </w:pPr>
      <w:r w:rsidRPr="001817B6">
        <w:continuationSeparator/>
      </w:r>
    </w:p>
  </w:footnote>
  <w:footnote w:id="1">
    <w:p w14:paraId="727E3045" w14:textId="2ACA0EE4" w:rsidR="00EC425A" w:rsidRPr="001817B6" w:rsidRDefault="00EC425A">
      <w:pPr>
        <w:pStyle w:val="FootnoteText"/>
        <w:rPr>
          <w:rStyle w:val="SubtleEmphasis"/>
          <w:sz w:val="14"/>
          <w:szCs w:val="14"/>
        </w:rPr>
      </w:pPr>
      <w:r w:rsidRPr="001817B6">
        <w:rPr>
          <w:rStyle w:val="FootnoteReference"/>
        </w:rPr>
        <w:footnoteRef/>
      </w:r>
      <w:r w:rsidRPr="001817B6">
        <w:t xml:space="preserve"> </w:t>
      </w:r>
      <w:r w:rsidRPr="001817B6">
        <w:rPr>
          <w:sz w:val="14"/>
          <w:szCs w:val="14"/>
        </w:rPr>
        <w:t>O ato é a divisão primária de uma obra dramática, como uma peça de teatro, um filme, uma ópera, etc.</w:t>
      </w:r>
      <w:r w:rsidR="0044210D" w:rsidRPr="001817B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1E4649">
            <w:rPr>
              <w:rFonts w:eastAsia="Times New Roman"/>
            </w:rPr>
            <w:t>(</w:t>
          </w:r>
          <w:r w:rsidR="001E4649">
            <w:rPr>
              <w:rFonts w:eastAsia="Times New Roman"/>
              <w:i/>
              <w:iCs/>
            </w:rPr>
            <w:t>Act (Drama) Definition and Examples - Poem Analysis</w:t>
          </w:r>
          <w:r w:rsidR="001E4649">
            <w:rPr>
              <w:rFonts w:eastAsia="Times New Roman"/>
            </w:rPr>
            <w:t>, n.d.)</w:t>
          </w:r>
        </w:sdtContent>
      </w:sdt>
    </w:p>
  </w:footnote>
  <w:footnote w:id="2">
    <w:p w14:paraId="1022CE26" w14:textId="2CC8930C" w:rsidR="00E80EF6" w:rsidRPr="001817B6" w:rsidRDefault="00E80EF6" w:rsidP="00BD787A">
      <w:pPr>
        <w:pStyle w:val="NoSpacing"/>
        <w:rPr>
          <w:sz w:val="14"/>
          <w:szCs w:val="14"/>
          <w:lang w:val="pt-PT"/>
        </w:rPr>
      </w:pPr>
      <w:r w:rsidRPr="001817B6">
        <w:rPr>
          <w:rStyle w:val="FootnoteReference"/>
          <w:lang w:val="pt-PT"/>
        </w:rPr>
        <w:footnoteRef/>
      </w:r>
      <w:r w:rsidRPr="001817B6">
        <w:rPr>
          <w:lang w:val="pt-PT"/>
        </w:rPr>
        <w:t xml:space="preserve"> </w:t>
      </w:r>
      <w:r w:rsidR="00EA3869" w:rsidRPr="001817B6">
        <w:rPr>
          <w:i/>
          <w:iCs/>
          <w:sz w:val="14"/>
          <w:szCs w:val="14"/>
          <w:lang w:val="pt-PT"/>
        </w:rPr>
        <w:t xml:space="preserve">The Catcher In The Rye </w:t>
      </w:r>
      <w:r w:rsidR="00EA3869" w:rsidRPr="001817B6">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1E4649" w:rsidRPr="001E4649">
            <w:rPr>
              <w:rFonts w:eastAsia="Times New Roman"/>
              <w:lang w:val="pt-BR"/>
            </w:rPr>
            <w:t>(</w:t>
          </w:r>
          <w:r w:rsidR="001E4649" w:rsidRPr="001E4649">
            <w:rPr>
              <w:rFonts w:eastAsia="Times New Roman"/>
              <w:i/>
              <w:iCs/>
              <w:lang w:val="pt-BR"/>
            </w:rPr>
            <w:t>The Catcher in the Rye - Wikipedia</w:t>
          </w:r>
          <w:r w:rsidR="001E4649" w:rsidRPr="001E4649">
            <w:rPr>
              <w:rFonts w:eastAsia="Times New Roman"/>
              <w:lang w:val="pt-BR"/>
            </w:rPr>
            <w:t xml:space="preserve">, n.d.; </w:t>
          </w:r>
          <w:r w:rsidR="001E4649" w:rsidRPr="001E4649">
            <w:rPr>
              <w:rFonts w:eastAsia="Times New Roman"/>
              <w:i/>
              <w:iCs/>
              <w:lang w:val="pt-BR"/>
            </w:rPr>
            <w:t>The Catcher In the Rye de J. D. Salinger - Livro - WOOK</w:t>
          </w:r>
          <w:r w:rsidR="001E4649" w:rsidRPr="001E4649">
            <w:rPr>
              <w:rFonts w:eastAsia="Times New Roman"/>
              <w:lang w:val="pt-BR"/>
            </w:rPr>
            <w:t>, n.d.)</w:t>
          </w:r>
        </w:sdtContent>
      </w:sdt>
      <w:r w:rsidR="00EA3869" w:rsidRPr="001817B6">
        <w:rPr>
          <w:sz w:val="14"/>
          <w:szCs w:val="14"/>
          <w:lang w:val="pt-PT"/>
        </w:rPr>
        <w:t xml:space="preserve">. </w:t>
      </w:r>
    </w:p>
  </w:footnote>
  <w:footnote w:id="3">
    <w:p w14:paraId="1B0A2817" w14:textId="619D63FB" w:rsidR="00BB569E" w:rsidRPr="001817B6" w:rsidRDefault="00BB569E">
      <w:pPr>
        <w:pStyle w:val="FootnoteText"/>
        <w:rPr>
          <w:sz w:val="14"/>
          <w:szCs w:val="14"/>
        </w:rPr>
      </w:pPr>
      <w:r w:rsidRPr="001817B6">
        <w:rPr>
          <w:rStyle w:val="FootnoteReference"/>
        </w:rPr>
        <w:footnoteRef/>
      </w:r>
      <w:r w:rsidRPr="001817B6">
        <w:t xml:space="preserve"> </w:t>
      </w:r>
      <w:r w:rsidRPr="001817B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1E4649">
            <w:rPr>
              <w:rFonts w:eastAsia="Times New Roman"/>
            </w:rPr>
            <w:t>(</w:t>
          </w:r>
          <w:r w:rsidR="001E4649">
            <w:rPr>
              <w:rFonts w:eastAsia="Times New Roman"/>
              <w:i/>
              <w:iCs/>
            </w:rPr>
            <w:t>Marx’s Theory of Alienation</w:t>
          </w:r>
          <w:r w:rsidR="001E4649">
            <w:rPr>
              <w:rFonts w:eastAsia="Times New Roman"/>
            </w:rPr>
            <w:t>, n.d.)</w:t>
          </w:r>
        </w:sdtContent>
      </w:sdt>
      <w:r w:rsidRPr="001817B6">
        <w:rPr>
          <w:sz w:val="14"/>
          <w:szCs w:val="14"/>
        </w:rPr>
        <w:t>.</w:t>
      </w:r>
    </w:p>
  </w:footnote>
  <w:footnote w:id="4">
    <w:p w14:paraId="0F7887A8" w14:textId="00E5103E" w:rsidR="00D557D7" w:rsidRPr="001817B6" w:rsidRDefault="00D557D7">
      <w:pPr>
        <w:pStyle w:val="FootnoteText"/>
        <w:rPr>
          <w:sz w:val="14"/>
          <w:szCs w:val="14"/>
        </w:rPr>
      </w:pPr>
      <w:r w:rsidRPr="001817B6">
        <w:rPr>
          <w:rStyle w:val="FootnoteReference"/>
        </w:rPr>
        <w:footnoteRef/>
      </w:r>
      <w:r w:rsidRPr="001817B6">
        <w:t xml:space="preserve"> </w:t>
      </w:r>
      <w:r w:rsidRPr="001817B6">
        <w:rPr>
          <w:sz w:val="14"/>
          <w:szCs w:val="14"/>
        </w:rPr>
        <w:t>Mangá é o nome dado</w:t>
      </w:r>
      <w:r w:rsidRPr="001817B6">
        <w:t xml:space="preserve"> </w:t>
      </w:r>
      <w:r w:rsidRPr="001817B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1E4649">
            <w:rPr>
              <w:rFonts w:eastAsia="Times New Roman"/>
            </w:rPr>
            <w:t>(</w:t>
          </w:r>
          <w:r w:rsidR="001E4649">
            <w:rPr>
              <w:rFonts w:eastAsia="Times New Roman"/>
              <w:i/>
              <w:iCs/>
            </w:rPr>
            <w:t>MANGA | English Meaning - Cambridge Dictionary</w:t>
          </w:r>
          <w:r w:rsidR="001E4649">
            <w:rPr>
              <w:rFonts w:eastAsia="Times New Roman"/>
            </w:rPr>
            <w:t>, n.d.)</w:t>
          </w:r>
        </w:sdtContent>
      </w:sdt>
    </w:p>
  </w:footnote>
  <w:footnote w:id="5">
    <w:p w14:paraId="07D53C3D" w14:textId="799BBFE5" w:rsidR="0041027F" w:rsidRPr="001817B6" w:rsidRDefault="0041027F">
      <w:pPr>
        <w:pStyle w:val="FootnoteText"/>
        <w:rPr>
          <w:sz w:val="14"/>
          <w:szCs w:val="14"/>
        </w:rPr>
      </w:pPr>
      <w:r w:rsidRPr="001817B6">
        <w:rPr>
          <w:rStyle w:val="FootnoteReference"/>
        </w:rPr>
        <w:footnoteRef/>
      </w:r>
      <w:r w:rsidRPr="001817B6">
        <w:t xml:space="preserve"> </w:t>
      </w:r>
      <w:r w:rsidRPr="001817B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1E4649" w:rsidRPr="001E4649">
            <w:rPr>
              <w:color w:val="000000"/>
              <w:sz w:val="14"/>
              <w:szCs w:val="14"/>
            </w:rPr>
            <w:t>(Lee et al., 2021)</w:t>
          </w:r>
        </w:sdtContent>
      </w:sdt>
      <w:r w:rsidRPr="001817B6">
        <w:rPr>
          <w:sz w:val="14"/>
          <w:szCs w:val="14"/>
        </w:rPr>
        <w:t xml:space="preserve"> </w:t>
      </w:r>
    </w:p>
  </w:footnote>
  <w:footnote w:id="6">
    <w:p w14:paraId="68A9B18E" w14:textId="6AD6EA31" w:rsidR="00E7640D" w:rsidRPr="001817B6" w:rsidRDefault="00E7640D">
      <w:pPr>
        <w:pStyle w:val="FootnoteText"/>
        <w:rPr>
          <w:sz w:val="14"/>
          <w:szCs w:val="14"/>
        </w:rPr>
      </w:pPr>
      <w:r w:rsidRPr="001817B6">
        <w:rPr>
          <w:rStyle w:val="FootnoteReference"/>
        </w:rPr>
        <w:footnoteRef/>
      </w:r>
      <w:r w:rsidRPr="001817B6">
        <w:t xml:space="preserve"> </w:t>
      </w:r>
      <w:r w:rsidRPr="001817B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1817B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1E4649">
            <w:rPr>
              <w:rFonts w:eastAsia="Times New Roman"/>
            </w:rPr>
            <w:t>(</w:t>
          </w:r>
          <w:r w:rsidR="001E4649">
            <w:rPr>
              <w:rFonts w:eastAsia="Times New Roman"/>
              <w:i/>
              <w:iCs/>
            </w:rPr>
            <w:t>A Importância Do Diálogo Interno</w:t>
          </w:r>
          <w:r w:rsidR="001E4649">
            <w:rPr>
              <w:rFonts w:eastAsia="Times New Roman"/>
            </w:rPr>
            <w:t>, n.d.)</w:t>
          </w:r>
        </w:sdtContent>
      </w:sdt>
      <w:r w:rsidR="003703F4" w:rsidRPr="001817B6">
        <w:rPr>
          <w:sz w:val="14"/>
          <w:szCs w:val="14"/>
        </w:rPr>
        <w:t>.</w:t>
      </w:r>
    </w:p>
  </w:footnote>
  <w:footnote w:id="7">
    <w:p w14:paraId="0F991B25" w14:textId="3044947B" w:rsidR="00BF5B98" w:rsidRPr="001817B6" w:rsidRDefault="00BF5B98">
      <w:pPr>
        <w:pStyle w:val="FootnoteText"/>
        <w:rPr>
          <w:sz w:val="14"/>
          <w:szCs w:val="14"/>
        </w:rPr>
      </w:pPr>
      <w:r w:rsidRPr="001817B6">
        <w:rPr>
          <w:rStyle w:val="FootnoteReference"/>
        </w:rPr>
        <w:footnoteRef/>
      </w:r>
      <w:r w:rsidRPr="001817B6">
        <w:t xml:space="preserve"> </w:t>
      </w:r>
      <w:r w:rsidRPr="001817B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1E4649">
            <w:rPr>
              <w:rFonts w:eastAsia="Times New Roman"/>
            </w:rPr>
            <w:t>(Farber &amp; Schrier, 2017)</w:t>
          </w:r>
        </w:sdtContent>
      </w:sdt>
    </w:p>
  </w:footnote>
  <w:footnote w:id="8">
    <w:p w14:paraId="4705AE90" w14:textId="6E0FF7F1" w:rsidR="00D17E89" w:rsidRPr="001817B6" w:rsidRDefault="00D17E89">
      <w:pPr>
        <w:pStyle w:val="FootnoteText"/>
        <w:rPr>
          <w:sz w:val="14"/>
          <w:szCs w:val="14"/>
        </w:rPr>
      </w:pPr>
      <w:r w:rsidRPr="001817B6">
        <w:rPr>
          <w:rStyle w:val="FootnoteReference"/>
        </w:rPr>
        <w:footnoteRef/>
      </w:r>
      <w:r w:rsidRPr="001817B6">
        <w:t xml:space="preserve"> </w:t>
      </w:r>
      <w:r w:rsidRPr="001817B6">
        <w:rPr>
          <w:sz w:val="14"/>
          <w:szCs w:val="14"/>
        </w:rPr>
        <w:t xml:space="preserve">Entende-se por </w:t>
      </w:r>
      <w:r w:rsidRPr="001817B6">
        <w:rPr>
          <w:i/>
          <w:iCs/>
          <w:sz w:val="14"/>
          <w:szCs w:val="14"/>
        </w:rPr>
        <w:t xml:space="preserve">major depressive disorder (MDD) </w:t>
      </w:r>
      <w:r w:rsidRPr="001817B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1E4649">
            <w:rPr>
              <w:rFonts w:eastAsia="Times New Roman"/>
            </w:rPr>
            <w:t>(</w:t>
          </w:r>
          <w:r w:rsidR="001E4649">
            <w:rPr>
              <w:rFonts w:eastAsia="Times New Roman"/>
              <w:i/>
              <w:iCs/>
            </w:rPr>
            <w:t>Types of Depression: Major, Chronic, Manic, and More Types</w:t>
          </w:r>
          <w:r w:rsidR="001E4649">
            <w:rPr>
              <w:rFonts w:eastAsia="Times New Roman"/>
            </w:rPr>
            <w:t>, n.d.)</w:t>
          </w:r>
        </w:sdtContent>
      </w:sdt>
      <w:r w:rsidRPr="001817B6">
        <w:rPr>
          <w:sz w:val="14"/>
          <w:szCs w:val="14"/>
        </w:rPr>
        <w:t>; sempre que se refere o conceito de “depressão” ao longo deste documento, procura-se referir à perturbação depressiva maior</w:t>
      </w:r>
      <w:r w:rsidR="003917AC" w:rsidRPr="001817B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1E4649">
            <w:rPr>
              <w:rFonts w:eastAsia="Times New Roman"/>
            </w:rPr>
            <w:t>(</w:t>
          </w:r>
          <w:r w:rsidR="001E4649">
            <w:rPr>
              <w:rFonts w:eastAsia="Times New Roman"/>
              <w:i/>
              <w:iCs/>
            </w:rPr>
            <w:t>Transtorno Depressivo Maior – Wikipédia, a Enciclopédia Livre</w:t>
          </w:r>
          <w:r w:rsidR="001E4649">
            <w:rPr>
              <w:rFonts w:eastAsia="Times New Roman"/>
            </w:rPr>
            <w:t>, n.d.)</w:t>
          </w:r>
        </w:sdtContent>
      </w:sdt>
      <w:r w:rsidRPr="001817B6">
        <w:rPr>
          <w:sz w:val="14"/>
          <w:szCs w:val="14"/>
        </w:rPr>
        <w:t>.</w:t>
      </w:r>
    </w:p>
  </w:footnote>
  <w:footnote w:id="9">
    <w:p w14:paraId="75F0EC9B" w14:textId="3D085B7E" w:rsidR="004750CC" w:rsidRPr="001817B6" w:rsidRDefault="004750CC">
      <w:pPr>
        <w:pStyle w:val="FootnoteText"/>
        <w:rPr>
          <w:sz w:val="14"/>
          <w:szCs w:val="14"/>
        </w:rPr>
      </w:pPr>
      <w:r w:rsidRPr="001817B6">
        <w:rPr>
          <w:rStyle w:val="FootnoteReference"/>
        </w:rPr>
        <w:footnoteRef/>
      </w:r>
      <w:r w:rsidRPr="001817B6">
        <w:t xml:space="preserve"> </w:t>
      </w:r>
      <w:r w:rsidRPr="001817B6">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3BD209DF" w:rsidR="00D91450" w:rsidRPr="001817B6" w:rsidRDefault="00D91450">
      <w:pPr>
        <w:pStyle w:val="FootnoteText"/>
        <w:rPr>
          <w:sz w:val="14"/>
          <w:szCs w:val="14"/>
        </w:rPr>
      </w:pPr>
      <w:r w:rsidRPr="001817B6">
        <w:rPr>
          <w:rStyle w:val="FootnoteReference"/>
        </w:rPr>
        <w:footnoteRef/>
      </w:r>
      <w:r w:rsidRPr="001817B6">
        <w:t xml:space="preserve"> </w:t>
      </w:r>
      <w:r w:rsidRPr="001817B6">
        <w:rPr>
          <w:sz w:val="14"/>
          <w:szCs w:val="14"/>
        </w:rPr>
        <w:t xml:space="preserve">Sigla para </w:t>
      </w:r>
      <w:r w:rsidRPr="001817B6">
        <w:rPr>
          <w:i/>
          <w:iCs/>
          <w:sz w:val="14"/>
          <w:szCs w:val="14"/>
        </w:rPr>
        <w:t>Diagnostic and Statistical Manual of Mental Disorders – 5th edition</w:t>
      </w:r>
      <w:r w:rsidRPr="001817B6">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1E4649">
            <w:rPr>
              <w:rFonts w:eastAsia="Times New Roman"/>
            </w:rPr>
            <w:t>(</w:t>
          </w:r>
          <w:r w:rsidR="001E4649">
            <w:rPr>
              <w:rFonts w:eastAsia="Times New Roman"/>
              <w:i/>
              <w:iCs/>
            </w:rPr>
            <w:t>DSM-5: What It Is &amp; What It Diagnoses</w:t>
          </w:r>
          <w:r w:rsidR="001E4649">
            <w:rPr>
              <w:rFonts w:eastAsia="Times New Roman"/>
            </w:rPr>
            <w:t>, n.d.)</w:t>
          </w:r>
        </w:sdtContent>
      </w:sdt>
      <w:r w:rsidRPr="001817B6">
        <w:rPr>
          <w:sz w:val="14"/>
          <w:szCs w:val="14"/>
        </w:rPr>
        <w:t>e serve como ferramenta de classificação padrão de perturbações mentais por profissionais de saúde</w:t>
      </w:r>
      <w:r w:rsidR="005C3FA9" w:rsidRPr="001817B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1E4649">
            <w:rPr>
              <w:rFonts w:eastAsia="Times New Roman"/>
            </w:rPr>
            <w:t>(</w:t>
          </w:r>
          <w:r w:rsidR="001E4649">
            <w:rPr>
              <w:rFonts w:eastAsia="Times New Roman"/>
              <w:i/>
              <w:iCs/>
            </w:rPr>
            <w:t>Psychiatry.Org - DSM</w:t>
          </w:r>
          <w:r w:rsidR="001E4649">
            <w:rPr>
              <w:rFonts w:eastAsia="Times New Roman"/>
            </w:rPr>
            <w:t>, n.d.)</w:t>
          </w:r>
        </w:sdtContent>
      </w:sdt>
      <w:r w:rsidRPr="001817B6">
        <w:rPr>
          <w:sz w:val="14"/>
          <w:szCs w:val="14"/>
        </w:rPr>
        <w:t xml:space="preserve">. </w:t>
      </w:r>
    </w:p>
  </w:footnote>
  <w:footnote w:id="11">
    <w:p w14:paraId="16A96F3E" w14:textId="211DF9AE" w:rsidR="00ED714C" w:rsidRPr="001817B6" w:rsidRDefault="00ED714C">
      <w:pPr>
        <w:pStyle w:val="FootnoteText"/>
        <w:rPr>
          <w:sz w:val="14"/>
          <w:szCs w:val="14"/>
        </w:rPr>
      </w:pPr>
      <w:r w:rsidRPr="001817B6">
        <w:rPr>
          <w:rStyle w:val="FootnoteReference"/>
        </w:rPr>
        <w:footnoteRef/>
      </w:r>
      <w:r w:rsidRPr="001817B6">
        <w:t xml:space="preserve"> </w:t>
      </w:r>
      <w:r w:rsidRPr="001817B6">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1E4649">
            <w:rPr>
              <w:rFonts w:eastAsia="Times New Roman"/>
            </w:rPr>
            <w:t>(</w:t>
          </w:r>
          <w:r w:rsidR="001E4649">
            <w:rPr>
              <w:rFonts w:eastAsia="Times New Roman"/>
              <w:i/>
              <w:iCs/>
            </w:rPr>
            <w:t>Delta (Letter) - Wikipedia</w:t>
          </w:r>
          <w:r w:rsidR="001E4649">
            <w:rPr>
              <w:rFonts w:eastAsia="Times New Roman"/>
            </w:rPr>
            <w:t>, n.d.)</w:t>
          </w:r>
        </w:sdtContent>
      </w:sdt>
      <w:r w:rsidRPr="001817B6">
        <w:rPr>
          <w:sz w:val="14"/>
          <w:szCs w:val="14"/>
        </w:rPr>
        <w:t>; a letra h, comumente usada para representar uma dada altura, aliada ao delta, representa a diferença entre alturas.</w:t>
      </w:r>
    </w:p>
  </w:footnote>
  <w:footnote w:id="12">
    <w:p w14:paraId="55F98594" w14:textId="78049B63" w:rsidR="001A3842" w:rsidRPr="001817B6" w:rsidRDefault="001A3842">
      <w:pPr>
        <w:pStyle w:val="FootnoteText"/>
        <w:rPr>
          <w:sz w:val="14"/>
          <w:szCs w:val="14"/>
        </w:rPr>
      </w:pPr>
      <w:r w:rsidRPr="001817B6">
        <w:rPr>
          <w:rStyle w:val="FootnoteReference"/>
        </w:rPr>
        <w:footnoteRef/>
      </w:r>
      <w:r w:rsidRPr="001817B6">
        <w:t xml:space="preserve"> </w:t>
      </w:r>
      <w:r w:rsidRPr="001817B6">
        <w:rPr>
          <w:sz w:val="14"/>
          <w:szCs w:val="14"/>
        </w:rPr>
        <w:t xml:space="preserve">Apesar de um tripleto – conjunto de três pessoas – não significar necessariamente que as mesmas estejam gémeas sanguineamente ligadas (como é o caso em </w:t>
      </w:r>
      <w:r w:rsidRPr="001817B6">
        <w:rPr>
          <w:i/>
          <w:iCs/>
          <w:sz w:val="14"/>
          <w:szCs w:val="14"/>
        </w:rPr>
        <w:t>Totally Spies</w:t>
      </w:r>
      <w:r w:rsidRPr="001817B6">
        <w:rPr>
          <w:sz w:val="14"/>
          <w:szCs w:val="14"/>
        </w:rPr>
        <w:t>), para efeitos de contexto narrativo no jogo desenvolvido estas duas palavras são interpretadas como sinónimas.</w:t>
      </w:r>
    </w:p>
  </w:footnote>
  <w:footnote w:id="13">
    <w:p w14:paraId="2A454AAB" w14:textId="0F85A4BD" w:rsidR="00A47D29" w:rsidRPr="001817B6" w:rsidRDefault="00A47D29">
      <w:pPr>
        <w:pStyle w:val="FootnoteText"/>
        <w:rPr>
          <w:sz w:val="14"/>
          <w:szCs w:val="14"/>
        </w:rPr>
      </w:pPr>
      <w:r w:rsidRPr="001817B6">
        <w:rPr>
          <w:rStyle w:val="FootnoteReference"/>
        </w:rPr>
        <w:footnoteRef/>
      </w:r>
      <w:r w:rsidRPr="001817B6">
        <w:t xml:space="preserve"> </w:t>
      </w:r>
      <w:r w:rsidRPr="001817B6">
        <w:rPr>
          <w:sz w:val="14"/>
          <w:szCs w:val="14"/>
        </w:rPr>
        <w:t>Entende-se por cadete o filho não primogénito</w:t>
      </w:r>
      <w:r w:rsidR="00381A67" w:rsidRPr="001817B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1E4649">
            <w:rPr>
              <w:rFonts w:eastAsia="Times New Roman"/>
            </w:rPr>
            <w:t>(</w:t>
          </w:r>
          <w:r w:rsidR="001E4649">
            <w:rPr>
              <w:rFonts w:eastAsia="Times New Roman"/>
              <w:i/>
              <w:iCs/>
            </w:rPr>
            <w:t>Cadete - Dicionário Online Priberam de Português</w:t>
          </w:r>
          <w:r w:rsidR="001E4649">
            <w:rPr>
              <w:rFonts w:eastAsia="Times New Roman"/>
            </w:rPr>
            <w:t>, n.d.)</w:t>
          </w:r>
        </w:sdtContent>
      </w:sdt>
      <w:r w:rsidRPr="001817B6">
        <w:rPr>
          <w:sz w:val="14"/>
          <w:szCs w:val="14"/>
        </w:rPr>
        <w:t>.</w:t>
      </w:r>
    </w:p>
  </w:footnote>
  <w:footnote w:id="14">
    <w:p w14:paraId="47B98388" w14:textId="4ECAF433" w:rsidR="007E4F15" w:rsidRPr="001817B6" w:rsidRDefault="007E4F15">
      <w:pPr>
        <w:pStyle w:val="FootnoteText"/>
        <w:rPr>
          <w:sz w:val="14"/>
          <w:szCs w:val="14"/>
        </w:rPr>
      </w:pPr>
      <w:r w:rsidRPr="001817B6">
        <w:rPr>
          <w:rStyle w:val="FootnoteReference"/>
        </w:rPr>
        <w:footnoteRef/>
      </w:r>
      <w:r w:rsidRPr="001817B6">
        <w:t xml:space="preserve"> </w:t>
      </w:r>
      <w:r w:rsidRPr="001817B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1E4649">
            <w:rPr>
              <w:rFonts w:eastAsia="Times New Roman"/>
            </w:rPr>
            <w:t>(</w:t>
          </w:r>
          <w:r w:rsidR="001E4649">
            <w:rPr>
              <w:rFonts w:eastAsia="Times New Roman"/>
              <w:i/>
              <w:iCs/>
            </w:rPr>
            <w:t>Susceptibilidade - Dicionário Online Priberam de Português</w:t>
          </w:r>
          <w:r w:rsidR="001E4649">
            <w:rPr>
              <w:rFonts w:eastAsia="Times New Roman"/>
            </w:rPr>
            <w:t>, n.d.)</w:t>
          </w:r>
        </w:sdtContent>
      </w:sdt>
      <w:r w:rsidRPr="001817B6">
        <w:rPr>
          <w:sz w:val="14"/>
          <w:szCs w:val="14"/>
        </w:rPr>
        <w:t>.</w:t>
      </w:r>
    </w:p>
  </w:footnote>
  <w:footnote w:id="15">
    <w:p w14:paraId="787149E0" w14:textId="27120084" w:rsidR="00D046DE" w:rsidRPr="003572ED" w:rsidRDefault="00D046DE">
      <w:pPr>
        <w:pStyle w:val="FootnoteText"/>
        <w:rPr>
          <w:sz w:val="14"/>
          <w:szCs w:val="14"/>
          <w:lang w:val="en-US"/>
        </w:rPr>
      </w:pPr>
      <w:r w:rsidRPr="001817B6">
        <w:rPr>
          <w:rStyle w:val="FootnoteReference"/>
        </w:rPr>
        <w:footnoteRef/>
      </w:r>
      <w:r w:rsidRPr="001817B6">
        <w:t xml:space="preserve"> </w:t>
      </w:r>
      <w:r w:rsidRPr="001817B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1817B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1E4649">
            <w:rPr>
              <w:rFonts w:eastAsia="Times New Roman"/>
            </w:rPr>
            <w:t>(</w:t>
          </w:r>
          <w:r w:rsidR="001E4649">
            <w:rPr>
              <w:rFonts w:eastAsia="Times New Roman"/>
              <w:i/>
              <w:iCs/>
            </w:rPr>
            <w:t>[Vocabulary] - Impulsive or Spontaneous | UsingEnglish.Com ESL Forum</w:t>
          </w:r>
          <w:r w:rsidR="001E4649">
            <w:rPr>
              <w:rFonts w:eastAsia="Times New Roman"/>
            </w:rPr>
            <w:t>, n.d.)</w:t>
          </w:r>
        </w:sdtContent>
      </w:sdt>
      <w:r w:rsidRPr="001817B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1E4649">
            <w:rPr>
              <w:rFonts w:eastAsia="Times New Roman"/>
            </w:rPr>
            <w:t>(</w:t>
          </w:r>
          <w:r w:rsidR="001E4649">
            <w:rPr>
              <w:rFonts w:eastAsia="Times New Roman"/>
              <w:i/>
              <w:iCs/>
            </w:rPr>
            <w:t xml:space="preserve">Spontaneous or Impulsive? </w:t>
          </w:r>
          <w:r w:rsidR="001E4649" w:rsidRPr="001E4649">
            <w:rPr>
              <w:rFonts w:eastAsia="Times New Roman"/>
              <w:i/>
              <w:iCs/>
              <w:lang w:val="en-US"/>
            </w:rPr>
            <w:t>How to Know, What to Do - CHADD</w:t>
          </w:r>
          <w:r w:rsidR="001E4649" w:rsidRPr="001E4649">
            <w:rPr>
              <w:rFonts w:eastAsia="Times New Roman"/>
              <w:lang w:val="en-US"/>
            </w:rPr>
            <w:t xml:space="preserve">, n.d.; </w:t>
          </w:r>
          <w:r w:rsidR="001E4649" w:rsidRPr="001E4649">
            <w:rPr>
              <w:rFonts w:eastAsia="Times New Roman"/>
              <w:i/>
              <w:iCs/>
              <w:lang w:val="en-US"/>
            </w:rPr>
            <w:t>Why Being Spontaneous and Unstructured Matters - Vox</w:t>
          </w:r>
          <w:r w:rsidR="001E4649" w:rsidRPr="001E4649">
            <w:rPr>
              <w:rFonts w:eastAsia="Times New Roman"/>
              <w:lang w:val="en-US"/>
            </w:rPr>
            <w:t>, n.d.)</w:t>
          </w:r>
        </w:sdtContent>
      </w:sdt>
    </w:p>
  </w:footnote>
  <w:footnote w:id="16">
    <w:p w14:paraId="3D708655" w14:textId="3581A336" w:rsidR="00385526" w:rsidRPr="001817B6" w:rsidRDefault="00385526">
      <w:pPr>
        <w:pStyle w:val="FootnoteText"/>
        <w:rPr>
          <w:sz w:val="14"/>
          <w:szCs w:val="14"/>
        </w:rPr>
      </w:pPr>
      <w:r w:rsidRPr="001817B6">
        <w:rPr>
          <w:rStyle w:val="FootnoteReference"/>
        </w:rPr>
        <w:footnoteRef/>
      </w:r>
      <w:r w:rsidRPr="001817B6">
        <w:t xml:space="preserve"> </w:t>
      </w:r>
      <w:r w:rsidRPr="001817B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1E4649">
            <w:rPr>
              <w:rFonts w:eastAsia="Times New Roman"/>
            </w:rPr>
            <w:t>(</w:t>
          </w:r>
          <w:r w:rsidR="001E4649">
            <w:rPr>
              <w:rFonts w:eastAsia="Times New Roman"/>
              <w:i/>
              <w:iCs/>
            </w:rPr>
            <w:t>WEIRDO | English Meaning - Cambridge Dictionary</w:t>
          </w:r>
          <w:r w:rsidR="001E4649">
            <w:rPr>
              <w:rFonts w:eastAsia="Times New Roman"/>
            </w:rPr>
            <w:t xml:space="preserve">, n.d.; </w:t>
          </w:r>
          <w:r w:rsidR="001E4649">
            <w:rPr>
              <w:rFonts w:eastAsia="Times New Roman"/>
              <w:i/>
              <w:iCs/>
            </w:rPr>
            <w:t>Weirdo Synonyms | Collins English Thesaurus</w:t>
          </w:r>
          <w:r w:rsidR="001E4649">
            <w:rPr>
              <w:rFonts w:eastAsia="Times New Roman"/>
            </w:rPr>
            <w:t>, n.d.)</w:t>
          </w:r>
        </w:sdtContent>
      </w:sdt>
      <w:r w:rsidRPr="001817B6">
        <w:rPr>
          <w:sz w:val="14"/>
          <w:szCs w:val="14"/>
        </w:rPr>
        <w:t>.</w:t>
      </w:r>
    </w:p>
  </w:footnote>
  <w:footnote w:id="17">
    <w:p w14:paraId="264BE3FF" w14:textId="26617200" w:rsidR="004416C2" w:rsidRPr="001817B6" w:rsidRDefault="004416C2">
      <w:pPr>
        <w:pStyle w:val="FootnoteText"/>
        <w:rPr>
          <w:sz w:val="14"/>
          <w:szCs w:val="14"/>
        </w:rPr>
      </w:pPr>
      <w:r w:rsidRPr="001817B6">
        <w:rPr>
          <w:rStyle w:val="FootnoteReference"/>
        </w:rPr>
        <w:footnoteRef/>
      </w:r>
      <w:r w:rsidRPr="001817B6">
        <w:t xml:space="preserve"> </w:t>
      </w:r>
      <w:r w:rsidRPr="001817B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1E4649">
            <w:rPr>
              <w:rFonts w:eastAsia="Times New Roman"/>
            </w:rPr>
            <w:t>(</w:t>
          </w:r>
          <w:r w:rsidR="001E4649">
            <w:rPr>
              <w:rFonts w:eastAsia="Times New Roman"/>
              <w:i/>
              <w:iCs/>
            </w:rPr>
            <w:t>Promiscuidade - Dicionário Online Priberam de Português</w:t>
          </w:r>
          <w:r w:rsidR="001E4649">
            <w:rPr>
              <w:rFonts w:eastAsia="Times New Roman"/>
            </w:rPr>
            <w:t>, n.d.)</w:t>
          </w:r>
        </w:sdtContent>
      </w:sdt>
      <w:r w:rsidRPr="001817B6">
        <w:rPr>
          <w:sz w:val="14"/>
          <w:szCs w:val="14"/>
        </w:rPr>
        <w:t>.</w:t>
      </w:r>
    </w:p>
  </w:footnote>
  <w:footnote w:id="18">
    <w:p w14:paraId="48EA5F0B" w14:textId="66B5EDDC" w:rsidR="00720ABF" w:rsidRPr="001817B6" w:rsidRDefault="00720ABF">
      <w:pPr>
        <w:pStyle w:val="FootnoteText"/>
        <w:rPr>
          <w:sz w:val="14"/>
          <w:szCs w:val="14"/>
        </w:rPr>
      </w:pPr>
      <w:r w:rsidRPr="001817B6">
        <w:rPr>
          <w:rStyle w:val="FootnoteReference"/>
        </w:rPr>
        <w:footnoteRef/>
      </w:r>
      <w:r w:rsidRPr="001817B6">
        <w:t xml:space="preserve"> </w:t>
      </w:r>
      <w:r w:rsidRPr="001817B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E4CD3D6" w:rsidR="00F152DF" w:rsidRPr="001817B6" w:rsidRDefault="00F152DF">
      <w:pPr>
        <w:pStyle w:val="FootnoteText"/>
      </w:pPr>
      <w:r w:rsidRPr="001817B6">
        <w:rPr>
          <w:rStyle w:val="FootnoteReference"/>
        </w:rPr>
        <w:footnoteRef/>
      </w:r>
      <w:r w:rsidRPr="001817B6">
        <w:t xml:space="preserve"> </w:t>
      </w:r>
      <w:r w:rsidRPr="001817B6">
        <w:rPr>
          <w:sz w:val="14"/>
          <w:szCs w:val="14"/>
        </w:rPr>
        <w:t>É uma personagem comum de uma mulher misteriosa, bonita e sedutora cujos encantos atraem os seus amantes, levando-os frequentemente a armadilhas comprometedoras e mortais</w:t>
      </w:r>
      <w:r w:rsidRPr="001817B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1E4649">
            <w:rPr>
              <w:rFonts w:eastAsia="Times New Roman"/>
            </w:rPr>
            <w:t>(Mainon &amp; Ursini, 2009)</w:t>
          </w:r>
        </w:sdtContent>
      </w:sdt>
      <w:r w:rsidRPr="001817B6">
        <w:t>.</w:t>
      </w:r>
    </w:p>
  </w:footnote>
  <w:footnote w:id="20">
    <w:p w14:paraId="0918A3FB" w14:textId="024DD4C3" w:rsidR="00C96E0C" w:rsidRPr="001817B6" w:rsidRDefault="00C96E0C">
      <w:pPr>
        <w:pStyle w:val="FootnoteText"/>
        <w:rPr>
          <w:sz w:val="14"/>
          <w:szCs w:val="14"/>
        </w:rPr>
      </w:pPr>
      <w:r w:rsidRPr="001817B6">
        <w:rPr>
          <w:rStyle w:val="FootnoteReference"/>
        </w:rPr>
        <w:footnoteRef/>
      </w:r>
      <w:r w:rsidRPr="001817B6">
        <w:t xml:space="preserve"> </w:t>
      </w:r>
      <w:r w:rsidRPr="001817B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1E4649">
            <w:rPr>
              <w:rFonts w:eastAsia="Times New Roman"/>
            </w:rPr>
            <w:t>(</w:t>
          </w:r>
          <w:r w:rsidR="001E4649">
            <w:rPr>
              <w:rFonts w:eastAsia="Times New Roman"/>
              <w:i/>
              <w:iCs/>
            </w:rPr>
            <w:t>What Is an Antagonist? Exploring Literary “Bad Guys” | Writers.Com</w:t>
          </w:r>
          <w:r w:rsidR="001E4649">
            <w:rPr>
              <w:rFonts w:eastAsia="Times New Roman"/>
            </w:rPr>
            <w:t>, n.d.)</w:t>
          </w:r>
        </w:sdtContent>
      </w:sdt>
    </w:p>
  </w:footnote>
  <w:footnote w:id="21">
    <w:p w14:paraId="71BB0547" w14:textId="13DEF0EA" w:rsidR="00DB1354" w:rsidRPr="001817B6" w:rsidRDefault="00DB1354">
      <w:pPr>
        <w:pStyle w:val="FootnoteText"/>
      </w:pPr>
      <w:r w:rsidRPr="001817B6">
        <w:rPr>
          <w:rStyle w:val="FootnoteReference"/>
        </w:rPr>
        <w:footnoteRef/>
      </w:r>
      <w:r w:rsidRPr="001817B6">
        <w:t xml:space="preserve"> </w:t>
      </w:r>
      <w:r w:rsidRPr="001817B6">
        <w:rPr>
          <w:sz w:val="14"/>
          <w:szCs w:val="14"/>
        </w:rPr>
        <w:t>Alguém que se mostra fraco e sem vigor e vontade</w:t>
      </w:r>
      <w:r w:rsidRPr="001817B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1E4649">
            <w:rPr>
              <w:rFonts w:eastAsia="Times New Roman"/>
            </w:rPr>
            <w:t>(</w:t>
          </w:r>
          <w:r w:rsidR="001E4649">
            <w:rPr>
              <w:rFonts w:eastAsia="Times New Roman"/>
              <w:i/>
              <w:iCs/>
            </w:rPr>
            <w:t>30 Das Palavras Mais Difíceis Da Língua Portuguesa e Os Seus Significados | VortexMag</w:t>
          </w:r>
          <w:r w:rsidR="001E4649">
            <w:rPr>
              <w:rFonts w:eastAsia="Times New Roman"/>
            </w:rPr>
            <w:t>, n.d.)</w:t>
          </w:r>
        </w:sdtContent>
      </w:sdt>
    </w:p>
  </w:footnote>
  <w:footnote w:id="22">
    <w:p w14:paraId="0C303BCC" w14:textId="0DF3996D" w:rsidR="00A30EA6" w:rsidRPr="001817B6" w:rsidRDefault="00A30EA6">
      <w:pPr>
        <w:pStyle w:val="FootnoteText"/>
      </w:pPr>
      <w:r w:rsidRPr="001817B6">
        <w:rPr>
          <w:rStyle w:val="FootnoteReference"/>
        </w:rPr>
        <w:footnoteRef/>
      </w:r>
      <w:r w:rsidRPr="001817B6">
        <w:t xml:space="preserve"> </w:t>
      </w:r>
      <w:r w:rsidRPr="001817B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1E4649">
            <w:rPr>
              <w:rFonts w:eastAsia="Times New Roman"/>
            </w:rPr>
            <w:t>(</w:t>
          </w:r>
          <w:r w:rsidR="001E4649">
            <w:rPr>
              <w:rFonts w:eastAsia="Times New Roman"/>
              <w:i/>
              <w:iCs/>
            </w:rPr>
            <w:t>Raças Humanas - Cola Da Web</w:t>
          </w:r>
          <w:r w:rsidR="001E4649">
            <w:rPr>
              <w:rFonts w:eastAsia="Times New Roman"/>
            </w:rPr>
            <w:t>, n.d.)</w:t>
          </w:r>
        </w:sdtContent>
      </w:sdt>
      <w:r w:rsidRPr="001817B6">
        <w:rPr>
          <w:sz w:val="14"/>
          <w:szCs w:val="14"/>
        </w:rPr>
        <w:t>; em linguagem comum, é referida como “raça chinesa”.</w:t>
      </w:r>
    </w:p>
  </w:footnote>
  <w:footnote w:id="23">
    <w:p w14:paraId="4DC7EE8B" w14:textId="3FE3213F" w:rsidR="00053875" w:rsidRPr="001817B6" w:rsidRDefault="00053875">
      <w:pPr>
        <w:pStyle w:val="FootnoteText"/>
      </w:pPr>
      <w:r w:rsidRPr="001817B6">
        <w:rPr>
          <w:rStyle w:val="FootnoteReference"/>
        </w:rPr>
        <w:footnoteRef/>
      </w:r>
      <w:r w:rsidRPr="001817B6">
        <w:t xml:space="preserve"> </w:t>
      </w:r>
      <w:r w:rsidRPr="001817B6">
        <w:rPr>
          <w:sz w:val="14"/>
          <w:szCs w:val="14"/>
        </w:rPr>
        <w:t>Cetamina é um anestésico usado clinicamente para a indução e manutenção de anestesia geral</w:t>
      </w:r>
      <w:r w:rsidR="00A31A57" w:rsidRPr="001817B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1E4649">
            <w:rPr>
              <w:rFonts w:eastAsia="Times New Roman"/>
            </w:rPr>
            <w:t>(</w:t>
          </w:r>
          <w:r w:rsidR="001E4649">
            <w:rPr>
              <w:rFonts w:eastAsia="Times New Roman"/>
              <w:i/>
              <w:iCs/>
            </w:rPr>
            <w:t>Ketamine: What Is It, Uses, Treatments, Effects, and More Effects</w:t>
          </w:r>
          <w:r w:rsidR="001E4649">
            <w:rPr>
              <w:rFonts w:eastAsia="Times New Roman"/>
            </w:rPr>
            <w:t>, n.d.)</w:t>
          </w:r>
        </w:sdtContent>
      </w:sdt>
      <w:r w:rsidRPr="001817B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1E4649">
            <w:rPr>
              <w:rFonts w:eastAsia="Times New Roman"/>
            </w:rPr>
            <w:t>(</w:t>
          </w:r>
          <w:r w:rsidR="001E4649">
            <w:rPr>
              <w:rFonts w:eastAsia="Times New Roman"/>
              <w:i/>
              <w:iCs/>
            </w:rPr>
            <w:t>Ketamine</w:t>
          </w:r>
          <w:r w:rsidR="001E4649">
            <w:rPr>
              <w:rFonts w:eastAsia="Times New Roman"/>
            </w:rPr>
            <w:t>, n.d.)</w:t>
          </w:r>
        </w:sdtContent>
      </w:sdt>
      <w:r w:rsidR="00A31A57" w:rsidRPr="001817B6">
        <w:rPr>
          <w:sz w:val="14"/>
          <w:szCs w:val="14"/>
        </w:rPr>
        <w:t>.</w:t>
      </w:r>
    </w:p>
  </w:footnote>
  <w:footnote w:id="24">
    <w:p w14:paraId="7B4E3919" w14:textId="18D208BF" w:rsidR="00E27F66" w:rsidRPr="001817B6" w:rsidRDefault="00E27F66">
      <w:pPr>
        <w:pStyle w:val="FootnoteText"/>
      </w:pPr>
      <w:r w:rsidRPr="001817B6">
        <w:rPr>
          <w:rStyle w:val="FootnoteReference"/>
        </w:rPr>
        <w:footnoteRef/>
      </w:r>
      <w:r w:rsidRPr="001817B6">
        <w:t xml:space="preserve"> Entende-se por gabarrice o ato de </w:t>
      </w:r>
      <w:r w:rsidR="008B67AF" w:rsidRPr="001817B6">
        <w:t>u</w:t>
      </w:r>
      <w:r w:rsidRPr="001817B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1E4649">
            <w:rPr>
              <w:rFonts w:eastAsia="Times New Roman"/>
            </w:rPr>
            <w:t>(</w:t>
          </w:r>
          <w:r w:rsidR="001E4649">
            <w:rPr>
              <w:rFonts w:eastAsia="Times New Roman"/>
              <w:i/>
              <w:iCs/>
            </w:rPr>
            <w:t>Gabarrice - Dicio, Dicionário Online de Português</w:t>
          </w:r>
          <w:r w:rsidR="001E4649">
            <w:rPr>
              <w:rFonts w:eastAsia="Times New Roman"/>
            </w:rPr>
            <w:t>, n.d.)</w:t>
          </w:r>
        </w:sdtContent>
      </w:sdt>
      <w:r w:rsidRPr="001817B6">
        <w:t>.</w:t>
      </w:r>
    </w:p>
  </w:footnote>
  <w:footnote w:id="25">
    <w:p w14:paraId="4DD44243" w14:textId="0D8BA079" w:rsidR="0014220A" w:rsidRPr="001817B6" w:rsidRDefault="0014220A">
      <w:pPr>
        <w:pStyle w:val="FootnoteText"/>
      </w:pPr>
      <w:r w:rsidRPr="001817B6">
        <w:rPr>
          <w:rStyle w:val="FootnoteReference"/>
        </w:rPr>
        <w:footnoteRef/>
      </w:r>
      <w:r w:rsidRPr="001817B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1E4649">
            <w:rPr>
              <w:rFonts w:eastAsia="Times New Roman"/>
            </w:rPr>
            <w:t>(</w:t>
          </w:r>
          <w:r w:rsidR="001E4649">
            <w:rPr>
              <w:rFonts w:eastAsia="Times New Roman"/>
              <w:i/>
              <w:iCs/>
            </w:rPr>
            <w:t>Heterodoxo - Dicionário Online Priberam de Português</w:t>
          </w:r>
          <w:r w:rsidR="001E4649">
            <w:rPr>
              <w:rFonts w:eastAsia="Times New Roman"/>
            </w:rPr>
            <w:t>, n.d.)</w:t>
          </w:r>
        </w:sdtContent>
      </w:sdt>
      <w:r w:rsidRPr="001817B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1817B6" w:rsidRDefault="00D75188">
      <w:pPr>
        <w:pStyle w:val="FootnoteText"/>
      </w:pPr>
      <w:r w:rsidRPr="001817B6">
        <w:rPr>
          <w:rStyle w:val="FootnoteReference"/>
        </w:rPr>
        <w:footnoteRef/>
      </w:r>
      <w:r w:rsidRPr="001817B6">
        <w:t xml:space="preserve"> O jogador descobrirá a sua identidade mais tarde; aqui recorre-se a este termo para facilitar a sua identificação, dado que o mesmo e o protagonista são ambos seniores. </w:t>
      </w:r>
    </w:p>
  </w:footnote>
  <w:footnote w:id="27">
    <w:p w14:paraId="400EC722" w14:textId="589DA27C" w:rsidR="005A5268" w:rsidRPr="001817B6" w:rsidRDefault="005A5268">
      <w:pPr>
        <w:pStyle w:val="FootnoteText"/>
      </w:pPr>
      <w:r w:rsidRPr="001817B6">
        <w:rPr>
          <w:rStyle w:val="FootnoteReference"/>
        </w:rPr>
        <w:footnoteRef/>
      </w:r>
      <w:r w:rsidRPr="001817B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1E4649">
            <w:rPr>
              <w:rFonts w:eastAsia="Times New Roman"/>
            </w:rPr>
            <w:t>(</w:t>
          </w:r>
          <w:r w:rsidR="001E4649">
            <w:rPr>
              <w:rFonts w:eastAsia="Times New Roman"/>
              <w:i/>
              <w:iCs/>
            </w:rPr>
            <w:t>Anacrónico - Dicionário Online Priberam de Português</w:t>
          </w:r>
          <w:r w:rsidR="001E4649">
            <w:rPr>
              <w:rFonts w:eastAsia="Times New Roman"/>
            </w:rPr>
            <w:t>, n.d.)</w:t>
          </w:r>
        </w:sdtContent>
      </w:sdt>
      <w:r w:rsidRPr="001817B6">
        <w:t>; concretizando, pretende firmar novamente a noção do OLD MAN estar estagnado, preso a tempos distantes.</w:t>
      </w:r>
    </w:p>
  </w:footnote>
  <w:footnote w:id="28">
    <w:p w14:paraId="2CC94D29" w14:textId="193B5B5F" w:rsidR="004A7C57" w:rsidRPr="001817B6" w:rsidRDefault="004A7C57">
      <w:pPr>
        <w:pStyle w:val="FootnoteText"/>
      </w:pPr>
      <w:r w:rsidRPr="001817B6">
        <w:rPr>
          <w:rStyle w:val="FootnoteReference"/>
        </w:rPr>
        <w:footnoteRef/>
      </w:r>
      <w:r w:rsidRPr="001817B6">
        <w:t xml:space="preserve"> </w:t>
      </w:r>
      <w:r w:rsidR="007A388A" w:rsidRPr="001817B6">
        <w:t xml:space="preserve">Apressada; </w:t>
      </w:r>
      <w:r w:rsidRPr="001817B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F74CFF8" w:rsidR="007B5C31" w:rsidRPr="001817B6" w:rsidRDefault="007B5C31">
      <w:pPr>
        <w:pStyle w:val="FootnoteText"/>
      </w:pPr>
      <w:r w:rsidRPr="001817B6">
        <w:rPr>
          <w:rStyle w:val="FootnoteReference"/>
        </w:rPr>
        <w:footnoteRef/>
      </w:r>
      <w:r w:rsidRPr="001817B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1E4649">
            <w:rPr>
              <w:rFonts w:eastAsia="Times New Roman"/>
            </w:rPr>
            <w:t>(</w:t>
          </w:r>
          <w:r w:rsidR="001E4649">
            <w:rPr>
              <w:rFonts w:eastAsia="Times New Roman"/>
              <w:i/>
              <w:iCs/>
            </w:rPr>
            <w:t>Eufemismo: Conheça Essa Figura de Linguagem</w:t>
          </w:r>
          <w:r w:rsidR="001E4649">
            <w:rPr>
              <w:rFonts w:eastAsia="Times New Roman"/>
            </w:rPr>
            <w:t>, n.d.)</w:t>
          </w:r>
        </w:sdtContent>
      </w:sdt>
      <w:r w:rsidRPr="001817B6">
        <w:t>.</w:t>
      </w:r>
    </w:p>
  </w:footnote>
  <w:footnote w:id="30">
    <w:p w14:paraId="7E79C3F8" w14:textId="59B4643A" w:rsidR="00D5693B" w:rsidRPr="001817B6" w:rsidRDefault="00D5693B">
      <w:pPr>
        <w:pStyle w:val="FootnoteText"/>
      </w:pPr>
      <w:r w:rsidRPr="001817B6">
        <w:rPr>
          <w:rStyle w:val="FootnoteReference"/>
        </w:rPr>
        <w:footnoteRef/>
      </w:r>
      <w:r w:rsidRPr="001817B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1817B6" w:rsidRDefault="00843688">
      <w:pPr>
        <w:pStyle w:val="FootnoteText"/>
      </w:pPr>
      <w:r w:rsidRPr="001817B6">
        <w:rPr>
          <w:rStyle w:val="FootnoteReference"/>
        </w:rPr>
        <w:footnoteRef/>
      </w:r>
      <w:r w:rsidRPr="001817B6">
        <w:t xml:space="preserve"> Apesar de ser opcional, o jogador descobre esta informação ao dialogar com a OLD LADY.</w:t>
      </w:r>
    </w:p>
  </w:footnote>
  <w:footnote w:id="32">
    <w:p w14:paraId="65EBA0CD" w14:textId="3A81BFB2" w:rsidR="00843688" w:rsidRPr="001817B6" w:rsidRDefault="00843688">
      <w:pPr>
        <w:pStyle w:val="FootnoteText"/>
      </w:pPr>
      <w:r w:rsidRPr="001817B6">
        <w:rPr>
          <w:rStyle w:val="FootnoteReference"/>
        </w:rPr>
        <w:footnoteRef/>
      </w:r>
      <w:r w:rsidRPr="001817B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F3CE629" w:rsidR="00450101" w:rsidRPr="001817B6" w:rsidRDefault="00450101">
      <w:pPr>
        <w:pStyle w:val="FootnoteText"/>
      </w:pPr>
      <w:r w:rsidRPr="001817B6">
        <w:rPr>
          <w:rStyle w:val="FootnoteReference"/>
        </w:rPr>
        <w:footnoteRef/>
      </w:r>
      <w:r w:rsidRPr="003572ED">
        <w:rPr>
          <w:lang w:val="en-US"/>
        </w:rPr>
        <w:t xml:space="preserve"> A palavra </w:t>
      </w:r>
      <w:r w:rsidRPr="003572ED">
        <w:rPr>
          <w:i/>
          <w:iCs/>
          <w:lang w:val="en-US"/>
        </w:rPr>
        <w:t xml:space="preserve">calla </w:t>
      </w:r>
      <w:r w:rsidRPr="003572ED">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 xml:space="preserve">What Is the Meaning Behind Calla Lily Flowers? </w:t>
          </w:r>
          <w:r w:rsidR="001E4649">
            <w:rPr>
              <w:rFonts w:eastAsia="Times New Roman"/>
              <w:i/>
              <w:iCs/>
            </w:rPr>
            <w:t>(And 7 Occasions To Send Calla Lilies)</w:t>
          </w:r>
          <w:r w:rsidR="001E4649">
            <w:rPr>
              <w:rFonts w:eastAsia="Times New Roman"/>
            </w:rPr>
            <w:t>, n.d.)</w:t>
          </w:r>
        </w:sdtContent>
      </w:sdt>
      <w:r w:rsidRPr="001817B6">
        <w:t>– pelo que “lírio belo” é uma possível tradução; assim, também esta flor faz alusão ao conceito de beleza.</w:t>
      </w:r>
    </w:p>
  </w:footnote>
  <w:footnote w:id="34">
    <w:p w14:paraId="7FEAFC69" w14:textId="19675F48" w:rsidR="001340E9" w:rsidRPr="001817B6" w:rsidRDefault="001340E9">
      <w:pPr>
        <w:pStyle w:val="FootnoteText"/>
      </w:pPr>
      <w:r w:rsidRPr="001817B6">
        <w:rPr>
          <w:rStyle w:val="FootnoteReference"/>
        </w:rPr>
        <w:footnoteRef/>
      </w:r>
      <w:r w:rsidRPr="001817B6">
        <w:t xml:space="preserve"> A Virgem de Guadalupe, também </w:t>
      </w:r>
      <w:r w:rsidR="00CA7158" w:rsidRPr="001817B6">
        <w:t>chamada</w:t>
      </w:r>
      <w:r w:rsidRPr="001817B6">
        <w:t xml:space="preserve"> </w:t>
      </w:r>
      <w:r w:rsidR="00CA7158" w:rsidRPr="001817B6">
        <w:t>de</w:t>
      </w:r>
      <w:r w:rsidRPr="001817B6">
        <w:t xml:space="preserve"> Rainha do México, </w:t>
      </w:r>
      <w:r w:rsidR="00CA7158" w:rsidRPr="001817B6">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1E4649">
            <w:rPr>
              <w:rFonts w:eastAsia="Times New Roman"/>
            </w:rPr>
            <w:t>(</w:t>
          </w:r>
          <w:r w:rsidR="001E4649">
            <w:rPr>
              <w:rFonts w:eastAsia="Times New Roman"/>
              <w:i/>
              <w:iCs/>
            </w:rPr>
            <w:t>Nossa Senhora de Guadalupe (México) – Wikipédia, a Enciclopédia Livre</w:t>
          </w:r>
          <w:r w:rsidR="001E4649">
            <w:rPr>
              <w:rFonts w:eastAsia="Times New Roman"/>
            </w:rPr>
            <w:t>, n.d.)</w:t>
          </w:r>
        </w:sdtContent>
      </w:sdt>
      <w:r w:rsidR="00CA7158" w:rsidRPr="001817B6">
        <w:t>; note-se que, então, a figura comum da Virgem Maria e a Virgem de Guadalupe representam a mesma entidade.</w:t>
      </w:r>
    </w:p>
  </w:footnote>
  <w:footnote w:id="35">
    <w:p w14:paraId="20337A7C" w14:textId="355B8C24" w:rsidR="00B0307F" w:rsidRPr="001817B6" w:rsidRDefault="00B0307F">
      <w:pPr>
        <w:pStyle w:val="FootnoteText"/>
      </w:pPr>
      <w:r w:rsidRPr="001817B6">
        <w:rPr>
          <w:rStyle w:val="FootnoteReference"/>
        </w:rPr>
        <w:footnoteRef/>
      </w:r>
      <w:r w:rsidRPr="001817B6">
        <w:t xml:space="preserve"> </w:t>
      </w:r>
      <w:r w:rsidR="00C27CCC" w:rsidRPr="001817B6">
        <w:t xml:space="preserve">Embora anteriormente tenha sido dada a informação de que </w:t>
      </w:r>
      <w:r w:rsidR="00C27CCC" w:rsidRPr="001817B6">
        <w:rPr>
          <w:i/>
          <w:iCs/>
        </w:rPr>
        <w:t xml:space="preserve">calla lily </w:t>
      </w:r>
      <w:r w:rsidR="00C27CCC" w:rsidRPr="001817B6">
        <w:t>é o lírio que aparece nas representações da Virgem (o que não está incorreto), outras espécies de lírios também são manifestadas nas mesmas – como é o caso d</w:t>
      </w:r>
      <w:r w:rsidR="002E743A" w:rsidRPr="001817B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1E4649">
            <w:rPr>
              <w:rFonts w:eastAsia="Times New Roman"/>
            </w:rPr>
            <w:t>(</w:t>
          </w:r>
          <w:r w:rsidR="001E4649">
            <w:rPr>
              <w:rFonts w:eastAsia="Times New Roman"/>
              <w:i/>
              <w:iCs/>
            </w:rPr>
            <w:t>Açucena: Origem, Cultivo e Curiosidades Sobre a Flor | WESTWING</w:t>
          </w:r>
          <w:r w:rsidR="001E4649">
            <w:rPr>
              <w:rFonts w:eastAsia="Times New Roman"/>
            </w:rPr>
            <w:t xml:space="preserve">, n.d.; </w:t>
          </w:r>
          <w:r w:rsidR="001E4649">
            <w:rPr>
              <w:rFonts w:eastAsia="Times New Roman"/>
              <w:i/>
              <w:iCs/>
            </w:rPr>
            <w:t>Consider the Lily Flower - Flower Magazine | Home &amp; Lifestyle</w:t>
          </w:r>
          <w:r w:rsidR="001E4649">
            <w:rPr>
              <w:rFonts w:eastAsia="Times New Roman"/>
            </w:rPr>
            <w:t>, n.d.)</w:t>
          </w:r>
        </w:sdtContent>
      </w:sdt>
      <w:r w:rsidR="002E743A" w:rsidRPr="001817B6">
        <w:t>.</w:t>
      </w:r>
    </w:p>
  </w:footnote>
  <w:footnote w:id="36">
    <w:p w14:paraId="2E42B137" w14:textId="042116E7" w:rsidR="00C27CCC" w:rsidRPr="001817B6" w:rsidRDefault="00C27CCC">
      <w:pPr>
        <w:pStyle w:val="FootnoteText"/>
      </w:pPr>
      <w:r w:rsidRPr="001817B6">
        <w:rPr>
          <w:rStyle w:val="FootnoteReference"/>
        </w:rPr>
        <w:footnoteRef/>
      </w:r>
      <w:r w:rsidRPr="001817B6">
        <w:t xml:space="preserve"> </w:t>
      </w:r>
      <w:r w:rsidR="00617B17" w:rsidRPr="001817B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1E4649">
            <w:rPr>
              <w:rFonts w:eastAsia="Times New Roman"/>
            </w:rPr>
            <w:t>(</w:t>
          </w:r>
          <w:r w:rsidR="001E4649">
            <w:rPr>
              <w:rFonts w:eastAsia="Times New Roman"/>
              <w:i/>
              <w:iCs/>
            </w:rPr>
            <w:t>ANUNCIAÇÃO - Definição e Sinônimos de Anunciação No Dicionário Português</w:t>
          </w:r>
          <w:r w:rsidR="001E4649">
            <w:rPr>
              <w:rFonts w:eastAsia="Times New Roman"/>
            </w:rPr>
            <w:t>, n.d.)</w:t>
          </w:r>
        </w:sdtContent>
      </w:sdt>
      <w:r w:rsidR="00617B17" w:rsidRPr="001817B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1E4649">
            <w:rPr>
              <w:rFonts w:eastAsia="Times New Roman"/>
            </w:rPr>
            <w:t>(</w:t>
          </w:r>
          <w:r w:rsidR="001E4649">
            <w:rPr>
              <w:rFonts w:eastAsia="Times New Roman"/>
              <w:i/>
              <w:iCs/>
            </w:rPr>
            <w:t>Secretariado Nacional de Liturgia :: Portugal</w:t>
          </w:r>
          <w:r w:rsidR="001E4649">
            <w:rPr>
              <w:rFonts w:eastAsia="Times New Roman"/>
            </w:rPr>
            <w:t>, n.d.)</w:t>
          </w:r>
        </w:sdtContent>
      </w:sdt>
      <w:r w:rsidR="00617B17" w:rsidRPr="001817B6">
        <w:t xml:space="preserve">, é no Cristianismo o momento </w:t>
      </w:r>
      <w:r w:rsidR="00251083" w:rsidRPr="001817B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1E4649">
            <w:rPr>
              <w:rFonts w:eastAsia="Times New Roman"/>
            </w:rPr>
            <w:t>(</w:t>
          </w:r>
          <w:r w:rsidR="001E4649">
            <w:rPr>
              <w:rFonts w:eastAsia="Times New Roman"/>
              <w:i/>
              <w:iCs/>
            </w:rPr>
            <w:t>Annunciation | Description, Meaning, &amp; Feast Day | Britannica</w:t>
          </w:r>
          <w:r w:rsidR="001E4649">
            <w:rPr>
              <w:rFonts w:eastAsia="Times New Roman"/>
            </w:rPr>
            <w:t>, n.d.)</w:t>
          </w:r>
        </w:sdtContent>
      </w:sdt>
      <w:r w:rsidR="00251083" w:rsidRPr="001817B6">
        <w:t>.</w:t>
      </w:r>
    </w:p>
  </w:footnote>
  <w:footnote w:id="37">
    <w:p w14:paraId="2BA60C48" w14:textId="7CB2A2BC" w:rsidR="00A67BB8" w:rsidRPr="001817B6" w:rsidRDefault="00A67BB8">
      <w:pPr>
        <w:pStyle w:val="FootnoteText"/>
      </w:pPr>
      <w:r w:rsidRPr="001817B6">
        <w:rPr>
          <w:rStyle w:val="FootnoteReference"/>
        </w:rPr>
        <w:footnoteRef/>
      </w:r>
      <w:r w:rsidRPr="001817B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1E4649">
            <w:rPr>
              <w:rFonts w:eastAsia="Times New Roman"/>
            </w:rPr>
            <w:t>(</w:t>
          </w:r>
          <w:r w:rsidR="001E4649">
            <w:rPr>
              <w:rFonts w:eastAsia="Times New Roman"/>
              <w:i/>
              <w:iCs/>
            </w:rPr>
            <w:t>Zeus | Myths, Wife, Children, &amp; Facts | Britannica</w:t>
          </w:r>
          <w:r w:rsidR="001E4649">
            <w:rPr>
              <w:rFonts w:eastAsia="Times New Roman"/>
            </w:rPr>
            <w:t>, n.d.)</w:t>
          </w:r>
        </w:sdtContent>
      </w:sdt>
      <w:r w:rsidRPr="001817B6">
        <w:t>.</w:t>
      </w:r>
    </w:p>
  </w:footnote>
  <w:footnote w:id="38">
    <w:p w14:paraId="4BCA749C" w14:textId="29FF2CB4" w:rsidR="00CA7A71" w:rsidRPr="001817B6" w:rsidRDefault="00CA7A71">
      <w:pPr>
        <w:pStyle w:val="FootnoteText"/>
      </w:pPr>
      <w:r w:rsidRPr="001817B6">
        <w:rPr>
          <w:rStyle w:val="FootnoteReference"/>
        </w:rPr>
        <w:footnoteRef/>
      </w:r>
      <w:r w:rsidRPr="001817B6">
        <w:t xml:space="preserve"> Filha de Zeus </w:t>
      </w:r>
      <w:r w:rsidR="00216C96" w:rsidRPr="001817B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1E4649">
            <w:rPr>
              <w:rFonts w:eastAsia="Times New Roman"/>
            </w:rPr>
            <w:t>(</w:t>
          </w:r>
          <w:r w:rsidR="001E4649">
            <w:rPr>
              <w:rFonts w:eastAsia="Times New Roman"/>
              <w:i/>
              <w:iCs/>
            </w:rPr>
            <w:t>Aphrodite | Mythology, Worship, &amp; Art | Britannica</w:t>
          </w:r>
          <w:r w:rsidR="001E4649">
            <w:rPr>
              <w:rFonts w:eastAsia="Times New Roman"/>
            </w:rPr>
            <w:t>, n.d.)</w:t>
          </w:r>
        </w:sdtContent>
      </w:sdt>
      <w:r w:rsidR="00216C96" w:rsidRPr="001817B6">
        <w:t>.</w:t>
      </w:r>
    </w:p>
  </w:footnote>
  <w:footnote w:id="39">
    <w:p w14:paraId="7941CEB6" w14:textId="2E08B9A6" w:rsidR="00FB7CFB" w:rsidRPr="001817B6" w:rsidRDefault="00FB7CFB">
      <w:pPr>
        <w:pStyle w:val="FootnoteText"/>
      </w:pPr>
      <w:r w:rsidRPr="001817B6">
        <w:rPr>
          <w:rStyle w:val="FootnoteReference"/>
        </w:rPr>
        <w:footnoteRef/>
      </w:r>
      <w:r w:rsidRPr="001817B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1817B6" w:rsidRDefault="00FB7CFB">
      <w:pPr>
        <w:pStyle w:val="FootnoteText"/>
      </w:pPr>
      <w:r w:rsidRPr="001817B6">
        <w:rPr>
          <w:rStyle w:val="FootnoteReference"/>
        </w:rPr>
        <w:footnoteRef/>
      </w:r>
      <w:r w:rsidRPr="001817B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70B84E42" w:rsidR="00E548C6" w:rsidRPr="001817B6" w:rsidRDefault="00E548C6">
      <w:pPr>
        <w:pStyle w:val="FootnoteText"/>
      </w:pPr>
      <w:r w:rsidRPr="001817B6">
        <w:rPr>
          <w:rStyle w:val="FootnoteReference"/>
        </w:rPr>
        <w:footnoteRef/>
      </w:r>
      <w:r w:rsidRPr="001817B6">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1E4649" w:rsidRPr="001E4649">
            <w:rPr>
              <w:color w:val="000000"/>
            </w:rPr>
            <w:t>(Ashton, 2013)</w:t>
          </w:r>
        </w:sdtContent>
      </w:sdt>
      <w:r w:rsidRPr="001817B6">
        <w:t xml:space="preserve">; é um questionário constituído por 240 items que permitem avaliar as cinco dimensões de personalidade principais de um indivíduo, conhecidas como </w:t>
      </w:r>
      <w:r w:rsidRPr="001817B6">
        <w:rPr>
          <w:i/>
          <w:iCs/>
        </w:rPr>
        <w:t>The Big Five</w:t>
      </w:r>
      <w:r w:rsidRPr="001817B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1E4649">
            <w:rPr>
              <w:rFonts w:eastAsia="Times New Roman"/>
            </w:rPr>
            <w:t>(</w:t>
          </w:r>
          <w:r w:rsidR="001E4649">
            <w:rPr>
              <w:rFonts w:eastAsia="Times New Roman"/>
              <w:i/>
              <w:iCs/>
            </w:rPr>
            <w:t>NEO PI-R - Inventário de Personalidade NEO - Revisto – Hogrefe Editora</w:t>
          </w:r>
          <w:r w:rsidR="001E4649">
            <w:rPr>
              <w:rFonts w:eastAsia="Times New Roman"/>
            </w:rPr>
            <w:t>, n.d.)</w:t>
          </w:r>
        </w:sdtContent>
      </w:sdt>
      <w:r w:rsidRPr="001817B6">
        <w:t>.</w:t>
      </w:r>
    </w:p>
  </w:footnote>
  <w:footnote w:id="42">
    <w:p w14:paraId="0DD13CA9" w14:textId="297F424F" w:rsidR="008F2115" w:rsidRPr="003572ED" w:rsidRDefault="008F2115">
      <w:pPr>
        <w:pStyle w:val="FootnoteText"/>
        <w:rPr>
          <w:lang w:val="en-US"/>
        </w:rPr>
      </w:pPr>
      <w:r w:rsidRPr="001817B6">
        <w:rPr>
          <w:rStyle w:val="FootnoteReference"/>
        </w:rPr>
        <w:footnoteRef/>
      </w:r>
      <w:r w:rsidRPr="001817B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1E4649">
            <w:rPr>
              <w:rFonts w:eastAsia="Times New Roman"/>
            </w:rPr>
            <w:t>(</w:t>
          </w:r>
          <w:r w:rsidR="001E4649">
            <w:rPr>
              <w:rFonts w:eastAsia="Times New Roman"/>
              <w:i/>
              <w:iCs/>
            </w:rPr>
            <w:t>Dimensional_1 Adjective - Definition, Pictures, Pronunciation and Usage Notes | Oxford Advanced Learner’s Dictionary at OxfordLearnersDictionaries.Com</w:t>
          </w:r>
          <w:r w:rsidR="001E4649">
            <w:rPr>
              <w:rFonts w:eastAsia="Times New Roman"/>
            </w:rPr>
            <w:t>, n.d.)</w:t>
          </w:r>
        </w:sdtContent>
      </w:sdt>
      <w:r w:rsidRPr="003572ED">
        <w:rPr>
          <w:lang w:val="en-US"/>
        </w:rPr>
        <w:t>.</w:t>
      </w:r>
    </w:p>
  </w:footnote>
  <w:footnote w:id="43">
    <w:p w14:paraId="4FD75BE1" w14:textId="12A915B1" w:rsidR="00F528FB" w:rsidRPr="001817B6" w:rsidRDefault="00F528FB">
      <w:pPr>
        <w:pStyle w:val="FootnoteText"/>
      </w:pPr>
      <w:r w:rsidRPr="001817B6">
        <w:rPr>
          <w:rStyle w:val="FootnoteReference"/>
        </w:rPr>
        <w:footnoteRef/>
      </w:r>
      <w:r w:rsidRPr="003572ED">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Apologetic Adjective - Definition, Pictures, Pronunciation and Usage Notes | Oxford Advanced Learner’s Dictionary at OxfordLearnersDictionaries.Com</w:t>
          </w:r>
          <w:r w:rsidR="001E4649" w:rsidRPr="001E4649">
            <w:rPr>
              <w:rFonts w:eastAsia="Times New Roman"/>
              <w:lang w:val="en-US"/>
            </w:rPr>
            <w:t>, n.d.)</w:t>
          </w:r>
        </w:sdtContent>
      </w:sdt>
      <w:r w:rsidRPr="001817B6">
        <w:t>.</w:t>
      </w:r>
    </w:p>
  </w:footnote>
  <w:footnote w:id="44">
    <w:p w14:paraId="788C01D8" w14:textId="422E1C9E" w:rsidR="004925BC" w:rsidRPr="001817B6" w:rsidRDefault="004925BC">
      <w:pPr>
        <w:pStyle w:val="FootnoteText"/>
      </w:pPr>
      <w:r w:rsidRPr="001817B6">
        <w:rPr>
          <w:rStyle w:val="FootnoteReference"/>
        </w:rPr>
        <w:footnoteRef/>
      </w:r>
      <w:r w:rsidRPr="001817B6">
        <w:t xml:space="preserve"> É importante referir que, e apesar do conceito ser designado por </w:t>
      </w:r>
      <w:r w:rsidRPr="001817B6">
        <w:rPr>
          <w:i/>
          <w:iCs/>
        </w:rPr>
        <w:t>character diamond</w:t>
      </w:r>
      <w:r w:rsidRPr="001817B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1E4649" w:rsidRPr="001E4649">
            <w:rPr>
              <w:color w:val="000000"/>
            </w:rPr>
            <w:t>(Freeman, 2004; Sloan, 2015)</w:t>
          </w:r>
        </w:sdtContent>
      </w:sdt>
      <w:r w:rsidRPr="001817B6">
        <w:rPr>
          <w:color w:val="000000"/>
        </w:rPr>
        <w:t>.</w:t>
      </w:r>
    </w:p>
  </w:footnote>
  <w:footnote w:id="45">
    <w:p w14:paraId="29E55BD1" w14:textId="65940544" w:rsidR="00C64820" w:rsidRPr="001817B6" w:rsidRDefault="00C64820">
      <w:pPr>
        <w:pStyle w:val="FootnoteText"/>
      </w:pPr>
      <w:r w:rsidRPr="001817B6">
        <w:rPr>
          <w:rStyle w:val="FootnoteReference"/>
        </w:rPr>
        <w:footnoteRef/>
      </w:r>
      <w:r w:rsidRPr="001817B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1E4649" w:rsidRPr="001E4649">
            <w:rPr>
              <w:color w:val="000000"/>
            </w:rPr>
            <w:t>(Sloan, 2015)</w:t>
          </w:r>
        </w:sdtContent>
      </w:sdt>
      <w:r w:rsidRPr="001817B6">
        <w:rPr>
          <w:color w:val="000000"/>
        </w:rPr>
        <w:t>.</w:t>
      </w:r>
    </w:p>
  </w:footnote>
  <w:footnote w:id="46">
    <w:p w14:paraId="54E31CE6" w14:textId="243987B1" w:rsidR="00C64820" w:rsidRPr="001817B6" w:rsidRDefault="00C64820">
      <w:pPr>
        <w:pStyle w:val="FootnoteText"/>
      </w:pPr>
      <w:r w:rsidRPr="001817B6">
        <w:rPr>
          <w:rStyle w:val="FootnoteReference"/>
        </w:rPr>
        <w:footnoteRef/>
      </w:r>
      <w:r w:rsidRPr="001817B6">
        <w:t xml:space="preserve"> Apesar de questões políticas não terem sido de todo o foco desta investigação – não há qualquer referência ao longo da trama </w:t>
      </w:r>
      <w:r w:rsidR="00267F3B" w:rsidRPr="001817B6">
        <w:t>-,</w:t>
      </w:r>
      <w:r w:rsidRPr="001817B6">
        <w:t xml:space="preserve"> foi associado ao FLOURIST um ponto de vista hipotético que iria mais de encontro com a sua personalidade. </w:t>
      </w:r>
      <w:r w:rsidR="00FE24E8" w:rsidRPr="001817B6">
        <w:t>O mesmo será feito para os personagens secundários de maior destaque.</w:t>
      </w:r>
    </w:p>
  </w:footnote>
  <w:footnote w:id="47">
    <w:p w14:paraId="318BFC17" w14:textId="5C9C7BD4" w:rsidR="00F3613E" w:rsidRPr="005C0538" w:rsidRDefault="001817B6">
      <w:pPr>
        <w:pStyle w:val="FootnoteText"/>
      </w:pPr>
      <w:r w:rsidRPr="001817B6">
        <w:rPr>
          <w:rStyle w:val="FootnoteReference"/>
        </w:rPr>
        <w:footnoteRef/>
      </w:r>
      <w:r w:rsidRPr="001817B6">
        <w:t xml:space="preserve"> Note-se que aqui o termo </w:t>
      </w:r>
      <w:r>
        <w:t>“</w:t>
      </w:r>
      <w:r w:rsidRPr="001817B6">
        <w:t>alternativa</w:t>
      </w:r>
      <w:r>
        <w:t>” faz referência a tod</w:t>
      </w:r>
      <w:r w:rsidR="00F3613E">
        <w:t>o</w:t>
      </w:r>
      <w:r>
        <w:t>s os movimentos que o jogador pôde realizar no dia I: é favor relembrar que</w:t>
      </w:r>
      <w:r w:rsidR="00F3613E">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572ED" w:rsidRDefault="005C0538">
      <w:pPr>
        <w:pStyle w:val="FootnoteText"/>
        <w:rPr>
          <w:lang w:val="pt-BR"/>
        </w:rPr>
      </w:pPr>
      <w:r>
        <w:rPr>
          <w:rStyle w:val="FootnoteReference"/>
        </w:rPr>
        <w:footnoteRef/>
      </w:r>
      <w:r>
        <w:t xml:space="preserve"> </w:t>
      </w:r>
    </w:p>
  </w:footnote>
  <w:footnote w:id="49">
    <w:p w14:paraId="702716F6" w14:textId="61B54631" w:rsidR="00132464" w:rsidRPr="00132464" w:rsidRDefault="00132464">
      <w:pPr>
        <w:pStyle w:val="FootnoteText"/>
        <w:rPr>
          <w:lang w:val="pt-BR"/>
        </w:rPr>
      </w:pPr>
      <w:r>
        <w:rPr>
          <w:rStyle w:val="FootnoteReference"/>
        </w:rPr>
        <w:footnoteRef/>
      </w:r>
      <w:r>
        <w:t xml:space="preserve"> </w:t>
      </w:r>
      <w:r w:rsidRPr="00132464">
        <w:rPr>
          <w:lang w:val="pt-BR"/>
        </w:rPr>
        <w:t>Durante a conversa para com o</w:t>
      </w:r>
      <w:r>
        <w:rPr>
          <w:lang w:val="pt-BR"/>
        </w:rPr>
        <w:t xml:space="preserve"> OLD MAN no dia I, uma das afirmações por parte do FLOURIST é que o mesmo transmitiu a posse do seu estabelecimento para o seu filho.</w:t>
      </w:r>
    </w:p>
  </w:footnote>
  <w:footnote w:id="50">
    <w:p w14:paraId="3DDF9599" w14:textId="53FC547D" w:rsidR="001E4649" w:rsidRPr="001E4649" w:rsidRDefault="001E4649">
      <w:pPr>
        <w:pStyle w:val="FootnoteText"/>
        <w:rPr>
          <w:lang w:val="pt-BR"/>
        </w:rPr>
      </w:pPr>
      <w:r>
        <w:rPr>
          <w:rStyle w:val="FootnoteReference"/>
        </w:rPr>
        <w:footnoteRef/>
      </w:r>
      <w:r>
        <w:t xml:space="preserve"> A expressão </w:t>
      </w:r>
      <w:r>
        <w:rPr>
          <w:i/>
          <w:iCs/>
        </w:rPr>
        <w:t>my Lady</w:t>
      </w:r>
      <w:r>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Pr>
              <w:rFonts w:eastAsia="Times New Roman"/>
            </w:rPr>
            <w:t>(</w:t>
          </w:r>
          <w:r>
            <w:rPr>
              <w:rFonts w:eastAsia="Times New Roman"/>
              <w:i/>
              <w:iCs/>
            </w:rPr>
            <w:t>My Lady: Meaning, Antonyms - WordSense</w:t>
          </w:r>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D0001C4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QUAoDuF7S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96557"/>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64254"/>
    <w:rsid w:val="00670B5B"/>
    <w:rsid w:val="006724EC"/>
    <w:rsid w:val="0068246E"/>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935AF"/>
    <w:rsid w:val="008A68A2"/>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DD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433579"/>
    <w:rsid w:val="0071685A"/>
    <w:rsid w:val="007A45FC"/>
    <w:rsid w:val="008A5194"/>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18</TotalTime>
  <Pages>37</Pages>
  <Words>11763</Words>
  <Characters>67054</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cp:revision>
  <dcterms:created xsi:type="dcterms:W3CDTF">2023-09-06T15:08:00Z</dcterms:created>
  <dcterms:modified xsi:type="dcterms:W3CDTF">2023-09-20T13:16:00Z</dcterms:modified>
</cp:coreProperties>
</file>